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893"/>
        <w:tblW w:w="3823" w:type="dxa"/>
        <w:tblBorders>
          <w:top w:val="single" w:sz="4" w:space="0" w:color="808080"/>
          <w:left w:val="single" w:sz="4" w:space="0" w:color="808080"/>
          <w:bottom w:val="single" w:sz="4" w:space="0" w:color="808080"/>
          <w:right w:val="single" w:sz="4" w:space="0" w:color="808080"/>
        </w:tblBorders>
        <w:tblLayout w:type="fixed"/>
        <w:tblLook w:val="0000" w:firstRow="0" w:lastRow="0" w:firstColumn="0" w:lastColumn="0" w:noHBand="0" w:noVBand="0"/>
      </w:tblPr>
      <w:tblGrid>
        <w:gridCol w:w="3823"/>
      </w:tblGrid>
      <w:tr w:rsidR="003A30BB" w:rsidRPr="00CA4DAF" w14:paraId="2E80BC00" w14:textId="77777777" w:rsidTr="00B26CB6">
        <w:trPr>
          <w:trHeight w:val="429"/>
        </w:trPr>
        <w:tc>
          <w:tcPr>
            <w:tcW w:w="3823" w:type="dxa"/>
            <w:shd w:val="pct5" w:color="auto" w:fill="auto"/>
            <w:vAlign w:val="center"/>
          </w:tcPr>
          <w:p w14:paraId="372FA8F4" w14:textId="54DA3E55" w:rsidR="003A30BB" w:rsidRPr="00CA4DAF" w:rsidRDefault="003A30BB" w:rsidP="003A30BB">
            <w:pPr>
              <w:tabs>
                <w:tab w:val="left" w:pos="288"/>
              </w:tabs>
              <w:rPr>
                <w:rFonts w:cs="Arial"/>
                <w:color w:val="808080"/>
              </w:rPr>
            </w:pPr>
            <w:r w:rsidRPr="00CA4DAF">
              <w:rPr>
                <w:rFonts w:cs="Arial"/>
                <w:color w:val="808080"/>
              </w:rPr>
              <w:t xml:space="preserve">Reference number: </w:t>
            </w:r>
          </w:p>
          <w:p w14:paraId="3A717ACC" w14:textId="77777777" w:rsidR="003A30BB" w:rsidRPr="00CA4DAF" w:rsidRDefault="003A30BB" w:rsidP="003A30BB">
            <w:pPr>
              <w:tabs>
                <w:tab w:val="left" w:pos="288"/>
              </w:tabs>
              <w:rPr>
                <w:rFonts w:cs="Arial"/>
                <w:color w:val="808080"/>
              </w:rPr>
            </w:pPr>
            <w:r w:rsidRPr="00CA4DAF">
              <w:rPr>
                <w:rFonts w:cs="Arial"/>
                <w:color w:val="808080"/>
              </w:rPr>
              <w:t xml:space="preserve">Date submitted: </w:t>
            </w:r>
          </w:p>
        </w:tc>
      </w:tr>
    </w:tbl>
    <w:p w14:paraId="4753AEB6" w14:textId="1999408F" w:rsidR="00B40D50" w:rsidRPr="00CA4DAF" w:rsidRDefault="004638BE" w:rsidP="003A30BB">
      <w:pPr>
        <w:rPr>
          <w:rFonts w:cs="Arial"/>
          <w:i/>
          <w:color w:val="808080"/>
          <w:sz w:val="18"/>
          <w:szCs w:val="18"/>
        </w:rPr>
      </w:pPr>
      <w:r w:rsidRPr="00CA4DAF">
        <w:rPr>
          <w:rFonts w:cs="Arial"/>
          <w:i/>
          <w:color w:val="808080"/>
          <w:sz w:val="18"/>
          <w:szCs w:val="18"/>
        </w:rPr>
        <w:t xml:space="preserve">For </w:t>
      </w:r>
      <w:r w:rsidR="008C0A67" w:rsidRPr="00CA4DAF">
        <w:rPr>
          <w:rFonts w:cs="Arial"/>
          <w:i/>
          <w:color w:val="808080"/>
          <w:sz w:val="18"/>
          <w:szCs w:val="18"/>
        </w:rPr>
        <w:t>internal</w:t>
      </w:r>
      <w:r w:rsidRPr="00CA4DAF">
        <w:rPr>
          <w:rFonts w:cs="Arial"/>
          <w:i/>
          <w:color w:val="808080"/>
          <w:sz w:val="18"/>
          <w:szCs w:val="18"/>
        </w:rPr>
        <w:t xml:space="preserve"> use only</w:t>
      </w:r>
    </w:p>
    <w:p w14:paraId="706248FE" w14:textId="77777777" w:rsidR="00B1560F" w:rsidRPr="00CA4DAF" w:rsidRDefault="0005085E" w:rsidP="0005085E">
      <w:pPr>
        <w:pStyle w:val="Title"/>
        <w:tabs>
          <w:tab w:val="left" w:pos="1035"/>
        </w:tabs>
        <w:jc w:val="left"/>
        <w:rPr>
          <w:sz w:val="20"/>
        </w:rPr>
      </w:pPr>
      <w:r w:rsidRPr="00CA4DAF">
        <w:rPr>
          <w:sz w:val="20"/>
        </w:rPr>
        <w:tab/>
      </w:r>
      <w:r w:rsidRPr="00CA4DAF">
        <w:rPr>
          <w:sz w:val="20"/>
        </w:rPr>
        <w:tab/>
      </w:r>
    </w:p>
    <w:p w14:paraId="11B55C3B" w14:textId="14100826" w:rsidR="00F94344" w:rsidRPr="00CA4DAF" w:rsidRDefault="00B44D3A" w:rsidP="00B44D3A">
      <w:pPr>
        <w:pStyle w:val="Title"/>
        <w:rPr>
          <w:color w:val="0070C0"/>
        </w:rPr>
      </w:pPr>
      <w:r w:rsidRPr="00CA4DAF">
        <w:rPr>
          <w:color w:val="0070C0"/>
        </w:rPr>
        <w:t>RESEARCH</w:t>
      </w:r>
      <w:r w:rsidR="00746A83" w:rsidRPr="00CA4DAF">
        <w:rPr>
          <w:color w:val="0070C0"/>
        </w:rPr>
        <w:t xml:space="preserve"> AND KNOWLEDGE EXCHANGE</w:t>
      </w:r>
      <w:r w:rsidRPr="00CA4DAF">
        <w:rPr>
          <w:color w:val="0070C0"/>
        </w:rPr>
        <w:t xml:space="preserve"> </w:t>
      </w:r>
      <w:r w:rsidR="00746A83" w:rsidRPr="00CA4DAF">
        <w:rPr>
          <w:color w:val="0070C0"/>
        </w:rPr>
        <w:t>FUNDING</w:t>
      </w:r>
    </w:p>
    <w:p w14:paraId="41829300" w14:textId="77777777" w:rsidR="00746A83" w:rsidRPr="00CA4DAF" w:rsidRDefault="00746A83" w:rsidP="00746A83"/>
    <w:p w14:paraId="759FFE2D" w14:textId="6984E949" w:rsidR="00234217" w:rsidRPr="00CA4DAF" w:rsidRDefault="00234217" w:rsidP="00D56894">
      <w:pPr>
        <w:pStyle w:val="NoSpacing"/>
        <w:jc w:val="center"/>
        <w:rPr>
          <w:rFonts w:ascii="Arial" w:hAnsi="Arial" w:cs="Arial"/>
          <w:b/>
          <w:sz w:val="36"/>
        </w:rPr>
      </w:pPr>
      <w:r w:rsidRPr="00CA4DAF">
        <w:rPr>
          <w:rFonts w:ascii="Arial" w:hAnsi="Arial" w:cs="Arial"/>
          <w:b/>
          <w:sz w:val="36"/>
        </w:rPr>
        <w:t>FULL PROJECT PROPOSAL</w:t>
      </w:r>
      <w:r w:rsidR="00CB72A5" w:rsidRPr="00CA4DAF">
        <w:rPr>
          <w:rFonts w:ascii="Arial" w:hAnsi="Arial" w:cs="Arial"/>
          <w:b/>
          <w:sz w:val="36"/>
        </w:rPr>
        <w:t>: Stage 2</w:t>
      </w:r>
      <w:r w:rsidR="00D56894" w:rsidRPr="00CA4DAF">
        <w:rPr>
          <w:rFonts w:ascii="Arial" w:hAnsi="Arial" w:cs="Arial"/>
          <w:b/>
          <w:sz w:val="36"/>
        </w:rPr>
        <w:t xml:space="preserve"> of 2</w:t>
      </w:r>
    </w:p>
    <w:p w14:paraId="46154650" w14:textId="1BD34D31" w:rsidR="00746A83" w:rsidRPr="00CA4DAF" w:rsidRDefault="00746A83" w:rsidP="00664E12">
      <w:pPr>
        <w:pStyle w:val="NoSpacing"/>
        <w:jc w:val="center"/>
        <w:rPr>
          <w:rFonts w:ascii="Arial" w:hAnsi="Arial" w:cs="Arial"/>
          <w:b/>
          <w:sz w:val="24"/>
        </w:rPr>
      </w:pPr>
      <w:r w:rsidRPr="00CA4DAF">
        <w:rPr>
          <w:rFonts w:ascii="Arial" w:hAnsi="Arial" w:cs="Arial"/>
          <w:b/>
          <w:sz w:val="24"/>
        </w:rPr>
        <w:t xml:space="preserve">For Contracts </w:t>
      </w:r>
      <w:r w:rsidR="00D56894" w:rsidRPr="00CA4DAF">
        <w:rPr>
          <w:rFonts w:ascii="Arial" w:hAnsi="Arial" w:cs="Arial"/>
          <w:b/>
          <w:sz w:val="24"/>
          <w:u w:val="single"/>
        </w:rPr>
        <w:t>£</w:t>
      </w:r>
      <w:r w:rsidR="00D377C5" w:rsidRPr="00CA4DAF">
        <w:rPr>
          <w:rFonts w:ascii="Arial" w:hAnsi="Arial" w:cs="Arial"/>
          <w:b/>
          <w:sz w:val="24"/>
          <w:u w:val="single"/>
        </w:rPr>
        <w:t>5</w:t>
      </w:r>
      <w:r w:rsidR="00D56894" w:rsidRPr="00CA4DAF">
        <w:rPr>
          <w:rFonts w:ascii="Arial" w:hAnsi="Arial" w:cs="Arial"/>
          <w:b/>
          <w:sz w:val="24"/>
          <w:u w:val="single"/>
        </w:rPr>
        <w:t>0</w:t>
      </w:r>
      <w:r w:rsidRPr="00CA4DAF">
        <w:rPr>
          <w:rFonts w:ascii="Arial" w:hAnsi="Arial" w:cs="Arial"/>
          <w:b/>
          <w:sz w:val="24"/>
          <w:u w:val="single"/>
        </w:rPr>
        <w:t>,000</w:t>
      </w:r>
      <w:r w:rsidR="00BD15B6" w:rsidRPr="00CA4DAF">
        <w:rPr>
          <w:rFonts w:ascii="Arial" w:hAnsi="Arial" w:cs="Arial"/>
          <w:b/>
          <w:sz w:val="24"/>
          <w:u w:val="single"/>
        </w:rPr>
        <w:t xml:space="preserve"> and over</w:t>
      </w:r>
    </w:p>
    <w:p w14:paraId="26223C8B" w14:textId="77777777" w:rsidR="00342E84" w:rsidRPr="00CA4DAF" w:rsidRDefault="00342E84" w:rsidP="00A46AF0">
      <w:pPr>
        <w:jc w:val="center"/>
        <w:rPr>
          <w:b/>
          <w:sz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2478"/>
        <w:gridCol w:w="2478"/>
        <w:gridCol w:w="2478"/>
        <w:gridCol w:w="2478"/>
      </w:tblGrid>
      <w:tr w:rsidR="00CA4DAF" w:rsidRPr="00CA4DAF" w14:paraId="5EEB1BF5" w14:textId="77777777" w:rsidTr="00916DCC">
        <w:tc>
          <w:tcPr>
            <w:tcW w:w="9912" w:type="dxa"/>
            <w:gridSpan w:val="4"/>
          </w:tcPr>
          <w:p w14:paraId="62DDD815" w14:textId="77777777" w:rsidR="00916DCC" w:rsidRPr="00CA4DAF" w:rsidRDefault="00916DCC" w:rsidP="00916DCC">
            <w:pPr>
              <w:jc w:val="center"/>
              <w:rPr>
                <w:rFonts w:cs="Arial"/>
                <w:bCs/>
                <w:sz w:val="22"/>
              </w:rPr>
            </w:pPr>
            <w:r w:rsidRPr="00CA4DAF">
              <w:rPr>
                <w:rFonts w:cs="Arial"/>
                <w:bCs/>
                <w:sz w:val="22"/>
              </w:rPr>
              <w:t xml:space="preserve">Please indicate the AHDB Sector(s) this application is intended </w:t>
            </w:r>
            <w:proofErr w:type="gramStart"/>
            <w:r w:rsidRPr="00CA4DAF">
              <w:rPr>
                <w:rFonts w:cs="Arial"/>
                <w:bCs/>
                <w:sz w:val="22"/>
              </w:rPr>
              <w:t>for</w:t>
            </w:r>
            <w:proofErr w:type="gramEnd"/>
          </w:p>
          <w:p w14:paraId="2E4D19FF" w14:textId="17102EBD" w:rsidR="00916DCC" w:rsidRPr="00CA4DAF" w:rsidRDefault="00916DCC" w:rsidP="00916DCC">
            <w:pPr>
              <w:jc w:val="center"/>
              <w:rPr>
                <w:rFonts w:cs="Arial"/>
                <w:bCs/>
                <w:sz w:val="16"/>
                <w:szCs w:val="16"/>
              </w:rPr>
            </w:pPr>
          </w:p>
        </w:tc>
      </w:tr>
      <w:tr w:rsidR="00CA4DAF" w:rsidRPr="00CA4DAF" w14:paraId="5150E19D" w14:textId="77777777" w:rsidTr="00916DCC">
        <w:tc>
          <w:tcPr>
            <w:tcW w:w="2478" w:type="dxa"/>
          </w:tcPr>
          <w:p w14:paraId="7C9C7B6A" w14:textId="3C89B3EB" w:rsidR="00916DCC" w:rsidRPr="00CA4DAF" w:rsidRDefault="00916DCC" w:rsidP="00A46AF0">
            <w:pPr>
              <w:jc w:val="center"/>
              <w:rPr>
                <w:b/>
                <w:sz w:val="22"/>
              </w:rPr>
            </w:pPr>
            <w:r w:rsidRPr="00CA4DAF">
              <w:rPr>
                <w:rFonts w:asciiTheme="majorHAnsi" w:hAnsiTheme="majorHAnsi" w:cstheme="majorHAnsi"/>
                <w:b/>
                <w:sz w:val="18"/>
                <w:szCs w:val="18"/>
              </w:rPr>
              <w:t>Beef &amp; Lamb</w:t>
            </w:r>
          </w:p>
        </w:tc>
        <w:tc>
          <w:tcPr>
            <w:tcW w:w="2478" w:type="dxa"/>
          </w:tcPr>
          <w:p w14:paraId="1A37838D" w14:textId="5F067B44" w:rsidR="00916DCC" w:rsidRPr="00CA4DAF" w:rsidRDefault="00916DCC" w:rsidP="00A46AF0">
            <w:pPr>
              <w:jc w:val="center"/>
              <w:rPr>
                <w:b/>
                <w:sz w:val="22"/>
              </w:rPr>
            </w:pPr>
            <w:r w:rsidRPr="00CA4DAF">
              <w:rPr>
                <w:rFonts w:asciiTheme="majorHAnsi" w:hAnsiTheme="majorHAnsi" w:cstheme="majorHAnsi"/>
                <w:b/>
                <w:sz w:val="18"/>
                <w:szCs w:val="18"/>
              </w:rPr>
              <w:t>Cereals &amp; Oilseeds</w:t>
            </w:r>
          </w:p>
        </w:tc>
        <w:tc>
          <w:tcPr>
            <w:tcW w:w="2478" w:type="dxa"/>
          </w:tcPr>
          <w:p w14:paraId="5EBE7D61" w14:textId="660089C7" w:rsidR="00916DCC" w:rsidRPr="00CA4DAF" w:rsidRDefault="00916DCC" w:rsidP="00A46AF0">
            <w:pPr>
              <w:jc w:val="center"/>
              <w:rPr>
                <w:b/>
                <w:sz w:val="22"/>
              </w:rPr>
            </w:pPr>
            <w:r w:rsidRPr="00CA4DAF">
              <w:rPr>
                <w:rFonts w:asciiTheme="majorHAnsi" w:hAnsiTheme="majorHAnsi" w:cstheme="majorHAnsi"/>
                <w:b/>
                <w:sz w:val="18"/>
                <w:szCs w:val="18"/>
              </w:rPr>
              <w:t>Dairy</w:t>
            </w:r>
          </w:p>
        </w:tc>
        <w:tc>
          <w:tcPr>
            <w:tcW w:w="2478" w:type="dxa"/>
          </w:tcPr>
          <w:p w14:paraId="4CDCE52E" w14:textId="3A9B43F1" w:rsidR="00916DCC" w:rsidRPr="00CA4DAF" w:rsidRDefault="00916DCC" w:rsidP="00A46AF0">
            <w:pPr>
              <w:jc w:val="center"/>
              <w:rPr>
                <w:b/>
                <w:sz w:val="22"/>
              </w:rPr>
            </w:pPr>
            <w:r w:rsidRPr="00CA4DAF">
              <w:rPr>
                <w:rFonts w:asciiTheme="majorHAnsi" w:hAnsiTheme="majorHAnsi" w:cstheme="majorHAnsi"/>
                <w:b/>
                <w:sz w:val="18"/>
                <w:szCs w:val="18"/>
              </w:rPr>
              <w:t>Pork</w:t>
            </w:r>
          </w:p>
        </w:tc>
      </w:tr>
      <w:tr w:rsidR="00CA4DAF" w:rsidRPr="00CA4DAF" w14:paraId="19BEA9F2" w14:textId="77777777" w:rsidTr="00916DCC">
        <w:tc>
          <w:tcPr>
            <w:tcW w:w="2478" w:type="dxa"/>
          </w:tcPr>
          <w:p w14:paraId="26EC1DF3" w14:textId="23582AFF" w:rsidR="00916DCC" w:rsidRPr="00CA4DAF" w:rsidRDefault="00916DCC" w:rsidP="00A46AF0">
            <w:pPr>
              <w:jc w:val="center"/>
              <w:rPr>
                <w:b/>
                <w:sz w:val="22"/>
              </w:rPr>
            </w:pPr>
            <w:r w:rsidRPr="00CA4DAF">
              <w:rPr>
                <w:rFonts w:cs="Arial"/>
                <w:b/>
                <w:bCs/>
              </w:rPr>
              <w:fldChar w:fldCharType="begin">
                <w:ffData>
                  <w:name w:val="Check6"/>
                  <w:enabled/>
                  <w:calcOnExit w:val="0"/>
                  <w:statusText w:type="autoText" w:val="AHDB"/>
                  <w:checkBox>
                    <w:sizeAuto/>
                    <w:default w:val="0"/>
                  </w:checkBox>
                </w:ffData>
              </w:fldChar>
            </w:r>
            <w:r w:rsidRPr="00CA4DAF">
              <w:rPr>
                <w:rFonts w:cs="Arial"/>
                <w:b/>
                <w:bCs/>
              </w:rPr>
              <w:instrText xml:space="preserve"> FORMCHECKBOX </w:instrText>
            </w:r>
            <w:r w:rsidR="00CA4DAF" w:rsidRPr="00CA4DAF">
              <w:rPr>
                <w:rFonts w:cs="Arial"/>
                <w:b/>
                <w:bCs/>
              </w:rPr>
            </w:r>
            <w:r w:rsidR="00CA4DAF" w:rsidRPr="00CA4DAF">
              <w:rPr>
                <w:rFonts w:cs="Arial"/>
                <w:b/>
                <w:bCs/>
              </w:rPr>
              <w:fldChar w:fldCharType="separate"/>
            </w:r>
            <w:r w:rsidRPr="00CA4DAF">
              <w:rPr>
                <w:rFonts w:cs="Arial"/>
                <w:b/>
                <w:bCs/>
              </w:rPr>
              <w:fldChar w:fldCharType="end"/>
            </w:r>
          </w:p>
        </w:tc>
        <w:tc>
          <w:tcPr>
            <w:tcW w:w="2478" w:type="dxa"/>
          </w:tcPr>
          <w:p w14:paraId="4B45CBEB" w14:textId="3B1BB76D" w:rsidR="00916DCC" w:rsidRPr="00CA4DAF" w:rsidRDefault="00916DCC" w:rsidP="00A46AF0">
            <w:pPr>
              <w:jc w:val="center"/>
              <w:rPr>
                <w:b/>
                <w:sz w:val="22"/>
              </w:rPr>
            </w:pPr>
            <w:r w:rsidRPr="00CA4DAF">
              <w:rPr>
                <w:rFonts w:cs="Arial"/>
                <w:b/>
                <w:bCs/>
              </w:rPr>
              <w:fldChar w:fldCharType="begin">
                <w:ffData>
                  <w:name w:val="Check8"/>
                  <w:enabled/>
                  <w:calcOnExit w:val="0"/>
                  <w:checkBox>
                    <w:sizeAuto/>
                    <w:default w:val="0"/>
                  </w:checkBox>
                </w:ffData>
              </w:fldChar>
            </w:r>
            <w:r w:rsidRPr="00CA4DAF">
              <w:rPr>
                <w:rFonts w:cs="Arial"/>
                <w:b/>
                <w:bCs/>
              </w:rPr>
              <w:instrText xml:space="preserve"> FORMCHECKBOX </w:instrText>
            </w:r>
            <w:r w:rsidR="00CA4DAF" w:rsidRPr="00CA4DAF">
              <w:rPr>
                <w:rFonts w:cs="Arial"/>
                <w:b/>
                <w:bCs/>
              </w:rPr>
            </w:r>
            <w:r w:rsidR="00CA4DAF" w:rsidRPr="00CA4DAF">
              <w:rPr>
                <w:rFonts w:cs="Arial"/>
                <w:b/>
                <w:bCs/>
              </w:rPr>
              <w:fldChar w:fldCharType="separate"/>
            </w:r>
            <w:r w:rsidRPr="00CA4DAF">
              <w:rPr>
                <w:rFonts w:cs="Arial"/>
                <w:b/>
                <w:bCs/>
              </w:rPr>
              <w:fldChar w:fldCharType="end"/>
            </w:r>
          </w:p>
        </w:tc>
        <w:tc>
          <w:tcPr>
            <w:tcW w:w="2478" w:type="dxa"/>
          </w:tcPr>
          <w:p w14:paraId="4FACCBA4" w14:textId="4471ED02" w:rsidR="00916DCC" w:rsidRPr="00CA4DAF" w:rsidRDefault="00916DCC" w:rsidP="00A46AF0">
            <w:pPr>
              <w:jc w:val="center"/>
              <w:rPr>
                <w:b/>
                <w:sz w:val="22"/>
              </w:rPr>
            </w:pPr>
            <w:r w:rsidRPr="00CA4DAF">
              <w:rPr>
                <w:rFonts w:cs="Arial"/>
                <w:b/>
                <w:bCs/>
              </w:rPr>
              <w:fldChar w:fldCharType="begin">
                <w:ffData>
                  <w:name w:val="Check8"/>
                  <w:enabled/>
                  <w:calcOnExit w:val="0"/>
                  <w:checkBox>
                    <w:sizeAuto/>
                    <w:default w:val="0"/>
                  </w:checkBox>
                </w:ffData>
              </w:fldChar>
            </w:r>
            <w:r w:rsidRPr="00CA4DAF">
              <w:rPr>
                <w:rFonts w:cs="Arial"/>
                <w:b/>
                <w:bCs/>
              </w:rPr>
              <w:instrText xml:space="preserve"> FORMCHECKBOX </w:instrText>
            </w:r>
            <w:r w:rsidR="00CA4DAF" w:rsidRPr="00CA4DAF">
              <w:rPr>
                <w:rFonts w:cs="Arial"/>
                <w:b/>
                <w:bCs/>
              </w:rPr>
            </w:r>
            <w:r w:rsidR="00CA4DAF" w:rsidRPr="00CA4DAF">
              <w:rPr>
                <w:rFonts w:cs="Arial"/>
                <w:b/>
                <w:bCs/>
              </w:rPr>
              <w:fldChar w:fldCharType="separate"/>
            </w:r>
            <w:r w:rsidRPr="00CA4DAF">
              <w:rPr>
                <w:rFonts w:cs="Arial"/>
                <w:b/>
                <w:bCs/>
              </w:rPr>
              <w:fldChar w:fldCharType="end"/>
            </w:r>
          </w:p>
        </w:tc>
        <w:tc>
          <w:tcPr>
            <w:tcW w:w="2478" w:type="dxa"/>
          </w:tcPr>
          <w:p w14:paraId="330D212E" w14:textId="0F644E37" w:rsidR="00916DCC" w:rsidRPr="00CA4DAF" w:rsidRDefault="00916DCC" w:rsidP="00A46AF0">
            <w:pPr>
              <w:jc w:val="center"/>
              <w:rPr>
                <w:b/>
                <w:sz w:val="22"/>
              </w:rPr>
            </w:pPr>
            <w:r w:rsidRPr="00CA4DAF">
              <w:rPr>
                <w:rFonts w:cs="Arial"/>
                <w:b/>
                <w:bCs/>
              </w:rPr>
              <w:fldChar w:fldCharType="begin">
                <w:ffData>
                  <w:name w:val="Check9"/>
                  <w:enabled/>
                  <w:calcOnExit w:val="0"/>
                  <w:checkBox>
                    <w:sizeAuto/>
                    <w:default w:val="0"/>
                  </w:checkBox>
                </w:ffData>
              </w:fldChar>
            </w:r>
            <w:r w:rsidRPr="00CA4DAF">
              <w:rPr>
                <w:rFonts w:cs="Arial"/>
                <w:b/>
                <w:bCs/>
              </w:rPr>
              <w:instrText xml:space="preserve"> FORMCHECKBOX </w:instrText>
            </w:r>
            <w:r w:rsidR="00CA4DAF" w:rsidRPr="00CA4DAF">
              <w:rPr>
                <w:rFonts w:cs="Arial"/>
                <w:b/>
                <w:bCs/>
              </w:rPr>
            </w:r>
            <w:r w:rsidR="00CA4DAF" w:rsidRPr="00CA4DAF">
              <w:rPr>
                <w:rFonts w:cs="Arial"/>
                <w:b/>
                <w:bCs/>
              </w:rPr>
              <w:fldChar w:fldCharType="separate"/>
            </w:r>
            <w:r w:rsidRPr="00CA4DAF">
              <w:rPr>
                <w:rFonts w:cs="Arial"/>
                <w:b/>
                <w:bCs/>
              </w:rPr>
              <w:fldChar w:fldCharType="end"/>
            </w:r>
          </w:p>
        </w:tc>
      </w:tr>
    </w:tbl>
    <w:p w14:paraId="1A9538AE" w14:textId="79B3ED13" w:rsidR="00916DCC" w:rsidRPr="00CA4DAF" w:rsidRDefault="00916DCC" w:rsidP="00A46AF0">
      <w:pPr>
        <w:jc w:val="center"/>
        <w:rPr>
          <w:b/>
          <w:sz w:val="22"/>
        </w:rPr>
      </w:pPr>
    </w:p>
    <w:p w14:paraId="069ADE1A" w14:textId="77777777" w:rsidR="00916DCC" w:rsidRPr="00CA4DAF" w:rsidRDefault="00916DCC" w:rsidP="00A46AF0">
      <w:pPr>
        <w:jc w:val="center"/>
        <w:rPr>
          <w:b/>
          <w:sz w:val="22"/>
        </w:rPr>
      </w:pPr>
    </w:p>
    <w:p w14:paraId="163D76F8" w14:textId="4933B7EA" w:rsidR="00A46AF0" w:rsidRPr="00CA4DAF" w:rsidRDefault="00796689" w:rsidP="00A46AF0">
      <w:pPr>
        <w:jc w:val="center"/>
        <w:rPr>
          <w:b/>
          <w:sz w:val="22"/>
        </w:rPr>
      </w:pPr>
      <w:r w:rsidRPr="00CA4DAF">
        <w:rPr>
          <w:b/>
          <w:sz w:val="22"/>
        </w:rPr>
        <w:t>This a</w:t>
      </w:r>
      <w:r w:rsidR="00A46AF0" w:rsidRPr="00CA4DAF">
        <w:rPr>
          <w:b/>
          <w:sz w:val="22"/>
        </w:rPr>
        <w:t xml:space="preserve">pplication is made on the basis of the </w:t>
      </w:r>
      <w:hyperlink r:id="rId12" w:history="1">
        <w:r w:rsidR="00D3315A" w:rsidRPr="00CA4DAF">
          <w:rPr>
            <w:rStyle w:val="Hyperlink"/>
            <w:rFonts w:ascii="Arial" w:hAnsi="Arial"/>
            <w:b/>
            <w:color w:val="0070C0"/>
            <w:sz w:val="22"/>
          </w:rPr>
          <w:t>AHDB TERMS AND CONDITIONS</w:t>
        </w:r>
      </w:hyperlink>
      <w:r w:rsidR="00A46AF0" w:rsidRPr="00CA4DAF">
        <w:rPr>
          <w:rFonts w:cs="Arial"/>
          <w:sz w:val="22"/>
        </w:rPr>
        <w:t xml:space="preserve"> </w:t>
      </w:r>
      <w:r w:rsidR="00A46AF0" w:rsidRPr="00CA4DAF">
        <w:rPr>
          <w:b/>
          <w:sz w:val="22"/>
        </w:rPr>
        <w:t xml:space="preserve">with which any organisation receiving funding shall comply with if awarded a </w:t>
      </w:r>
      <w:proofErr w:type="gramStart"/>
      <w:r w:rsidR="00A46AF0" w:rsidRPr="00CA4DAF">
        <w:rPr>
          <w:b/>
          <w:sz w:val="22"/>
        </w:rPr>
        <w:t>contract</w:t>
      </w:r>
      <w:proofErr w:type="gramEnd"/>
    </w:p>
    <w:p w14:paraId="3B150E8D" w14:textId="77777777" w:rsidR="00A46AF0" w:rsidRPr="00CA4DAF" w:rsidRDefault="00A46AF0" w:rsidP="00D31008">
      <w:pPr>
        <w:jc w:val="center"/>
        <w:rPr>
          <w:b/>
          <w:bCs/>
        </w:rPr>
      </w:pPr>
    </w:p>
    <w:p w14:paraId="21ECF612" w14:textId="75C9A8B4" w:rsidR="00246B50" w:rsidRPr="00CA4DAF" w:rsidRDefault="00342E84" w:rsidP="00342E84">
      <w:pPr>
        <w:rPr>
          <w:b/>
          <w:bCs/>
          <w:szCs w:val="20"/>
        </w:rPr>
      </w:pPr>
      <w:r w:rsidRPr="00CA4DAF">
        <w:rPr>
          <w:b/>
          <w:bCs/>
          <w:szCs w:val="20"/>
        </w:rPr>
        <w:t>D</w:t>
      </w:r>
      <w:r w:rsidR="00246B50" w:rsidRPr="00CA4DAF">
        <w:rPr>
          <w:b/>
          <w:bCs/>
          <w:szCs w:val="20"/>
        </w:rPr>
        <w:t>ata protection</w:t>
      </w:r>
    </w:p>
    <w:p w14:paraId="4F09B50D" w14:textId="1AA8C5BE" w:rsidR="00A46AF0" w:rsidRPr="00CA4DAF" w:rsidRDefault="00246B50" w:rsidP="00246B50">
      <w:pPr>
        <w:jc w:val="both"/>
        <w:rPr>
          <w:szCs w:val="20"/>
        </w:rPr>
      </w:pPr>
      <w:r w:rsidRPr="00CA4DAF">
        <w:rPr>
          <w:bCs/>
          <w:szCs w:val="20"/>
        </w:rPr>
        <w:t>At AHDB we take the privacy and security of your personal information very seriously. The personal information we collect in this form is for the purpose of processing your research-funding application, including communicating with you and for undertaking a selection process prior to entering any contract. It will never be sold to third parties. The personal information of unsuccessful applicants will be deleted before the start of the next funding round. For further details on how AHDB uses and looks after personal information please read our Privacy Notice at www.ahdb.org.uk/PrivacyNotice.</w:t>
      </w:r>
    </w:p>
    <w:p w14:paraId="621B894E" w14:textId="77777777" w:rsidR="00246B50" w:rsidRPr="00CA4DAF" w:rsidRDefault="00246B50" w:rsidP="00246B50"/>
    <w:p w14:paraId="33ACCD11" w14:textId="6E482E0D" w:rsidR="00CD36E0" w:rsidRPr="00CA4DAF" w:rsidRDefault="004E3C54" w:rsidP="00246B50">
      <w:r w:rsidRPr="00CA4DAF">
        <w:t xml:space="preserve">Further details </w:t>
      </w:r>
      <w:r w:rsidRPr="00CA4DAF">
        <w:rPr>
          <w:bCs/>
        </w:rPr>
        <w:t>to help complete this application</w:t>
      </w:r>
      <w:r w:rsidRPr="00CA4DAF">
        <w:t xml:space="preserve"> can</w:t>
      </w:r>
      <w:r w:rsidR="00CD36E0" w:rsidRPr="00CA4DAF">
        <w:t xml:space="preserve"> be found in the</w:t>
      </w:r>
      <w:r w:rsidRPr="00CA4DAF">
        <w:t xml:space="preserve"> associated</w:t>
      </w:r>
      <w:r w:rsidR="00CD36E0" w:rsidRPr="00CA4DAF">
        <w:t xml:space="preserve"> </w:t>
      </w:r>
      <w:r w:rsidRPr="00CA4DAF">
        <w:rPr>
          <w:b/>
          <w:bCs/>
        </w:rPr>
        <w:t>G</w:t>
      </w:r>
      <w:r w:rsidR="00CD36E0" w:rsidRPr="00CA4DAF">
        <w:rPr>
          <w:b/>
          <w:bCs/>
        </w:rPr>
        <w:t xml:space="preserve">uidance </w:t>
      </w:r>
      <w:r w:rsidRPr="00CA4DAF">
        <w:rPr>
          <w:b/>
          <w:bCs/>
        </w:rPr>
        <w:t>N</w:t>
      </w:r>
      <w:r w:rsidR="00CD36E0" w:rsidRPr="00CA4DAF">
        <w:rPr>
          <w:b/>
          <w:bCs/>
        </w:rPr>
        <w:t>otes</w:t>
      </w:r>
    </w:p>
    <w:p w14:paraId="7C4CF788" w14:textId="77777777" w:rsidR="00DB114B" w:rsidRPr="00CA4DAF" w:rsidRDefault="00DB114B" w:rsidP="00B44D3A"/>
    <w:p w14:paraId="0BC95A5E" w14:textId="6BC59BF0" w:rsidR="00F94344" w:rsidRPr="00CA4DAF" w:rsidRDefault="00A45631" w:rsidP="00A45631">
      <w:pPr>
        <w:pStyle w:val="Heading2"/>
        <w:numPr>
          <w:ilvl w:val="0"/>
          <w:numId w:val="0"/>
        </w:numPr>
        <w:ind w:left="360" w:hanging="360"/>
        <w:rPr>
          <w:color w:val="0070C0"/>
        </w:rPr>
      </w:pPr>
      <w:r w:rsidRPr="00CA4DAF">
        <w:rPr>
          <w:color w:val="0070C0"/>
        </w:rPr>
        <w:t xml:space="preserve">SECTION 1: </w:t>
      </w:r>
      <w:r w:rsidR="00375A8C" w:rsidRPr="00CA4DAF">
        <w:rPr>
          <w:color w:val="0070C0"/>
        </w:rPr>
        <w:t>PROJECT OVERVIEW</w:t>
      </w:r>
    </w:p>
    <w:p w14:paraId="7E8FA027" w14:textId="6DF69AE1" w:rsidR="00F94344" w:rsidRPr="00CA4DAF" w:rsidRDefault="00A0237C" w:rsidP="006067BD">
      <w:pPr>
        <w:pStyle w:val="Heading3"/>
      </w:pPr>
      <w:r w:rsidRPr="00CA4DAF">
        <w:t>P</w:t>
      </w:r>
      <w:r w:rsidR="00334E28" w:rsidRPr="00CA4DAF">
        <w:t xml:space="preserve">roject </w:t>
      </w:r>
      <w:r w:rsidR="00F94344" w:rsidRPr="00CA4DAF">
        <w:t>title</w:t>
      </w:r>
    </w:p>
    <w:p w14:paraId="57B65B5A" w14:textId="788D0F60" w:rsidR="00A0237C" w:rsidRPr="00CA4DAF" w:rsidRDefault="00A0237C" w:rsidP="00392D48">
      <w:pPr>
        <w:pBdr>
          <w:top w:val="single" w:sz="4" w:space="0" w:color="808080"/>
          <w:left w:val="single" w:sz="4" w:space="4" w:color="808080"/>
          <w:bottom w:val="single" w:sz="4" w:space="1" w:color="808080"/>
          <w:right w:val="single" w:sz="4" w:space="4" w:color="808080"/>
        </w:pBdr>
      </w:pPr>
      <w:r w:rsidRPr="00CA4DAF">
        <w:rPr>
          <w:b/>
        </w:rPr>
        <w:t>Full title</w:t>
      </w:r>
      <w:r w:rsidRPr="00CA4DAF">
        <w:t xml:space="preserve">: </w:t>
      </w:r>
      <w:r w:rsidR="00F9066C" w:rsidRPr="00CA4DAF">
        <w:t>…</w:t>
      </w:r>
    </w:p>
    <w:p w14:paraId="09DB7679" w14:textId="2F85893D" w:rsidR="00A0237C" w:rsidRPr="00CA4DAF" w:rsidRDefault="00A0237C" w:rsidP="00A0237C">
      <w:pPr>
        <w:pBdr>
          <w:left w:val="single" w:sz="4" w:space="4" w:color="808080" w:themeColor="background1" w:themeShade="80"/>
          <w:bottom w:val="single" w:sz="4" w:space="1" w:color="808080" w:themeColor="background1" w:themeShade="80"/>
          <w:right w:val="single" w:sz="4" w:space="4" w:color="808080" w:themeColor="background1" w:themeShade="80"/>
        </w:pBdr>
      </w:pPr>
      <w:r w:rsidRPr="00CA4DAF">
        <w:rPr>
          <w:b/>
        </w:rPr>
        <w:t xml:space="preserve">Short title </w:t>
      </w:r>
      <w:r w:rsidRPr="00CA4DAF">
        <w:rPr>
          <w:i/>
        </w:rPr>
        <w:t>(</w:t>
      </w:r>
      <w:r w:rsidR="00E00E66" w:rsidRPr="00CA4DAF">
        <w:rPr>
          <w:i/>
        </w:rPr>
        <w:t>levy payer friendly</w:t>
      </w:r>
      <w:r w:rsidRPr="00CA4DAF">
        <w:rPr>
          <w:i/>
        </w:rPr>
        <w:t>)</w:t>
      </w:r>
      <w:r w:rsidRPr="00CA4DAF">
        <w:t>:</w:t>
      </w:r>
      <w:r w:rsidR="00F9066C" w:rsidRPr="00CA4DAF">
        <w:t xml:space="preserve"> …</w:t>
      </w:r>
      <w:r w:rsidRPr="00CA4DAF">
        <w:t xml:space="preserve"> </w:t>
      </w:r>
    </w:p>
    <w:p w14:paraId="66FFF2F9" w14:textId="77777777" w:rsidR="00F94344" w:rsidRPr="00CA4DAF" w:rsidRDefault="00F94344" w:rsidP="00B44D3A"/>
    <w:p w14:paraId="04192F93" w14:textId="0CD9398A" w:rsidR="00F94344" w:rsidRPr="00CA4DAF" w:rsidRDefault="008A7C88" w:rsidP="00B33C44">
      <w:pPr>
        <w:pStyle w:val="Heading3"/>
        <w:rPr>
          <w:b w:val="0"/>
          <w:i/>
          <w:sz w:val="20"/>
        </w:rPr>
      </w:pPr>
      <w:r w:rsidRPr="00CA4DAF">
        <w:t>T</w:t>
      </w:r>
      <w:r w:rsidR="003E17EA" w:rsidRPr="00CA4DAF">
        <w:t>i</w:t>
      </w:r>
      <w:r w:rsidR="00B65133" w:rsidRPr="00CA4DAF">
        <w:t>tle of the call under which the</w:t>
      </w:r>
      <w:r w:rsidR="003E17EA" w:rsidRPr="00CA4DAF">
        <w:t xml:space="preserve"> proposal is submitted</w:t>
      </w:r>
      <w:r w:rsidRPr="00CA4DAF">
        <w:t xml:space="preserve"> </w:t>
      </w:r>
      <w:r w:rsidRPr="00CA4DAF">
        <w:rPr>
          <w:b w:val="0"/>
          <w:i/>
          <w:sz w:val="20"/>
        </w:rPr>
        <w:t>(only where relevant)</w:t>
      </w:r>
    </w:p>
    <w:p w14:paraId="603E00FD" w14:textId="005AE9EF" w:rsidR="006067BD" w:rsidRPr="00CA4DAF" w:rsidRDefault="00F9066C" w:rsidP="009F4AF0">
      <w:pPr>
        <w:pBdr>
          <w:top w:val="single" w:sz="4" w:space="1" w:color="808080"/>
          <w:left w:val="single" w:sz="4" w:space="4" w:color="808080"/>
          <w:bottom w:val="single" w:sz="4" w:space="1" w:color="808080"/>
          <w:right w:val="single" w:sz="4" w:space="4" w:color="808080"/>
        </w:pBdr>
        <w:rPr>
          <w:b/>
        </w:rPr>
      </w:pPr>
      <w:r w:rsidRPr="00CA4DAF">
        <w:rPr>
          <w:b/>
        </w:rPr>
        <w:t>…</w:t>
      </w:r>
    </w:p>
    <w:p w14:paraId="7E5428BE" w14:textId="77777777" w:rsidR="00F94344" w:rsidRPr="00CA4DAF" w:rsidRDefault="00F94344" w:rsidP="00B44D3A"/>
    <w:p w14:paraId="00782A46" w14:textId="18F3AA61" w:rsidR="0076161E" w:rsidRPr="00CA4DAF" w:rsidRDefault="0096033E" w:rsidP="0076161E">
      <w:pPr>
        <w:pStyle w:val="Heading3"/>
        <w:rPr>
          <w:b w:val="0"/>
          <w:i/>
          <w:sz w:val="20"/>
        </w:rPr>
      </w:pPr>
      <w:r w:rsidRPr="00CA4DAF">
        <w:t>Short p</w:t>
      </w:r>
      <w:r w:rsidR="0076161E" w:rsidRPr="00CA4DAF">
        <w:t>roject abstract</w:t>
      </w:r>
      <w:r w:rsidR="0076161E" w:rsidRPr="00CA4DAF">
        <w:rPr>
          <w:b w:val="0"/>
          <w:i/>
        </w:rPr>
        <w:t xml:space="preserve"> </w:t>
      </w:r>
      <w:r w:rsidR="0076161E" w:rsidRPr="00CA4DAF">
        <w:rPr>
          <w:b w:val="0"/>
          <w:i/>
          <w:sz w:val="20"/>
        </w:rPr>
        <w:t xml:space="preserve">(Maximum </w:t>
      </w:r>
      <w:r w:rsidR="00E47BC3" w:rsidRPr="00CA4DAF">
        <w:rPr>
          <w:b w:val="0"/>
          <w:i/>
          <w:sz w:val="20"/>
        </w:rPr>
        <w:t>250 words</w:t>
      </w:r>
      <w:r w:rsidR="0076161E" w:rsidRPr="00CA4DAF">
        <w:rPr>
          <w:b w:val="0"/>
          <w:i/>
          <w:sz w:val="20"/>
        </w:rPr>
        <w:t>)</w:t>
      </w:r>
    </w:p>
    <w:p w14:paraId="56DC0408" w14:textId="7ABD677D" w:rsidR="0096033E" w:rsidRPr="00CA4DAF" w:rsidRDefault="00F9066C" w:rsidP="0076161E">
      <w:pPr>
        <w:pBdr>
          <w:top w:val="single" w:sz="4" w:space="1" w:color="808080"/>
          <w:left w:val="single" w:sz="4" w:space="4" w:color="808080"/>
          <w:bottom w:val="single" w:sz="4" w:space="1" w:color="808080"/>
          <w:right w:val="single" w:sz="4" w:space="4" w:color="808080"/>
        </w:pBdr>
        <w:rPr>
          <w:b/>
        </w:rPr>
      </w:pPr>
      <w:r w:rsidRPr="00CA4DAF">
        <w:rPr>
          <w:b/>
        </w:rPr>
        <w:t>…</w:t>
      </w:r>
    </w:p>
    <w:p w14:paraId="32A54228" w14:textId="77777777" w:rsidR="0076161E" w:rsidRPr="00CA4DAF" w:rsidRDefault="0076161E" w:rsidP="00B44D3A"/>
    <w:p w14:paraId="39FB2E9C" w14:textId="19635E67" w:rsidR="00A0237C" w:rsidRPr="00CA4DAF" w:rsidRDefault="00A0237C" w:rsidP="00A0237C">
      <w:pPr>
        <w:pStyle w:val="Heading3"/>
        <w:numPr>
          <w:ilvl w:val="0"/>
          <w:numId w:val="0"/>
        </w:numPr>
      </w:pPr>
      <w:r w:rsidRPr="00CA4DAF">
        <w:t>1.</w:t>
      </w:r>
      <w:r w:rsidR="0076161E" w:rsidRPr="00CA4DAF">
        <w:t>4</w:t>
      </w:r>
      <w:r w:rsidRPr="00CA4DAF">
        <w:t xml:space="preserve"> Proposed start and end date</w:t>
      </w:r>
    </w:p>
    <w:p w14:paraId="7437FAA0" w14:textId="77777777" w:rsidR="00A0237C" w:rsidRPr="00CA4DAF" w:rsidRDefault="00A0237C" w:rsidP="00A0237C">
      <w:pPr>
        <w:pBdr>
          <w:top w:val="single" w:sz="4" w:space="1" w:color="808080"/>
          <w:left w:val="single" w:sz="4" w:space="4" w:color="808080"/>
          <w:bottom w:val="single" w:sz="4" w:space="1" w:color="808080"/>
          <w:right w:val="single" w:sz="4" w:space="4" w:color="808080"/>
        </w:pBdr>
        <w:tabs>
          <w:tab w:val="left" w:pos="3261"/>
          <w:tab w:val="left" w:pos="6521"/>
        </w:tabs>
      </w:pPr>
      <w:r w:rsidRPr="00CA4DAF">
        <w:t>Start date (dd/mm/</w:t>
      </w:r>
      <w:proofErr w:type="spellStart"/>
      <w:r w:rsidRPr="00CA4DAF">
        <w:t>yy</w:t>
      </w:r>
      <w:proofErr w:type="spellEnd"/>
      <w:r w:rsidRPr="00CA4DAF">
        <w:t xml:space="preserve">) </w:t>
      </w:r>
      <w:r w:rsidRPr="00CA4DAF">
        <w:tab/>
        <w:t>End date (dd/mm/</w:t>
      </w:r>
      <w:proofErr w:type="spellStart"/>
      <w:r w:rsidRPr="00CA4DAF">
        <w:t>yy</w:t>
      </w:r>
      <w:proofErr w:type="spellEnd"/>
      <w:r w:rsidRPr="00CA4DAF">
        <w:t>)</w:t>
      </w:r>
      <w:r w:rsidRPr="00CA4DAF">
        <w:tab/>
        <w:t xml:space="preserve">Duration (months) </w:t>
      </w:r>
    </w:p>
    <w:p w14:paraId="2296B1CE" w14:textId="48E889F9" w:rsidR="00A0237C" w:rsidRPr="00CA4DAF" w:rsidRDefault="00F9066C" w:rsidP="00A0237C">
      <w:pPr>
        <w:pBdr>
          <w:top w:val="single" w:sz="4" w:space="1" w:color="808080"/>
          <w:left w:val="single" w:sz="4" w:space="4" w:color="808080"/>
          <w:bottom w:val="single" w:sz="4" w:space="1" w:color="808080"/>
          <w:right w:val="single" w:sz="4" w:space="4" w:color="808080"/>
        </w:pBdr>
        <w:tabs>
          <w:tab w:val="left" w:pos="3261"/>
          <w:tab w:val="left" w:pos="6521"/>
        </w:tabs>
      </w:pPr>
      <w:r w:rsidRPr="00CA4DAF">
        <w:t>…</w:t>
      </w:r>
      <w:r w:rsidR="00A0237C" w:rsidRPr="00CA4DAF">
        <w:tab/>
      </w:r>
      <w:r w:rsidRPr="00CA4DAF">
        <w:t>…</w:t>
      </w:r>
      <w:r w:rsidR="00A0237C" w:rsidRPr="00CA4DAF">
        <w:tab/>
      </w:r>
      <w:r w:rsidRPr="00CA4DAF">
        <w:t>…</w:t>
      </w:r>
    </w:p>
    <w:p w14:paraId="556DE5BB" w14:textId="77777777" w:rsidR="00A0237C" w:rsidRPr="00CA4DAF" w:rsidRDefault="00A0237C" w:rsidP="00B44D3A"/>
    <w:p w14:paraId="56FF6042" w14:textId="0F992276" w:rsidR="00BF1880" w:rsidRPr="00CA4DAF" w:rsidRDefault="00BF1880" w:rsidP="00BF1880">
      <w:pPr>
        <w:pStyle w:val="Heading3"/>
        <w:numPr>
          <w:ilvl w:val="0"/>
          <w:numId w:val="0"/>
        </w:numPr>
      </w:pPr>
      <w:r w:rsidRPr="00CA4DAF">
        <w:t>1.</w:t>
      </w:r>
      <w:r w:rsidR="0076161E" w:rsidRPr="00CA4DAF">
        <w:t>5</w:t>
      </w:r>
      <w:r w:rsidRPr="00CA4DAF">
        <w:t xml:space="preserve"> Applicant organisation</w:t>
      </w:r>
    </w:p>
    <w:p w14:paraId="1E1CA3E3" w14:textId="07EA37CC" w:rsidR="00BF1880" w:rsidRPr="00CA4DAF" w:rsidRDefault="00F9066C" w:rsidP="00BF1880">
      <w:pPr>
        <w:pBdr>
          <w:top w:val="single" w:sz="4" w:space="1" w:color="808080"/>
          <w:left w:val="single" w:sz="4" w:space="4" w:color="808080"/>
          <w:bottom w:val="single" w:sz="4" w:space="1" w:color="808080"/>
          <w:right w:val="single" w:sz="4" w:space="4" w:color="808080"/>
        </w:pBdr>
      </w:pPr>
      <w:r w:rsidRPr="00CA4DAF">
        <w:t>…</w:t>
      </w:r>
    </w:p>
    <w:p w14:paraId="2B50D4C5" w14:textId="66FE84D9" w:rsidR="00BF1880" w:rsidRPr="00CA4DAF" w:rsidRDefault="00BF1880" w:rsidP="00B44D3A"/>
    <w:p w14:paraId="4D3B5EE2" w14:textId="77777777" w:rsidR="00916DCC" w:rsidRPr="00CA4DAF" w:rsidRDefault="00916DCC" w:rsidP="00B44D3A"/>
    <w:p w14:paraId="2389732C" w14:textId="230DED41" w:rsidR="00155C10" w:rsidRPr="00CA4DAF" w:rsidRDefault="00155C10" w:rsidP="00155C10">
      <w:pPr>
        <w:pStyle w:val="Heading3"/>
        <w:numPr>
          <w:ilvl w:val="0"/>
          <w:numId w:val="0"/>
        </w:numPr>
      </w:pPr>
      <w:r w:rsidRPr="00CA4DAF">
        <w:t>1.</w:t>
      </w:r>
      <w:r w:rsidR="0076161E" w:rsidRPr="00CA4DAF">
        <w:t>6</w:t>
      </w:r>
      <w:r w:rsidRPr="00CA4DAF">
        <w:t xml:space="preserve"> Collaborating organisation(s)</w:t>
      </w:r>
    </w:p>
    <w:p w14:paraId="6B14177A" w14:textId="7BCD08D7" w:rsidR="00155C10" w:rsidRPr="00CA4DAF" w:rsidRDefault="00F9066C" w:rsidP="00155C10">
      <w:pPr>
        <w:pBdr>
          <w:top w:val="single" w:sz="4" w:space="1" w:color="808080"/>
          <w:left w:val="single" w:sz="4" w:space="4" w:color="808080"/>
          <w:bottom w:val="single" w:sz="4" w:space="1" w:color="808080"/>
          <w:right w:val="single" w:sz="4" w:space="4" w:color="808080"/>
        </w:pBdr>
      </w:pPr>
      <w:r w:rsidRPr="00CA4DAF">
        <w:t>…</w:t>
      </w:r>
    </w:p>
    <w:p w14:paraId="7CC94C90" w14:textId="77777777" w:rsidR="00155C10" w:rsidRPr="00CA4DAF" w:rsidRDefault="00155C10" w:rsidP="00155C10">
      <w:pPr>
        <w:tabs>
          <w:tab w:val="left" w:pos="4536"/>
        </w:tabs>
      </w:pPr>
    </w:p>
    <w:p w14:paraId="4EA4B77A" w14:textId="2521391E" w:rsidR="00334E28" w:rsidRPr="00CA4DAF" w:rsidRDefault="00155C10" w:rsidP="00FF555A">
      <w:pPr>
        <w:pStyle w:val="Heading3"/>
        <w:numPr>
          <w:ilvl w:val="0"/>
          <w:numId w:val="0"/>
        </w:numPr>
        <w:rPr>
          <w:b w:val="0"/>
        </w:rPr>
      </w:pPr>
      <w:r w:rsidRPr="00CA4DAF">
        <w:t>1.</w:t>
      </w:r>
      <w:r w:rsidR="0076161E" w:rsidRPr="00CA4DAF">
        <w:t>7</w:t>
      </w:r>
      <w:r w:rsidR="00FF555A" w:rsidRPr="00CA4DAF">
        <w:t xml:space="preserve"> </w:t>
      </w:r>
      <w:r w:rsidR="00354FFD" w:rsidRPr="00CA4DAF">
        <w:t xml:space="preserve">Total </w:t>
      </w:r>
      <w:r w:rsidR="00A0237C" w:rsidRPr="00CA4DAF">
        <w:t xml:space="preserve">cash </w:t>
      </w:r>
      <w:r w:rsidR="00354FFD" w:rsidRPr="00CA4DAF">
        <w:t>f</w:t>
      </w:r>
      <w:r w:rsidR="00D1266F" w:rsidRPr="00CA4DAF">
        <w:t>unding</w:t>
      </w:r>
      <w:r w:rsidR="003E17EA" w:rsidRPr="00CA4DAF">
        <w:t xml:space="preserve"> requested from </w:t>
      </w:r>
      <w:r w:rsidR="00E965BF" w:rsidRPr="00CA4DAF">
        <w:t>AHDB</w:t>
      </w:r>
      <w:r w:rsidR="00334E28" w:rsidRPr="00CA4DAF">
        <w:t xml:space="preserve"> </w:t>
      </w:r>
      <w:r w:rsidR="00462E84" w:rsidRPr="00CA4DAF">
        <w:tab/>
      </w:r>
      <w:r w:rsidRPr="00CA4DAF">
        <w:t>1.</w:t>
      </w:r>
      <w:r w:rsidR="0076161E" w:rsidRPr="00CA4DAF">
        <w:t>8</w:t>
      </w:r>
      <w:r w:rsidR="00550759" w:rsidRPr="00CA4DAF">
        <w:t xml:space="preserve"> </w:t>
      </w:r>
      <w:r w:rsidR="00334E28" w:rsidRPr="00CA4DAF">
        <w:t xml:space="preserve">Total project </w:t>
      </w:r>
      <w:r w:rsidR="00A0237C" w:rsidRPr="00CA4DAF">
        <w:t>cost including co-</w:t>
      </w:r>
      <w:proofErr w:type="gramStart"/>
      <w:r w:rsidR="00A0237C" w:rsidRPr="00CA4DAF">
        <w:t>funding</w:t>
      </w:r>
      <w:proofErr w:type="gramEnd"/>
    </w:p>
    <w:p w14:paraId="201F9B83" w14:textId="4677E1D4" w:rsidR="003E17EA" w:rsidRPr="00CA4DAF" w:rsidRDefault="003E17EA" w:rsidP="00334E28">
      <w:pPr>
        <w:pStyle w:val="Heading3"/>
        <w:numPr>
          <w:ilvl w:val="0"/>
          <w:numId w:val="0"/>
        </w:numPr>
        <w:tabs>
          <w:tab w:val="left" w:pos="4253"/>
        </w:tabs>
        <w:rPr>
          <w:b w:val="0"/>
          <w:i/>
          <w:sz w:val="20"/>
        </w:rPr>
      </w:pPr>
      <w:r w:rsidRPr="00CA4DAF">
        <w:rPr>
          <w:i/>
          <w:sz w:val="20"/>
        </w:rPr>
        <w:t xml:space="preserve"> </w:t>
      </w:r>
      <w:r w:rsidRPr="00CA4DAF">
        <w:rPr>
          <w:b w:val="0"/>
          <w:i/>
          <w:sz w:val="20"/>
        </w:rPr>
        <w:t>(</w:t>
      </w:r>
      <w:r w:rsidR="001B0B4F" w:rsidRPr="00CA4DAF">
        <w:rPr>
          <w:b w:val="0"/>
          <w:i/>
          <w:sz w:val="20"/>
        </w:rPr>
        <w:t>In</w:t>
      </w:r>
      <w:r w:rsidR="00334E28" w:rsidRPr="00CA4DAF">
        <w:rPr>
          <w:b w:val="0"/>
          <w:i/>
          <w:sz w:val="20"/>
        </w:rPr>
        <w:t>cluding</w:t>
      </w:r>
      <w:r w:rsidRPr="00CA4DAF">
        <w:rPr>
          <w:b w:val="0"/>
          <w:i/>
          <w:sz w:val="20"/>
        </w:rPr>
        <w:t xml:space="preserve"> VAT)</w:t>
      </w:r>
      <w:r w:rsidR="00334E28" w:rsidRPr="00CA4DAF">
        <w:rPr>
          <w:b w:val="0"/>
          <w:i/>
          <w:sz w:val="20"/>
        </w:rPr>
        <w:tab/>
      </w:r>
      <w:r w:rsidR="00462E84" w:rsidRPr="00CA4DAF">
        <w:rPr>
          <w:b w:val="0"/>
          <w:i/>
          <w:sz w:val="20"/>
        </w:rPr>
        <w:tab/>
      </w:r>
      <w:r w:rsidR="00462E84" w:rsidRPr="00CA4DAF">
        <w:rPr>
          <w:b w:val="0"/>
          <w:i/>
          <w:sz w:val="20"/>
        </w:rPr>
        <w:tab/>
      </w:r>
      <w:r w:rsidR="00334E28" w:rsidRPr="00CA4DAF">
        <w:rPr>
          <w:b w:val="0"/>
          <w:i/>
          <w:sz w:val="20"/>
        </w:rPr>
        <w:t>(</w:t>
      </w:r>
      <w:r w:rsidR="001B0B4F" w:rsidRPr="00CA4DAF">
        <w:rPr>
          <w:b w:val="0"/>
          <w:i/>
          <w:sz w:val="20"/>
        </w:rPr>
        <w:t>In</w:t>
      </w:r>
      <w:r w:rsidR="00334E28" w:rsidRPr="00CA4DAF">
        <w:rPr>
          <w:b w:val="0"/>
          <w:i/>
          <w:sz w:val="20"/>
        </w:rPr>
        <w:t>cluding VAT)</w:t>
      </w:r>
    </w:p>
    <w:p w14:paraId="779DC269" w14:textId="22199152" w:rsidR="003E17EA" w:rsidRPr="00CA4DAF" w:rsidRDefault="009B66B4" w:rsidP="001D2EBA">
      <w:pPr>
        <w:pBdr>
          <w:top w:val="single" w:sz="4" w:space="1" w:color="808080"/>
          <w:left w:val="single" w:sz="4" w:space="4" w:color="808080"/>
          <w:bottom w:val="single" w:sz="4" w:space="1" w:color="808080"/>
          <w:right w:val="single" w:sz="4" w:space="5" w:color="808080"/>
        </w:pBdr>
        <w:tabs>
          <w:tab w:val="left" w:pos="4253"/>
        </w:tabs>
        <w:rPr>
          <w:b/>
        </w:rPr>
      </w:pPr>
      <w:r w:rsidRPr="00CA4DAF">
        <w:rPr>
          <w:b/>
        </w:rPr>
        <w:t>£</w:t>
      </w:r>
      <w:r w:rsidR="00F9066C" w:rsidRPr="00CA4DAF">
        <w:rPr>
          <w:b/>
        </w:rPr>
        <w:t>…</w:t>
      </w:r>
      <w:r w:rsidR="00334E28" w:rsidRPr="00CA4DAF">
        <w:rPr>
          <w:b/>
        </w:rPr>
        <w:tab/>
      </w:r>
      <w:r w:rsidR="00462E84" w:rsidRPr="00CA4DAF">
        <w:rPr>
          <w:b/>
        </w:rPr>
        <w:tab/>
      </w:r>
      <w:r w:rsidR="00462E84" w:rsidRPr="00CA4DAF">
        <w:rPr>
          <w:b/>
        </w:rPr>
        <w:tab/>
      </w:r>
      <w:r w:rsidR="00334E28" w:rsidRPr="00CA4DAF">
        <w:rPr>
          <w:b/>
        </w:rPr>
        <w:t>£</w:t>
      </w:r>
      <w:r w:rsidR="00A573E0" w:rsidRPr="00CA4DAF">
        <w:rPr>
          <w:b/>
        </w:rPr>
        <w:t xml:space="preserve"> </w:t>
      </w:r>
      <w:r w:rsidR="00F9066C" w:rsidRPr="00CA4DAF">
        <w:rPr>
          <w:b/>
        </w:rPr>
        <w:t>…</w:t>
      </w:r>
    </w:p>
    <w:p w14:paraId="6A51601A" w14:textId="77777777" w:rsidR="008D0F5C" w:rsidRPr="00CA4DAF" w:rsidRDefault="008D0F5C" w:rsidP="003E17EA">
      <w:pPr>
        <w:rPr>
          <w:rFonts w:cs="Arial"/>
          <w:b/>
          <w:color w:val="000000"/>
          <w:sz w:val="22"/>
        </w:rPr>
      </w:pPr>
    </w:p>
    <w:p w14:paraId="122F7A00" w14:textId="72019E24" w:rsidR="00D1266F" w:rsidRPr="00CA4DAF" w:rsidRDefault="00D1266F" w:rsidP="003E17EA">
      <w:pPr>
        <w:rPr>
          <w:rFonts w:cs="Arial"/>
          <w:b/>
          <w:color w:val="000000"/>
          <w:sz w:val="22"/>
        </w:rPr>
      </w:pPr>
      <w:r w:rsidRPr="00CA4DAF">
        <w:rPr>
          <w:rFonts w:cs="Arial"/>
          <w:b/>
          <w:color w:val="000000"/>
          <w:sz w:val="22"/>
        </w:rPr>
        <w:t>1.</w:t>
      </w:r>
      <w:r w:rsidR="00815CD5" w:rsidRPr="00CA4DAF">
        <w:rPr>
          <w:rFonts w:cs="Arial"/>
          <w:b/>
          <w:color w:val="000000"/>
          <w:sz w:val="22"/>
        </w:rPr>
        <w:t>8</w:t>
      </w:r>
      <w:r w:rsidRPr="00CA4DAF">
        <w:rPr>
          <w:rFonts w:cs="Arial"/>
          <w:b/>
          <w:color w:val="000000"/>
          <w:sz w:val="22"/>
        </w:rPr>
        <w:t xml:space="preserve"> AHDB funding breakdown</w:t>
      </w:r>
    </w:p>
    <w:tbl>
      <w:tblPr>
        <w:tblW w:w="10774" w:type="dxa"/>
        <w:tblInd w:w="-1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961"/>
        <w:gridCol w:w="1725"/>
        <w:gridCol w:w="1843"/>
        <w:gridCol w:w="1843"/>
        <w:gridCol w:w="1559"/>
        <w:gridCol w:w="1843"/>
      </w:tblGrid>
      <w:tr w:rsidR="00FF181E" w:rsidRPr="00CA4DAF" w14:paraId="1DFB28FE" w14:textId="77777777" w:rsidTr="00BC2CED">
        <w:tc>
          <w:tcPr>
            <w:tcW w:w="1961" w:type="dxa"/>
            <w:shd w:val="clear" w:color="auto" w:fill="F2F2F2"/>
          </w:tcPr>
          <w:p w14:paraId="7A1C0408" w14:textId="2B237FB5" w:rsidR="00FF181E" w:rsidRPr="00CA4DAF" w:rsidRDefault="00FF181E" w:rsidP="003E17EA">
            <w:pPr>
              <w:rPr>
                <w:rFonts w:cs="Arial"/>
                <w:b/>
                <w:color w:val="000000"/>
                <w:sz w:val="22"/>
              </w:rPr>
            </w:pPr>
            <w:r w:rsidRPr="00CA4DAF">
              <w:rPr>
                <w:rFonts w:cs="Arial"/>
                <w:b/>
                <w:color w:val="000000"/>
                <w:sz w:val="22"/>
              </w:rPr>
              <w:t>AHDB Sector</w:t>
            </w:r>
          </w:p>
        </w:tc>
        <w:tc>
          <w:tcPr>
            <w:tcW w:w="1725" w:type="dxa"/>
            <w:shd w:val="clear" w:color="auto" w:fill="F2F2F2"/>
          </w:tcPr>
          <w:p w14:paraId="1FD38DEF" w14:textId="77777777" w:rsidR="00FF181E" w:rsidRPr="00CA4DAF" w:rsidRDefault="00FF181E" w:rsidP="004F553B">
            <w:pPr>
              <w:jc w:val="center"/>
              <w:rPr>
                <w:rFonts w:cs="Arial"/>
                <w:b/>
                <w:color w:val="000000"/>
                <w:sz w:val="22"/>
              </w:rPr>
            </w:pPr>
            <w:r w:rsidRPr="00CA4DAF">
              <w:rPr>
                <w:rFonts w:cs="Arial"/>
                <w:b/>
                <w:color w:val="000000"/>
                <w:sz w:val="22"/>
              </w:rPr>
              <w:t>Cash £</w:t>
            </w:r>
          </w:p>
        </w:tc>
        <w:tc>
          <w:tcPr>
            <w:tcW w:w="1843" w:type="dxa"/>
            <w:shd w:val="clear" w:color="auto" w:fill="F2F2F2"/>
          </w:tcPr>
          <w:p w14:paraId="6F7655D8" w14:textId="45ADA25A" w:rsidR="00FF181E" w:rsidRPr="00CA4DAF" w:rsidRDefault="00FF181E" w:rsidP="004F553B">
            <w:pPr>
              <w:jc w:val="center"/>
              <w:rPr>
                <w:rFonts w:cs="Arial"/>
                <w:b/>
                <w:color w:val="000000"/>
                <w:sz w:val="22"/>
              </w:rPr>
            </w:pPr>
            <w:r w:rsidRPr="00CA4DAF">
              <w:rPr>
                <w:rFonts w:cs="Arial"/>
                <w:b/>
                <w:color w:val="000000"/>
                <w:sz w:val="22"/>
              </w:rPr>
              <w:t>VAT £</w:t>
            </w:r>
          </w:p>
        </w:tc>
        <w:tc>
          <w:tcPr>
            <w:tcW w:w="1843" w:type="dxa"/>
            <w:shd w:val="clear" w:color="auto" w:fill="F2F2F2"/>
          </w:tcPr>
          <w:p w14:paraId="11F8DA60" w14:textId="0953D09A" w:rsidR="00FF181E" w:rsidRPr="00CA4DAF" w:rsidRDefault="00FF181E" w:rsidP="004F553B">
            <w:pPr>
              <w:jc w:val="center"/>
              <w:rPr>
                <w:rFonts w:cs="Arial"/>
                <w:b/>
                <w:color w:val="000000"/>
                <w:sz w:val="22"/>
              </w:rPr>
            </w:pPr>
            <w:r w:rsidRPr="00CA4DAF">
              <w:rPr>
                <w:rFonts w:cs="Arial"/>
                <w:b/>
                <w:color w:val="000000"/>
                <w:sz w:val="22"/>
              </w:rPr>
              <w:t>In-kind £</w:t>
            </w:r>
          </w:p>
        </w:tc>
        <w:tc>
          <w:tcPr>
            <w:tcW w:w="1559" w:type="dxa"/>
            <w:shd w:val="clear" w:color="auto" w:fill="F2F2F2"/>
          </w:tcPr>
          <w:p w14:paraId="12DE5278" w14:textId="77777777" w:rsidR="00FF181E" w:rsidRPr="00CA4DAF" w:rsidRDefault="00FF181E" w:rsidP="004F553B">
            <w:pPr>
              <w:jc w:val="center"/>
              <w:rPr>
                <w:rFonts w:cs="Arial"/>
                <w:b/>
                <w:color w:val="000000"/>
                <w:sz w:val="22"/>
              </w:rPr>
            </w:pPr>
            <w:r w:rsidRPr="00CA4DAF">
              <w:rPr>
                <w:rFonts w:cs="Arial"/>
                <w:b/>
                <w:color w:val="000000"/>
                <w:sz w:val="22"/>
              </w:rPr>
              <w:t>Confirmed</w:t>
            </w:r>
          </w:p>
          <w:p w14:paraId="760E84E8" w14:textId="77777777" w:rsidR="00FF181E" w:rsidRPr="00CA4DAF" w:rsidRDefault="00FF181E" w:rsidP="004F553B">
            <w:pPr>
              <w:jc w:val="center"/>
              <w:rPr>
                <w:rFonts w:cs="Arial"/>
                <w:b/>
                <w:color w:val="000000"/>
                <w:sz w:val="22"/>
              </w:rPr>
            </w:pPr>
            <w:r w:rsidRPr="00CA4DAF">
              <w:rPr>
                <w:rFonts w:cs="Arial"/>
                <w:b/>
                <w:color w:val="000000"/>
              </w:rPr>
              <w:t>Y/N</w:t>
            </w:r>
          </w:p>
        </w:tc>
        <w:tc>
          <w:tcPr>
            <w:tcW w:w="1843" w:type="dxa"/>
            <w:shd w:val="clear" w:color="auto" w:fill="F2F2F2"/>
          </w:tcPr>
          <w:p w14:paraId="260DA4C8" w14:textId="77777777" w:rsidR="00FF181E" w:rsidRPr="00CA4DAF" w:rsidRDefault="00FF181E" w:rsidP="004F553B">
            <w:pPr>
              <w:jc w:val="center"/>
              <w:rPr>
                <w:rFonts w:cs="Arial"/>
                <w:b/>
                <w:color w:val="000000"/>
                <w:sz w:val="22"/>
              </w:rPr>
            </w:pPr>
            <w:r w:rsidRPr="00CA4DAF">
              <w:rPr>
                <w:rFonts w:cs="Arial"/>
                <w:b/>
                <w:color w:val="000000"/>
                <w:sz w:val="22"/>
              </w:rPr>
              <w:t>Decision date</w:t>
            </w:r>
          </w:p>
          <w:p w14:paraId="747740BB" w14:textId="299DC8EF" w:rsidR="00FF181E" w:rsidRPr="00CA4DAF" w:rsidRDefault="00FF181E" w:rsidP="004F553B">
            <w:pPr>
              <w:jc w:val="center"/>
              <w:rPr>
                <w:rFonts w:cs="Arial"/>
                <w:b/>
                <w:i/>
                <w:color w:val="000000"/>
                <w:sz w:val="22"/>
              </w:rPr>
            </w:pPr>
            <w:r w:rsidRPr="00CA4DAF">
              <w:rPr>
                <w:rFonts w:cs="Arial"/>
                <w:i/>
                <w:color w:val="000000"/>
              </w:rPr>
              <w:t>If not yet confirmed</w:t>
            </w:r>
          </w:p>
        </w:tc>
      </w:tr>
      <w:tr w:rsidR="00FF181E" w:rsidRPr="00CA4DAF" w14:paraId="20CCDB65" w14:textId="77777777" w:rsidTr="00BC2CED">
        <w:tc>
          <w:tcPr>
            <w:tcW w:w="1961" w:type="dxa"/>
            <w:shd w:val="clear" w:color="auto" w:fill="auto"/>
          </w:tcPr>
          <w:p w14:paraId="476050D8" w14:textId="679832EF" w:rsidR="00FF181E" w:rsidRPr="00CA4DAF" w:rsidRDefault="00FF181E" w:rsidP="003E17EA">
            <w:pPr>
              <w:rPr>
                <w:rFonts w:cs="Arial"/>
                <w:color w:val="000000"/>
              </w:rPr>
            </w:pPr>
            <w:r w:rsidRPr="00CA4DAF">
              <w:rPr>
                <w:rFonts w:cs="Arial"/>
                <w:color w:val="000000"/>
              </w:rPr>
              <w:t>Beef &amp; Lamb</w:t>
            </w:r>
          </w:p>
        </w:tc>
        <w:tc>
          <w:tcPr>
            <w:tcW w:w="1725" w:type="dxa"/>
            <w:shd w:val="clear" w:color="auto" w:fill="auto"/>
          </w:tcPr>
          <w:p w14:paraId="550A4DA0" w14:textId="77777777" w:rsidR="00FF181E" w:rsidRPr="00CA4DAF" w:rsidRDefault="00FF181E" w:rsidP="004F553B">
            <w:pPr>
              <w:jc w:val="center"/>
              <w:rPr>
                <w:rFonts w:cs="Arial"/>
                <w:color w:val="000000"/>
              </w:rPr>
            </w:pPr>
          </w:p>
        </w:tc>
        <w:tc>
          <w:tcPr>
            <w:tcW w:w="1843" w:type="dxa"/>
          </w:tcPr>
          <w:p w14:paraId="63B2E103" w14:textId="77777777" w:rsidR="00FF181E" w:rsidRPr="00CA4DAF" w:rsidRDefault="00FF181E" w:rsidP="004F553B">
            <w:pPr>
              <w:jc w:val="center"/>
              <w:rPr>
                <w:rFonts w:cs="Arial"/>
                <w:color w:val="000000"/>
              </w:rPr>
            </w:pPr>
          </w:p>
        </w:tc>
        <w:tc>
          <w:tcPr>
            <w:tcW w:w="1843" w:type="dxa"/>
            <w:shd w:val="clear" w:color="auto" w:fill="auto"/>
          </w:tcPr>
          <w:p w14:paraId="0750E731" w14:textId="508D9C52" w:rsidR="00FF181E" w:rsidRPr="00CA4DAF" w:rsidRDefault="00FF181E" w:rsidP="004F553B">
            <w:pPr>
              <w:jc w:val="center"/>
              <w:rPr>
                <w:rFonts w:cs="Arial"/>
                <w:color w:val="000000"/>
              </w:rPr>
            </w:pPr>
          </w:p>
        </w:tc>
        <w:tc>
          <w:tcPr>
            <w:tcW w:w="1559" w:type="dxa"/>
            <w:shd w:val="clear" w:color="auto" w:fill="auto"/>
          </w:tcPr>
          <w:p w14:paraId="45C20423" w14:textId="77777777" w:rsidR="00FF181E" w:rsidRPr="00CA4DAF" w:rsidRDefault="00FF181E" w:rsidP="004F553B">
            <w:pPr>
              <w:jc w:val="center"/>
              <w:rPr>
                <w:rFonts w:cs="Arial"/>
                <w:color w:val="000000"/>
              </w:rPr>
            </w:pPr>
          </w:p>
        </w:tc>
        <w:tc>
          <w:tcPr>
            <w:tcW w:w="1843" w:type="dxa"/>
            <w:shd w:val="clear" w:color="auto" w:fill="auto"/>
          </w:tcPr>
          <w:p w14:paraId="3F259B8A" w14:textId="77777777" w:rsidR="00FF181E" w:rsidRPr="00CA4DAF" w:rsidRDefault="00FF181E" w:rsidP="004F553B">
            <w:pPr>
              <w:jc w:val="center"/>
              <w:rPr>
                <w:rFonts w:cs="Arial"/>
                <w:color w:val="000000"/>
              </w:rPr>
            </w:pPr>
          </w:p>
        </w:tc>
      </w:tr>
      <w:tr w:rsidR="00FF181E" w:rsidRPr="00CA4DAF" w14:paraId="35EA0991" w14:textId="77777777" w:rsidTr="00BC2CED">
        <w:tc>
          <w:tcPr>
            <w:tcW w:w="1961" w:type="dxa"/>
            <w:shd w:val="clear" w:color="auto" w:fill="auto"/>
          </w:tcPr>
          <w:p w14:paraId="6E09787F" w14:textId="208EFECE" w:rsidR="00FF181E" w:rsidRPr="00CA4DAF" w:rsidRDefault="00FF181E" w:rsidP="003E17EA">
            <w:pPr>
              <w:rPr>
                <w:rFonts w:cs="Arial"/>
                <w:color w:val="000000"/>
              </w:rPr>
            </w:pPr>
            <w:r w:rsidRPr="00CA4DAF">
              <w:rPr>
                <w:rFonts w:cs="Arial"/>
                <w:color w:val="000000"/>
              </w:rPr>
              <w:t>Cereals &amp; Oilseeds</w:t>
            </w:r>
          </w:p>
        </w:tc>
        <w:tc>
          <w:tcPr>
            <w:tcW w:w="1725" w:type="dxa"/>
            <w:shd w:val="clear" w:color="auto" w:fill="auto"/>
          </w:tcPr>
          <w:p w14:paraId="7C6092EC" w14:textId="77777777" w:rsidR="00FF181E" w:rsidRPr="00CA4DAF" w:rsidRDefault="00FF181E" w:rsidP="004F553B">
            <w:pPr>
              <w:jc w:val="center"/>
              <w:rPr>
                <w:rFonts w:cs="Arial"/>
                <w:color w:val="000000"/>
              </w:rPr>
            </w:pPr>
          </w:p>
        </w:tc>
        <w:tc>
          <w:tcPr>
            <w:tcW w:w="1843" w:type="dxa"/>
          </w:tcPr>
          <w:p w14:paraId="49C0F3FF" w14:textId="77777777" w:rsidR="00FF181E" w:rsidRPr="00CA4DAF" w:rsidRDefault="00FF181E" w:rsidP="004F553B">
            <w:pPr>
              <w:jc w:val="center"/>
              <w:rPr>
                <w:rFonts w:cs="Arial"/>
                <w:color w:val="000000"/>
              </w:rPr>
            </w:pPr>
          </w:p>
        </w:tc>
        <w:tc>
          <w:tcPr>
            <w:tcW w:w="1843" w:type="dxa"/>
            <w:shd w:val="clear" w:color="auto" w:fill="auto"/>
          </w:tcPr>
          <w:p w14:paraId="1FF1726E" w14:textId="642DBD38" w:rsidR="00FF181E" w:rsidRPr="00CA4DAF" w:rsidRDefault="00FF181E" w:rsidP="004F553B">
            <w:pPr>
              <w:jc w:val="center"/>
              <w:rPr>
                <w:rFonts w:cs="Arial"/>
                <w:color w:val="000000"/>
              </w:rPr>
            </w:pPr>
          </w:p>
        </w:tc>
        <w:tc>
          <w:tcPr>
            <w:tcW w:w="1559" w:type="dxa"/>
            <w:shd w:val="clear" w:color="auto" w:fill="auto"/>
          </w:tcPr>
          <w:p w14:paraId="0CBFA1D5" w14:textId="77777777" w:rsidR="00FF181E" w:rsidRPr="00CA4DAF" w:rsidRDefault="00FF181E" w:rsidP="004F553B">
            <w:pPr>
              <w:jc w:val="center"/>
              <w:rPr>
                <w:rFonts w:cs="Arial"/>
                <w:color w:val="000000"/>
              </w:rPr>
            </w:pPr>
          </w:p>
        </w:tc>
        <w:tc>
          <w:tcPr>
            <w:tcW w:w="1843" w:type="dxa"/>
            <w:shd w:val="clear" w:color="auto" w:fill="auto"/>
          </w:tcPr>
          <w:p w14:paraId="2EB020E0" w14:textId="77777777" w:rsidR="00FF181E" w:rsidRPr="00CA4DAF" w:rsidRDefault="00FF181E" w:rsidP="004F553B">
            <w:pPr>
              <w:jc w:val="center"/>
              <w:rPr>
                <w:rFonts w:cs="Arial"/>
                <w:color w:val="000000"/>
              </w:rPr>
            </w:pPr>
          </w:p>
        </w:tc>
      </w:tr>
      <w:tr w:rsidR="00FF181E" w:rsidRPr="00CA4DAF" w14:paraId="48471948" w14:textId="77777777" w:rsidTr="00BC2CED">
        <w:tc>
          <w:tcPr>
            <w:tcW w:w="1961" w:type="dxa"/>
            <w:shd w:val="clear" w:color="auto" w:fill="auto"/>
          </w:tcPr>
          <w:p w14:paraId="25C7CE80" w14:textId="39E61373" w:rsidR="00FF181E" w:rsidRPr="00CA4DAF" w:rsidRDefault="00FF181E" w:rsidP="003E17EA">
            <w:pPr>
              <w:rPr>
                <w:rFonts w:cs="Arial"/>
                <w:color w:val="000000"/>
              </w:rPr>
            </w:pPr>
            <w:r w:rsidRPr="00CA4DAF">
              <w:rPr>
                <w:rFonts w:cs="Arial"/>
                <w:color w:val="000000"/>
              </w:rPr>
              <w:t>Dairy</w:t>
            </w:r>
          </w:p>
        </w:tc>
        <w:tc>
          <w:tcPr>
            <w:tcW w:w="1725" w:type="dxa"/>
            <w:shd w:val="clear" w:color="auto" w:fill="auto"/>
          </w:tcPr>
          <w:p w14:paraId="7D49D44C" w14:textId="77777777" w:rsidR="00FF181E" w:rsidRPr="00CA4DAF" w:rsidRDefault="00FF181E" w:rsidP="004F553B">
            <w:pPr>
              <w:jc w:val="center"/>
              <w:rPr>
                <w:rFonts w:cs="Arial"/>
                <w:color w:val="000000"/>
              </w:rPr>
            </w:pPr>
          </w:p>
        </w:tc>
        <w:tc>
          <w:tcPr>
            <w:tcW w:w="1843" w:type="dxa"/>
          </w:tcPr>
          <w:p w14:paraId="46A4D12B" w14:textId="77777777" w:rsidR="00FF181E" w:rsidRPr="00CA4DAF" w:rsidRDefault="00FF181E" w:rsidP="004F553B">
            <w:pPr>
              <w:jc w:val="center"/>
              <w:rPr>
                <w:rFonts w:cs="Arial"/>
                <w:color w:val="000000"/>
              </w:rPr>
            </w:pPr>
          </w:p>
        </w:tc>
        <w:tc>
          <w:tcPr>
            <w:tcW w:w="1843" w:type="dxa"/>
            <w:shd w:val="clear" w:color="auto" w:fill="auto"/>
          </w:tcPr>
          <w:p w14:paraId="1462529C" w14:textId="6F450A30" w:rsidR="00FF181E" w:rsidRPr="00CA4DAF" w:rsidRDefault="00FF181E" w:rsidP="004F553B">
            <w:pPr>
              <w:jc w:val="center"/>
              <w:rPr>
                <w:rFonts w:cs="Arial"/>
                <w:color w:val="000000"/>
              </w:rPr>
            </w:pPr>
          </w:p>
        </w:tc>
        <w:tc>
          <w:tcPr>
            <w:tcW w:w="1559" w:type="dxa"/>
            <w:shd w:val="clear" w:color="auto" w:fill="auto"/>
          </w:tcPr>
          <w:p w14:paraId="1B07ECD6" w14:textId="77777777" w:rsidR="00FF181E" w:rsidRPr="00CA4DAF" w:rsidRDefault="00FF181E" w:rsidP="004F553B">
            <w:pPr>
              <w:jc w:val="center"/>
              <w:rPr>
                <w:rFonts w:cs="Arial"/>
                <w:color w:val="000000"/>
              </w:rPr>
            </w:pPr>
          </w:p>
        </w:tc>
        <w:tc>
          <w:tcPr>
            <w:tcW w:w="1843" w:type="dxa"/>
            <w:shd w:val="clear" w:color="auto" w:fill="auto"/>
          </w:tcPr>
          <w:p w14:paraId="1A159022" w14:textId="77777777" w:rsidR="00FF181E" w:rsidRPr="00CA4DAF" w:rsidRDefault="00FF181E" w:rsidP="004F553B">
            <w:pPr>
              <w:jc w:val="center"/>
              <w:rPr>
                <w:rFonts w:cs="Arial"/>
                <w:color w:val="000000"/>
              </w:rPr>
            </w:pPr>
          </w:p>
        </w:tc>
      </w:tr>
      <w:tr w:rsidR="00FF181E" w:rsidRPr="00CA4DAF" w14:paraId="43100834" w14:textId="77777777" w:rsidTr="00BC2CED">
        <w:tc>
          <w:tcPr>
            <w:tcW w:w="1961" w:type="dxa"/>
            <w:shd w:val="clear" w:color="auto" w:fill="auto"/>
          </w:tcPr>
          <w:p w14:paraId="0DC37AB3" w14:textId="6AF30A09" w:rsidR="00FF181E" w:rsidRPr="00CA4DAF" w:rsidRDefault="00FF181E" w:rsidP="003E17EA">
            <w:pPr>
              <w:rPr>
                <w:rFonts w:cs="Arial"/>
                <w:color w:val="000000"/>
              </w:rPr>
            </w:pPr>
            <w:r w:rsidRPr="00CA4DAF">
              <w:rPr>
                <w:rFonts w:cs="Arial"/>
                <w:color w:val="000000"/>
              </w:rPr>
              <w:t>Pork</w:t>
            </w:r>
          </w:p>
        </w:tc>
        <w:tc>
          <w:tcPr>
            <w:tcW w:w="1725" w:type="dxa"/>
            <w:shd w:val="clear" w:color="auto" w:fill="auto"/>
          </w:tcPr>
          <w:p w14:paraId="1F46EA6A" w14:textId="77777777" w:rsidR="00FF181E" w:rsidRPr="00CA4DAF" w:rsidRDefault="00FF181E" w:rsidP="004F553B">
            <w:pPr>
              <w:jc w:val="center"/>
              <w:rPr>
                <w:rFonts w:cs="Arial"/>
                <w:color w:val="000000"/>
              </w:rPr>
            </w:pPr>
          </w:p>
        </w:tc>
        <w:tc>
          <w:tcPr>
            <w:tcW w:w="1843" w:type="dxa"/>
          </w:tcPr>
          <w:p w14:paraId="3EB662F9" w14:textId="77777777" w:rsidR="00FF181E" w:rsidRPr="00CA4DAF" w:rsidRDefault="00FF181E" w:rsidP="004F553B">
            <w:pPr>
              <w:jc w:val="center"/>
              <w:rPr>
                <w:rFonts w:cs="Arial"/>
                <w:color w:val="000000"/>
              </w:rPr>
            </w:pPr>
          </w:p>
        </w:tc>
        <w:tc>
          <w:tcPr>
            <w:tcW w:w="1843" w:type="dxa"/>
            <w:shd w:val="clear" w:color="auto" w:fill="auto"/>
          </w:tcPr>
          <w:p w14:paraId="7E9B9F9F" w14:textId="61EC3B93" w:rsidR="00FF181E" w:rsidRPr="00CA4DAF" w:rsidRDefault="00FF181E" w:rsidP="004F553B">
            <w:pPr>
              <w:jc w:val="center"/>
              <w:rPr>
                <w:rFonts w:cs="Arial"/>
                <w:color w:val="000000"/>
              </w:rPr>
            </w:pPr>
          </w:p>
        </w:tc>
        <w:tc>
          <w:tcPr>
            <w:tcW w:w="1559" w:type="dxa"/>
            <w:shd w:val="clear" w:color="auto" w:fill="auto"/>
          </w:tcPr>
          <w:p w14:paraId="3347A307" w14:textId="77777777" w:rsidR="00FF181E" w:rsidRPr="00CA4DAF" w:rsidRDefault="00FF181E" w:rsidP="004F553B">
            <w:pPr>
              <w:jc w:val="center"/>
              <w:rPr>
                <w:rFonts w:cs="Arial"/>
                <w:color w:val="000000"/>
              </w:rPr>
            </w:pPr>
          </w:p>
        </w:tc>
        <w:tc>
          <w:tcPr>
            <w:tcW w:w="1843" w:type="dxa"/>
            <w:shd w:val="clear" w:color="auto" w:fill="auto"/>
          </w:tcPr>
          <w:p w14:paraId="5E461E94" w14:textId="77777777" w:rsidR="00FF181E" w:rsidRPr="00CA4DAF" w:rsidRDefault="00FF181E" w:rsidP="004F553B">
            <w:pPr>
              <w:jc w:val="center"/>
              <w:rPr>
                <w:rFonts w:cs="Arial"/>
                <w:color w:val="000000"/>
              </w:rPr>
            </w:pPr>
          </w:p>
        </w:tc>
      </w:tr>
    </w:tbl>
    <w:p w14:paraId="00AD5D43" w14:textId="77777777" w:rsidR="00D1266F" w:rsidRPr="00CA4DAF" w:rsidRDefault="00D1266F" w:rsidP="003E17EA">
      <w:pPr>
        <w:rPr>
          <w:rFonts w:cs="Arial"/>
          <w:color w:val="000000"/>
          <w:sz w:val="22"/>
        </w:rPr>
      </w:pPr>
    </w:p>
    <w:p w14:paraId="15DF749C" w14:textId="084854E8" w:rsidR="00704F10" w:rsidRPr="00CA4DAF" w:rsidRDefault="00704F10" w:rsidP="003E17EA">
      <w:pPr>
        <w:rPr>
          <w:rFonts w:cs="Arial"/>
          <w:b/>
          <w:color w:val="000000"/>
          <w:sz w:val="22"/>
        </w:rPr>
      </w:pPr>
      <w:r w:rsidRPr="00CA4DAF">
        <w:rPr>
          <w:rFonts w:cs="Arial"/>
          <w:b/>
          <w:color w:val="000000"/>
          <w:sz w:val="22"/>
        </w:rPr>
        <w:t>1.</w:t>
      </w:r>
      <w:r w:rsidR="009779DA" w:rsidRPr="00CA4DAF">
        <w:rPr>
          <w:rFonts w:cs="Arial"/>
          <w:b/>
          <w:color w:val="000000"/>
          <w:sz w:val="22"/>
        </w:rPr>
        <w:t>9</w:t>
      </w:r>
      <w:r w:rsidRPr="00CA4DAF">
        <w:rPr>
          <w:rFonts w:cs="Arial"/>
          <w:b/>
          <w:color w:val="000000"/>
          <w:sz w:val="22"/>
        </w:rPr>
        <w:t xml:space="preserve"> Co-funding</w:t>
      </w:r>
    </w:p>
    <w:tbl>
      <w:tblPr>
        <w:tblW w:w="8931" w:type="dxa"/>
        <w:tblInd w:w="-1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985"/>
        <w:gridCol w:w="1701"/>
        <w:gridCol w:w="1843"/>
        <w:gridCol w:w="1559"/>
        <w:gridCol w:w="1843"/>
      </w:tblGrid>
      <w:tr w:rsidR="00080676" w:rsidRPr="00CA4DAF" w14:paraId="7F97DB3F" w14:textId="77777777" w:rsidTr="00080676">
        <w:tc>
          <w:tcPr>
            <w:tcW w:w="1985" w:type="dxa"/>
            <w:shd w:val="clear" w:color="auto" w:fill="F2F2F2"/>
          </w:tcPr>
          <w:p w14:paraId="38895107" w14:textId="77777777" w:rsidR="00080676" w:rsidRPr="00CA4DAF" w:rsidRDefault="00080676" w:rsidP="003E17EA">
            <w:pPr>
              <w:rPr>
                <w:rFonts w:cs="Arial"/>
                <w:b/>
                <w:color w:val="000000"/>
                <w:sz w:val="22"/>
              </w:rPr>
            </w:pPr>
            <w:r w:rsidRPr="00CA4DAF">
              <w:rPr>
                <w:rFonts w:cs="Arial"/>
                <w:b/>
                <w:color w:val="000000"/>
                <w:sz w:val="22"/>
              </w:rPr>
              <w:t>Organisation</w:t>
            </w:r>
          </w:p>
        </w:tc>
        <w:tc>
          <w:tcPr>
            <w:tcW w:w="1701" w:type="dxa"/>
            <w:shd w:val="clear" w:color="auto" w:fill="F2F2F2"/>
          </w:tcPr>
          <w:p w14:paraId="06F63C0C" w14:textId="77777777" w:rsidR="00080676" w:rsidRPr="00CA4DAF" w:rsidRDefault="00080676" w:rsidP="001D2EBA">
            <w:pPr>
              <w:jc w:val="center"/>
              <w:rPr>
                <w:rFonts w:cs="Arial"/>
                <w:b/>
                <w:color w:val="000000"/>
                <w:sz w:val="22"/>
              </w:rPr>
            </w:pPr>
            <w:r w:rsidRPr="00CA4DAF">
              <w:rPr>
                <w:rFonts w:cs="Arial"/>
                <w:b/>
                <w:color w:val="000000"/>
                <w:sz w:val="22"/>
              </w:rPr>
              <w:t>Cash £</w:t>
            </w:r>
          </w:p>
        </w:tc>
        <w:tc>
          <w:tcPr>
            <w:tcW w:w="1843" w:type="dxa"/>
            <w:shd w:val="clear" w:color="auto" w:fill="F2F2F2"/>
          </w:tcPr>
          <w:p w14:paraId="2F6A4086" w14:textId="7C9BDFC8" w:rsidR="00080676" w:rsidRPr="00CA4DAF" w:rsidRDefault="00080676" w:rsidP="001D2EBA">
            <w:pPr>
              <w:jc w:val="center"/>
              <w:rPr>
                <w:rFonts w:cs="Arial"/>
                <w:b/>
                <w:color w:val="000000"/>
                <w:sz w:val="22"/>
              </w:rPr>
            </w:pPr>
            <w:r w:rsidRPr="00CA4DAF">
              <w:rPr>
                <w:rFonts w:cs="Arial"/>
                <w:b/>
                <w:color w:val="000000"/>
                <w:sz w:val="22"/>
              </w:rPr>
              <w:t>In-kind £</w:t>
            </w:r>
          </w:p>
        </w:tc>
        <w:tc>
          <w:tcPr>
            <w:tcW w:w="1559" w:type="dxa"/>
            <w:shd w:val="clear" w:color="auto" w:fill="F2F2F2"/>
          </w:tcPr>
          <w:p w14:paraId="1A3A15F2" w14:textId="77777777" w:rsidR="00080676" w:rsidRPr="00CA4DAF" w:rsidRDefault="00080676" w:rsidP="001D2EBA">
            <w:pPr>
              <w:jc w:val="center"/>
              <w:rPr>
                <w:rFonts w:cs="Arial"/>
                <w:b/>
                <w:color w:val="000000"/>
                <w:sz w:val="22"/>
              </w:rPr>
            </w:pPr>
            <w:r w:rsidRPr="00CA4DAF">
              <w:rPr>
                <w:rFonts w:cs="Arial"/>
                <w:b/>
                <w:color w:val="000000"/>
                <w:sz w:val="22"/>
              </w:rPr>
              <w:t>Confirmed</w:t>
            </w:r>
          </w:p>
          <w:p w14:paraId="4168A068" w14:textId="77777777" w:rsidR="00080676" w:rsidRPr="00CA4DAF" w:rsidRDefault="00080676" w:rsidP="001D2EBA">
            <w:pPr>
              <w:jc w:val="center"/>
              <w:rPr>
                <w:rFonts w:cs="Arial"/>
                <w:b/>
                <w:color w:val="000000"/>
                <w:sz w:val="22"/>
              </w:rPr>
            </w:pPr>
            <w:r w:rsidRPr="00CA4DAF">
              <w:rPr>
                <w:rFonts w:cs="Arial"/>
                <w:b/>
                <w:color w:val="000000"/>
              </w:rPr>
              <w:t>Y/N</w:t>
            </w:r>
          </w:p>
        </w:tc>
        <w:tc>
          <w:tcPr>
            <w:tcW w:w="1843" w:type="dxa"/>
            <w:shd w:val="clear" w:color="auto" w:fill="F2F2F2"/>
          </w:tcPr>
          <w:p w14:paraId="65DE9829" w14:textId="77777777" w:rsidR="00080676" w:rsidRPr="00CA4DAF" w:rsidRDefault="00080676" w:rsidP="001D2EBA">
            <w:pPr>
              <w:jc w:val="center"/>
              <w:rPr>
                <w:rFonts w:cs="Arial"/>
                <w:b/>
                <w:color w:val="000000"/>
                <w:sz w:val="22"/>
              </w:rPr>
            </w:pPr>
            <w:r w:rsidRPr="00CA4DAF">
              <w:rPr>
                <w:rFonts w:cs="Arial"/>
                <w:b/>
                <w:color w:val="000000"/>
                <w:sz w:val="22"/>
              </w:rPr>
              <w:t>Decision date</w:t>
            </w:r>
          </w:p>
          <w:p w14:paraId="278049B1" w14:textId="5AFC5075" w:rsidR="00080676" w:rsidRPr="00CA4DAF" w:rsidRDefault="00080676" w:rsidP="001D2EBA">
            <w:pPr>
              <w:jc w:val="center"/>
              <w:rPr>
                <w:rFonts w:cs="Arial"/>
                <w:i/>
                <w:color w:val="000000"/>
                <w:sz w:val="22"/>
              </w:rPr>
            </w:pPr>
            <w:r w:rsidRPr="00CA4DAF">
              <w:rPr>
                <w:rFonts w:cs="Arial"/>
                <w:i/>
                <w:color w:val="000000"/>
              </w:rPr>
              <w:t>If not yet confirmed</w:t>
            </w:r>
          </w:p>
        </w:tc>
      </w:tr>
      <w:tr w:rsidR="00080676" w:rsidRPr="00CA4DAF" w14:paraId="4FAAFD5A" w14:textId="77777777" w:rsidTr="00080676">
        <w:tc>
          <w:tcPr>
            <w:tcW w:w="1985" w:type="dxa"/>
            <w:shd w:val="clear" w:color="auto" w:fill="auto"/>
          </w:tcPr>
          <w:p w14:paraId="7FC2F8D1" w14:textId="77777777" w:rsidR="00080676" w:rsidRPr="00CA4DAF" w:rsidRDefault="00080676" w:rsidP="003E17EA">
            <w:pPr>
              <w:rPr>
                <w:rFonts w:cs="Arial"/>
                <w:color w:val="000000"/>
              </w:rPr>
            </w:pPr>
          </w:p>
        </w:tc>
        <w:tc>
          <w:tcPr>
            <w:tcW w:w="1701" w:type="dxa"/>
            <w:shd w:val="clear" w:color="auto" w:fill="auto"/>
          </w:tcPr>
          <w:p w14:paraId="75D070B8" w14:textId="77777777" w:rsidR="00080676" w:rsidRPr="00CA4DAF" w:rsidRDefault="00080676" w:rsidP="001D2EBA">
            <w:pPr>
              <w:jc w:val="center"/>
              <w:rPr>
                <w:rFonts w:cs="Arial"/>
                <w:color w:val="000000"/>
              </w:rPr>
            </w:pPr>
          </w:p>
        </w:tc>
        <w:tc>
          <w:tcPr>
            <w:tcW w:w="1843" w:type="dxa"/>
            <w:shd w:val="clear" w:color="auto" w:fill="auto"/>
          </w:tcPr>
          <w:p w14:paraId="58813A5A" w14:textId="6FA88191" w:rsidR="00080676" w:rsidRPr="00CA4DAF" w:rsidRDefault="00080676" w:rsidP="001D2EBA">
            <w:pPr>
              <w:jc w:val="center"/>
              <w:rPr>
                <w:rFonts w:cs="Arial"/>
                <w:color w:val="000000"/>
              </w:rPr>
            </w:pPr>
          </w:p>
        </w:tc>
        <w:tc>
          <w:tcPr>
            <w:tcW w:w="1559" w:type="dxa"/>
            <w:shd w:val="clear" w:color="auto" w:fill="auto"/>
          </w:tcPr>
          <w:p w14:paraId="70A8841B" w14:textId="77777777" w:rsidR="00080676" w:rsidRPr="00CA4DAF" w:rsidRDefault="00080676" w:rsidP="001D2EBA">
            <w:pPr>
              <w:jc w:val="center"/>
              <w:rPr>
                <w:rFonts w:cs="Arial"/>
                <w:color w:val="000000"/>
              </w:rPr>
            </w:pPr>
          </w:p>
        </w:tc>
        <w:tc>
          <w:tcPr>
            <w:tcW w:w="1843" w:type="dxa"/>
          </w:tcPr>
          <w:p w14:paraId="0BE0F1DA" w14:textId="070128F2" w:rsidR="00080676" w:rsidRPr="00CA4DAF" w:rsidRDefault="00080676" w:rsidP="001D2EBA">
            <w:pPr>
              <w:jc w:val="center"/>
              <w:rPr>
                <w:rFonts w:cs="Arial"/>
                <w:color w:val="000000"/>
              </w:rPr>
            </w:pPr>
          </w:p>
        </w:tc>
      </w:tr>
      <w:tr w:rsidR="00080676" w:rsidRPr="00CA4DAF" w14:paraId="3C0FAA97" w14:textId="77777777" w:rsidTr="00080676">
        <w:tc>
          <w:tcPr>
            <w:tcW w:w="1985" w:type="dxa"/>
            <w:shd w:val="clear" w:color="auto" w:fill="auto"/>
          </w:tcPr>
          <w:p w14:paraId="6DC658A2" w14:textId="77777777" w:rsidR="00080676" w:rsidRPr="00CA4DAF" w:rsidRDefault="00080676" w:rsidP="003E17EA">
            <w:pPr>
              <w:rPr>
                <w:rFonts w:cs="Arial"/>
                <w:color w:val="000000"/>
              </w:rPr>
            </w:pPr>
          </w:p>
        </w:tc>
        <w:tc>
          <w:tcPr>
            <w:tcW w:w="1701" w:type="dxa"/>
            <w:shd w:val="clear" w:color="auto" w:fill="auto"/>
          </w:tcPr>
          <w:p w14:paraId="6D43311D" w14:textId="77777777" w:rsidR="00080676" w:rsidRPr="00CA4DAF" w:rsidRDefault="00080676" w:rsidP="001D2EBA">
            <w:pPr>
              <w:jc w:val="center"/>
              <w:rPr>
                <w:rFonts w:cs="Arial"/>
                <w:color w:val="000000"/>
              </w:rPr>
            </w:pPr>
          </w:p>
        </w:tc>
        <w:tc>
          <w:tcPr>
            <w:tcW w:w="1843" w:type="dxa"/>
            <w:shd w:val="clear" w:color="auto" w:fill="auto"/>
          </w:tcPr>
          <w:p w14:paraId="45C025E3" w14:textId="3C8AF051" w:rsidR="00080676" w:rsidRPr="00CA4DAF" w:rsidRDefault="00080676" w:rsidP="001D2EBA">
            <w:pPr>
              <w:jc w:val="center"/>
              <w:rPr>
                <w:rFonts w:cs="Arial"/>
                <w:color w:val="000000"/>
              </w:rPr>
            </w:pPr>
          </w:p>
        </w:tc>
        <w:tc>
          <w:tcPr>
            <w:tcW w:w="1559" w:type="dxa"/>
            <w:shd w:val="clear" w:color="auto" w:fill="auto"/>
          </w:tcPr>
          <w:p w14:paraId="777A5525" w14:textId="77777777" w:rsidR="00080676" w:rsidRPr="00CA4DAF" w:rsidRDefault="00080676" w:rsidP="001D2EBA">
            <w:pPr>
              <w:jc w:val="center"/>
              <w:rPr>
                <w:rFonts w:cs="Arial"/>
                <w:color w:val="000000"/>
              </w:rPr>
            </w:pPr>
          </w:p>
        </w:tc>
        <w:tc>
          <w:tcPr>
            <w:tcW w:w="1843" w:type="dxa"/>
          </w:tcPr>
          <w:p w14:paraId="2B216AEC" w14:textId="77777777" w:rsidR="00080676" w:rsidRPr="00CA4DAF" w:rsidRDefault="00080676" w:rsidP="001D2EBA">
            <w:pPr>
              <w:jc w:val="center"/>
              <w:rPr>
                <w:rFonts w:cs="Arial"/>
                <w:color w:val="000000"/>
              </w:rPr>
            </w:pPr>
          </w:p>
        </w:tc>
      </w:tr>
      <w:tr w:rsidR="00080676" w:rsidRPr="00CA4DAF" w14:paraId="04A3A0F5" w14:textId="77777777" w:rsidTr="00080676">
        <w:tc>
          <w:tcPr>
            <w:tcW w:w="1985" w:type="dxa"/>
            <w:shd w:val="clear" w:color="auto" w:fill="auto"/>
          </w:tcPr>
          <w:p w14:paraId="76FE4C30" w14:textId="77777777" w:rsidR="00080676" w:rsidRPr="00CA4DAF" w:rsidRDefault="00080676" w:rsidP="003E17EA">
            <w:pPr>
              <w:rPr>
                <w:rFonts w:cs="Arial"/>
                <w:color w:val="000000"/>
              </w:rPr>
            </w:pPr>
          </w:p>
        </w:tc>
        <w:tc>
          <w:tcPr>
            <w:tcW w:w="1701" w:type="dxa"/>
            <w:shd w:val="clear" w:color="auto" w:fill="auto"/>
          </w:tcPr>
          <w:p w14:paraId="14BDB2AB" w14:textId="77777777" w:rsidR="00080676" w:rsidRPr="00CA4DAF" w:rsidRDefault="00080676" w:rsidP="001D2EBA">
            <w:pPr>
              <w:jc w:val="center"/>
              <w:rPr>
                <w:rFonts w:cs="Arial"/>
                <w:color w:val="000000"/>
              </w:rPr>
            </w:pPr>
          </w:p>
        </w:tc>
        <w:tc>
          <w:tcPr>
            <w:tcW w:w="1843" w:type="dxa"/>
            <w:shd w:val="clear" w:color="auto" w:fill="auto"/>
          </w:tcPr>
          <w:p w14:paraId="4C7C0CE2" w14:textId="5030E0BF" w:rsidR="00080676" w:rsidRPr="00CA4DAF" w:rsidRDefault="00080676" w:rsidP="001D2EBA">
            <w:pPr>
              <w:jc w:val="center"/>
              <w:rPr>
                <w:rFonts w:cs="Arial"/>
                <w:color w:val="000000"/>
              </w:rPr>
            </w:pPr>
          </w:p>
        </w:tc>
        <w:tc>
          <w:tcPr>
            <w:tcW w:w="1559" w:type="dxa"/>
            <w:shd w:val="clear" w:color="auto" w:fill="auto"/>
          </w:tcPr>
          <w:p w14:paraId="4E070DDF" w14:textId="77777777" w:rsidR="00080676" w:rsidRPr="00CA4DAF" w:rsidRDefault="00080676" w:rsidP="001D2EBA">
            <w:pPr>
              <w:jc w:val="center"/>
              <w:rPr>
                <w:rFonts w:cs="Arial"/>
                <w:color w:val="000000"/>
              </w:rPr>
            </w:pPr>
          </w:p>
        </w:tc>
        <w:tc>
          <w:tcPr>
            <w:tcW w:w="1843" w:type="dxa"/>
          </w:tcPr>
          <w:p w14:paraId="7FAC00B2" w14:textId="77777777" w:rsidR="00080676" w:rsidRPr="00CA4DAF" w:rsidRDefault="00080676" w:rsidP="001D2EBA">
            <w:pPr>
              <w:jc w:val="center"/>
              <w:rPr>
                <w:rFonts w:cs="Arial"/>
                <w:color w:val="000000"/>
              </w:rPr>
            </w:pPr>
          </w:p>
        </w:tc>
      </w:tr>
      <w:tr w:rsidR="00080676" w:rsidRPr="00CA4DAF" w14:paraId="0277A60E" w14:textId="77777777" w:rsidTr="00080676">
        <w:tc>
          <w:tcPr>
            <w:tcW w:w="1985" w:type="dxa"/>
            <w:shd w:val="clear" w:color="auto" w:fill="auto"/>
          </w:tcPr>
          <w:p w14:paraId="5F25EAA9" w14:textId="77777777" w:rsidR="00080676" w:rsidRPr="00CA4DAF" w:rsidRDefault="00080676" w:rsidP="003E17EA">
            <w:pPr>
              <w:rPr>
                <w:rFonts w:cs="Arial"/>
                <w:color w:val="000000"/>
              </w:rPr>
            </w:pPr>
          </w:p>
        </w:tc>
        <w:tc>
          <w:tcPr>
            <w:tcW w:w="1701" w:type="dxa"/>
            <w:shd w:val="clear" w:color="auto" w:fill="auto"/>
          </w:tcPr>
          <w:p w14:paraId="4CA8366D" w14:textId="77777777" w:rsidR="00080676" w:rsidRPr="00CA4DAF" w:rsidRDefault="00080676" w:rsidP="001D2EBA">
            <w:pPr>
              <w:jc w:val="center"/>
              <w:rPr>
                <w:rFonts w:cs="Arial"/>
                <w:color w:val="000000"/>
              </w:rPr>
            </w:pPr>
          </w:p>
        </w:tc>
        <w:tc>
          <w:tcPr>
            <w:tcW w:w="1843" w:type="dxa"/>
            <w:shd w:val="clear" w:color="auto" w:fill="auto"/>
          </w:tcPr>
          <w:p w14:paraId="6C3CD60D" w14:textId="7E0DD7D9" w:rsidR="00080676" w:rsidRPr="00CA4DAF" w:rsidRDefault="00080676" w:rsidP="001D2EBA">
            <w:pPr>
              <w:jc w:val="center"/>
              <w:rPr>
                <w:rFonts w:cs="Arial"/>
                <w:color w:val="000000"/>
              </w:rPr>
            </w:pPr>
          </w:p>
        </w:tc>
        <w:tc>
          <w:tcPr>
            <w:tcW w:w="1559" w:type="dxa"/>
            <w:shd w:val="clear" w:color="auto" w:fill="auto"/>
          </w:tcPr>
          <w:p w14:paraId="74ECA47C" w14:textId="77777777" w:rsidR="00080676" w:rsidRPr="00CA4DAF" w:rsidRDefault="00080676" w:rsidP="001D2EBA">
            <w:pPr>
              <w:jc w:val="center"/>
              <w:rPr>
                <w:rFonts w:cs="Arial"/>
                <w:color w:val="000000"/>
              </w:rPr>
            </w:pPr>
          </w:p>
        </w:tc>
        <w:tc>
          <w:tcPr>
            <w:tcW w:w="1843" w:type="dxa"/>
          </w:tcPr>
          <w:p w14:paraId="356F1B50" w14:textId="77777777" w:rsidR="00080676" w:rsidRPr="00CA4DAF" w:rsidRDefault="00080676" w:rsidP="001D2EBA">
            <w:pPr>
              <w:jc w:val="center"/>
              <w:rPr>
                <w:rFonts w:cs="Arial"/>
                <w:color w:val="000000"/>
              </w:rPr>
            </w:pPr>
          </w:p>
        </w:tc>
      </w:tr>
    </w:tbl>
    <w:p w14:paraId="51BFAAD8" w14:textId="77777777" w:rsidR="00704F10" w:rsidRPr="00CA4DAF" w:rsidRDefault="00704F10" w:rsidP="003E17EA">
      <w:pPr>
        <w:rPr>
          <w:rFonts w:cs="Arial"/>
          <w:color w:val="000000"/>
          <w:sz w:val="22"/>
        </w:rPr>
      </w:pPr>
    </w:p>
    <w:p w14:paraId="512DF966" w14:textId="79A17936" w:rsidR="00A45631" w:rsidRPr="00CA4DAF" w:rsidRDefault="00A45631" w:rsidP="007E4FB9">
      <w:pPr>
        <w:pStyle w:val="NoSpacing"/>
        <w:rPr>
          <w:rFonts w:cs="Arial"/>
          <w:b/>
          <w:szCs w:val="24"/>
        </w:rPr>
      </w:pPr>
    </w:p>
    <w:p w14:paraId="36D47A5F" w14:textId="22C38D0B" w:rsidR="00827903" w:rsidRPr="00CA4DAF" w:rsidRDefault="00A45631" w:rsidP="00FA126A">
      <w:pPr>
        <w:pStyle w:val="Heading2"/>
        <w:numPr>
          <w:ilvl w:val="0"/>
          <w:numId w:val="0"/>
        </w:numPr>
        <w:rPr>
          <w:color w:val="0070C0"/>
        </w:rPr>
      </w:pPr>
      <w:r w:rsidRPr="00CA4DAF">
        <w:rPr>
          <w:color w:val="0070C0"/>
        </w:rPr>
        <w:t xml:space="preserve">SECTION </w:t>
      </w:r>
      <w:r w:rsidR="004A7AFC" w:rsidRPr="00CA4DAF">
        <w:rPr>
          <w:color w:val="0070C0"/>
        </w:rPr>
        <w:t>2</w:t>
      </w:r>
      <w:r w:rsidRPr="00CA4DAF">
        <w:rPr>
          <w:color w:val="0070C0"/>
        </w:rPr>
        <w:t>:</w:t>
      </w:r>
      <w:r w:rsidR="00811A88" w:rsidRPr="00CA4DAF">
        <w:rPr>
          <w:color w:val="0070C0"/>
        </w:rPr>
        <w:t xml:space="preserve"> </w:t>
      </w:r>
      <w:r w:rsidR="006C4E12" w:rsidRPr="00CA4DAF">
        <w:rPr>
          <w:color w:val="0070C0"/>
        </w:rPr>
        <w:t xml:space="preserve">PROJECT </w:t>
      </w:r>
      <w:r w:rsidR="007418A0" w:rsidRPr="00CA4DAF">
        <w:rPr>
          <w:color w:val="0070C0"/>
        </w:rPr>
        <w:t>OUTCOMES</w:t>
      </w:r>
    </w:p>
    <w:p w14:paraId="7041753F" w14:textId="6E227E25" w:rsidR="00827903" w:rsidRPr="00CA4DAF" w:rsidRDefault="004A7AFC" w:rsidP="00827903">
      <w:pPr>
        <w:pStyle w:val="Heading3-section20"/>
        <w:numPr>
          <w:ilvl w:val="0"/>
          <w:numId w:val="0"/>
        </w:numPr>
        <w:ind w:left="357" w:hanging="357"/>
        <w:rPr>
          <w:b w:val="0"/>
          <w:sz w:val="20"/>
        </w:rPr>
      </w:pPr>
      <w:r w:rsidRPr="00CA4DAF">
        <w:t>2</w:t>
      </w:r>
      <w:r w:rsidR="00827903" w:rsidRPr="00CA4DAF">
        <w:t>.</w:t>
      </w:r>
      <w:r w:rsidR="006C4E12" w:rsidRPr="00CA4DAF">
        <w:t>1</w:t>
      </w:r>
      <w:r w:rsidR="00827903" w:rsidRPr="00CA4DAF">
        <w:tab/>
        <w:t>Who are the target beneficiaries of the project?</w:t>
      </w:r>
      <w:r w:rsidR="006C4E12" w:rsidRPr="00CA4DAF">
        <w:t xml:space="preserve"> </w:t>
      </w:r>
      <w:r w:rsidR="00B33038" w:rsidRPr="00CA4DAF">
        <w:rPr>
          <w:b w:val="0"/>
          <w:i/>
          <w:sz w:val="20"/>
        </w:rPr>
        <w:t>Tick</w:t>
      </w:r>
      <w:r w:rsidR="00827903" w:rsidRPr="00CA4DAF">
        <w:rPr>
          <w:b w:val="0"/>
          <w:i/>
          <w:sz w:val="20"/>
        </w:rPr>
        <w:t xml:space="preserve"> </w:t>
      </w:r>
      <w:r w:rsidR="006C4E12" w:rsidRPr="00CA4DAF">
        <w:rPr>
          <w:b w:val="0"/>
          <w:i/>
          <w:sz w:val="20"/>
        </w:rPr>
        <w:t xml:space="preserve">all that </w:t>
      </w:r>
      <w:proofErr w:type="gramStart"/>
      <w:r w:rsidR="006C4E12" w:rsidRPr="00CA4DAF">
        <w:rPr>
          <w:b w:val="0"/>
          <w:i/>
          <w:sz w:val="20"/>
        </w:rPr>
        <w:t>apply</w:t>
      </w:r>
      <w:proofErr w:type="gramEnd"/>
    </w:p>
    <w:p w14:paraId="5492922B" w14:textId="4F723F70" w:rsidR="00DF204D" w:rsidRPr="00CA4DAF" w:rsidRDefault="00DF204D" w:rsidP="00DF204D">
      <w:pPr>
        <w:pStyle w:val="Heading3-section20"/>
        <w:numPr>
          <w:ilvl w:val="0"/>
          <w:numId w:val="0"/>
        </w:numPr>
        <w:ind w:left="357" w:hanging="357"/>
        <w:rPr>
          <w:b w:val="0"/>
          <w:bCs w:val="0"/>
        </w:rPr>
      </w:pPr>
      <w:r w:rsidRPr="00CA4DAF">
        <w:rPr>
          <w:b w:val="0"/>
          <w:sz w:val="20"/>
        </w:rPr>
        <w:t>Farmer/Producer</w:t>
      </w:r>
      <w:r w:rsidRPr="00CA4DAF">
        <w:rPr>
          <w:b w:val="0"/>
          <w:bCs w:val="0"/>
          <w:sz w:val="20"/>
        </w:rPr>
        <w:t xml:space="preserve"> </w:t>
      </w:r>
      <w:r w:rsidRPr="00CA4DAF">
        <w:rPr>
          <w:b w:val="0"/>
          <w:bCs w:val="0"/>
          <w:sz w:val="20"/>
        </w:rPr>
        <w:fldChar w:fldCharType="begin">
          <w:ffData>
            <w:name w:val=""/>
            <w:enabled/>
            <w:calcOnExit w:val="0"/>
            <w:checkBox>
              <w:sizeAuto/>
              <w:default w:val="0"/>
            </w:checkBox>
          </w:ffData>
        </w:fldChar>
      </w:r>
      <w:r w:rsidRPr="00CA4DAF">
        <w:rPr>
          <w:b w:val="0"/>
          <w:sz w:val="20"/>
        </w:rPr>
        <w:instrText xml:space="preserve"> FORMCHECKBOX </w:instrText>
      </w:r>
      <w:r w:rsidR="00CA4DAF" w:rsidRPr="00CA4DAF">
        <w:rPr>
          <w:b w:val="0"/>
          <w:bCs w:val="0"/>
          <w:sz w:val="20"/>
        </w:rPr>
      </w:r>
      <w:r w:rsidR="00CA4DAF" w:rsidRPr="00CA4DAF">
        <w:rPr>
          <w:b w:val="0"/>
          <w:bCs w:val="0"/>
          <w:sz w:val="20"/>
        </w:rPr>
        <w:fldChar w:fldCharType="separate"/>
      </w:r>
      <w:r w:rsidRPr="00CA4DAF">
        <w:rPr>
          <w:b w:val="0"/>
          <w:bCs w:val="0"/>
          <w:sz w:val="20"/>
        </w:rPr>
        <w:fldChar w:fldCharType="end"/>
      </w:r>
      <w:r w:rsidRPr="00CA4DAF">
        <w:rPr>
          <w:b w:val="0"/>
          <w:bCs w:val="0"/>
          <w:sz w:val="20"/>
        </w:rPr>
        <w:t xml:space="preserve">    </w:t>
      </w:r>
      <w:r w:rsidRPr="00CA4DAF">
        <w:rPr>
          <w:b w:val="0"/>
          <w:sz w:val="20"/>
        </w:rPr>
        <w:t xml:space="preserve">Agronomist </w:t>
      </w:r>
      <w:r w:rsidRPr="00CA4DAF">
        <w:rPr>
          <w:b w:val="0"/>
          <w:bCs w:val="0"/>
        </w:rPr>
        <w:fldChar w:fldCharType="begin">
          <w:ffData>
            <w:name w:val="Check8"/>
            <w:enabled/>
            <w:calcOnExit w:val="0"/>
            <w:checkBox>
              <w:sizeAuto/>
              <w:default w:val="0"/>
            </w:checkBox>
          </w:ffData>
        </w:fldChar>
      </w:r>
      <w:r w:rsidRPr="00CA4DAF">
        <w:rPr>
          <w:b w:val="0"/>
        </w:rPr>
        <w:instrText xml:space="preserve"> FORMCHECKBOX </w:instrText>
      </w:r>
      <w:r w:rsidR="00CA4DAF" w:rsidRPr="00CA4DAF">
        <w:rPr>
          <w:b w:val="0"/>
          <w:bCs w:val="0"/>
        </w:rPr>
      </w:r>
      <w:r w:rsidR="00CA4DAF" w:rsidRPr="00CA4DAF">
        <w:rPr>
          <w:b w:val="0"/>
          <w:bCs w:val="0"/>
        </w:rPr>
        <w:fldChar w:fldCharType="separate"/>
      </w:r>
      <w:r w:rsidRPr="00CA4DAF">
        <w:rPr>
          <w:b w:val="0"/>
          <w:bCs w:val="0"/>
        </w:rPr>
        <w:fldChar w:fldCharType="end"/>
      </w:r>
      <w:r w:rsidRPr="00CA4DAF">
        <w:rPr>
          <w:b w:val="0"/>
          <w:bCs w:val="0"/>
        </w:rPr>
        <w:t xml:space="preserve">    </w:t>
      </w:r>
      <w:r w:rsidRPr="00CA4DAF">
        <w:rPr>
          <w:b w:val="0"/>
          <w:bCs w:val="0"/>
          <w:sz w:val="20"/>
        </w:rPr>
        <w:t xml:space="preserve">Consultant </w:t>
      </w:r>
      <w:r w:rsidRPr="00CA4DAF">
        <w:rPr>
          <w:b w:val="0"/>
          <w:bCs w:val="0"/>
        </w:rPr>
        <w:fldChar w:fldCharType="begin">
          <w:ffData>
            <w:name w:val="Check8"/>
            <w:enabled/>
            <w:calcOnExit w:val="0"/>
            <w:checkBox>
              <w:sizeAuto/>
              <w:default w:val="0"/>
            </w:checkBox>
          </w:ffData>
        </w:fldChar>
      </w:r>
      <w:r w:rsidRPr="00CA4DAF">
        <w:rPr>
          <w:b w:val="0"/>
        </w:rPr>
        <w:instrText xml:space="preserve"> FORMCHECKBOX </w:instrText>
      </w:r>
      <w:r w:rsidR="00CA4DAF" w:rsidRPr="00CA4DAF">
        <w:rPr>
          <w:b w:val="0"/>
          <w:bCs w:val="0"/>
        </w:rPr>
      </w:r>
      <w:r w:rsidR="00CA4DAF" w:rsidRPr="00CA4DAF">
        <w:rPr>
          <w:b w:val="0"/>
          <w:bCs w:val="0"/>
        </w:rPr>
        <w:fldChar w:fldCharType="separate"/>
      </w:r>
      <w:r w:rsidRPr="00CA4DAF">
        <w:rPr>
          <w:b w:val="0"/>
          <w:bCs w:val="0"/>
        </w:rPr>
        <w:fldChar w:fldCharType="end"/>
      </w:r>
      <w:r w:rsidRPr="00CA4DAF">
        <w:rPr>
          <w:b w:val="0"/>
          <w:bCs w:val="0"/>
        </w:rPr>
        <w:t xml:space="preserve">    </w:t>
      </w:r>
      <w:r w:rsidRPr="00CA4DAF">
        <w:rPr>
          <w:b w:val="0"/>
          <w:bCs w:val="0"/>
          <w:sz w:val="20"/>
        </w:rPr>
        <w:t xml:space="preserve">Processor </w:t>
      </w:r>
      <w:r w:rsidRPr="00CA4DAF">
        <w:rPr>
          <w:b w:val="0"/>
          <w:bCs w:val="0"/>
        </w:rPr>
        <w:fldChar w:fldCharType="begin">
          <w:ffData>
            <w:name w:val="Check8"/>
            <w:enabled/>
            <w:calcOnExit w:val="0"/>
            <w:checkBox>
              <w:sizeAuto/>
              <w:default w:val="0"/>
            </w:checkBox>
          </w:ffData>
        </w:fldChar>
      </w:r>
      <w:r w:rsidRPr="00CA4DAF">
        <w:rPr>
          <w:b w:val="0"/>
        </w:rPr>
        <w:instrText xml:space="preserve"> FORMCHECKBOX </w:instrText>
      </w:r>
      <w:r w:rsidR="00CA4DAF" w:rsidRPr="00CA4DAF">
        <w:rPr>
          <w:b w:val="0"/>
          <w:bCs w:val="0"/>
        </w:rPr>
      </w:r>
      <w:r w:rsidR="00CA4DAF" w:rsidRPr="00CA4DAF">
        <w:rPr>
          <w:b w:val="0"/>
          <w:bCs w:val="0"/>
        </w:rPr>
        <w:fldChar w:fldCharType="separate"/>
      </w:r>
      <w:r w:rsidRPr="00CA4DAF">
        <w:rPr>
          <w:b w:val="0"/>
          <w:bCs w:val="0"/>
        </w:rPr>
        <w:fldChar w:fldCharType="end"/>
      </w:r>
      <w:r w:rsidRPr="00CA4DAF">
        <w:rPr>
          <w:b w:val="0"/>
          <w:bCs w:val="0"/>
        </w:rPr>
        <w:t xml:space="preserve">    </w:t>
      </w:r>
      <w:r w:rsidRPr="00CA4DAF">
        <w:rPr>
          <w:b w:val="0"/>
          <w:sz w:val="20"/>
        </w:rPr>
        <w:t xml:space="preserve">Breeder </w:t>
      </w:r>
      <w:r w:rsidRPr="00CA4DAF">
        <w:rPr>
          <w:b w:val="0"/>
          <w:bCs w:val="0"/>
        </w:rPr>
        <w:fldChar w:fldCharType="begin">
          <w:ffData>
            <w:name w:val="Check8"/>
            <w:enabled/>
            <w:calcOnExit w:val="0"/>
            <w:checkBox>
              <w:sizeAuto/>
              <w:default w:val="0"/>
            </w:checkBox>
          </w:ffData>
        </w:fldChar>
      </w:r>
      <w:r w:rsidRPr="00CA4DAF">
        <w:rPr>
          <w:b w:val="0"/>
        </w:rPr>
        <w:instrText xml:space="preserve"> FORMCHECKBOX </w:instrText>
      </w:r>
      <w:r w:rsidR="00CA4DAF" w:rsidRPr="00CA4DAF">
        <w:rPr>
          <w:b w:val="0"/>
          <w:bCs w:val="0"/>
        </w:rPr>
      </w:r>
      <w:r w:rsidR="00CA4DAF" w:rsidRPr="00CA4DAF">
        <w:rPr>
          <w:b w:val="0"/>
          <w:bCs w:val="0"/>
        </w:rPr>
        <w:fldChar w:fldCharType="separate"/>
      </w:r>
      <w:r w:rsidRPr="00CA4DAF">
        <w:rPr>
          <w:b w:val="0"/>
          <w:bCs w:val="0"/>
        </w:rPr>
        <w:fldChar w:fldCharType="end"/>
      </w:r>
      <w:r w:rsidRPr="00CA4DAF">
        <w:rPr>
          <w:b w:val="0"/>
          <w:bCs w:val="0"/>
        </w:rPr>
        <w:t xml:space="preserve">    </w:t>
      </w:r>
      <w:r w:rsidRPr="00CA4DAF">
        <w:rPr>
          <w:b w:val="0"/>
          <w:bCs w:val="0"/>
          <w:sz w:val="20"/>
        </w:rPr>
        <w:t>Vet</w:t>
      </w:r>
      <w:r w:rsidRPr="00CA4DAF">
        <w:rPr>
          <w:b w:val="0"/>
          <w:bCs w:val="0"/>
        </w:rPr>
        <w:t xml:space="preserve"> </w:t>
      </w:r>
      <w:r w:rsidRPr="00CA4DAF">
        <w:rPr>
          <w:b w:val="0"/>
          <w:bCs w:val="0"/>
        </w:rPr>
        <w:fldChar w:fldCharType="begin">
          <w:ffData>
            <w:name w:val="Check8"/>
            <w:enabled/>
            <w:calcOnExit w:val="0"/>
            <w:checkBox>
              <w:sizeAuto/>
              <w:default w:val="0"/>
            </w:checkBox>
          </w:ffData>
        </w:fldChar>
      </w:r>
      <w:r w:rsidRPr="00CA4DAF">
        <w:rPr>
          <w:b w:val="0"/>
        </w:rPr>
        <w:instrText xml:space="preserve"> FORMCHECKBOX </w:instrText>
      </w:r>
      <w:r w:rsidR="00CA4DAF" w:rsidRPr="00CA4DAF">
        <w:rPr>
          <w:b w:val="0"/>
          <w:bCs w:val="0"/>
        </w:rPr>
      </w:r>
      <w:r w:rsidR="00CA4DAF" w:rsidRPr="00CA4DAF">
        <w:rPr>
          <w:b w:val="0"/>
          <w:bCs w:val="0"/>
        </w:rPr>
        <w:fldChar w:fldCharType="separate"/>
      </w:r>
      <w:r w:rsidRPr="00CA4DAF">
        <w:rPr>
          <w:b w:val="0"/>
          <w:bCs w:val="0"/>
        </w:rPr>
        <w:fldChar w:fldCharType="end"/>
      </w:r>
      <w:r w:rsidRPr="00CA4DAF">
        <w:rPr>
          <w:b w:val="0"/>
          <w:bCs w:val="0"/>
        </w:rPr>
        <w:t xml:space="preserve">    </w:t>
      </w:r>
    </w:p>
    <w:p w14:paraId="0A9116C8" w14:textId="32C89DF9" w:rsidR="00DF204D" w:rsidRPr="00CA4DAF" w:rsidRDefault="00DF204D" w:rsidP="00DF204D">
      <w:pPr>
        <w:pStyle w:val="Heading3-section20"/>
        <w:numPr>
          <w:ilvl w:val="0"/>
          <w:numId w:val="0"/>
        </w:numPr>
        <w:ind w:left="357" w:hanging="357"/>
        <w:rPr>
          <w:b w:val="0"/>
          <w:bCs w:val="0"/>
        </w:rPr>
      </w:pPr>
      <w:r w:rsidRPr="00CA4DAF">
        <w:rPr>
          <w:b w:val="0"/>
          <w:sz w:val="20"/>
        </w:rPr>
        <w:t xml:space="preserve">Manufacturer </w:t>
      </w:r>
      <w:r w:rsidRPr="00CA4DAF">
        <w:rPr>
          <w:b w:val="0"/>
          <w:bCs w:val="0"/>
        </w:rPr>
        <w:fldChar w:fldCharType="begin">
          <w:ffData>
            <w:name w:val="Check8"/>
            <w:enabled/>
            <w:calcOnExit w:val="0"/>
            <w:checkBox>
              <w:sizeAuto/>
              <w:default w:val="0"/>
            </w:checkBox>
          </w:ffData>
        </w:fldChar>
      </w:r>
      <w:r w:rsidRPr="00CA4DAF">
        <w:rPr>
          <w:b w:val="0"/>
        </w:rPr>
        <w:instrText xml:space="preserve"> FORMCHECKBOX </w:instrText>
      </w:r>
      <w:r w:rsidR="00CA4DAF" w:rsidRPr="00CA4DAF">
        <w:rPr>
          <w:b w:val="0"/>
          <w:bCs w:val="0"/>
        </w:rPr>
      </w:r>
      <w:r w:rsidR="00CA4DAF" w:rsidRPr="00CA4DAF">
        <w:rPr>
          <w:b w:val="0"/>
          <w:bCs w:val="0"/>
        </w:rPr>
        <w:fldChar w:fldCharType="separate"/>
      </w:r>
      <w:r w:rsidRPr="00CA4DAF">
        <w:rPr>
          <w:b w:val="0"/>
          <w:bCs w:val="0"/>
        </w:rPr>
        <w:fldChar w:fldCharType="end"/>
      </w:r>
      <w:r w:rsidR="0006477C" w:rsidRPr="00CA4DAF">
        <w:rPr>
          <w:b w:val="0"/>
          <w:bCs w:val="0"/>
          <w:sz w:val="20"/>
        </w:rPr>
        <w:t xml:space="preserve">    Haulier</w:t>
      </w:r>
      <w:r w:rsidR="0006477C" w:rsidRPr="00CA4DAF">
        <w:rPr>
          <w:b w:val="0"/>
          <w:bCs w:val="0"/>
        </w:rPr>
        <w:t xml:space="preserve"> </w:t>
      </w:r>
      <w:r w:rsidR="0006477C" w:rsidRPr="00CA4DAF">
        <w:rPr>
          <w:b w:val="0"/>
          <w:bCs w:val="0"/>
        </w:rPr>
        <w:fldChar w:fldCharType="begin">
          <w:ffData>
            <w:name w:val="Check8"/>
            <w:enabled/>
            <w:calcOnExit w:val="0"/>
            <w:checkBox>
              <w:sizeAuto/>
              <w:default w:val="0"/>
            </w:checkBox>
          </w:ffData>
        </w:fldChar>
      </w:r>
      <w:r w:rsidR="0006477C" w:rsidRPr="00CA4DAF">
        <w:rPr>
          <w:b w:val="0"/>
        </w:rPr>
        <w:instrText xml:space="preserve"> FORMCHECKBOX </w:instrText>
      </w:r>
      <w:r w:rsidR="00CA4DAF" w:rsidRPr="00CA4DAF">
        <w:rPr>
          <w:b w:val="0"/>
          <w:bCs w:val="0"/>
        </w:rPr>
      </w:r>
      <w:r w:rsidR="00CA4DAF" w:rsidRPr="00CA4DAF">
        <w:rPr>
          <w:b w:val="0"/>
          <w:bCs w:val="0"/>
        </w:rPr>
        <w:fldChar w:fldCharType="separate"/>
      </w:r>
      <w:r w:rsidR="0006477C" w:rsidRPr="00CA4DAF">
        <w:rPr>
          <w:b w:val="0"/>
          <w:bCs w:val="0"/>
        </w:rPr>
        <w:fldChar w:fldCharType="end"/>
      </w:r>
      <w:r w:rsidR="0006477C" w:rsidRPr="00CA4DAF">
        <w:rPr>
          <w:b w:val="0"/>
          <w:bCs w:val="0"/>
        </w:rPr>
        <w:t xml:space="preserve">    </w:t>
      </w:r>
      <w:r w:rsidR="0006477C" w:rsidRPr="00CA4DAF">
        <w:rPr>
          <w:b w:val="0"/>
          <w:bCs w:val="0"/>
          <w:sz w:val="20"/>
        </w:rPr>
        <w:t xml:space="preserve">Regulator </w:t>
      </w:r>
      <w:r w:rsidR="0006477C" w:rsidRPr="00CA4DAF">
        <w:rPr>
          <w:b w:val="0"/>
          <w:bCs w:val="0"/>
        </w:rPr>
        <w:fldChar w:fldCharType="begin">
          <w:ffData>
            <w:name w:val="Check8"/>
            <w:enabled/>
            <w:calcOnExit w:val="0"/>
            <w:checkBox>
              <w:sizeAuto/>
              <w:default w:val="0"/>
            </w:checkBox>
          </w:ffData>
        </w:fldChar>
      </w:r>
      <w:r w:rsidR="0006477C" w:rsidRPr="00CA4DAF">
        <w:rPr>
          <w:b w:val="0"/>
        </w:rPr>
        <w:instrText xml:space="preserve"> FORMCHECKBOX </w:instrText>
      </w:r>
      <w:r w:rsidR="00CA4DAF" w:rsidRPr="00CA4DAF">
        <w:rPr>
          <w:b w:val="0"/>
          <w:bCs w:val="0"/>
        </w:rPr>
      </w:r>
      <w:r w:rsidR="00CA4DAF" w:rsidRPr="00CA4DAF">
        <w:rPr>
          <w:b w:val="0"/>
          <w:bCs w:val="0"/>
        </w:rPr>
        <w:fldChar w:fldCharType="separate"/>
      </w:r>
      <w:r w:rsidR="0006477C" w:rsidRPr="00CA4DAF">
        <w:rPr>
          <w:b w:val="0"/>
          <w:bCs w:val="0"/>
        </w:rPr>
        <w:fldChar w:fldCharType="end"/>
      </w:r>
      <w:r w:rsidR="0006477C" w:rsidRPr="00CA4DAF">
        <w:rPr>
          <w:b w:val="0"/>
          <w:bCs w:val="0"/>
        </w:rPr>
        <w:t xml:space="preserve">    </w:t>
      </w:r>
      <w:r w:rsidR="0006477C" w:rsidRPr="00CA4DAF">
        <w:rPr>
          <w:b w:val="0"/>
          <w:bCs w:val="0"/>
          <w:sz w:val="20"/>
        </w:rPr>
        <w:t xml:space="preserve">Food </w:t>
      </w:r>
      <w:r w:rsidR="00BC3F84" w:rsidRPr="00CA4DAF">
        <w:rPr>
          <w:b w:val="0"/>
          <w:bCs w:val="0"/>
          <w:sz w:val="20"/>
        </w:rPr>
        <w:t>Business O</w:t>
      </w:r>
      <w:r w:rsidR="0006477C" w:rsidRPr="00CA4DAF">
        <w:rPr>
          <w:b w:val="0"/>
          <w:bCs w:val="0"/>
          <w:sz w:val="20"/>
        </w:rPr>
        <w:t>perator</w:t>
      </w:r>
      <w:r w:rsidR="0006477C" w:rsidRPr="00CA4DAF">
        <w:rPr>
          <w:b w:val="0"/>
          <w:bCs w:val="0"/>
        </w:rPr>
        <w:t xml:space="preserve"> </w:t>
      </w:r>
      <w:r w:rsidR="0006477C" w:rsidRPr="00CA4DAF">
        <w:rPr>
          <w:b w:val="0"/>
          <w:bCs w:val="0"/>
        </w:rPr>
        <w:fldChar w:fldCharType="begin">
          <w:ffData>
            <w:name w:val="Check8"/>
            <w:enabled/>
            <w:calcOnExit w:val="0"/>
            <w:checkBox>
              <w:sizeAuto/>
              <w:default w:val="0"/>
            </w:checkBox>
          </w:ffData>
        </w:fldChar>
      </w:r>
      <w:r w:rsidR="0006477C" w:rsidRPr="00CA4DAF">
        <w:rPr>
          <w:b w:val="0"/>
        </w:rPr>
        <w:instrText xml:space="preserve"> FORMCHECKBOX </w:instrText>
      </w:r>
      <w:r w:rsidR="00CA4DAF" w:rsidRPr="00CA4DAF">
        <w:rPr>
          <w:b w:val="0"/>
          <w:bCs w:val="0"/>
        </w:rPr>
      </w:r>
      <w:r w:rsidR="00CA4DAF" w:rsidRPr="00CA4DAF">
        <w:rPr>
          <w:b w:val="0"/>
          <w:bCs w:val="0"/>
        </w:rPr>
        <w:fldChar w:fldCharType="separate"/>
      </w:r>
      <w:r w:rsidR="0006477C" w:rsidRPr="00CA4DAF">
        <w:rPr>
          <w:b w:val="0"/>
          <w:bCs w:val="0"/>
        </w:rPr>
        <w:fldChar w:fldCharType="end"/>
      </w:r>
      <w:r w:rsidR="0006477C" w:rsidRPr="00CA4DAF">
        <w:rPr>
          <w:b w:val="0"/>
          <w:bCs w:val="0"/>
        </w:rPr>
        <w:t xml:space="preserve">   </w:t>
      </w:r>
      <w:r w:rsidR="0006477C" w:rsidRPr="00CA4DAF">
        <w:rPr>
          <w:b w:val="0"/>
          <w:bCs w:val="0"/>
          <w:sz w:val="20"/>
        </w:rPr>
        <w:t xml:space="preserve"> Auction Market </w:t>
      </w:r>
      <w:r w:rsidR="0006477C" w:rsidRPr="00CA4DAF">
        <w:rPr>
          <w:b w:val="0"/>
          <w:bCs w:val="0"/>
        </w:rPr>
        <w:fldChar w:fldCharType="begin">
          <w:ffData>
            <w:name w:val="Check8"/>
            <w:enabled/>
            <w:calcOnExit w:val="0"/>
            <w:checkBox>
              <w:sizeAuto/>
              <w:default w:val="0"/>
            </w:checkBox>
          </w:ffData>
        </w:fldChar>
      </w:r>
      <w:r w:rsidR="0006477C" w:rsidRPr="00CA4DAF">
        <w:rPr>
          <w:b w:val="0"/>
        </w:rPr>
        <w:instrText xml:space="preserve"> FORMCHECKBOX </w:instrText>
      </w:r>
      <w:r w:rsidR="00CA4DAF" w:rsidRPr="00CA4DAF">
        <w:rPr>
          <w:b w:val="0"/>
          <w:bCs w:val="0"/>
        </w:rPr>
      </w:r>
      <w:r w:rsidR="00CA4DAF" w:rsidRPr="00CA4DAF">
        <w:rPr>
          <w:b w:val="0"/>
          <w:bCs w:val="0"/>
        </w:rPr>
        <w:fldChar w:fldCharType="separate"/>
      </w:r>
      <w:r w:rsidR="0006477C" w:rsidRPr="00CA4DAF">
        <w:rPr>
          <w:b w:val="0"/>
          <w:bCs w:val="0"/>
        </w:rPr>
        <w:fldChar w:fldCharType="end"/>
      </w:r>
    </w:p>
    <w:p w14:paraId="49F987C1" w14:textId="325C5FB8" w:rsidR="00DF204D" w:rsidRPr="00CA4DAF" w:rsidRDefault="00600D61" w:rsidP="00DF204D">
      <w:pPr>
        <w:pStyle w:val="Heading3-section20"/>
        <w:numPr>
          <w:ilvl w:val="0"/>
          <w:numId w:val="0"/>
        </w:numPr>
        <w:ind w:left="357" w:hanging="357"/>
        <w:rPr>
          <w:b w:val="0"/>
          <w:sz w:val="16"/>
        </w:rPr>
      </w:pPr>
      <w:r w:rsidRPr="00CA4DAF">
        <w:rPr>
          <w:b w:val="0"/>
          <w:sz w:val="20"/>
        </w:rPr>
        <w:t xml:space="preserve">Commercial Company </w:t>
      </w:r>
      <w:r w:rsidRPr="00CA4DAF">
        <w:rPr>
          <w:b w:val="0"/>
          <w:bCs w:val="0"/>
        </w:rPr>
        <w:fldChar w:fldCharType="begin">
          <w:ffData>
            <w:name w:val="Check8"/>
            <w:enabled/>
            <w:calcOnExit w:val="0"/>
            <w:checkBox>
              <w:sizeAuto/>
              <w:default w:val="0"/>
            </w:checkBox>
          </w:ffData>
        </w:fldChar>
      </w:r>
      <w:r w:rsidRPr="00CA4DAF">
        <w:rPr>
          <w:b w:val="0"/>
        </w:rPr>
        <w:instrText xml:space="preserve"> FORMCHECKBOX </w:instrText>
      </w:r>
      <w:r w:rsidR="00CA4DAF" w:rsidRPr="00CA4DAF">
        <w:rPr>
          <w:b w:val="0"/>
          <w:bCs w:val="0"/>
        </w:rPr>
      </w:r>
      <w:r w:rsidR="00CA4DAF" w:rsidRPr="00CA4DAF">
        <w:rPr>
          <w:b w:val="0"/>
          <w:bCs w:val="0"/>
        </w:rPr>
        <w:fldChar w:fldCharType="separate"/>
      </w:r>
      <w:r w:rsidRPr="00CA4DAF">
        <w:rPr>
          <w:b w:val="0"/>
          <w:bCs w:val="0"/>
        </w:rPr>
        <w:fldChar w:fldCharType="end"/>
      </w:r>
      <w:r w:rsidRPr="00CA4DAF">
        <w:rPr>
          <w:b w:val="0"/>
          <w:bCs w:val="0"/>
        </w:rPr>
        <w:t xml:space="preserve">    </w:t>
      </w:r>
      <w:r w:rsidR="00DF204D" w:rsidRPr="00CA4DAF">
        <w:rPr>
          <w:b w:val="0"/>
          <w:sz w:val="20"/>
        </w:rPr>
        <w:t xml:space="preserve">Consumer </w:t>
      </w:r>
      <w:r w:rsidR="00DF204D" w:rsidRPr="00CA4DAF">
        <w:rPr>
          <w:b w:val="0"/>
          <w:bCs w:val="0"/>
        </w:rPr>
        <w:fldChar w:fldCharType="begin">
          <w:ffData>
            <w:name w:val="Check8"/>
            <w:enabled/>
            <w:calcOnExit w:val="0"/>
            <w:checkBox>
              <w:sizeAuto/>
              <w:default w:val="0"/>
            </w:checkBox>
          </w:ffData>
        </w:fldChar>
      </w:r>
      <w:r w:rsidR="00DF204D" w:rsidRPr="00CA4DAF">
        <w:rPr>
          <w:b w:val="0"/>
        </w:rPr>
        <w:instrText xml:space="preserve"> FORMCHECKBOX </w:instrText>
      </w:r>
      <w:r w:rsidR="00CA4DAF" w:rsidRPr="00CA4DAF">
        <w:rPr>
          <w:b w:val="0"/>
          <w:bCs w:val="0"/>
        </w:rPr>
      </w:r>
      <w:r w:rsidR="00CA4DAF" w:rsidRPr="00CA4DAF">
        <w:rPr>
          <w:b w:val="0"/>
          <w:bCs w:val="0"/>
        </w:rPr>
        <w:fldChar w:fldCharType="separate"/>
      </w:r>
      <w:r w:rsidR="00DF204D" w:rsidRPr="00CA4DAF">
        <w:rPr>
          <w:b w:val="0"/>
          <w:bCs w:val="0"/>
        </w:rPr>
        <w:fldChar w:fldCharType="end"/>
      </w:r>
      <w:r w:rsidRPr="00CA4DAF">
        <w:rPr>
          <w:b w:val="0"/>
          <w:bCs w:val="0"/>
        </w:rPr>
        <w:t xml:space="preserve">    </w:t>
      </w:r>
      <w:r w:rsidR="00DF204D" w:rsidRPr="00CA4DAF">
        <w:rPr>
          <w:b w:val="0"/>
          <w:sz w:val="20"/>
        </w:rPr>
        <w:t xml:space="preserve">Scientist </w:t>
      </w:r>
      <w:r w:rsidR="00DF204D" w:rsidRPr="00CA4DAF">
        <w:rPr>
          <w:b w:val="0"/>
          <w:bCs w:val="0"/>
        </w:rPr>
        <w:fldChar w:fldCharType="begin">
          <w:ffData>
            <w:name w:val="Check8"/>
            <w:enabled/>
            <w:calcOnExit w:val="0"/>
            <w:checkBox>
              <w:sizeAuto/>
              <w:default w:val="0"/>
            </w:checkBox>
          </w:ffData>
        </w:fldChar>
      </w:r>
      <w:r w:rsidR="00DF204D" w:rsidRPr="00CA4DAF">
        <w:rPr>
          <w:b w:val="0"/>
        </w:rPr>
        <w:instrText xml:space="preserve"> FORMCHECKBOX </w:instrText>
      </w:r>
      <w:r w:rsidR="00CA4DAF" w:rsidRPr="00CA4DAF">
        <w:rPr>
          <w:b w:val="0"/>
          <w:bCs w:val="0"/>
        </w:rPr>
      </w:r>
      <w:r w:rsidR="00CA4DAF" w:rsidRPr="00CA4DAF">
        <w:rPr>
          <w:b w:val="0"/>
          <w:bCs w:val="0"/>
        </w:rPr>
        <w:fldChar w:fldCharType="separate"/>
      </w:r>
      <w:r w:rsidR="00DF204D" w:rsidRPr="00CA4DAF">
        <w:rPr>
          <w:b w:val="0"/>
          <w:bCs w:val="0"/>
        </w:rPr>
        <w:fldChar w:fldCharType="end"/>
      </w:r>
      <w:r w:rsidRPr="00CA4DAF">
        <w:rPr>
          <w:b w:val="0"/>
          <w:bCs w:val="0"/>
        </w:rPr>
        <w:t xml:space="preserve">    </w:t>
      </w:r>
      <w:r w:rsidR="00DF204D" w:rsidRPr="00CA4DAF">
        <w:rPr>
          <w:b w:val="0"/>
          <w:sz w:val="20"/>
        </w:rPr>
        <w:t xml:space="preserve">Other </w:t>
      </w:r>
      <w:r w:rsidR="00DF204D" w:rsidRPr="00CA4DAF">
        <w:rPr>
          <w:b w:val="0"/>
          <w:i/>
          <w:sz w:val="20"/>
        </w:rPr>
        <w:t>(please state)</w:t>
      </w:r>
      <w:r w:rsidRPr="00CA4DAF">
        <w:rPr>
          <w:b w:val="0"/>
          <w:sz w:val="20"/>
        </w:rPr>
        <w:t>_______________</w:t>
      </w:r>
    </w:p>
    <w:p w14:paraId="0D50F44F" w14:textId="77777777" w:rsidR="004A7AFC" w:rsidRPr="00CA4DAF" w:rsidRDefault="004A7AFC" w:rsidP="008B6B5F"/>
    <w:p w14:paraId="79284D00" w14:textId="6045FCE8" w:rsidR="008B6B5F" w:rsidRPr="00CA4DAF" w:rsidRDefault="004A7AFC" w:rsidP="008B6B5F">
      <w:pPr>
        <w:pStyle w:val="Heading3-section20"/>
        <w:numPr>
          <w:ilvl w:val="0"/>
          <w:numId w:val="0"/>
        </w:numPr>
        <w:ind w:left="357" w:hanging="357"/>
        <w:rPr>
          <w:b w:val="0"/>
          <w:sz w:val="20"/>
        </w:rPr>
      </w:pPr>
      <w:r w:rsidRPr="00CA4DAF">
        <w:t>2</w:t>
      </w:r>
      <w:r w:rsidR="008B6B5F" w:rsidRPr="00CA4DAF">
        <w:t xml:space="preserve">.2 </w:t>
      </w:r>
      <w:r w:rsidR="00E46D34" w:rsidRPr="00CA4DAF">
        <w:t>How knowledge exchange integrate</w:t>
      </w:r>
      <w:r w:rsidR="00A17169" w:rsidRPr="00CA4DAF">
        <w:t>s</w:t>
      </w:r>
      <w:r w:rsidR="00E46D34" w:rsidRPr="00CA4DAF">
        <w:t xml:space="preserve"> into achieving industry relevant outcomes</w:t>
      </w:r>
      <w:r w:rsidR="00203E9A" w:rsidRPr="00CA4DAF">
        <w:t xml:space="preserve"> </w:t>
      </w:r>
      <w:r w:rsidR="00203E9A" w:rsidRPr="00CA4DAF">
        <w:rPr>
          <w:b w:val="0"/>
          <w:i/>
          <w:sz w:val="20"/>
        </w:rPr>
        <w:t xml:space="preserve">Specify any AHDB </w:t>
      </w:r>
      <w:proofErr w:type="gramStart"/>
      <w:r w:rsidR="00203E9A" w:rsidRPr="00CA4DAF">
        <w:rPr>
          <w:b w:val="0"/>
          <w:i/>
          <w:sz w:val="20"/>
        </w:rPr>
        <w:t>in-kind</w:t>
      </w:r>
      <w:proofErr w:type="gramEnd"/>
    </w:p>
    <w:p w14:paraId="2F89B745" w14:textId="51EDC94A" w:rsidR="00D81A37" w:rsidRPr="00CA4DAF" w:rsidRDefault="004A7AFC" w:rsidP="00D43A37">
      <w:pPr>
        <w:pStyle w:val="Heading3-section20"/>
        <w:numPr>
          <w:ilvl w:val="0"/>
          <w:numId w:val="0"/>
        </w:numPr>
        <w:ind w:left="357"/>
        <w:rPr>
          <w:sz w:val="20"/>
        </w:rPr>
      </w:pPr>
      <w:r w:rsidRPr="00CA4DAF">
        <w:rPr>
          <w:sz w:val="20"/>
        </w:rPr>
        <w:t>2</w:t>
      </w:r>
      <w:r w:rsidR="00D81A37" w:rsidRPr="00CA4DAF">
        <w:rPr>
          <w:sz w:val="20"/>
        </w:rPr>
        <w:t xml:space="preserve">.2.1 </w:t>
      </w:r>
      <w:r w:rsidR="00E46D34" w:rsidRPr="00CA4DAF">
        <w:rPr>
          <w:sz w:val="20"/>
        </w:rPr>
        <w:t>What approach will be used to ensure project outcomes translate to changes in practice</w:t>
      </w:r>
      <w:r w:rsidR="001506E5" w:rsidRPr="00CA4DAF">
        <w:rPr>
          <w:sz w:val="20"/>
        </w:rPr>
        <w:t>?</w:t>
      </w:r>
    </w:p>
    <w:p w14:paraId="63A56D0C" w14:textId="344566D8" w:rsidR="00516368" w:rsidRPr="00CA4DAF" w:rsidRDefault="0072285E" w:rsidP="00516368">
      <w:pPr>
        <w:pBdr>
          <w:top w:val="single" w:sz="4" w:space="1" w:color="808080"/>
          <w:left w:val="single" w:sz="4" w:space="4" w:color="808080"/>
          <w:bottom w:val="single" w:sz="4" w:space="1" w:color="808080"/>
          <w:right w:val="single" w:sz="4" w:space="4" w:color="808080"/>
        </w:pBdr>
      </w:pPr>
      <w:r w:rsidRPr="00CA4DAF">
        <w:t xml:space="preserve"> </w:t>
      </w:r>
      <w:r w:rsidR="00F9066C" w:rsidRPr="00CA4DAF">
        <w:t>…</w:t>
      </w:r>
    </w:p>
    <w:p w14:paraId="3945D027" w14:textId="77777777" w:rsidR="00D81A37" w:rsidRPr="00CA4DAF" w:rsidRDefault="00D81A37" w:rsidP="006B6F0F">
      <w:pPr>
        <w:pStyle w:val="NoSpacing"/>
        <w:rPr>
          <w:sz w:val="20"/>
        </w:rPr>
      </w:pPr>
    </w:p>
    <w:p w14:paraId="427C361F" w14:textId="588FAC02" w:rsidR="00D81A37" w:rsidRPr="00CA4DAF" w:rsidRDefault="004A7AFC" w:rsidP="00D43A37">
      <w:pPr>
        <w:pStyle w:val="Heading3-section20"/>
        <w:numPr>
          <w:ilvl w:val="0"/>
          <w:numId w:val="0"/>
        </w:numPr>
        <w:ind w:left="357"/>
        <w:rPr>
          <w:sz w:val="20"/>
        </w:rPr>
      </w:pPr>
      <w:r w:rsidRPr="00CA4DAF">
        <w:rPr>
          <w:sz w:val="20"/>
        </w:rPr>
        <w:t>2</w:t>
      </w:r>
      <w:r w:rsidR="00D81A37" w:rsidRPr="00CA4DAF">
        <w:rPr>
          <w:sz w:val="20"/>
        </w:rPr>
        <w:t xml:space="preserve">.2.2 </w:t>
      </w:r>
      <w:r w:rsidR="00C74C66" w:rsidRPr="00CA4DAF">
        <w:rPr>
          <w:sz w:val="20"/>
        </w:rPr>
        <w:t>What engagement with industry will be conducted during the project?</w:t>
      </w:r>
    </w:p>
    <w:p w14:paraId="323513D0" w14:textId="7D041FF6" w:rsidR="00D81A37" w:rsidRPr="00CA4DAF" w:rsidRDefault="00F9066C" w:rsidP="00D81A37">
      <w:pPr>
        <w:pBdr>
          <w:top w:val="single" w:sz="4" w:space="1" w:color="808080"/>
          <w:left w:val="single" w:sz="4" w:space="4" w:color="808080"/>
          <w:bottom w:val="single" w:sz="4" w:space="1" w:color="808080"/>
          <w:right w:val="single" w:sz="4" w:space="4" w:color="808080"/>
        </w:pBdr>
      </w:pPr>
      <w:r w:rsidRPr="00CA4DAF">
        <w:t>…</w:t>
      </w:r>
    </w:p>
    <w:p w14:paraId="26DECFA0" w14:textId="77777777" w:rsidR="00794018" w:rsidRPr="00CA4DAF" w:rsidRDefault="00794018" w:rsidP="00FC0616"/>
    <w:p w14:paraId="6439BE84" w14:textId="51E44003" w:rsidR="00D81A37" w:rsidRPr="00CA4DAF" w:rsidRDefault="004A7AFC" w:rsidP="00D43A37">
      <w:pPr>
        <w:pStyle w:val="Heading3-section20"/>
        <w:numPr>
          <w:ilvl w:val="0"/>
          <w:numId w:val="0"/>
        </w:numPr>
        <w:ind w:left="357"/>
        <w:rPr>
          <w:sz w:val="20"/>
        </w:rPr>
      </w:pPr>
      <w:r w:rsidRPr="00CA4DAF">
        <w:rPr>
          <w:sz w:val="20"/>
        </w:rPr>
        <w:t>2</w:t>
      </w:r>
      <w:r w:rsidR="00D81A37" w:rsidRPr="00CA4DAF">
        <w:rPr>
          <w:sz w:val="20"/>
        </w:rPr>
        <w:t xml:space="preserve">.2.3 </w:t>
      </w:r>
      <w:r w:rsidR="00E46D34" w:rsidRPr="00CA4DAF">
        <w:rPr>
          <w:sz w:val="20"/>
        </w:rPr>
        <w:t>How will industry intelligence feed into shaping progress and delivery</w:t>
      </w:r>
      <w:r w:rsidR="00B7374F" w:rsidRPr="00CA4DAF">
        <w:rPr>
          <w:sz w:val="20"/>
        </w:rPr>
        <w:t>?</w:t>
      </w:r>
    </w:p>
    <w:p w14:paraId="164EC2B2" w14:textId="1D933C18" w:rsidR="00D81A37" w:rsidRPr="00CA4DAF" w:rsidRDefault="00F9066C" w:rsidP="00D81A37">
      <w:pPr>
        <w:pBdr>
          <w:top w:val="single" w:sz="4" w:space="1" w:color="808080"/>
          <w:left w:val="single" w:sz="4" w:space="4" w:color="808080"/>
          <w:bottom w:val="single" w:sz="4" w:space="1" w:color="808080"/>
          <w:right w:val="single" w:sz="4" w:space="4" w:color="808080"/>
        </w:pBdr>
      </w:pPr>
      <w:r w:rsidRPr="00CA4DAF">
        <w:t>…</w:t>
      </w:r>
    </w:p>
    <w:p w14:paraId="58259891" w14:textId="77777777" w:rsidR="00D81A37" w:rsidRPr="00CA4DAF" w:rsidRDefault="00D81A37" w:rsidP="00FC0616">
      <w:pPr>
        <w:rPr>
          <w:b/>
        </w:rPr>
      </w:pPr>
    </w:p>
    <w:p w14:paraId="41D3D2D4" w14:textId="762E0A5D" w:rsidR="00FC0616" w:rsidRPr="00CA4DAF" w:rsidRDefault="004A7AFC" w:rsidP="00FC0616">
      <w:pPr>
        <w:rPr>
          <w:b/>
          <w:sz w:val="22"/>
        </w:rPr>
      </w:pPr>
      <w:r w:rsidRPr="00CA4DAF">
        <w:rPr>
          <w:b/>
          <w:sz w:val="22"/>
        </w:rPr>
        <w:t>2</w:t>
      </w:r>
      <w:r w:rsidR="00FC0616" w:rsidRPr="00CA4DAF">
        <w:rPr>
          <w:b/>
          <w:sz w:val="22"/>
        </w:rPr>
        <w:t>.</w:t>
      </w:r>
      <w:r w:rsidR="00794018" w:rsidRPr="00CA4DAF">
        <w:rPr>
          <w:b/>
          <w:sz w:val="22"/>
        </w:rPr>
        <w:t>3</w:t>
      </w:r>
      <w:r w:rsidR="00FC0616" w:rsidRPr="00CA4DAF">
        <w:rPr>
          <w:b/>
          <w:sz w:val="22"/>
        </w:rPr>
        <w:t xml:space="preserve"> What is the likely timeframe</w:t>
      </w:r>
      <w:r w:rsidR="008C0306" w:rsidRPr="00CA4DAF">
        <w:rPr>
          <w:b/>
          <w:sz w:val="22"/>
        </w:rPr>
        <w:t xml:space="preserve"> to deliver</w:t>
      </w:r>
      <w:r w:rsidR="00F11F41" w:rsidRPr="00CA4DAF">
        <w:rPr>
          <w:b/>
          <w:sz w:val="22"/>
        </w:rPr>
        <w:t xml:space="preserve"> </w:t>
      </w:r>
      <w:r w:rsidR="00DC60C3" w:rsidRPr="00CA4DAF">
        <w:rPr>
          <w:b/>
          <w:sz w:val="22"/>
        </w:rPr>
        <w:t xml:space="preserve">impact for the </w:t>
      </w:r>
      <w:r w:rsidR="0001411A" w:rsidRPr="00CA4DAF">
        <w:rPr>
          <w:b/>
          <w:sz w:val="22"/>
        </w:rPr>
        <w:t>industry</w:t>
      </w:r>
      <w:r w:rsidR="00FC0616" w:rsidRPr="00CA4DAF">
        <w:rPr>
          <w:b/>
          <w:sz w:val="22"/>
        </w:rPr>
        <w:t>?</w:t>
      </w:r>
    </w:p>
    <w:p w14:paraId="56A188B7" w14:textId="5E632DFA" w:rsidR="00FC0616" w:rsidRPr="00CA4DAF" w:rsidRDefault="00F9066C" w:rsidP="00FC0616">
      <w:pPr>
        <w:pBdr>
          <w:top w:val="single" w:sz="4" w:space="1" w:color="808080"/>
          <w:left w:val="single" w:sz="4" w:space="4" w:color="808080"/>
          <w:bottom w:val="single" w:sz="4" w:space="1" w:color="808080"/>
          <w:right w:val="single" w:sz="4" w:space="4" w:color="808080"/>
        </w:pBdr>
      </w:pPr>
      <w:r w:rsidRPr="00CA4DAF">
        <w:t>…</w:t>
      </w:r>
    </w:p>
    <w:p w14:paraId="7FC0677D" w14:textId="77777777" w:rsidR="00FC0616" w:rsidRPr="00CA4DAF" w:rsidRDefault="00FC0616" w:rsidP="00827903"/>
    <w:p w14:paraId="7AAD3CFF" w14:textId="31C3BFA9" w:rsidR="00794018" w:rsidRPr="00CA4DAF" w:rsidRDefault="004A7AFC" w:rsidP="00794018">
      <w:pPr>
        <w:pStyle w:val="Heading3-section20"/>
        <w:numPr>
          <w:ilvl w:val="0"/>
          <w:numId w:val="0"/>
        </w:numPr>
        <w:ind w:left="357" w:hanging="357"/>
      </w:pPr>
      <w:r w:rsidRPr="00CA4DAF">
        <w:t>2</w:t>
      </w:r>
      <w:r w:rsidR="00794018" w:rsidRPr="00CA4DAF">
        <w:t>.4</w:t>
      </w:r>
      <w:r w:rsidR="00A9066C" w:rsidRPr="00CA4DAF">
        <w:tab/>
        <w:t>Will</w:t>
      </w:r>
      <w:r w:rsidR="00794018" w:rsidRPr="00CA4DAF">
        <w:t xml:space="preserve"> further </w:t>
      </w:r>
      <w:r w:rsidR="00955D5D" w:rsidRPr="00CA4DAF">
        <w:t>activities</w:t>
      </w:r>
      <w:r w:rsidR="002C62DE" w:rsidRPr="00CA4DAF">
        <w:t>/</w:t>
      </w:r>
      <w:r w:rsidR="00A9066C" w:rsidRPr="00CA4DAF">
        <w:t>resource</w:t>
      </w:r>
      <w:r w:rsidR="00794018" w:rsidRPr="00CA4DAF">
        <w:t xml:space="preserve"> </w:t>
      </w:r>
      <w:r w:rsidR="00955D5D" w:rsidRPr="00CA4DAF">
        <w:t>be</w:t>
      </w:r>
      <w:r w:rsidR="00794018" w:rsidRPr="00CA4DAF">
        <w:t xml:space="preserve"> </w:t>
      </w:r>
      <w:r w:rsidR="00A9066C" w:rsidRPr="00CA4DAF">
        <w:t>required</w:t>
      </w:r>
      <w:r w:rsidR="00794018" w:rsidRPr="00CA4DAF">
        <w:t xml:space="preserve"> before the </w:t>
      </w:r>
      <w:r w:rsidR="002C62DE" w:rsidRPr="00CA4DAF">
        <w:t>outcomes</w:t>
      </w:r>
      <w:r w:rsidR="00C35F21" w:rsidRPr="00CA4DAF">
        <w:t>/impact</w:t>
      </w:r>
      <w:r w:rsidR="00794018" w:rsidRPr="00CA4DAF">
        <w:t xml:space="preserve"> can be realised? </w:t>
      </w:r>
    </w:p>
    <w:p w14:paraId="6309F859" w14:textId="4EB201BD" w:rsidR="00794018" w:rsidRPr="00CA4DAF" w:rsidRDefault="00F9066C" w:rsidP="00794018">
      <w:pPr>
        <w:pBdr>
          <w:top w:val="single" w:sz="4" w:space="1" w:color="808080"/>
          <w:left w:val="single" w:sz="4" w:space="4" w:color="808080"/>
          <w:bottom w:val="single" w:sz="4" w:space="1" w:color="808080"/>
          <w:right w:val="single" w:sz="4" w:space="4" w:color="808080"/>
        </w:pBdr>
        <w:rPr>
          <w:rStyle w:val="PlaceholderText"/>
          <w:color w:val="auto"/>
        </w:rPr>
      </w:pPr>
      <w:r w:rsidRPr="00CA4DAF">
        <w:rPr>
          <w:rStyle w:val="PlaceholderText"/>
          <w:color w:val="auto"/>
        </w:rPr>
        <w:t>…</w:t>
      </w:r>
    </w:p>
    <w:p w14:paraId="5F60D4AD" w14:textId="77777777" w:rsidR="00794018" w:rsidRPr="00CA4DAF" w:rsidRDefault="00794018" w:rsidP="00827903"/>
    <w:p w14:paraId="17ECF09A" w14:textId="36E70FC7" w:rsidR="004A7AFC" w:rsidRPr="00CA4DAF" w:rsidRDefault="004A7AFC" w:rsidP="004A7AFC">
      <w:pPr>
        <w:pStyle w:val="Heading3-section20"/>
        <w:numPr>
          <w:ilvl w:val="0"/>
          <w:numId w:val="0"/>
        </w:numPr>
        <w:ind w:left="357" w:hanging="357"/>
        <w:rPr>
          <w:b w:val="0"/>
          <w:i/>
        </w:rPr>
      </w:pPr>
      <w:r w:rsidRPr="00CA4DAF">
        <w:t>2.</w:t>
      </w:r>
      <w:r w:rsidR="00DC3CE2" w:rsidRPr="00CA4DAF">
        <w:t>5</w:t>
      </w:r>
      <w:r w:rsidRPr="00CA4DAF">
        <w:t xml:space="preserve"> What environmental benefits are associated with the project outcomes?</w:t>
      </w:r>
      <w:r w:rsidRPr="00CA4DAF">
        <w:rPr>
          <w:b w:val="0"/>
        </w:rPr>
        <w:t xml:space="preserve"> </w:t>
      </w:r>
      <w:r w:rsidRPr="00CA4DAF">
        <w:rPr>
          <w:b w:val="0"/>
          <w:i/>
          <w:sz w:val="20"/>
        </w:rPr>
        <w:t xml:space="preserve">Tick all that </w:t>
      </w:r>
      <w:proofErr w:type="gramStart"/>
      <w:r w:rsidRPr="00CA4DAF">
        <w:rPr>
          <w:b w:val="0"/>
          <w:i/>
          <w:sz w:val="20"/>
        </w:rPr>
        <w:t>apply</w:t>
      </w:r>
      <w:proofErr w:type="gramEnd"/>
    </w:p>
    <w:p w14:paraId="77D70428" w14:textId="55354210" w:rsidR="004A7AFC" w:rsidRPr="00CA4DAF" w:rsidRDefault="00B01CCA" w:rsidP="004A7AFC">
      <w:pPr>
        <w:pStyle w:val="Heading3-section20"/>
        <w:numPr>
          <w:ilvl w:val="0"/>
          <w:numId w:val="0"/>
        </w:numPr>
        <w:ind w:left="357" w:hanging="357"/>
        <w:rPr>
          <w:b w:val="0"/>
          <w:bCs w:val="0"/>
          <w:sz w:val="20"/>
        </w:rPr>
      </w:pPr>
      <w:r w:rsidRPr="00CA4DAF">
        <w:rPr>
          <w:b w:val="0"/>
          <w:sz w:val="20"/>
        </w:rPr>
        <w:t>I</w:t>
      </w:r>
      <w:r w:rsidRPr="00CA4DAF">
        <w:rPr>
          <w:b w:val="0"/>
          <w:bCs w:val="0"/>
          <w:sz w:val="20"/>
          <w:szCs w:val="20"/>
        </w:rPr>
        <w:t>mprove production efficiency</w:t>
      </w:r>
      <w:r w:rsidR="004A7AFC" w:rsidRPr="00CA4DAF">
        <w:rPr>
          <w:b w:val="0"/>
          <w:sz w:val="20"/>
        </w:rPr>
        <w:t xml:space="preserve"> </w:t>
      </w:r>
      <w:r w:rsidR="004A7AFC" w:rsidRPr="00CA4DAF">
        <w:rPr>
          <w:b w:val="0"/>
          <w:bCs w:val="0"/>
          <w:sz w:val="20"/>
        </w:rPr>
        <w:fldChar w:fldCharType="begin">
          <w:ffData>
            <w:name w:val=""/>
            <w:enabled/>
            <w:calcOnExit w:val="0"/>
            <w:checkBox>
              <w:sizeAuto/>
              <w:default w:val="0"/>
            </w:checkBox>
          </w:ffData>
        </w:fldChar>
      </w:r>
      <w:r w:rsidR="004A7AFC" w:rsidRPr="00CA4DAF">
        <w:rPr>
          <w:b w:val="0"/>
          <w:sz w:val="20"/>
        </w:rPr>
        <w:instrText xml:space="preserve"> FORMCHECKBOX </w:instrText>
      </w:r>
      <w:r w:rsidR="00CA4DAF" w:rsidRPr="00CA4DAF">
        <w:rPr>
          <w:b w:val="0"/>
          <w:bCs w:val="0"/>
          <w:sz w:val="20"/>
        </w:rPr>
      </w:r>
      <w:r w:rsidR="00CA4DAF" w:rsidRPr="00CA4DAF">
        <w:rPr>
          <w:b w:val="0"/>
          <w:bCs w:val="0"/>
          <w:sz w:val="20"/>
        </w:rPr>
        <w:fldChar w:fldCharType="separate"/>
      </w:r>
      <w:r w:rsidR="004A7AFC" w:rsidRPr="00CA4DAF">
        <w:rPr>
          <w:b w:val="0"/>
          <w:bCs w:val="0"/>
          <w:sz w:val="20"/>
        </w:rPr>
        <w:fldChar w:fldCharType="end"/>
      </w:r>
      <w:r w:rsidR="004A7AFC" w:rsidRPr="00CA4DAF">
        <w:rPr>
          <w:b w:val="0"/>
          <w:bCs w:val="0"/>
          <w:sz w:val="20"/>
        </w:rPr>
        <w:t xml:space="preserve">    Reduce pesticides </w:t>
      </w:r>
      <w:r w:rsidR="004A7AFC" w:rsidRPr="00CA4DAF">
        <w:rPr>
          <w:b w:val="0"/>
          <w:bCs w:val="0"/>
          <w:sz w:val="20"/>
        </w:rPr>
        <w:fldChar w:fldCharType="begin">
          <w:ffData>
            <w:name w:val=""/>
            <w:enabled/>
            <w:calcOnExit w:val="0"/>
            <w:checkBox>
              <w:sizeAuto/>
              <w:default w:val="0"/>
            </w:checkBox>
          </w:ffData>
        </w:fldChar>
      </w:r>
      <w:r w:rsidR="004A7AFC" w:rsidRPr="00CA4DAF">
        <w:rPr>
          <w:b w:val="0"/>
          <w:sz w:val="20"/>
        </w:rPr>
        <w:instrText xml:space="preserve"> FORMCHECKBOX </w:instrText>
      </w:r>
      <w:r w:rsidR="00CA4DAF" w:rsidRPr="00CA4DAF">
        <w:rPr>
          <w:b w:val="0"/>
          <w:bCs w:val="0"/>
          <w:sz w:val="20"/>
        </w:rPr>
      </w:r>
      <w:r w:rsidR="00CA4DAF" w:rsidRPr="00CA4DAF">
        <w:rPr>
          <w:b w:val="0"/>
          <w:bCs w:val="0"/>
          <w:sz w:val="20"/>
        </w:rPr>
        <w:fldChar w:fldCharType="separate"/>
      </w:r>
      <w:r w:rsidR="004A7AFC" w:rsidRPr="00CA4DAF">
        <w:rPr>
          <w:b w:val="0"/>
          <w:bCs w:val="0"/>
          <w:sz w:val="20"/>
        </w:rPr>
        <w:fldChar w:fldCharType="end"/>
      </w:r>
      <w:r w:rsidR="004A7AFC" w:rsidRPr="00CA4DAF">
        <w:rPr>
          <w:b w:val="0"/>
          <w:bCs w:val="0"/>
          <w:sz w:val="20"/>
        </w:rPr>
        <w:t xml:space="preserve">    </w:t>
      </w:r>
      <w:r w:rsidR="004A7AFC" w:rsidRPr="00CA4DAF">
        <w:rPr>
          <w:b w:val="0"/>
          <w:sz w:val="20"/>
        </w:rPr>
        <w:t xml:space="preserve">Reduce GHG emissions </w:t>
      </w:r>
      <w:r w:rsidR="004A7AFC" w:rsidRPr="00CA4DAF">
        <w:rPr>
          <w:b w:val="0"/>
          <w:bCs w:val="0"/>
          <w:sz w:val="20"/>
        </w:rPr>
        <w:fldChar w:fldCharType="begin">
          <w:ffData>
            <w:name w:val=""/>
            <w:enabled/>
            <w:calcOnExit w:val="0"/>
            <w:checkBox>
              <w:sizeAuto/>
              <w:default w:val="0"/>
            </w:checkBox>
          </w:ffData>
        </w:fldChar>
      </w:r>
      <w:r w:rsidR="004A7AFC" w:rsidRPr="00CA4DAF">
        <w:rPr>
          <w:b w:val="0"/>
          <w:sz w:val="20"/>
        </w:rPr>
        <w:instrText xml:space="preserve"> FORMCHECKBOX </w:instrText>
      </w:r>
      <w:r w:rsidR="00CA4DAF" w:rsidRPr="00CA4DAF">
        <w:rPr>
          <w:b w:val="0"/>
          <w:bCs w:val="0"/>
          <w:sz w:val="20"/>
        </w:rPr>
      </w:r>
      <w:r w:rsidR="00CA4DAF" w:rsidRPr="00CA4DAF">
        <w:rPr>
          <w:b w:val="0"/>
          <w:bCs w:val="0"/>
          <w:sz w:val="20"/>
        </w:rPr>
        <w:fldChar w:fldCharType="separate"/>
      </w:r>
      <w:r w:rsidR="004A7AFC" w:rsidRPr="00CA4DAF">
        <w:rPr>
          <w:b w:val="0"/>
          <w:bCs w:val="0"/>
          <w:sz w:val="20"/>
        </w:rPr>
        <w:fldChar w:fldCharType="end"/>
      </w:r>
      <w:r w:rsidR="004A7AFC" w:rsidRPr="00CA4DAF">
        <w:rPr>
          <w:b w:val="0"/>
          <w:bCs w:val="0"/>
          <w:sz w:val="20"/>
        </w:rPr>
        <w:t xml:space="preserve">    </w:t>
      </w:r>
      <w:r w:rsidR="004A7AFC" w:rsidRPr="00CA4DAF">
        <w:rPr>
          <w:b w:val="0"/>
          <w:sz w:val="20"/>
        </w:rPr>
        <w:t xml:space="preserve">Reduce waste </w:t>
      </w:r>
      <w:r w:rsidR="004A7AFC" w:rsidRPr="00CA4DAF">
        <w:rPr>
          <w:b w:val="0"/>
          <w:bCs w:val="0"/>
          <w:sz w:val="20"/>
        </w:rPr>
        <w:fldChar w:fldCharType="begin">
          <w:ffData>
            <w:name w:val=""/>
            <w:enabled/>
            <w:calcOnExit w:val="0"/>
            <w:checkBox>
              <w:sizeAuto/>
              <w:default w:val="0"/>
            </w:checkBox>
          </w:ffData>
        </w:fldChar>
      </w:r>
      <w:r w:rsidR="004A7AFC" w:rsidRPr="00CA4DAF">
        <w:rPr>
          <w:b w:val="0"/>
          <w:sz w:val="20"/>
        </w:rPr>
        <w:instrText xml:space="preserve"> FORMCHECKBOX </w:instrText>
      </w:r>
      <w:r w:rsidR="00CA4DAF" w:rsidRPr="00CA4DAF">
        <w:rPr>
          <w:b w:val="0"/>
          <w:bCs w:val="0"/>
          <w:sz w:val="20"/>
        </w:rPr>
      </w:r>
      <w:r w:rsidR="00CA4DAF" w:rsidRPr="00CA4DAF">
        <w:rPr>
          <w:b w:val="0"/>
          <w:bCs w:val="0"/>
          <w:sz w:val="20"/>
        </w:rPr>
        <w:fldChar w:fldCharType="separate"/>
      </w:r>
      <w:r w:rsidR="004A7AFC" w:rsidRPr="00CA4DAF">
        <w:rPr>
          <w:b w:val="0"/>
          <w:bCs w:val="0"/>
          <w:sz w:val="20"/>
        </w:rPr>
        <w:fldChar w:fldCharType="end"/>
      </w:r>
      <w:r w:rsidR="004A7AFC" w:rsidRPr="00CA4DAF">
        <w:rPr>
          <w:b w:val="0"/>
          <w:bCs w:val="0"/>
          <w:sz w:val="20"/>
        </w:rPr>
        <w:t xml:space="preserve">   </w:t>
      </w:r>
    </w:p>
    <w:p w14:paraId="0EC765ED" w14:textId="77777777" w:rsidR="004A7AFC" w:rsidRPr="00CA4DAF" w:rsidRDefault="004A7AFC" w:rsidP="004A7AFC">
      <w:pPr>
        <w:pStyle w:val="Heading3-section20"/>
        <w:numPr>
          <w:ilvl w:val="0"/>
          <w:numId w:val="0"/>
        </w:numPr>
        <w:ind w:left="357" w:hanging="357"/>
        <w:rPr>
          <w:b w:val="0"/>
          <w:bCs w:val="0"/>
          <w:sz w:val="20"/>
        </w:rPr>
      </w:pPr>
      <w:r w:rsidRPr="00CA4DAF">
        <w:rPr>
          <w:b w:val="0"/>
          <w:sz w:val="20"/>
        </w:rPr>
        <w:t xml:space="preserve">Reduce pollution </w:t>
      </w:r>
      <w:r w:rsidRPr="00CA4DAF">
        <w:rPr>
          <w:b w:val="0"/>
          <w:bCs w:val="0"/>
          <w:sz w:val="20"/>
        </w:rPr>
        <w:fldChar w:fldCharType="begin">
          <w:ffData>
            <w:name w:val=""/>
            <w:enabled/>
            <w:calcOnExit w:val="0"/>
            <w:checkBox>
              <w:sizeAuto/>
              <w:default w:val="0"/>
            </w:checkBox>
          </w:ffData>
        </w:fldChar>
      </w:r>
      <w:r w:rsidRPr="00CA4DAF">
        <w:rPr>
          <w:b w:val="0"/>
          <w:sz w:val="20"/>
        </w:rPr>
        <w:instrText xml:space="preserve"> FORMCHECKBOX </w:instrText>
      </w:r>
      <w:r w:rsidR="00CA4DAF" w:rsidRPr="00CA4DAF">
        <w:rPr>
          <w:b w:val="0"/>
          <w:bCs w:val="0"/>
          <w:sz w:val="20"/>
        </w:rPr>
      </w:r>
      <w:r w:rsidR="00CA4DAF" w:rsidRPr="00CA4DAF">
        <w:rPr>
          <w:b w:val="0"/>
          <w:bCs w:val="0"/>
          <w:sz w:val="20"/>
        </w:rPr>
        <w:fldChar w:fldCharType="separate"/>
      </w:r>
      <w:r w:rsidRPr="00CA4DAF">
        <w:rPr>
          <w:b w:val="0"/>
          <w:bCs w:val="0"/>
          <w:sz w:val="20"/>
        </w:rPr>
        <w:fldChar w:fldCharType="end"/>
      </w:r>
      <w:r w:rsidRPr="00CA4DAF">
        <w:rPr>
          <w:b w:val="0"/>
          <w:bCs w:val="0"/>
          <w:sz w:val="20"/>
        </w:rPr>
        <w:t xml:space="preserve">    Reduce resource use </w:t>
      </w:r>
      <w:r w:rsidRPr="00CA4DAF">
        <w:rPr>
          <w:b w:val="0"/>
          <w:bCs w:val="0"/>
          <w:sz w:val="20"/>
        </w:rPr>
        <w:fldChar w:fldCharType="begin">
          <w:ffData>
            <w:name w:val=""/>
            <w:enabled/>
            <w:calcOnExit w:val="0"/>
            <w:checkBox>
              <w:sizeAuto/>
              <w:default w:val="0"/>
            </w:checkBox>
          </w:ffData>
        </w:fldChar>
      </w:r>
      <w:r w:rsidRPr="00CA4DAF">
        <w:rPr>
          <w:b w:val="0"/>
          <w:sz w:val="20"/>
        </w:rPr>
        <w:instrText xml:space="preserve"> FORMCHECKBOX </w:instrText>
      </w:r>
      <w:r w:rsidR="00CA4DAF" w:rsidRPr="00CA4DAF">
        <w:rPr>
          <w:b w:val="0"/>
          <w:bCs w:val="0"/>
          <w:sz w:val="20"/>
        </w:rPr>
      </w:r>
      <w:r w:rsidR="00CA4DAF" w:rsidRPr="00CA4DAF">
        <w:rPr>
          <w:b w:val="0"/>
          <w:bCs w:val="0"/>
          <w:sz w:val="20"/>
        </w:rPr>
        <w:fldChar w:fldCharType="separate"/>
      </w:r>
      <w:r w:rsidRPr="00CA4DAF">
        <w:rPr>
          <w:b w:val="0"/>
          <w:bCs w:val="0"/>
          <w:sz w:val="20"/>
        </w:rPr>
        <w:fldChar w:fldCharType="end"/>
      </w:r>
      <w:r w:rsidRPr="00CA4DAF">
        <w:rPr>
          <w:b w:val="0"/>
          <w:bCs w:val="0"/>
          <w:sz w:val="20"/>
        </w:rPr>
        <w:t xml:space="preserve">    </w:t>
      </w:r>
      <w:r w:rsidRPr="00CA4DAF">
        <w:rPr>
          <w:b w:val="0"/>
          <w:sz w:val="20"/>
        </w:rPr>
        <w:t xml:space="preserve">Increase biodiversity </w:t>
      </w:r>
      <w:r w:rsidRPr="00CA4DAF">
        <w:rPr>
          <w:b w:val="0"/>
          <w:bCs w:val="0"/>
          <w:sz w:val="20"/>
        </w:rPr>
        <w:fldChar w:fldCharType="begin">
          <w:ffData>
            <w:name w:val=""/>
            <w:enabled/>
            <w:calcOnExit w:val="0"/>
            <w:checkBox>
              <w:sizeAuto/>
              <w:default w:val="0"/>
            </w:checkBox>
          </w:ffData>
        </w:fldChar>
      </w:r>
      <w:r w:rsidRPr="00CA4DAF">
        <w:rPr>
          <w:b w:val="0"/>
          <w:sz w:val="20"/>
        </w:rPr>
        <w:instrText xml:space="preserve"> FORMCHECKBOX </w:instrText>
      </w:r>
      <w:r w:rsidR="00CA4DAF" w:rsidRPr="00CA4DAF">
        <w:rPr>
          <w:b w:val="0"/>
          <w:bCs w:val="0"/>
          <w:sz w:val="20"/>
        </w:rPr>
      </w:r>
      <w:r w:rsidR="00CA4DAF" w:rsidRPr="00CA4DAF">
        <w:rPr>
          <w:b w:val="0"/>
          <w:bCs w:val="0"/>
          <w:sz w:val="20"/>
        </w:rPr>
        <w:fldChar w:fldCharType="separate"/>
      </w:r>
      <w:r w:rsidRPr="00CA4DAF">
        <w:rPr>
          <w:b w:val="0"/>
          <w:bCs w:val="0"/>
          <w:sz w:val="20"/>
        </w:rPr>
        <w:fldChar w:fldCharType="end"/>
      </w:r>
      <w:r w:rsidRPr="00CA4DAF">
        <w:rPr>
          <w:b w:val="0"/>
          <w:bCs w:val="0"/>
          <w:sz w:val="20"/>
        </w:rPr>
        <w:t xml:space="preserve">    Improve soil health </w:t>
      </w:r>
      <w:r w:rsidRPr="00CA4DAF">
        <w:rPr>
          <w:b w:val="0"/>
          <w:bCs w:val="0"/>
          <w:sz w:val="20"/>
        </w:rPr>
        <w:fldChar w:fldCharType="begin">
          <w:ffData>
            <w:name w:val=""/>
            <w:enabled/>
            <w:calcOnExit w:val="0"/>
            <w:checkBox>
              <w:sizeAuto/>
              <w:default w:val="0"/>
            </w:checkBox>
          </w:ffData>
        </w:fldChar>
      </w:r>
      <w:r w:rsidRPr="00CA4DAF">
        <w:rPr>
          <w:b w:val="0"/>
          <w:sz w:val="20"/>
        </w:rPr>
        <w:instrText xml:space="preserve"> FORMCHECKBOX </w:instrText>
      </w:r>
      <w:r w:rsidR="00CA4DAF" w:rsidRPr="00CA4DAF">
        <w:rPr>
          <w:b w:val="0"/>
          <w:bCs w:val="0"/>
          <w:sz w:val="20"/>
        </w:rPr>
      </w:r>
      <w:r w:rsidR="00CA4DAF" w:rsidRPr="00CA4DAF">
        <w:rPr>
          <w:b w:val="0"/>
          <w:bCs w:val="0"/>
          <w:sz w:val="20"/>
        </w:rPr>
        <w:fldChar w:fldCharType="separate"/>
      </w:r>
      <w:r w:rsidRPr="00CA4DAF">
        <w:rPr>
          <w:b w:val="0"/>
          <w:bCs w:val="0"/>
          <w:sz w:val="20"/>
        </w:rPr>
        <w:fldChar w:fldCharType="end"/>
      </w:r>
    </w:p>
    <w:p w14:paraId="129DDE16" w14:textId="77777777" w:rsidR="004A7AFC" w:rsidRPr="00CA4DAF" w:rsidRDefault="004A7AFC" w:rsidP="004A7AFC">
      <w:pPr>
        <w:pStyle w:val="Heading3-section20"/>
        <w:numPr>
          <w:ilvl w:val="0"/>
          <w:numId w:val="0"/>
        </w:numPr>
        <w:ind w:left="357" w:hanging="357"/>
        <w:rPr>
          <w:b w:val="0"/>
          <w:sz w:val="20"/>
        </w:rPr>
      </w:pPr>
      <w:r w:rsidRPr="00CA4DAF">
        <w:rPr>
          <w:b w:val="0"/>
          <w:sz w:val="20"/>
        </w:rPr>
        <w:t xml:space="preserve">No environmental benefits </w:t>
      </w:r>
      <w:r w:rsidRPr="00CA4DAF">
        <w:rPr>
          <w:b w:val="0"/>
          <w:bCs w:val="0"/>
          <w:sz w:val="20"/>
        </w:rPr>
        <w:fldChar w:fldCharType="begin">
          <w:ffData>
            <w:name w:val=""/>
            <w:enabled/>
            <w:calcOnExit w:val="0"/>
            <w:checkBox>
              <w:sizeAuto/>
              <w:default w:val="0"/>
            </w:checkBox>
          </w:ffData>
        </w:fldChar>
      </w:r>
      <w:r w:rsidRPr="00CA4DAF">
        <w:rPr>
          <w:b w:val="0"/>
          <w:sz w:val="20"/>
        </w:rPr>
        <w:instrText xml:space="preserve"> FORMCHECKBOX </w:instrText>
      </w:r>
      <w:r w:rsidR="00CA4DAF" w:rsidRPr="00CA4DAF">
        <w:rPr>
          <w:b w:val="0"/>
          <w:bCs w:val="0"/>
          <w:sz w:val="20"/>
        </w:rPr>
      </w:r>
      <w:r w:rsidR="00CA4DAF" w:rsidRPr="00CA4DAF">
        <w:rPr>
          <w:b w:val="0"/>
          <w:bCs w:val="0"/>
          <w:sz w:val="20"/>
        </w:rPr>
        <w:fldChar w:fldCharType="separate"/>
      </w:r>
      <w:r w:rsidRPr="00CA4DAF">
        <w:rPr>
          <w:b w:val="0"/>
          <w:bCs w:val="0"/>
          <w:sz w:val="20"/>
        </w:rPr>
        <w:fldChar w:fldCharType="end"/>
      </w:r>
      <w:r w:rsidRPr="00CA4DAF">
        <w:rPr>
          <w:b w:val="0"/>
          <w:sz w:val="20"/>
        </w:rPr>
        <w:t xml:space="preserve">    Other </w:t>
      </w:r>
      <w:r w:rsidRPr="00CA4DAF">
        <w:rPr>
          <w:b w:val="0"/>
          <w:i/>
          <w:sz w:val="20"/>
        </w:rPr>
        <w:t>(please state)</w:t>
      </w:r>
      <w:r w:rsidRPr="00CA4DAF">
        <w:rPr>
          <w:b w:val="0"/>
          <w:sz w:val="20"/>
        </w:rPr>
        <w:t xml:space="preserve"> </w:t>
      </w:r>
      <w:r w:rsidRPr="00CA4DAF">
        <w:rPr>
          <w:b w:val="0"/>
          <w:sz w:val="20"/>
          <w:u w:val="single"/>
        </w:rPr>
        <w:tab/>
      </w:r>
      <w:r w:rsidRPr="00CA4DAF">
        <w:rPr>
          <w:b w:val="0"/>
          <w:sz w:val="20"/>
          <w:u w:val="single"/>
        </w:rPr>
        <w:tab/>
      </w:r>
      <w:r w:rsidRPr="00CA4DAF">
        <w:rPr>
          <w:b w:val="0"/>
          <w:sz w:val="20"/>
          <w:u w:val="single"/>
        </w:rPr>
        <w:tab/>
      </w:r>
      <w:r w:rsidRPr="00CA4DAF">
        <w:rPr>
          <w:b w:val="0"/>
          <w:sz w:val="20"/>
          <w:u w:val="single"/>
        </w:rPr>
        <w:tab/>
      </w:r>
      <w:r w:rsidRPr="00CA4DAF">
        <w:rPr>
          <w:b w:val="0"/>
          <w:sz w:val="20"/>
          <w:u w:val="single"/>
        </w:rPr>
        <w:tab/>
      </w:r>
      <w:r w:rsidRPr="00CA4DAF">
        <w:rPr>
          <w:b w:val="0"/>
          <w:sz w:val="20"/>
          <w:u w:val="single"/>
        </w:rPr>
        <w:tab/>
      </w:r>
      <w:r w:rsidRPr="00CA4DAF">
        <w:rPr>
          <w:b w:val="0"/>
          <w:sz w:val="20"/>
          <w:u w:val="single"/>
        </w:rPr>
        <w:tab/>
      </w:r>
    </w:p>
    <w:p w14:paraId="4D5DB32E" w14:textId="77777777" w:rsidR="004A7AFC" w:rsidRPr="00CA4DAF" w:rsidRDefault="004A7AFC" w:rsidP="004A7AFC"/>
    <w:p w14:paraId="1EAFC69A" w14:textId="30421C6A" w:rsidR="004A7AFC" w:rsidRPr="00CA4DAF" w:rsidRDefault="004A7AFC" w:rsidP="004A7AFC">
      <w:pPr>
        <w:rPr>
          <w:b/>
          <w:sz w:val="22"/>
        </w:rPr>
      </w:pPr>
      <w:r w:rsidRPr="00CA4DAF">
        <w:rPr>
          <w:b/>
          <w:sz w:val="22"/>
        </w:rPr>
        <w:t>2.</w:t>
      </w:r>
      <w:r w:rsidR="00DC3CE2" w:rsidRPr="00CA4DAF">
        <w:rPr>
          <w:b/>
          <w:sz w:val="22"/>
        </w:rPr>
        <w:t>6</w:t>
      </w:r>
      <w:r w:rsidRPr="00CA4DAF">
        <w:rPr>
          <w:b/>
          <w:sz w:val="22"/>
        </w:rPr>
        <w:t xml:space="preserve"> Please state any potential negative impacts on the </w:t>
      </w:r>
      <w:proofErr w:type="gramStart"/>
      <w:r w:rsidRPr="00CA4DAF">
        <w:rPr>
          <w:b/>
          <w:sz w:val="22"/>
        </w:rPr>
        <w:t>environment</w:t>
      </w:r>
      <w:proofErr w:type="gramEnd"/>
    </w:p>
    <w:p w14:paraId="5862C215" w14:textId="4D454830" w:rsidR="004A7AFC" w:rsidRPr="00CA4DAF" w:rsidRDefault="00F9066C" w:rsidP="00171603">
      <w:pPr>
        <w:pBdr>
          <w:top w:val="single" w:sz="4" w:space="1" w:color="808080"/>
          <w:left w:val="single" w:sz="4" w:space="3" w:color="808080"/>
          <w:bottom w:val="single" w:sz="4" w:space="1" w:color="808080"/>
          <w:right w:val="single" w:sz="4" w:space="4" w:color="808080"/>
        </w:pBdr>
      </w:pPr>
      <w:r w:rsidRPr="00CA4DAF">
        <w:t>…</w:t>
      </w:r>
    </w:p>
    <w:p w14:paraId="5FBC8C0C" w14:textId="77777777" w:rsidR="004A7AFC" w:rsidRPr="00CA4DAF" w:rsidRDefault="004A7AFC" w:rsidP="004A7AFC"/>
    <w:p w14:paraId="0664A033" w14:textId="4DB61F22" w:rsidR="004A7AFC" w:rsidRPr="00CA4DAF" w:rsidRDefault="004A7AFC" w:rsidP="004A7AFC">
      <w:pPr>
        <w:pStyle w:val="Heading3-section20"/>
        <w:numPr>
          <w:ilvl w:val="0"/>
          <w:numId w:val="0"/>
        </w:numPr>
        <w:ind w:left="357" w:hanging="357"/>
      </w:pPr>
      <w:r w:rsidRPr="00CA4DAF">
        <w:t>2.</w:t>
      </w:r>
      <w:r w:rsidR="00DC3CE2" w:rsidRPr="00CA4DAF">
        <w:t>7</w:t>
      </w:r>
      <w:r w:rsidRPr="00CA4DAF">
        <w:tab/>
        <w:t xml:space="preserve">How will success be measured </w:t>
      </w:r>
      <w:proofErr w:type="gramStart"/>
      <w:r w:rsidRPr="00CA4DAF">
        <w:t>e.g.</w:t>
      </w:r>
      <w:proofErr w:type="gramEnd"/>
      <w:r w:rsidRPr="00CA4DAF">
        <w:t xml:space="preserve"> KPI’s?</w:t>
      </w:r>
    </w:p>
    <w:p w14:paraId="5D627887" w14:textId="7B577AB5" w:rsidR="004A7AFC" w:rsidRPr="00CA4DAF" w:rsidRDefault="00F9066C" w:rsidP="004A7AFC">
      <w:pPr>
        <w:pBdr>
          <w:top w:val="single" w:sz="4" w:space="1" w:color="808080"/>
          <w:left w:val="single" w:sz="4" w:space="4" w:color="808080"/>
          <w:bottom w:val="single" w:sz="4" w:space="1" w:color="808080"/>
          <w:right w:val="single" w:sz="4" w:space="4" w:color="808080"/>
        </w:pBdr>
        <w:rPr>
          <w:rStyle w:val="PlaceholderText"/>
          <w:color w:val="auto"/>
        </w:rPr>
      </w:pPr>
      <w:r w:rsidRPr="00CA4DAF">
        <w:rPr>
          <w:rStyle w:val="PlaceholderText"/>
          <w:color w:val="auto"/>
        </w:rPr>
        <w:t>…</w:t>
      </w:r>
    </w:p>
    <w:p w14:paraId="2F52D61D" w14:textId="77777777" w:rsidR="004A7AFC" w:rsidRPr="00CA4DAF" w:rsidRDefault="004A7AFC" w:rsidP="00827903"/>
    <w:p w14:paraId="18A09D8D" w14:textId="379C857C" w:rsidR="00BE5776" w:rsidRPr="00CA4DAF" w:rsidRDefault="004A7AFC" w:rsidP="00BE5776">
      <w:pPr>
        <w:pStyle w:val="Heading3-section20"/>
        <w:numPr>
          <w:ilvl w:val="0"/>
          <w:numId w:val="0"/>
        </w:numPr>
        <w:ind w:left="357" w:hanging="357"/>
        <w:rPr>
          <w:color w:val="auto"/>
        </w:rPr>
      </w:pPr>
      <w:r w:rsidRPr="00CA4DAF">
        <w:rPr>
          <w:color w:val="auto"/>
        </w:rPr>
        <w:t>2.</w:t>
      </w:r>
      <w:r w:rsidR="00DC3CE2" w:rsidRPr="00CA4DAF">
        <w:rPr>
          <w:color w:val="auto"/>
        </w:rPr>
        <w:t>8</w:t>
      </w:r>
      <w:r w:rsidR="00BE5776" w:rsidRPr="00CA4DAF">
        <w:rPr>
          <w:color w:val="auto"/>
        </w:rPr>
        <w:tab/>
        <w:t>Exploitable intellectual property (IP)</w:t>
      </w:r>
    </w:p>
    <w:p w14:paraId="64C8D681" w14:textId="148A278D" w:rsidR="00BE5776" w:rsidRPr="00CA4DAF" w:rsidRDefault="004A7AFC" w:rsidP="00D43A37">
      <w:pPr>
        <w:pStyle w:val="Heading4"/>
        <w:numPr>
          <w:ilvl w:val="0"/>
          <w:numId w:val="0"/>
        </w:numPr>
        <w:ind w:left="426" w:hanging="69"/>
      </w:pPr>
      <w:r w:rsidRPr="00CA4DAF">
        <w:t>2</w:t>
      </w:r>
      <w:r w:rsidR="001A6A13" w:rsidRPr="00CA4DAF">
        <w:t>.</w:t>
      </w:r>
      <w:r w:rsidR="00DC3CE2" w:rsidRPr="00CA4DAF">
        <w:t>8</w:t>
      </w:r>
      <w:r w:rsidR="001A6A13" w:rsidRPr="00CA4DAF">
        <w:t xml:space="preserve">.1 </w:t>
      </w:r>
      <w:r w:rsidR="002C62DE" w:rsidRPr="00CA4DAF">
        <w:t>What</w:t>
      </w:r>
      <w:r w:rsidR="00BE5776" w:rsidRPr="00CA4DAF">
        <w:t xml:space="preserve"> commercially exploitable IP</w:t>
      </w:r>
      <w:r w:rsidR="002C62DE" w:rsidRPr="00CA4DAF">
        <w:t xml:space="preserve"> will this project generate</w:t>
      </w:r>
      <w:r w:rsidR="00BE5776" w:rsidRPr="00CA4DAF">
        <w:t>?</w:t>
      </w:r>
    </w:p>
    <w:p w14:paraId="07D9FA1E" w14:textId="7A55CBD7" w:rsidR="00BE5776" w:rsidRPr="00CA4DAF" w:rsidRDefault="00F9066C" w:rsidP="00BE5776">
      <w:pPr>
        <w:pBdr>
          <w:top w:val="single" w:sz="4" w:space="1" w:color="808080"/>
          <w:left w:val="single" w:sz="4" w:space="4" w:color="808080"/>
          <w:bottom w:val="single" w:sz="4" w:space="1" w:color="808080"/>
          <w:right w:val="single" w:sz="4" w:space="4" w:color="808080"/>
        </w:pBdr>
        <w:rPr>
          <w:rStyle w:val="PlaceholderText"/>
          <w:color w:val="auto"/>
        </w:rPr>
      </w:pPr>
      <w:r w:rsidRPr="00CA4DAF">
        <w:rPr>
          <w:rStyle w:val="PlaceholderText"/>
          <w:color w:val="auto"/>
        </w:rPr>
        <w:t>…</w:t>
      </w:r>
    </w:p>
    <w:p w14:paraId="505D0FEA" w14:textId="77777777" w:rsidR="00BE5776" w:rsidRPr="00CA4DAF" w:rsidRDefault="00BE5776" w:rsidP="00BE5776"/>
    <w:p w14:paraId="1D3854A2" w14:textId="365AEE9C" w:rsidR="00BE5776" w:rsidRPr="00CA4DAF" w:rsidRDefault="004A7AFC" w:rsidP="00D43A37">
      <w:pPr>
        <w:pStyle w:val="Heading4"/>
        <w:numPr>
          <w:ilvl w:val="0"/>
          <w:numId w:val="0"/>
        </w:numPr>
        <w:ind w:left="426" w:hanging="69"/>
      </w:pPr>
      <w:r w:rsidRPr="00CA4DAF">
        <w:t>2</w:t>
      </w:r>
      <w:r w:rsidR="001A6A13" w:rsidRPr="00CA4DAF">
        <w:t>.</w:t>
      </w:r>
      <w:r w:rsidR="00DC3CE2" w:rsidRPr="00CA4DAF">
        <w:t>8</w:t>
      </w:r>
      <w:r w:rsidR="001A6A13" w:rsidRPr="00CA4DAF">
        <w:t xml:space="preserve">.2 </w:t>
      </w:r>
      <w:r w:rsidR="002C62DE" w:rsidRPr="00CA4DAF">
        <w:t>H</w:t>
      </w:r>
      <w:r w:rsidR="00BE5776" w:rsidRPr="00CA4DAF">
        <w:t>ow will IP exploitation be achieved?</w:t>
      </w:r>
    </w:p>
    <w:p w14:paraId="15138F6A" w14:textId="6796477F" w:rsidR="00BE5776" w:rsidRPr="00CA4DAF" w:rsidRDefault="00F9066C" w:rsidP="00BE5776">
      <w:pPr>
        <w:pBdr>
          <w:top w:val="single" w:sz="4" w:space="1" w:color="808080"/>
          <w:left w:val="single" w:sz="4" w:space="4" w:color="808080"/>
          <w:bottom w:val="single" w:sz="4" w:space="1" w:color="808080"/>
          <w:right w:val="single" w:sz="4" w:space="4" w:color="808080"/>
        </w:pBdr>
        <w:rPr>
          <w:rStyle w:val="PlaceholderText"/>
          <w:color w:val="auto"/>
        </w:rPr>
      </w:pPr>
      <w:r w:rsidRPr="00CA4DAF">
        <w:rPr>
          <w:rStyle w:val="PlaceholderText"/>
          <w:color w:val="auto"/>
        </w:rPr>
        <w:t>…</w:t>
      </w:r>
    </w:p>
    <w:p w14:paraId="114BAEB7" w14:textId="77777777" w:rsidR="00EC6D70" w:rsidRPr="00CA4DAF" w:rsidRDefault="00EC6D70" w:rsidP="00BE5776"/>
    <w:p w14:paraId="1C39AEB3" w14:textId="77777777" w:rsidR="008C7C74" w:rsidRPr="00CA4DAF" w:rsidRDefault="008C7C74" w:rsidP="00BE5776"/>
    <w:p w14:paraId="1F59EB67" w14:textId="1CC5D661" w:rsidR="00F94344" w:rsidRPr="00CA4DAF" w:rsidRDefault="00A45631" w:rsidP="00FA126A">
      <w:pPr>
        <w:pStyle w:val="Heading2"/>
        <w:numPr>
          <w:ilvl w:val="0"/>
          <w:numId w:val="0"/>
        </w:numPr>
        <w:ind w:left="360" w:hanging="360"/>
        <w:rPr>
          <w:color w:val="0070C0"/>
        </w:rPr>
      </w:pPr>
      <w:r w:rsidRPr="00CA4DAF">
        <w:rPr>
          <w:color w:val="0070C0"/>
        </w:rPr>
        <w:t xml:space="preserve">SECTION </w:t>
      </w:r>
      <w:r w:rsidR="004A7AFC" w:rsidRPr="00CA4DAF">
        <w:rPr>
          <w:color w:val="0070C0"/>
        </w:rPr>
        <w:t>3</w:t>
      </w:r>
      <w:r w:rsidRPr="00CA4DAF">
        <w:rPr>
          <w:color w:val="0070C0"/>
        </w:rPr>
        <w:t>:</w:t>
      </w:r>
      <w:r w:rsidR="00375A8C" w:rsidRPr="00CA4DAF">
        <w:rPr>
          <w:color w:val="0070C0"/>
        </w:rPr>
        <w:t xml:space="preserve"> TECHNICAL APPROACH AND WORK PLAN</w:t>
      </w:r>
    </w:p>
    <w:p w14:paraId="44C9E74E" w14:textId="519DF540" w:rsidR="00C9675B" w:rsidRPr="00CA4DAF" w:rsidRDefault="004A7AFC" w:rsidP="00C9675B">
      <w:pPr>
        <w:pStyle w:val="Heading3-section20"/>
        <w:numPr>
          <w:ilvl w:val="0"/>
          <w:numId w:val="0"/>
        </w:numPr>
        <w:ind w:left="357" w:hanging="357"/>
      </w:pPr>
      <w:r w:rsidRPr="00CA4DAF">
        <w:t>3</w:t>
      </w:r>
      <w:r w:rsidR="00C9675B" w:rsidRPr="00CA4DAF">
        <w:t>.1</w:t>
      </w:r>
      <w:r w:rsidR="00C9675B" w:rsidRPr="00CA4DAF">
        <w:tab/>
        <w:t>Concise summary of knowledge relevant to the proposal</w:t>
      </w:r>
      <w:r w:rsidR="000518E1" w:rsidRPr="00CA4DAF">
        <w:t xml:space="preserve"> – cite references where </w:t>
      </w:r>
      <w:proofErr w:type="gramStart"/>
      <w:r w:rsidR="000518E1" w:rsidRPr="00CA4DAF">
        <w:t>available</w:t>
      </w:r>
      <w:proofErr w:type="gramEnd"/>
    </w:p>
    <w:p w14:paraId="10BB7ADF" w14:textId="64540FBA" w:rsidR="00C9675B" w:rsidRPr="00CA4DAF" w:rsidRDefault="00F9066C" w:rsidP="00C9675B">
      <w:pPr>
        <w:pBdr>
          <w:top w:val="single" w:sz="4" w:space="1" w:color="808080"/>
          <w:left w:val="single" w:sz="4" w:space="4" w:color="808080"/>
          <w:bottom w:val="single" w:sz="4" w:space="1" w:color="808080"/>
          <w:right w:val="single" w:sz="4" w:space="4" w:color="808080"/>
        </w:pBdr>
        <w:rPr>
          <w:rStyle w:val="PlaceholderText"/>
          <w:color w:val="auto"/>
        </w:rPr>
      </w:pPr>
      <w:r w:rsidRPr="00CA4DAF">
        <w:rPr>
          <w:rStyle w:val="PlaceholderText"/>
          <w:color w:val="auto"/>
        </w:rPr>
        <w:t>…</w:t>
      </w:r>
    </w:p>
    <w:p w14:paraId="39BB40E5" w14:textId="77777777" w:rsidR="009E095C" w:rsidRPr="00CA4DAF" w:rsidRDefault="009E095C" w:rsidP="009E095C"/>
    <w:p w14:paraId="57A8832B" w14:textId="489E0317" w:rsidR="00E60A08" w:rsidRPr="00CA4DAF" w:rsidRDefault="004A7AFC" w:rsidP="00E60A08">
      <w:pPr>
        <w:pStyle w:val="Heading3-section20"/>
        <w:numPr>
          <w:ilvl w:val="0"/>
          <w:numId w:val="0"/>
        </w:numPr>
        <w:ind w:left="357" w:hanging="357"/>
      </w:pPr>
      <w:r w:rsidRPr="00CA4DAF">
        <w:t>3</w:t>
      </w:r>
      <w:r w:rsidR="00E60A08" w:rsidRPr="00CA4DAF">
        <w:t>.</w:t>
      </w:r>
      <w:r w:rsidR="00C9675B" w:rsidRPr="00CA4DAF">
        <w:t>2</w:t>
      </w:r>
      <w:r w:rsidR="00E60A08" w:rsidRPr="00CA4DAF">
        <w:tab/>
        <w:t xml:space="preserve">Aims and </w:t>
      </w:r>
      <w:r w:rsidR="00E9417B" w:rsidRPr="00CA4DAF">
        <w:t>O</w:t>
      </w:r>
      <w:r w:rsidR="00E60A08" w:rsidRPr="00CA4DAF">
        <w:t>bjectives</w:t>
      </w:r>
    </w:p>
    <w:p w14:paraId="76BCDDA9" w14:textId="466C715E" w:rsidR="00052FF2" w:rsidRPr="00CA4DAF" w:rsidRDefault="004A7AFC" w:rsidP="00066D1D">
      <w:pPr>
        <w:pStyle w:val="Heading4"/>
        <w:numPr>
          <w:ilvl w:val="0"/>
          <w:numId w:val="0"/>
        </w:numPr>
        <w:ind w:left="426" w:hanging="69"/>
      </w:pPr>
      <w:r w:rsidRPr="00CA4DAF">
        <w:t>3</w:t>
      </w:r>
      <w:r w:rsidR="001A6A13" w:rsidRPr="00CA4DAF">
        <w:t xml:space="preserve">.2.1 </w:t>
      </w:r>
      <w:r w:rsidR="00E60A08" w:rsidRPr="00CA4DAF">
        <w:t xml:space="preserve">Provide a clear statement of the </w:t>
      </w:r>
      <w:r w:rsidR="00E9417B" w:rsidRPr="00CA4DAF">
        <w:t xml:space="preserve">aim of the </w:t>
      </w:r>
      <w:proofErr w:type="gramStart"/>
      <w:r w:rsidR="00E9417B" w:rsidRPr="00CA4DAF">
        <w:t>project</w:t>
      </w:r>
      <w:proofErr w:type="gramEnd"/>
    </w:p>
    <w:p w14:paraId="643E9DBB" w14:textId="398CDFFB" w:rsidR="006067BD" w:rsidRPr="00CA4DAF" w:rsidRDefault="00F9066C" w:rsidP="00AA033D">
      <w:pPr>
        <w:pBdr>
          <w:top w:val="single" w:sz="4" w:space="1" w:color="808080"/>
          <w:left w:val="single" w:sz="4" w:space="4" w:color="808080"/>
          <w:bottom w:val="single" w:sz="4" w:space="1" w:color="808080"/>
          <w:right w:val="single" w:sz="4" w:space="4" w:color="808080"/>
        </w:pBdr>
      </w:pPr>
      <w:r w:rsidRPr="00CA4DAF">
        <w:t>…</w:t>
      </w:r>
    </w:p>
    <w:p w14:paraId="14FD8AAC" w14:textId="77777777" w:rsidR="00052FF2" w:rsidRPr="00CA4DAF" w:rsidRDefault="00052FF2" w:rsidP="00052FF2"/>
    <w:p w14:paraId="4FC42AA4" w14:textId="1DED3D3D" w:rsidR="00052FF2" w:rsidRPr="00CA4DAF" w:rsidRDefault="004A7AFC" w:rsidP="00066D1D">
      <w:pPr>
        <w:pStyle w:val="Heading4"/>
        <w:numPr>
          <w:ilvl w:val="0"/>
          <w:numId w:val="0"/>
        </w:numPr>
        <w:ind w:left="426" w:hanging="69"/>
      </w:pPr>
      <w:r w:rsidRPr="00CA4DAF">
        <w:t>3</w:t>
      </w:r>
      <w:r w:rsidR="001A6A13" w:rsidRPr="00CA4DAF">
        <w:t xml:space="preserve">.2.2 </w:t>
      </w:r>
      <w:r w:rsidR="00F208F7" w:rsidRPr="00CA4DAF">
        <w:t>State</w:t>
      </w:r>
      <w:r w:rsidR="00E60A08" w:rsidRPr="00CA4DAF">
        <w:t xml:space="preserve"> the </w:t>
      </w:r>
      <w:r w:rsidR="00CA6CB4" w:rsidRPr="00CA4DAF">
        <w:t>core</w:t>
      </w:r>
      <w:r w:rsidR="00F208F7" w:rsidRPr="00CA4DAF">
        <w:t xml:space="preserve"> </w:t>
      </w:r>
      <w:r w:rsidR="00E9417B" w:rsidRPr="00CA4DAF">
        <w:t xml:space="preserve">project objectives </w:t>
      </w:r>
      <w:r w:rsidR="0037482E" w:rsidRPr="00CA4DAF">
        <w:t>- n</w:t>
      </w:r>
      <w:r w:rsidR="00E9417B" w:rsidRPr="00CA4DAF">
        <w:t>umber each objective separately</w:t>
      </w:r>
    </w:p>
    <w:p w14:paraId="45D9F748" w14:textId="1648CAE3" w:rsidR="006067BD" w:rsidRPr="00CA4DAF" w:rsidRDefault="00F9066C" w:rsidP="006067BD">
      <w:pPr>
        <w:pBdr>
          <w:top w:val="single" w:sz="4" w:space="1" w:color="808080"/>
          <w:left w:val="single" w:sz="4" w:space="4" w:color="808080"/>
          <w:bottom w:val="single" w:sz="4" w:space="1" w:color="808080"/>
          <w:right w:val="single" w:sz="4" w:space="4" w:color="808080"/>
        </w:pBdr>
      </w:pPr>
      <w:r w:rsidRPr="00CA4DAF">
        <w:t>…</w:t>
      </w:r>
    </w:p>
    <w:p w14:paraId="26D60FD0" w14:textId="77777777" w:rsidR="00E60A08" w:rsidRPr="00CA4DAF" w:rsidRDefault="00E60A08">
      <w:pPr>
        <w:spacing w:line="240" w:lineRule="auto"/>
        <w:rPr>
          <w:rFonts w:cs="Arial"/>
          <w:b/>
          <w:bCs/>
          <w:color w:val="000000"/>
          <w:sz w:val="22"/>
        </w:rPr>
      </w:pPr>
    </w:p>
    <w:p w14:paraId="3698EBA8" w14:textId="128130CE" w:rsidR="00E60A08" w:rsidRPr="00CA4DAF" w:rsidRDefault="004A7AFC" w:rsidP="00A3775C">
      <w:pPr>
        <w:pStyle w:val="Heading3-section20"/>
        <w:numPr>
          <w:ilvl w:val="0"/>
          <w:numId w:val="0"/>
        </w:numPr>
        <w:ind w:left="357" w:hanging="357"/>
        <w:rPr>
          <w:b w:val="0"/>
          <w:sz w:val="20"/>
          <w:u w:val="single"/>
        </w:rPr>
      </w:pPr>
      <w:r w:rsidRPr="00CA4DAF">
        <w:t>3</w:t>
      </w:r>
      <w:r w:rsidR="00C9675B" w:rsidRPr="00CA4DAF">
        <w:t>.3</w:t>
      </w:r>
      <w:r w:rsidR="00A3775C" w:rsidRPr="00CA4DAF">
        <w:tab/>
      </w:r>
      <w:r w:rsidR="0077223E" w:rsidRPr="00CA4DAF">
        <w:t>W</w:t>
      </w:r>
      <w:r w:rsidR="00CA6CB4" w:rsidRPr="00CA4DAF">
        <w:t>ork package details</w:t>
      </w:r>
      <w:r w:rsidR="00A3775C" w:rsidRPr="00CA4DAF">
        <w:t xml:space="preserve"> </w:t>
      </w:r>
      <w:r w:rsidR="0077223E" w:rsidRPr="00CA4DAF">
        <w:t xml:space="preserve">linked to </w:t>
      </w:r>
      <w:r w:rsidR="00CA6CB4" w:rsidRPr="00CA4DAF">
        <w:t xml:space="preserve">core </w:t>
      </w:r>
      <w:r w:rsidR="0037482E" w:rsidRPr="00CA4DAF">
        <w:t>o</w:t>
      </w:r>
      <w:r w:rsidR="0077223E" w:rsidRPr="00CA4DAF">
        <w:t>bjectives</w:t>
      </w:r>
      <w:r w:rsidR="009D1353" w:rsidRPr="00CA4DAF">
        <w:t xml:space="preserve"> outlined in 3.2.2</w:t>
      </w:r>
    </w:p>
    <w:p w14:paraId="35666E34" w14:textId="0D579110" w:rsidR="001C4D31" w:rsidRPr="00CA4DAF" w:rsidRDefault="00F9066C" w:rsidP="001C4D31">
      <w:pPr>
        <w:pBdr>
          <w:top w:val="single" w:sz="4" w:space="1" w:color="808080"/>
          <w:left w:val="single" w:sz="4" w:space="4" w:color="808080"/>
          <w:bottom w:val="single" w:sz="4" w:space="0" w:color="808080"/>
          <w:right w:val="single" w:sz="4" w:space="4" w:color="808080"/>
        </w:pBdr>
        <w:rPr>
          <w:rStyle w:val="PlaceholderText"/>
          <w:color w:val="auto"/>
        </w:rPr>
      </w:pPr>
      <w:r w:rsidRPr="00CA4DAF">
        <w:rPr>
          <w:rStyle w:val="PlaceholderText"/>
          <w:color w:val="auto"/>
        </w:rPr>
        <w:t>…</w:t>
      </w:r>
    </w:p>
    <w:p w14:paraId="59E2A601" w14:textId="77777777" w:rsidR="00F21DF8" w:rsidRPr="00CA4DAF" w:rsidRDefault="00F21DF8">
      <w:pPr>
        <w:spacing w:line="240" w:lineRule="auto"/>
      </w:pPr>
    </w:p>
    <w:p w14:paraId="6707667A" w14:textId="69DBDFBE" w:rsidR="00F21DF8" w:rsidRPr="00CA4DAF" w:rsidRDefault="004A7AFC" w:rsidP="00F21DF8">
      <w:pPr>
        <w:pStyle w:val="Heading3-section20"/>
        <w:numPr>
          <w:ilvl w:val="0"/>
          <w:numId w:val="0"/>
        </w:numPr>
        <w:ind w:left="357" w:hanging="357"/>
      </w:pPr>
      <w:r w:rsidRPr="00CA4DAF">
        <w:t>3</w:t>
      </w:r>
      <w:r w:rsidR="00F21DF8" w:rsidRPr="00CA4DAF">
        <w:t>.4</w:t>
      </w:r>
      <w:r w:rsidR="00F21DF8" w:rsidRPr="00CA4DAF">
        <w:tab/>
        <w:t>Has a similar proposal been, or about to be, submitted</w:t>
      </w:r>
      <w:r w:rsidR="0024112F" w:rsidRPr="00CA4DAF">
        <w:t xml:space="preserve"> elsewhere,</w:t>
      </w:r>
      <w:r w:rsidR="00AD3481" w:rsidRPr="00CA4DAF">
        <w:t xml:space="preserve"> </w:t>
      </w:r>
      <w:r w:rsidR="0024112F" w:rsidRPr="00CA4DAF">
        <w:t>i</w:t>
      </w:r>
      <w:r w:rsidR="00AD3481" w:rsidRPr="00CA4DAF">
        <w:t>f so, provide details</w:t>
      </w:r>
    </w:p>
    <w:p w14:paraId="0D375C48" w14:textId="7C4A1809" w:rsidR="00F21DF8" w:rsidRPr="00CA4DAF" w:rsidRDefault="00F9066C" w:rsidP="00AA033D">
      <w:pPr>
        <w:pBdr>
          <w:top w:val="single" w:sz="4" w:space="1" w:color="808080"/>
          <w:left w:val="single" w:sz="4" w:space="4" w:color="808080"/>
          <w:bottom w:val="single" w:sz="4" w:space="1" w:color="808080"/>
          <w:right w:val="single" w:sz="4" w:space="4" w:color="808080"/>
        </w:pBdr>
        <w:rPr>
          <w:rStyle w:val="PlaceholderText"/>
          <w:color w:val="auto"/>
        </w:rPr>
      </w:pPr>
      <w:r w:rsidRPr="00CA4DAF">
        <w:rPr>
          <w:rStyle w:val="PlaceholderText"/>
          <w:color w:val="auto"/>
        </w:rPr>
        <w:t>…</w:t>
      </w:r>
    </w:p>
    <w:p w14:paraId="1FDBE450" w14:textId="77777777" w:rsidR="00F21DF8" w:rsidRPr="00CA4DAF" w:rsidRDefault="00F21DF8" w:rsidP="00F21DF8"/>
    <w:p w14:paraId="51D2A6B4" w14:textId="6E260B01" w:rsidR="00F21DF8" w:rsidRPr="00CA4DAF" w:rsidRDefault="004A7AFC" w:rsidP="00F21DF8">
      <w:pPr>
        <w:pStyle w:val="Heading3-section20"/>
        <w:numPr>
          <w:ilvl w:val="0"/>
          <w:numId w:val="0"/>
        </w:numPr>
        <w:ind w:left="357" w:hanging="357"/>
      </w:pPr>
      <w:r w:rsidRPr="00CA4DAF">
        <w:lastRenderedPageBreak/>
        <w:t>3</w:t>
      </w:r>
      <w:r w:rsidR="00F21DF8" w:rsidRPr="00CA4DAF">
        <w:t>.5</w:t>
      </w:r>
      <w:r w:rsidR="00F21DF8" w:rsidRPr="00CA4DAF">
        <w:tab/>
        <w:t>Are any other research groups in the UK or abroa</w:t>
      </w:r>
      <w:r w:rsidR="00F45686" w:rsidRPr="00CA4DAF">
        <w:t>d currently working in the area,</w:t>
      </w:r>
      <w:r w:rsidR="00F21DF8" w:rsidRPr="00CA4DAF">
        <w:t xml:space="preserve"> </w:t>
      </w:r>
      <w:r w:rsidR="00F45686" w:rsidRPr="00CA4DAF">
        <w:t>i</w:t>
      </w:r>
      <w:r w:rsidR="00F21DF8" w:rsidRPr="00CA4DAF">
        <w:t xml:space="preserve">f </w:t>
      </w:r>
      <w:proofErr w:type="gramStart"/>
      <w:r w:rsidR="00F21DF8" w:rsidRPr="00CA4DAF">
        <w:t>so</w:t>
      </w:r>
      <w:proofErr w:type="gramEnd"/>
      <w:r w:rsidR="00F21DF8" w:rsidRPr="00CA4DAF">
        <w:t xml:space="preserve"> how </w:t>
      </w:r>
      <w:r w:rsidR="00F45686" w:rsidRPr="00CA4DAF">
        <w:t>will you</w:t>
      </w:r>
      <w:r w:rsidR="00F21DF8" w:rsidRPr="00CA4DAF">
        <w:t xml:space="preserve"> interact with them?</w:t>
      </w:r>
    </w:p>
    <w:p w14:paraId="025B1D5F" w14:textId="5CB09357" w:rsidR="001C4D31" w:rsidRPr="00CA4DAF" w:rsidRDefault="00F9066C" w:rsidP="00AA033D">
      <w:pPr>
        <w:pBdr>
          <w:top w:val="single" w:sz="4" w:space="1" w:color="808080"/>
          <w:left w:val="single" w:sz="4" w:space="4" w:color="808080"/>
          <w:bottom w:val="single" w:sz="4" w:space="1" w:color="808080"/>
          <w:right w:val="single" w:sz="4" w:space="4" w:color="808080"/>
        </w:pBdr>
        <w:rPr>
          <w:rStyle w:val="PlaceholderText"/>
          <w:color w:val="auto"/>
        </w:rPr>
      </w:pPr>
      <w:r w:rsidRPr="00CA4DAF">
        <w:rPr>
          <w:rStyle w:val="PlaceholderText"/>
          <w:color w:val="auto"/>
        </w:rPr>
        <w:t>…</w:t>
      </w:r>
    </w:p>
    <w:p w14:paraId="7C827EC1" w14:textId="77777777" w:rsidR="00F21DF8" w:rsidRPr="00CA4DAF" w:rsidRDefault="00F21DF8" w:rsidP="00F21DF8"/>
    <w:p w14:paraId="4D42D4F1" w14:textId="29CFFA52" w:rsidR="00723D10" w:rsidRPr="00CA4DAF" w:rsidRDefault="004A7AFC" w:rsidP="004A237C">
      <w:pPr>
        <w:pStyle w:val="Heading3-section20"/>
        <w:numPr>
          <w:ilvl w:val="0"/>
          <w:numId w:val="0"/>
        </w:numPr>
        <w:ind w:left="357" w:hanging="357"/>
      </w:pPr>
      <w:r w:rsidRPr="00CA4DAF">
        <w:t>3</w:t>
      </w:r>
      <w:r w:rsidR="004A237C" w:rsidRPr="00CA4DAF">
        <w:t>.6</w:t>
      </w:r>
      <w:r w:rsidR="004A237C" w:rsidRPr="00CA4DAF">
        <w:tab/>
      </w:r>
      <w:r w:rsidR="00763CA2" w:rsidRPr="00CA4DAF">
        <w:t>Will there be collaboration with commercial companies</w:t>
      </w:r>
      <w:r w:rsidR="003C5E3D" w:rsidRPr="00CA4DAF">
        <w:t xml:space="preserve">, if </w:t>
      </w:r>
      <w:proofErr w:type="gramStart"/>
      <w:r w:rsidR="003C5E3D" w:rsidRPr="00CA4DAF">
        <w:t>so</w:t>
      </w:r>
      <w:proofErr w:type="gramEnd"/>
      <w:r w:rsidR="003C5E3D" w:rsidRPr="00CA4DAF">
        <w:t xml:space="preserve"> how will this be managed</w:t>
      </w:r>
      <w:r w:rsidR="004A237C" w:rsidRPr="00CA4DAF">
        <w:t>?</w:t>
      </w:r>
      <w:r w:rsidR="00763CA2" w:rsidRPr="00CA4DAF">
        <w:t xml:space="preserve"> </w:t>
      </w:r>
    </w:p>
    <w:p w14:paraId="64108173" w14:textId="0ABE957D" w:rsidR="004A237C" w:rsidRPr="00CA4DAF" w:rsidRDefault="00F9066C" w:rsidP="004A237C">
      <w:pPr>
        <w:pBdr>
          <w:top w:val="single" w:sz="4" w:space="1" w:color="808080"/>
          <w:left w:val="single" w:sz="4" w:space="4" w:color="808080"/>
          <w:bottom w:val="single" w:sz="4" w:space="1" w:color="808080"/>
          <w:right w:val="single" w:sz="4" w:space="4" w:color="808080"/>
        </w:pBdr>
        <w:rPr>
          <w:rStyle w:val="PlaceholderText"/>
          <w:color w:val="auto"/>
        </w:rPr>
      </w:pPr>
      <w:r w:rsidRPr="00CA4DAF">
        <w:rPr>
          <w:rStyle w:val="PlaceholderText"/>
          <w:color w:val="auto"/>
        </w:rPr>
        <w:t>…</w:t>
      </w:r>
    </w:p>
    <w:p w14:paraId="17E73938" w14:textId="77777777" w:rsidR="004A237C" w:rsidRPr="00CA4DAF" w:rsidRDefault="004A237C" w:rsidP="00F21DF8"/>
    <w:p w14:paraId="3545A9A1" w14:textId="11FD2E31" w:rsidR="00F21DF8" w:rsidRPr="00CA4DAF" w:rsidRDefault="004A7AFC" w:rsidP="00F21DF8">
      <w:pPr>
        <w:pStyle w:val="Heading3-section20"/>
        <w:numPr>
          <w:ilvl w:val="0"/>
          <w:numId w:val="0"/>
        </w:numPr>
        <w:ind w:left="357" w:hanging="357"/>
        <w:rPr>
          <w:b w:val="0"/>
          <w:i/>
          <w:color w:val="auto"/>
          <w:sz w:val="20"/>
        </w:rPr>
      </w:pPr>
      <w:r w:rsidRPr="00CA4DAF">
        <w:rPr>
          <w:color w:val="auto"/>
        </w:rPr>
        <w:t>3</w:t>
      </w:r>
      <w:r w:rsidR="00F21DF8" w:rsidRPr="00CA4DAF">
        <w:rPr>
          <w:color w:val="auto"/>
        </w:rPr>
        <w:t>.</w:t>
      </w:r>
      <w:r w:rsidR="004A237C" w:rsidRPr="00CA4DAF">
        <w:rPr>
          <w:color w:val="auto"/>
        </w:rPr>
        <w:t>7</w:t>
      </w:r>
      <w:r w:rsidR="00F21DF8" w:rsidRPr="00CA4DAF">
        <w:rPr>
          <w:color w:val="auto"/>
        </w:rPr>
        <w:tab/>
        <w:t>Has a statistician been consulted about the proposed project?</w:t>
      </w:r>
      <w:r w:rsidR="00CA6CB4" w:rsidRPr="00CA4DAF">
        <w:rPr>
          <w:b w:val="0"/>
          <w:i/>
          <w:color w:val="auto"/>
          <w:sz w:val="20"/>
        </w:rPr>
        <w:t xml:space="preserve"> Provide </w:t>
      </w:r>
      <w:proofErr w:type="gramStart"/>
      <w:r w:rsidR="00CA6CB4" w:rsidRPr="00CA4DAF">
        <w:rPr>
          <w:b w:val="0"/>
          <w:i/>
          <w:color w:val="auto"/>
          <w:sz w:val="20"/>
        </w:rPr>
        <w:t>details</w:t>
      </w:r>
      <w:proofErr w:type="gramEnd"/>
    </w:p>
    <w:p w14:paraId="5878A418" w14:textId="6FB1E666" w:rsidR="000E7CDB" w:rsidRPr="00CA4DAF" w:rsidRDefault="00F9066C" w:rsidP="00AA033D">
      <w:pPr>
        <w:pBdr>
          <w:top w:val="single" w:sz="4" w:space="1" w:color="808080"/>
          <w:left w:val="single" w:sz="4" w:space="4" w:color="808080"/>
          <w:bottom w:val="single" w:sz="4" w:space="1" w:color="808080"/>
          <w:right w:val="single" w:sz="4" w:space="4" w:color="808080"/>
          <w:between w:val="single" w:sz="4" w:space="1" w:color="808080"/>
          <w:bar w:val="single" w:sz="4" w:color="808080"/>
        </w:pBdr>
      </w:pPr>
      <w:r w:rsidRPr="00CA4DAF">
        <w:t>…</w:t>
      </w:r>
    </w:p>
    <w:p w14:paraId="751E5D55" w14:textId="77777777" w:rsidR="008C449B" w:rsidRPr="00CA4DAF" w:rsidRDefault="008C449B" w:rsidP="008C449B">
      <w:pPr>
        <w:spacing w:line="240" w:lineRule="auto"/>
      </w:pPr>
    </w:p>
    <w:p w14:paraId="6319A2C3" w14:textId="4A47555E" w:rsidR="002F1465" w:rsidRPr="00CA4DAF" w:rsidRDefault="004A7AFC" w:rsidP="002F1465">
      <w:pPr>
        <w:pStyle w:val="Heading4"/>
        <w:numPr>
          <w:ilvl w:val="0"/>
          <w:numId w:val="0"/>
        </w:numPr>
        <w:ind w:left="426" w:hanging="426"/>
        <w:rPr>
          <w:sz w:val="22"/>
        </w:rPr>
      </w:pPr>
      <w:r w:rsidRPr="00CA4DAF">
        <w:rPr>
          <w:sz w:val="22"/>
        </w:rPr>
        <w:t>3</w:t>
      </w:r>
      <w:r w:rsidR="002F1465" w:rsidRPr="00CA4DAF">
        <w:rPr>
          <w:sz w:val="22"/>
        </w:rPr>
        <w:t>.8 Identify any risks</w:t>
      </w:r>
      <w:r w:rsidR="001506E5" w:rsidRPr="00CA4DAF">
        <w:rPr>
          <w:sz w:val="22"/>
        </w:rPr>
        <w:t xml:space="preserve"> and actions</w:t>
      </w:r>
      <w:r w:rsidR="002F1465" w:rsidRPr="00CA4DAF">
        <w:rPr>
          <w:sz w:val="22"/>
        </w:rPr>
        <w:t xml:space="preserve"> that may prevent or delay achievement of the project </w:t>
      </w:r>
      <w:proofErr w:type="gramStart"/>
      <w:r w:rsidR="001506E5" w:rsidRPr="00CA4DAF">
        <w:rPr>
          <w:sz w:val="22"/>
        </w:rPr>
        <w:t>outputs</w:t>
      </w:r>
      <w:proofErr w:type="gramEnd"/>
    </w:p>
    <w:p w14:paraId="6986113E" w14:textId="080AFB02" w:rsidR="002F1465" w:rsidRPr="00CA4DAF" w:rsidRDefault="002F1465" w:rsidP="002F1465">
      <w:pPr>
        <w:pBdr>
          <w:top w:val="single" w:sz="4" w:space="1" w:color="808080"/>
          <w:left w:val="single" w:sz="4" w:space="4" w:color="808080"/>
          <w:bottom w:val="single" w:sz="4" w:space="1" w:color="808080"/>
          <w:right w:val="single" w:sz="4" w:space="4" w:color="808080"/>
        </w:pBdr>
      </w:pPr>
      <w:r w:rsidRPr="00CA4DAF">
        <w:rPr>
          <w:rStyle w:val="PlaceholderText"/>
          <w:color w:val="auto"/>
        </w:rPr>
        <w:t xml:space="preserve"> </w:t>
      </w:r>
      <w:r w:rsidR="00F9066C" w:rsidRPr="00CA4DAF">
        <w:rPr>
          <w:rStyle w:val="PlaceholderText"/>
          <w:color w:val="auto"/>
        </w:rPr>
        <w:t>…</w:t>
      </w:r>
    </w:p>
    <w:p w14:paraId="16015FAD" w14:textId="77777777" w:rsidR="002F1465" w:rsidRPr="00CA4DAF" w:rsidRDefault="002F1465" w:rsidP="008C449B">
      <w:pPr>
        <w:spacing w:line="240" w:lineRule="auto"/>
      </w:pPr>
    </w:p>
    <w:p w14:paraId="32709575" w14:textId="592CF79C" w:rsidR="00C054F1" w:rsidRPr="00CA4DAF" w:rsidRDefault="004A7AFC" w:rsidP="00C054F1">
      <w:pPr>
        <w:spacing w:line="240" w:lineRule="auto"/>
        <w:rPr>
          <w:b/>
          <w:sz w:val="22"/>
        </w:rPr>
      </w:pPr>
      <w:r w:rsidRPr="00CA4DAF">
        <w:rPr>
          <w:b/>
          <w:sz w:val="22"/>
        </w:rPr>
        <w:t>3</w:t>
      </w:r>
      <w:r w:rsidR="00C054F1" w:rsidRPr="00CA4DAF">
        <w:rPr>
          <w:b/>
          <w:sz w:val="22"/>
        </w:rPr>
        <w:t xml:space="preserve">.9 </w:t>
      </w:r>
      <w:r w:rsidR="00C054F1" w:rsidRPr="00CA4DAF">
        <w:rPr>
          <w:rFonts w:eastAsia="Batang" w:cs="Arial"/>
          <w:b/>
          <w:sz w:val="22"/>
          <w:szCs w:val="24"/>
        </w:rPr>
        <w:t>What data management processes and/or accreditation is in place?</w:t>
      </w:r>
    </w:p>
    <w:p w14:paraId="24227C01" w14:textId="390C3ADD" w:rsidR="00C054F1" w:rsidRPr="00CA4DAF" w:rsidRDefault="00F9066C" w:rsidP="00C054F1">
      <w:pPr>
        <w:pBdr>
          <w:top w:val="single" w:sz="4" w:space="1" w:color="808080"/>
          <w:left w:val="single" w:sz="4" w:space="4" w:color="808080"/>
          <w:bottom w:val="single" w:sz="4" w:space="1" w:color="808080"/>
          <w:right w:val="single" w:sz="4" w:space="4" w:color="808080"/>
        </w:pBdr>
      </w:pPr>
      <w:r w:rsidRPr="00CA4DAF">
        <w:t>…</w:t>
      </w:r>
    </w:p>
    <w:p w14:paraId="24593900" w14:textId="0AF98FA1" w:rsidR="00DE5A68" w:rsidRPr="00CA4DAF" w:rsidRDefault="00DE5A68">
      <w:pPr>
        <w:spacing w:line="240" w:lineRule="auto"/>
        <w:rPr>
          <w:b/>
          <w:sz w:val="22"/>
        </w:rPr>
      </w:pPr>
    </w:p>
    <w:p w14:paraId="65E3CF82" w14:textId="4492D4E0" w:rsidR="00F8426D" w:rsidRPr="00CA4DAF" w:rsidRDefault="008B14BC">
      <w:pPr>
        <w:spacing w:line="240" w:lineRule="auto"/>
        <w:rPr>
          <w:b/>
          <w:i/>
          <w:iCs/>
          <w:sz w:val="22"/>
        </w:rPr>
      </w:pPr>
      <w:r w:rsidRPr="00CA4DAF">
        <w:rPr>
          <w:b/>
          <w:i/>
          <w:iCs/>
          <w:sz w:val="22"/>
        </w:rPr>
        <w:t xml:space="preserve">If animals and or humans are to be </w:t>
      </w:r>
      <w:proofErr w:type="gramStart"/>
      <w:r w:rsidRPr="00CA4DAF">
        <w:rPr>
          <w:b/>
          <w:i/>
          <w:iCs/>
          <w:sz w:val="22"/>
        </w:rPr>
        <w:t>used</w:t>
      </w:r>
      <w:proofErr w:type="gramEnd"/>
      <w:r w:rsidRPr="00CA4DAF">
        <w:rPr>
          <w:b/>
          <w:i/>
          <w:iCs/>
          <w:sz w:val="22"/>
        </w:rPr>
        <w:t xml:space="preserve"> </w:t>
      </w:r>
      <w:r w:rsidR="00597DA6" w:rsidRPr="00CA4DAF">
        <w:rPr>
          <w:b/>
          <w:i/>
          <w:iCs/>
          <w:sz w:val="22"/>
        </w:rPr>
        <w:t xml:space="preserve">please provide details of </w:t>
      </w:r>
      <w:r w:rsidRPr="00CA4DAF">
        <w:rPr>
          <w:b/>
          <w:i/>
          <w:iCs/>
          <w:sz w:val="22"/>
        </w:rPr>
        <w:t xml:space="preserve">ethics review and </w:t>
      </w:r>
      <w:r w:rsidR="00597DA6" w:rsidRPr="00CA4DAF">
        <w:rPr>
          <w:b/>
          <w:i/>
          <w:iCs/>
          <w:sz w:val="22"/>
        </w:rPr>
        <w:t xml:space="preserve">evidence of compliance with </w:t>
      </w:r>
      <w:r w:rsidRPr="00CA4DAF">
        <w:rPr>
          <w:b/>
          <w:i/>
          <w:iCs/>
          <w:sz w:val="22"/>
        </w:rPr>
        <w:t>ASPA legislation</w:t>
      </w:r>
    </w:p>
    <w:p w14:paraId="17310D92" w14:textId="77777777" w:rsidR="008B14BC" w:rsidRPr="00CA4DAF" w:rsidRDefault="008B14BC">
      <w:pPr>
        <w:spacing w:line="240" w:lineRule="auto"/>
        <w:rPr>
          <w:b/>
          <w:sz w:val="22"/>
        </w:rPr>
      </w:pPr>
    </w:p>
    <w:tbl>
      <w:tblPr>
        <w:tblpPr w:leftFromText="180" w:rightFromText="180" w:vertAnchor="text" w:horzAnchor="margin" w:tblpX="-147" w:tblpY="320"/>
        <w:tblW w:w="1017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571"/>
        <w:gridCol w:w="4669"/>
        <w:gridCol w:w="1701"/>
        <w:gridCol w:w="1701"/>
        <w:gridCol w:w="1531"/>
      </w:tblGrid>
      <w:tr w:rsidR="00DE5A68" w:rsidRPr="00CA4DAF" w14:paraId="62A6E15A" w14:textId="77777777" w:rsidTr="00DE5A68">
        <w:trPr>
          <w:trHeight w:val="592"/>
        </w:trPr>
        <w:tc>
          <w:tcPr>
            <w:tcW w:w="571" w:type="dxa"/>
            <w:shd w:val="clear" w:color="auto" w:fill="F2F2F2"/>
            <w:vAlign w:val="center"/>
          </w:tcPr>
          <w:p w14:paraId="75D139EA" w14:textId="77777777" w:rsidR="00DE5A68" w:rsidRPr="00CA4DAF" w:rsidRDefault="00DE5A68" w:rsidP="00DE5A68">
            <w:pPr>
              <w:rPr>
                <w:rFonts w:cs="Arial"/>
                <w:b/>
                <w:color w:val="000000"/>
                <w:sz w:val="22"/>
              </w:rPr>
            </w:pPr>
            <w:r w:rsidRPr="00CA4DAF">
              <w:rPr>
                <w:rFonts w:cs="Arial"/>
                <w:b/>
                <w:color w:val="000000"/>
                <w:sz w:val="22"/>
              </w:rPr>
              <w:t>No.</w:t>
            </w:r>
          </w:p>
        </w:tc>
        <w:tc>
          <w:tcPr>
            <w:tcW w:w="4669" w:type="dxa"/>
            <w:shd w:val="clear" w:color="auto" w:fill="F2F2F2"/>
            <w:vAlign w:val="center"/>
          </w:tcPr>
          <w:p w14:paraId="76A7B559" w14:textId="77777777" w:rsidR="00DE5A68" w:rsidRPr="00CA4DAF" w:rsidRDefault="00DE5A68" w:rsidP="00DE5A68">
            <w:pPr>
              <w:rPr>
                <w:rFonts w:cs="Arial"/>
                <w:b/>
                <w:color w:val="000000"/>
                <w:sz w:val="22"/>
              </w:rPr>
            </w:pPr>
            <w:r w:rsidRPr="00CA4DAF">
              <w:rPr>
                <w:rFonts w:cs="Arial"/>
                <w:b/>
                <w:color w:val="000000"/>
                <w:sz w:val="22"/>
              </w:rPr>
              <w:t>Milestones</w:t>
            </w:r>
          </w:p>
        </w:tc>
        <w:tc>
          <w:tcPr>
            <w:tcW w:w="1701" w:type="dxa"/>
            <w:shd w:val="clear" w:color="auto" w:fill="F2F2F2"/>
            <w:vAlign w:val="center"/>
          </w:tcPr>
          <w:p w14:paraId="1AE5148A" w14:textId="77777777" w:rsidR="00DE5A68" w:rsidRPr="00CA4DAF" w:rsidRDefault="00DE5A68" w:rsidP="00DE5A68">
            <w:pPr>
              <w:rPr>
                <w:rFonts w:cs="Arial"/>
                <w:b/>
                <w:color w:val="000000"/>
                <w:sz w:val="22"/>
              </w:rPr>
            </w:pPr>
            <w:r w:rsidRPr="00CA4DAF">
              <w:rPr>
                <w:rFonts w:cs="Arial"/>
                <w:b/>
                <w:color w:val="000000"/>
                <w:sz w:val="22"/>
              </w:rPr>
              <w:t>Organisation</w:t>
            </w:r>
          </w:p>
          <w:p w14:paraId="6151B9B0" w14:textId="77777777" w:rsidR="00DE5A68" w:rsidRPr="00CA4DAF" w:rsidRDefault="00DE5A68" w:rsidP="00DE5A68">
            <w:pPr>
              <w:rPr>
                <w:rFonts w:cs="Arial"/>
                <w:b/>
                <w:color w:val="000000"/>
                <w:sz w:val="22"/>
              </w:rPr>
            </w:pPr>
            <w:r w:rsidRPr="00CA4DAF">
              <w:rPr>
                <w:rFonts w:cs="Arial"/>
                <w:b/>
                <w:color w:val="000000"/>
                <w:sz w:val="22"/>
              </w:rPr>
              <w:t>Responsible</w:t>
            </w:r>
          </w:p>
        </w:tc>
        <w:tc>
          <w:tcPr>
            <w:tcW w:w="1701" w:type="dxa"/>
            <w:shd w:val="clear" w:color="auto" w:fill="F2F2F2"/>
            <w:vAlign w:val="center"/>
          </w:tcPr>
          <w:p w14:paraId="174D80B0" w14:textId="77777777" w:rsidR="00DE5A68" w:rsidRPr="00CA4DAF" w:rsidRDefault="00DE5A68" w:rsidP="00DE5A68">
            <w:pPr>
              <w:jc w:val="center"/>
              <w:rPr>
                <w:rFonts w:cs="Arial"/>
                <w:b/>
                <w:color w:val="000000"/>
                <w:sz w:val="22"/>
              </w:rPr>
            </w:pPr>
            <w:r w:rsidRPr="00CA4DAF">
              <w:rPr>
                <w:rFonts w:cs="Arial"/>
                <w:b/>
                <w:color w:val="000000"/>
                <w:sz w:val="22"/>
              </w:rPr>
              <w:t>Start Date</w:t>
            </w:r>
          </w:p>
          <w:p w14:paraId="134E9B0F" w14:textId="77777777" w:rsidR="00DE5A68" w:rsidRPr="00CA4DAF" w:rsidRDefault="00DE5A68" w:rsidP="00DE5A68">
            <w:pPr>
              <w:jc w:val="center"/>
              <w:rPr>
                <w:rFonts w:cs="Arial"/>
                <w:b/>
                <w:color w:val="000000"/>
                <w:sz w:val="22"/>
              </w:rPr>
            </w:pPr>
            <w:r w:rsidRPr="00CA4DAF">
              <w:rPr>
                <w:rFonts w:cs="Arial"/>
                <w:b/>
                <w:color w:val="000000"/>
                <w:sz w:val="22"/>
              </w:rPr>
              <w:t>(dd/mm/</w:t>
            </w:r>
            <w:proofErr w:type="spellStart"/>
            <w:r w:rsidRPr="00CA4DAF">
              <w:rPr>
                <w:rFonts w:cs="Arial"/>
                <w:b/>
                <w:color w:val="000000"/>
                <w:sz w:val="22"/>
              </w:rPr>
              <w:t>yy</w:t>
            </w:r>
            <w:proofErr w:type="spellEnd"/>
            <w:r w:rsidRPr="00CA4DAF">
              <w:rPr>
                <w:rFonts w:cs="Arial"/>
                <w:b/>
                <w:color w:val="000000"/>
                <w:sz w:val="22"/>
              </w:rPr>
              <w:t>)</w:t>
            </w:r>
          </w:p>
        </w:tc>
        <w:tc>
          <w:tcPr>
            <w:tcW w:w="1531" w:type="dxa"/>
            <w:shd w:val="clear" w:color="auto" w:fill="F2F2F2"/>
            <w:vAlign w:val="center"/>
          </w:tcPr>
          <w:p w14:paraId="499F4DFD" w14:textId="77777777" w:rsidR="00DE5A68" w:rsidRPr="00CA4DAF" w:rsidRDefault="00DE5A68" w:rsidP="00DE5A68">
            <w:pPr>
              <w:jc w:val="center"/>
              <w:rPr>
                <w:rFonts w:cs="Arial"/>
                <w:b/>
                <w:color w:val="000000"/>
                <w:sz w:val="22"/>
              </w:rPr>
            </w:pPr>
            <w:r w:rsidRPr="00CA4DAF">
              <w:rPr>
                <w:rFonts w:cs="Arial"/>
                <w:b/>
                <w:color w:val="000000"/>
                <w:sz w:val="22"/>
              </w:rPr>
              <w:t>End Date</w:t>
            </w:r>
          </w:p>
          <w:p w14:paraId="7F7FBDF2" w14:textId="77777777" w:rsidR="00DE5A68" w:rsidRPr="00CA4DAF" w:rsidRDefault="00DE5A68" w:rsidP="00DE5A68">
            <w:pPr>
              <w:jc w:val="center"/>
              <w:rPr>
                <w:rFonts w:cs="Arial"/>
                <w:b/>
                <w:color w:val="000000"/>
                <w:sz w:val="22"/>
              </w:rPr>
            </w:pPr>
            <w:r w:rsidRPr="00CA4DAF">
              <w:rPr>
                <w:rFonts w:cs="Arial"/>
                <w:b/>
                <w:color w:val="000000"/>
                <w:sz w:val="22"/>
              </w:rPr>
              <w:t>(dd/mm/</w:t>
            </w:r>
            <w:proofErr w:type="spellStart"/>
            <w:r w:rsidRPr="00CA4DAF">
              <w:rPr>
                <w:rFonts w:cs="Arial"/>
                <w:b/>
                <w:color w:val="000000"/>
                <w:sz w:val="22"/>
              </w:rPr>
              <w:t>yy</w:t>
            </w:r>
            <w:proofErr w:type="spellEnd"/>
            <w:r w:rsidRPr="00CA4DAF">
              <w:rPr>
                <w:rFonts w:cs="Arial"/>
                <w:b/>
                <w:color w:val="000000"/>
                <w:sz w:val="22"/>
              </w:rPr>
              <w:t>)</w:t>
            </w:r>
          </w:p>
        </w:tc>
      </w:tr>
      <w:tr w:rsidR="00DE5A68" w:rsidRPr="00CA4DAF" w14:paraId="1C713DBE" w14:textId="77777777" w:rsidTr="00DE5A68">
        <w:trPr>
          <w:trHeight w:val="132"/>
        </w:trPr>
        <w:tc>
          <w:tcPr>
            <w:tcW w:w="571" w:type="dxa"/>
          </w:tcPr>
          <w:p w14:paraId="37201E06" w14:textId="77777777" w:rsidR="00DE5A68" w:rsidRPr="00CA4DAF" w:rsidRDefault="00DE5A68" w:rsidP="00DE5A68">
            <w:pPr>
              <w:rPr>
                <w:rFonts w:cs="Arial"/>
                <w:b/>
                <w:color w:val="000000"/>
              </w:rPr>
            </w:pPr>
            <w:r w:rsidRPr="00CA4DAF">
              <w:rPr>
                <w:rFonts w:cs="Arial"/>
                <w:b/>
                <w:color w:val="000000"/>
              </w:rPr>
              <w:t>1</w:t>
            </w:r>
          </w:p>
        </w:tc>
        <w:tc>
          <w:tcPr>
            <w:tcW w:w="4669" w:type="dxa"/>
          </w:tcPr>
          <w:p w14:paraId="662CAE55" w14:textId="77777777" w:rsidR="00DE5A68" w:rsidRPr="00CA4DAF" w:rsidRDefault="00DE5A68" w:rsidP="00DE5A68">
            <w:pPr>
              <w:rPr>
                <w:rFonts w:cs="Arial"/>
                <w:b/>
                <w:color w:val="000000"/>
              </w:rPr>
            </w:pPr>
            <w:r w:rsidRPr="00CA4DAF">
              <w:rPr>
                <w:rFonts w:cs="Arial"/>
                <w:b/>
                <w:color w:val="000000"/>
              </w:rPr>
              <w:t>Objective name</w:t>
            </w:r>
          </w:p>
        </w:tc>
        <w:tc>
          <w:tcPr>
            <w:tcW w:w="1701" w:type="dxa"/>
          </w:tcPr>
          <w:p w14:paraId="5B28F122" w14:textId="77777777" w:rsidR="00DE5A68" w:rsidRPr="00CA4DAF" w:rsidRDefault="00DE5A68" w:rsidP="00DE5A68">
            <w:pPr>
              <w:rPr>
                <w:rFonts w:cs="Arial"/>
                <w:b/>
                <w:color w:val="000000"/>
              </w:rPr>
            </w:pPr>
          </w:p>
        </w:tc>
        <w:tc>
          <w:tcPr>
            <w:tcW w:w="1701" w:type="dxa"/>
          </w:tcPr>
          <w:p w14:paraId="4CB781AA" w14:textId="77777777" w:rsidR="00DE5A68" w:rsidRPr="00CA4DAF" w:rsidRDefault="00DE5A68" w:rsidP="00DE5A68">
            <w:pPr>
              <w:jc w:val="center"/>
              <w:rPr>
                <w:rFonts w:cs="Arial"/>
                <w:b/>
                <w:color w:val="000000"/>
              </w:rPr>
            </w:pPr>
          </w:p>
        </w:tc>
        <w:tc>
          <w:tcPr>
            <w:tcW w:w="1531" w:type="dxa"/>
          </w:tcPr>
          <w:p w14:paraId="36F62835" w14:textId="77777777" w:rsidR="00DE5A68" w:rsidRPr="00CA4DAF" w:rsidRDefault="00DE5A68" w:rsidP="00DE5A68">
            <w:pPr>
              <w:jc w:val="center"/>
              <w:rPr>
                <w:rFonts w:cs="Arial"/>
                <w:b/>
                <w:color w:val="000000"/>
              </w:rPr>
            </w:pPr>
          </w:p>
        </w:tc>
      </w:tr>
      <w:tr w:rsidR="00DE5A68" w:rsidRPr="00CA4DAF" w14:paraId="4BC5B992" w14:textId="77777777" w:rsidTr="00DE5A68">
        <w:tc>
          <w:tcPr>
            <w:tcW w:w="571" w:type="dxa"/>
          </w:tcPr>
          <w:p w14:paraId="3F5A5640" w14:textId="77777777" w:rsidR="00DE5A68" w:rsidRPr="00CA4DAF" w:rsidRDefault="00DE5A68" w:rsidP="00DE5A68">
            <w:pPr>
              <w:rPr>
                <w:rFonts w:cs="Arial"/>
                <w:color w:val="000000"/>
              </w:rPr>
            </w:pPr>
            <w:r w:rsidRPr="00CA4DAF">
              <w:rPr>
                <w:rFonts w:cs="Arial"/>
                <w:color w:val="000000"/>
              </w:rPr>
              <w:t>1.1</w:t>
            </w:r>
          </w:p>
        </w:tc>
        <w:tc>
          <w:tcPr>
            <w:tcW w:w="4669" w:type="dxa"/>
          </w:tcPr>
          <w:p w14:paraId="07AB9FE2" w14:textId="77777777" w:rsidR="00DE5A68" w:rsidRPr="00CA4DAF" w:rsidRDefault="00DE5A68" w:rsidP="00DE5A68">
            <w:pPr>
              <w:rPr>
                <w:rFonts w:cs="Arial"/>
                <w:color w:val="000000"/>
              </w:rPr>
            </w:pPr>
            <w:r w:rsidRPr="00CA4DAF">
              <w:rPr>
                <w:rFonts w:cs="Arial"/>
                <w:color w:val="000000"/>
              </w:rPr>
              <w:t xml:space="preserve">Milestone short description </w:t>
            </w:r>
          </w:p>
        </w:tc>
        <w:tc>
          <w:tcPr>
            <w:tcW w:w="1701" w:type="dxa"/>
          </w:tcPr>
          <w:p w14:paraId="5E215147" w14:textId="77777777" w:rsidR="00DE5A68" w:rsidRPr="00CA4DAF" w:rsidRDefault="00DE5A68" w:rsidP="00DE5A68">
            <w:pPr>
              <w:rPr>
                <w:rFonts w:cs="Arial"/>
                <w:color w:val="000000"/>
              </w:rPr>
            </w:pPr>
          </w:p>
        </w:tc>
        <w:tc>
          <w:tcPr>
            <w:tcW w:w="1701" w:type="dxa"/>
            <w:shd w:val="clear" w:color="auto" w:fill="auto"/>
          </w:tcPr>
          <w:p w14:paraId="3F380921" w14:textId="77777777" w:rsidR="00DE5A68" w:rsidRPr="00CA4DAF" w:rsidRDefault="00DE5A68" w:rsidP="00DE5A68">
            <w:pPr>
              <w:jc w:val="center"/>
              <w:rPr>
                <w:rFonts w:cs="Arial"/>
                <w:color w:val="000000"/>
              </w:rPr>
            </w:pPr>
          </w:p>
        </w:tc>
        <w:tc>
          <w:tcPr>
            <w:tcW w:w="1531" w:type="dxa"/>
          </w:tcPr>
          <w:p w14:paraId="63C305E3" w14:textId="77777777" w:rsidR="00DE5A68" w:rsidRPr="00CA4DAF" w:rsidRDefault="00DE5A68" w:rsidP="00DE5A68">
            <w:pPr>
              <w:jc w:val="center"/>
              <w:rPr>
                <w:rFonts w:cs="Arial"/>
                <w:color w:val="000000"/>
              </w:rPr>
            </w:pPr>
          </w:p>
        </w:tc>
      </w:tr>
      <w:tr w:rsidR="00DE5A68" w:rsidRPr="00CA4DAF" w14:paraId="50C9FC81" w14:textId="77777777" w:rsidTr="00DE5A68">
        <w:tc>
          <w:tcPr>
            <w:tcW w:w="571" w:type="dxa"/>
          </w:tcPr>
          <w:p w14:paraId="7B6CE349" w14:textId="77777777" w:rsidR="00DE5A68" w:rsidRPr="00CA4DAF" w:rsidRDefault="00DE5A68" w:rsidP="00DE5A68">
            <w:pPr>
              <w:rPr>
                <w:rFonts w:cs="Arial"/>
                <w:color w:val="000000"/>
              </w:rPr>
            </w:pPr>
            <w:r w:rsidRPr="00CA4DAF">
              <w:rPr>
                <w:rFonts w:cs="Arial"/>
                <w:color w:val="000000"/>
              </w:rPr>
              <w:t>1.2</w:t>
            </w:r>
          </w:p>
        </w:tc>
        <w:tc>
          <w:tcPr>
            <w:tcW w:w="4669" w:type="dxa"/>
          </w:tcPr>
          <w:p w14:paraId="1B587224" w14:textId="77777777" w:rsidR="00DE5A68" w:rsidRPr="00CA4DAF" w:rsidRDefault="00DE5A68" w:rsidP="00DE5A68">
            <w:pPr>
              <w:rPr>
                <w:rFonts w:cs="Arial"/>
                <w:color w:val="000000"/>
              </w:rPr>
            </w:pPr>
            <w:r w:rsidRPr="00CA4DAF">
              <w:rPr>
                <w:rFonts w:cs="Arial"/>
                <w:color w:val="000000"/>
              </w:rPr>
              <w:t>Etc.</w:t>
            </w:r>
          </w:p>
        </w:tc>
        <w:tc>
          <w:tcPr>
            <w:tcW w:w="1701" w:type="dxa"/>
          </w:tcPr>
          <w:p w14:paraId="2B1F840E" w14:textId="77777777" w:rsidR="00DE5A68" w:rsidRPr="00CA4DAF" w:rsidRDefault="00DE5A68" w:rsidP="00DE5A68">
            <w:pPr>
              <w:rPr>
                <w:rFonts w:cs="Arial"/>
                <w:color w:val="000000"/>
              </w:rPr>
            </w:pPr>
          </w:p>
        </w:tc>
        <w:tc>
          <w:tcPr>
            <w:tcW w:w="1701" w:type="dxa"/>
            <w:shd w:val="clear" w:color="auto" w:fill="auto"/>
          </w:tcPr>
          <w:p w14:paraId="7319D0AB" w14:textId="77777777" w:rsidR="00DE5A68" w:rsidRPr="00CA4DAF" w:rsidRDefault="00DE5A68" w:rsidP="00DE5A68">
            <w:pPr>
              <w:jc w:val="center"/>
              <w:rPr>
                <w:rFonts w:cs="Arial"/>
                <w:color w:val="000000"/>
              </w:rPr>
            </w:pPr>
          </w:p>
        </w:tc>
        <w:tc>
          <w:tcPr>
            <w:tcW w:w="1531" w:type="dxa"/>
          </w:tcPr>
          <w:p w14:paraId="40672A2E" w14:textId="77777777" w:rsidR="00DE5A68" w:rsidRPr="00CA4DAF" w:rsidRDefault="00DE5A68" w:rsidP="00DE5A68">
            <w:pPr>
              <w:jc w:val="center"/>
              <w:rPr>
                <w:rFonts w:cs="Arial"/>
                <w:color w:val="000000"/>
              </w:rPr>
            </w:pPr>
          </w:p>
        </w:tc>
      </w:tr>
      <w:tr w:rsidR="00DE5A68" w:rsidRPr="00CA4DAF" w14:paraId="622C6DE0" w14:textId="77777777" w:rsidTr="00DE5A68">
        <w:tc>
          <w:tcPr>
            <w:tcW w:w="571" w:type="dxa"/>
          </w:tcPr>
          <w:p w14:paraId="6FE8B9E0" w14:textId="77777777" w:rsidR="00DE5A68" w:rsidRPr="00CA4DAF" w:rsidRDefault="00DE5A68" w:rsidP="00DE5A68">
            <w:pPr>
              <w:rPr>
                <w:rFonts w:cs="Arial"/>
                <w:color w:val="000000"/>
              </w:rPr>
            </w:pPr>
            <w:r w:rsidRPr="00CA4DAF">
              <w:rPr>
                <w:rFonts w:cs="Arial"/>
                <w:color w:val="000000"/>
              </w:rPr>
              <w:t>1.3</w:t>
            </w:r>
          </w:p>
        </w:tc>
        <w:tc>
          <w:tcPr>
            <w:tcW w:w="4669" w:type="dxa"/>
          </w:tcPr>
          <w:p w14:paraId="4E2FBE7C" w14:textId="77777777" w:rsidR="00DE5A68" w:rsidRPr="00CA4DAF" w:rsidRDefault="00DE5A68" w:rsidP="00DE5A68">
            <w:pPr>
              <w:rPr>
                <w:rFonts w:cs="Arial"/>
                <w:color w:val="000000"/>
              </w:rPr>
            </w:pPr>
            <w:r w:rsidRPr="00CA4DAF">
              <w:rPr>
                <w:rFonts w:cs="Arial"/>
                <w:color w:val="000000"/>
              </w:rPr>
              <w:t>Etc.</w:t>
            </w:r>
          </w:p>
        </w:tc>
        <w:tc>
          <w:tcPr>
            <w:tcW w:w="1701" w:type="dxa"/>
          </w:tcPr>
          <w:p w14:paraId="18AB7B7B" w14:textId="77777777" w:rsidR="00DE5A68" w:rsidRPr="00CA4DAF" w:rsidRDefault="00DE5A68" w:rsidP="00DE5A68">
            <w:pPr>
              <w:rPr>
                <w:rFonts w:cs="Arial"/>
                <w:color w:val="000000"/>
              </w:rPr>
            </w:pPr>
          </w:p>
        </w:tc>
        <w:tc>
          <w:tcPr>
            <w:tcW w:w="1701" w:type="dxa"/>
          </w:tcPr>
          <w:p w14:paraId="05ACEEC3" w14:textId="77777777" w:rsidR="00DE5A68" w:rsidRPr="00CA4DAF" w:rsidRDefault="00DE5A68" w:rsidP="00DE5A68">
            <w:pPr>
              <w:jc w:val="center"/>
              <w:rPr>
                <w:rFonts w:cs="Arial"/>
                <w:color w:val="000000"/>
              </w:rPr>
            </w:pPr>
          </w:p>
        </w:tc>
        <w:tc>
          <w:tcPr>
            <w:tcW w:w="1531" w:type="dxa"/>
          </w:tcPr>
          <w:p w14:paraId="5650507B" w14:textId="77777777" w:rsidR="00DE5A68" w:rsidRPr="00CA4DAF" w:rsidRDefault="00DE5A68" w:rsidP="00DE5A68">
            <w:pPr>
              <w:jc w:val="center"/>
              <w:rPr>
                <w:rFonts w:cs="Arial"/>
                <w:color w:val="000000"/>
              </w:rPr>
            </w:pPr>
          </w:p>
        </w:tc>
      </w:tr>
      <w:tr w:rsidR="00DE5A68" w:rsidRPr="00CA4DAF" w14:paraId="15CC795B" w14:textId="77777777" w:rsidTr="00DE5A68">
        <w:trPr>
          <w:trHeight w:val="132"/>
        </w:trPr>
        <w:tc>
          <w:tcPr>
            <w:tcW w:w="571" w:type="dxa"/>
          </w:tcPr>
          <w:p w14:paraId="5D80197E" w14:textId="77777777" w:rsidR="00DE5A68" w:rsidRPr="00CA4DAF" w:rsidRDefault="00DE5A68" w:rsidP="00DE5A68">
            <w:pPr>
              <w:rPr>
                <w:rFonts w:cs="Arial"/>
                <w:b/>
                <w:color w:val="000000"/>
              </w:rPr>
            </w:pPr>
            <w:r w:rsidRPr="00CA4DAF">
              <w:rPr>
                <w:rFonts w:cs="Arial"/>
                <w:b/>
                <w:color w:val="000000"/>
              </w:rPr>
              <w:t>2</w:t>
            </w:r>
          </w:p>
        </w:tc>
        <w:tc>
          <w:tcPr>
            <w:tcW w:w="4669" w:type="dxa"/>
          </w:tcPr>
          <w:p w14:paraId="165EDEED" w14:textId="77777777" w:rsidR="00DE5A68" w:rsidRPr="00CA4DAF" w:rsidRDefault="00DE5A68" w:rsidP="00DE5A68">
            <w:pPr>
              <w:rPr>
                <w:rFonts w:cs="Arial"/>
                <w:b/>
                <w:color w:val="000000"/>
              </w:rPr>
            </w:pPr>
            <w:r w:rsidRPr="00CA4DAF">
              <w:rPr>
                <w:rFonts w:cs="Arial"/>
                <w:b/>
                <w:color w:val="000000"/>
              </w:rPr>
              <w:t>Objective name</w:t>
            </w:r>
          </w:p>
        </w:tc>
        <w:tc>
          <w:tcPr>
            <w:tcW w:w="1701" w:type="dxa"/>
          </w:tcPr>
          <w:p w14:paraId="509AF001" w14:textId="77777777" w:rsidR="00DE5A68" w:rsidRPr="00CA4DAF" w:rsidRDefault="00DE5A68" w:rsidP="00DE5A68">
            <w:pPr>
              <w:rPr>
                <w:rFonts w:cs="Arial"/>
                <w:b/>
                <w:color w:val="000000"/>
              </w:rPr>
            </w:pPr>
          </w:p>
        </w:tc>
        <w:tc>
          <w:tcPr>
            <w:tcW w:w="1701" w:type="dxa"/>
          </w:tcPr>
          <w:p w14:paraId="62F64242" w14:textId="77777777" w:rsidR="00DE5A68" w:rsidRPr="00CA4DAF" w:rsidRDefault="00DE5A68" w:rsidP="00DE5A68">
            <w:pPr>
              <w:jc w:val="center"/>
              <w:rPr>
                <w:rFonts w:cs="Arial"/>
                <w:b/>
                <w:color w:val="000000"/>
              </w:rPr>
            </w:pPr>
          </w:p>
        </w:tc>
        <w:tc>
          <w:tcPr>
            <w:tcW w:w="1531" w:type="dxa"/>
          </w:tcPr>
          <w:p w14:paraId="1C58CD66" w14:textId="77777777" w:rsidR="00DE5A68" w:rsidRPr="00CA4DAF" w:rsidRDefault="00DE5A68" w:rsidP="00DE5A68">
            <w:pPr>
              <w:jc w:val="center"/>
              <w:rPr>
                <w:rFonts w:cs="Arial"/>
                <w:b/>
                <w:color w:val="000000"/>
              </w:rPr>
            </w:pPr>
          </w:p>
        </w:tc>
      </w:tr>
      <w:tr w:rsidR="00DE5A68" w:rsidRPr="00CA4DAF" w14:paraId="61134A67" w14:textId="77777777" w:rsidTr="00DE5A68">
        <w:tc>
          <w:tcPr>
            <w:tcW w:w="571" w:type="dxa"/>
          </w:tcPr>
          <w:p w14:paraId="60584D7B" w14:textId="77777777" w:rsidR="00DE5A68" w:rsidRPr="00CA4DAF" w:rsidRDefault="00DE5A68" w:rsidP="00DE5A68">
            <w:pPr>
              <w:rPr>
                <w:rFonts w:cs="Arial"/>
                <w:color w:val="000000"/>
              </w:rPr>
            </w:pPr>
            <w:r w:rsidRPr="00CA4DAF">
              <w:rPr>
                <w:rFonts w:cs="Arial"/>
                <w:color w:val="000000"/>
              </w:rPr>
              <w:t>2.1</w:t>
            </w:r>
          </w:p>
        </w:tc>
        <w:tc>
          <w:tcPr>
            <w:tcW w:w="4669" w:type="dxa"/>
          </w:tcPr>
          <w:p w14:paraId="36A15514" w14:textId="77777777" w:rsidR="00DE5A68" w:rsidRPr="00CA4DAF" w:rsidRDefault="00DE5A68" w:rsidP="00DE5A68">
            <w:pPr>
              <w:rPr>
                <w:rFonts w:cs="Arial"/>
                <w:color w:val="000000"/>
              </w:rPr>
            </w:pPr>
            <w:r w:rsidRPr="00CA4DAF">
              <w:rPr>
                <w:rFonts w:cs="Arial"/>
                <w:color w:val="000000"/>
              </w:rPr>
              <w:t xml:space="preserve">Milestone short description </w:t>
            </w:r>
          </w:p>
        </w:tc>
        <w:tc>
          <w:tcPr>
            <w:tcW w:w="1701" w:type="dxa"/>
          </w:tcPr>
          <w:p w14:paraId="6649C198" w14:textId="77777777" w:rsidR="00DE5A68" w:rsidRPr="00CA4DAF" w:rsidRDefault="00DE5A68" w:rsidP="00DE5A68">
            <w:pPr>
              <w:rPr>
                <w:rFonts w:cs="Arial"/>
                <w:color w:val="000000"/>
              </w:rPr>
            </w:pPr>
          </w:p>
        </w:tc>
        <w:tc>
          <w:tcPr>
            <w:tcW w:w="1701" w:type="dxa"/>
            <w:shd w:val="clear" w:color="auto" w:fill="auto"/>
          </w:tcPr>
          <w:p w14:paraId="3694E28C" w14:textId="77777777" w:rsidR="00DE5A68" w:rsidRPr="00CA4DAF" w:rsidRDefault="00DE5A68" w:rsidP="00DE5A68">
            <w:pPr>
              <w:jc w:val="center"/>
              <w:rPr>
                <w:rFonts w:cs="Arial"/>
                <w:color w:val="000000"/>
              </w:rPr>
            </w:pPr>
          </w:p>
        </w:tc>
        <w:tc>
          <w:tcPr>
            <w:tcW w:w="1531" w:type="dxa"/>
          </w:tcPr>
          <w:p w14:paraId="08C3F825" w14:textId="77777777" w:rsidR="00DE5A68" w:rsidRPr="00CA4DAF" w:rsidRDefault="00DE5A68" w:rsidP="00DE5A68">
            <w:pPr>
              <w:jc w:val="center"/>
              <w:rPr>
                <w:rFonts w:cs="Arial"/>
                <w:color w:val="000000"/>
              </w:rPr>
            </w:pPr>
          </w:p>
        </w:tc>
      </w:tr>
      <w:tr w:rsidR="00DE5A68" w:rsidRPr="00CA4DAF" w14:paraId="7EE31B66" w14:textId="77777777" w:rsidTr="00DE5A68">
        <w:tc>
          <w:tcPr>
            <w:tcW w:w="571" w:type="dxa"/>
          </w:tcPr>
          <w:p w14:paraId="3C1A3CA4" w14:textId="77777777" w:rsidR="00DE5A68" w:rsidRPr="00CA4DAF" w:rsidRDefault="00DE5A68" w:rsidP="00DE5A68">
            <w:pPr>
              <w:rPr>
                <w:rFonts w:cs="Arial"/>
                <w:color w:val="000000"/>
              </w:rPr>
            </w:pPr>
            <w:r w:rsidRPr="00CA4DAF">
              <w:rPr>
                <w:rFonts w:cs="Arial"/>
                <w:color w:val="000000"/>
              </w:rPr>
              <w:t>2.2</w:t>
            </w:r>
          </w:p>
        </w:tc>
        <w:tc>
          <w:tcPr>
            <w:tcW w:w="4669" w:type="dxa"/>
          </w:tcPr>
          <w:p w14:paraId="559536A5" w14:textId="77777777" w:rsidR="00DE5A68" w:rsidRPr="00CA4DAF" w:rsidRDefault="00DE5A68" w:rsidP="00DE5A68">
            <w:pPr>
              <w:rPr>
                <w:rFonts w:cs="Arial"/>
                <w:color w:val="000000"/>
              </w:rPr>
            </w:pPr>
            <w:r w:rsidRPr="00CA4DAF">
              <w:rPr>
                <w:rFonts w:cs="Arial"/>
                <w:color w:val="000000"/>
              </w:rPr>
              <w:t>Etc.</w:t>
            </w:r>
          </w:p>
        </w:tc>
        <w:tc>
          <w:tcPr>
            <w:tcW w:w="1701" w:type="dxa"/>
          </w:tcPr>
          <w:p w14:paraId="585E3454" w14:textId="77777777" w:rsidR="00DE5A68" w:rsidRPr="00CA4DAF" w:rsidRDefault="00DE5A68" w:rsidP="00DE5A68">
            <w:pPr>
              <w:rPr>
                <w:rFonts w:cs="Arial"/>
                <w:color w:val="000000"/>
              </w:rPr>
            </w:pPr>
          </w:p>
        </w:tc>
        <w:tc>
          <w:tcPr>
            <w:tcW w:w="1701" w:type="dxa"/>
            <w:shd w:val="clear" w:color="auto" w:fill="auto"/>
          </w:tcPr>
          <w:p w14:paraId="310A52EF" w14:textId="77777777" w:rsidR="00DE5A68" w:rsidRPr="00CA4DAF" w:rsidRDefault="00DE5A68" w:rsidP="00DE5A68">
            <w:pPr>
              <w:jc w:val="center"/>
              <w:rPr>
                <w:rFonts w:cs="Arial"/>
                <w:color w:val="000000"/>
              </w:rPr>
            </w:pPr>
          </w:p>
        </w:tc>
        <w:tc>
          <w:tcPr>
            <w:tcW w:w="1531" w:type="dxa"/>
          </w:tcPr>
          <w:p w14:paraId="741C5B2F" w14:textId="77777777" w:rsidR="00DE5A68" w:rsidRPr="00CA4DAF" w:rsidRDefault="00DE5A68" w:rsidP="00DE5A68">
            <w:pPr>
              <w:jc w:val="center"/>
              <w:rPr>
                <w:rFonts w:cs="Arial"/>
                <w:color w:val="000000"/>
              </w:rPr>
            </w:pPr>
          </w:p>
        </w:tc>
      </w:tr>
      <w:tr w:rsidR="00DE5A68" w:rsidRPr="00CA4DAF" w14:paraId="1DE1E8AE" w14:textId="77777777" w:rsidTr="00DE5A68">
        <w:tc>
          <w:tcPr>
            <w:tcW w:w="571" w:type="dxa"/>
          </w:tcPr>
          <w:p w14:paraId="699F05AC" w14:textId="77777777" w:rsidR="00DE5A68" w:rsidRPr="00CA4DAF" w:rsidRDefault="00DE5A68" w:rsidP="00DE5A68">
            <w:pPr>
              <w:rPr>
                <w:rFonts w:cs="Arial"/>
                <w:color w:val="000000"/>
              </w:rPr>
            </w:pPr>
            <w:r w:rsidRPr="00CA4DAF">
              <w:rPr>
                <w:rFonts w:cs="Arial"/>
                <w:color w:val="000000"/>
              </w:rPr>
              <w:t>2.3</w:t>
            </w:r>
          </w:p>
        </w:tc>
        <w:tc>
          <w:tcPr>
            <w:tcW w:w="4669" w:type="dxa"/>
          </w:tcPr>
          <w:p w14:paraId="14A98DCD" w14:textId="77777777" w:rsidR="00DE5A68" w:rsidRPr="00CA4DAF" w:rsidRDefault="00DE5A68" w:rsidP="00DE5A68">
            <w:pPr>
              <w:rPr>
                <w:rFonts w:cs="Arial"/>
                <w:color w:val="000000"/>
              </w:rPr>
            </w:pPr>
            <w:r w:rsidRPr="00CA4DAF">
              <w:rPr>
                <w:rFonts w:cs="Arial"/>
                <w:color w:val="000000"/>
              </w:rPr>
              <w:t>Etc.</w:t>
            </w:r>
          </w:p>
        </w:tc>
        <w:tc>
          <w:tcPr>
            <w:tcW w:w="1701" w:type="dxa"/>
          </w:tcPr>
          <w:p w14:paraId="47B19DAE" w14:textId="77777777" w:rsidR="00DE5A68" w:rsidRPr="00CA4DAF" w:rsidRDefault="00DE5A68" w:rsidP="00DE5A68">
            <w:pPr>
              <w:rPr>
                <w:rFonts w:cs="Arial"/>
                <w:color w:val="000000"/>
              </w:rPr>
            </w:pPr>
          </w:p>
        </w:tc>
        <w:tc>
          <w:tcPr>
            <w:tcW w:w="1701" w:type="dxa"/>
          </w:tcPr>
          <w:p w14:paraId="03FAFC7F" w14:textId="77777777" w:rsidR="00DE5A68" w:rsidRPr="00CA4DAF" w:rsidRDefault="00DE5A68" w:rsidP="00DE5A68">
            <w:pPr>
              <w:jc w:val="center"/>
              <w:rPr>
                <w:rFonts w:cs="Arial"/>
                <w:color w:val="000000"/>
              </w:rPr>
            </w:pPr>
          </w:p>
        </w:tc>
        <w:tc>
          <w:tcPr>
            <w:tcW w:w="1531" w:type="dxa"/>
          </w:tcPr>
          <w:p w14:paraId="4EB55746" w14:textId="77777777" w:rsidR="00DE5A68" w:rsidRPr="00CA4DAF" w:rsidRDefault="00DE5A68" w:rsidP="00DE5A68">
            <w:pPr>
              <w:jc w:val="center"/>
              <w:rPr>
                <w:rFonts w:cs="Arial"/>
                <w:color w:val="000000"/>
              </w:rPr>
            </w:pPr>
          </w:p>
        </w:tc>
      </w:tr>
    </w:tbl>
    <w:p w14:paraId="12C3E81A" w14:textId="135EC40C" w:rsidR="009142E5" w:rsidRPr="00CA4DAF" w:rsidRDefault="00DE5A68">
      <w:pPr>
        <w:spacing w:line="240" w:lineRule="auto"/>
        <w:rPr>
          <w:b/>
          <w:sz w:val="22"/>
        </w:rPr>
      </w:pPr>
      <w:r w:rsidRPr="00CA4DAF">
        <w:rPr>
          <w:b/>
          <w:sz w:val="22"/>
        </w:rPr>
        <w:t>3.10 Milestone schedule – linked to core objectives outlined in 3.2.2</w:t>
      </w:r>
      <w:r w:rsidRPr="00CA4DAF">
        <w:rPr>
          <w:i/>
        </w:rPr>
        <w:t xml:space="preserve"> Add extra lines as </w:t>
      </w:r>
      <w:proofErr w:type="gramStart"/>
      <w:r w:rsidRPr="00CA4DAF">
        <w:rPr>
          <w:i/>
        </w:rPr>
        <w:t>required</w:t>
      </w:r>
      <w:proofErr w:type="gramEnd"/>
    </w:p>
    <w:p w14:paraId="6C25C80A" w14:textId="77777777" w:rsidR="00EB4F42" w:rsidRPr="00CA4DAF" w:rsidRDefault="00EB4F42">
      <w:pPr>
        <w:spacing w:line="240" w:lineRule="auto"/>
      </w:pPr>
    </w:p>
    <w:p w14:paraId="1972A082" w14:textId="77777777" w:rsidR="00CF31FE" w:rsidRPr="00CA4DAF" w:rsidRDefault="00CF31FE">
      <w:pPr>
        <w:spacing w:line="240" w:lineRule="auto"/>
      </w:pPr>
      <w:r w:rsidRPr="00CA4DAF">
        <w:br w:type="page"/>
      </w:r>
    </w:p>
    <w:p w14:paraId="1479AEAF" w14:textId="636E3296" w:rsidR="00532DCE" w:rsidRPr="00CA4DAF" w:rsidRDefault="00A45631" w:rsidP="00B50855">
      <w:pPr>
        <w:pStyle w:val="Heading3-section20"/>
        <w:numPr>
          <w:ilvl w:val="0"/>
          <w:numId w:val="0"/>
        </w:numPr>
        <w:ind w:left="357" w:hanging="357"/>
        <w:rPr>
          <w:color w:val="0070C0"/>
          <w:sz w:val="24"/>
          <w:szCs w:val="24"/>
        </w:rPr>
      </w:pPr>
      <w:r w:rsidRPr="00CA4DAF">
        <w:rPr>
          <w:color w:val="0070C0"/>
          <w:sz w:val="24"/>
        </w:rPr>
        <w:lastRenderedPageBreak/>
        <w:t xml:space="preserve">SECTION </w:t>
      </w:r>
      <w:r w:rsidR="004A7AFC" w:rsidRPr="00CA4DAF">
        <w:rPr>
          <w:color w:val="0070C0"/>
          <w:sz w:val="24"/>
        </w:rPr>
        <w:t>4</w:t>
      </w:r>
      <w:r w:rsidRPr="00CA4DAF">
        <w:rPr>
          <w:color w:val="0070C0"/>
          <w:sz w:val="24"/>
        </w:rPr>
        <w:t>:</w:t>
      </w:r>
      <w:r w:rsidR="00320303" w:rsidRPr="00CA4DAF">
        <w:rPr>
          <w:color w:val="0070C0"/>
          <w:sz w:val="24"/>
        </w:rPr>
        <w:t xml:space="preserve"> </w:t>
      </w:r>
      <w:r w:rsidR="00D068E5" w:rsidRPr="00CA4DAF">
        <w:rPr>
          <w:color w:val="0070C0"/>
          <w:sz w:val="24"/>
        </w:rPr>
        <w:t>CONTACT</w:t>
      </w:r>
      <w:r w:rsidR="00320303" w:rsidRPr="00CA4DAF">
        <w:rPr>
          <w:color w:val="0070C0"/>
          <w:sz w:val="24"/>
        </w:rPr>
        <w:t xml:space="preserve"> DETAILS</w:t>
      </w:r>
    </w:p>
    <w:p w14:paraId="1B2F2DC4" w14:textId="72FB3056" w:rsidR="00476A86" w:rsidRPr="00CA4DAF" w:rsidRDefault="004A7AFC" w:rsidP="000A7313">
      <w:pPr>
        <w:pStyle w:val="Heading3-section20"/>
        <w:numPr>
          <w:ilvl w:val="0"/>
          <w:numId w:val="0"/>
        </w:numPr>
        <w:ind w:left="357" w:hanging="357"/>
      </w:pPr>
      <w:r w:rsidRPr="00CA4DAF">
        <w:t>4</w:t>
      </w:r>
      <w:r w:rsidR="001A6F1C" w:rsidRPr="00CA4DAF">
        <w:t>.1</w:t>
      </w:r>
      <w:r w:rsidR="001A6F1C" w:rsidRPr="00CA4DAF">
        <w:tab/>
        <w:t xml:space="preserve">Project </w:t>
      </w:r>
      <w:r w:rsidR="00EC6D70" w:rsidRPr="00CA4DAF">
        <w:t>applicant</w:t>
      </w:r>
    </w:p>
    <w:tbl>
      <w:tblPr>
        <w:tblW w:w="10207" w:type="dxa"/>
        <w:tblInd w:w="-1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35"/>
        <w:gridCol w:w="2976"/>
        <w:gridCol w:w="1134"/>
        <w:gridCol w:w="3862"/>
      </w:tblGrid>
      <w:tr w:rsidR="00476A86" w:rsidRPr="00CA4DAF" w14:paraId="08D2DFDA" w14:textId="77777777" w:rsidTr="00527DB7">
        <w:tc>
          <w:tcPr>
            <w:tcW w:w="2235" w:type="dxa"/>
          </w:tcPr>
          <w:p w14:paraId="7BFB88E6" w14:textId="784FC569" w:rsidR="00476A86" w:rsidRPr="00CA4DAF" w:rsidRDefault="00476A86" w:rsidP="003C1FE4">
            <w:pPr>
              <w:rPr>
                <w:b/>
              </w:rPr>
            </w:pPr>
            <w:r w:rsidRPr="00CA4DAF">
              <w:rPr>
                <w:b/>
              </w:rPr>
              <w:t xml:space="preserve">Lead </w:t>
            </w:r>
            <w:r w:rsidR="003C1FE4" w:rsidRPr="00CA4DAF">
              <w:rPr>
                <w:b/>
              </w:rPr>
              <w:t>contact</w:t>
            </w:r>
            <w:r w:rsidR="00234E37" w:rsidRPr="00CA4DAF">
              <w:rPr>
                <w:b/>
              </w:rPr>
              <w:t xml:space="preserve"> name</w:t>
            </w:r>
            <w:r w:rsidRPr="00CA4DAF">
              <w:rPr>
                <w:b/>
              </w:rPr>
              <w:t>:</w:t>
            </w:r>
          </w:p>
        </w:tc>
        <w:tc>
          <w:tcPr>
            <w:tcW w:w="7972" w:type="dxa"/>
            <w:gridSpan w:val="3"/>
          </w:tcPr>
          <w:p w14:paraId="7BBFD171" w14:textId="56C510BD" w:rsidR="00476A86" w:rsidRPr="00CA4DAF" w:rsidRDefault="00476A86" w:rsidP="007B7E29">
            <w:pPr>
              <w:rPr>
                <w:b/>
              </w:rPr>
            </w:pPr>
          </w:p>
        </w:tc>
      </w:tr>
      <w:tr w:rsidR="00476A86" w:rsidRPr="00CA4DAF" w14:paraId="6086C47E" w14:textId="77777777" w:rsidTr="00527DB7">
        <w:tc>
          <w:tcPr>
            <w:tcW w:w="2235" w:type="dxa"/>
          </w:tcPr>
          <w:p w14:paraId="1CE27528" w14:textId="77777777" w:rsidR="00476A86" w:rsidRPr="00CA4DAF" w:rsidRDefault="00476A86" w:rsidP="007B7E29">
            <w:r w:rsidRPr="00CA4DAF">
              <w:t>Position held:</w:t>
            </w:r>
          </w:p>
        </w:tc>
        <w:tc>
          <w:tcPr>
            <w:tcW w:w="7972" w:type="dxa"/>
            <w:gridSpan w:val="3"/>
          </w:tcPr>
          <w:p w14:paraId="36B53388" w14:textId="01EC0694" w:rsidR="00476A86" w:rsidRPr="00CA4DAF" w:rsidRDefault="00476A86" w:rsidP="007B7E29"/>
        </w:tc>
      </w:tr>
      <w:tr w:rsidR="000C42C2" w:rsidRPr="00CA4DAF" w14:paraId="716EA4E9" w14:textId="77777777" w:rsidTr="00527DB7">
        <w:tc>
          <w:tcPr>
            <w:tcW w:w="2235" w:type="dxa"/>
          </w:tcPr>
          <w:p w14:paraId="2D2CF8AE" w14:textId="77777777" w:rsidR="000C42C2" w:rsidRPr="00CA4DAF" w:rsidRDefault="000C42C2" w:rsidP="007B7E29">
            <w:r w:rsidRPr="00CA4DAF">
              <w:t>Email:</w:t>
            </w:r>
          </w:p>
        </w:tc>
        <w:tc>
          <w:tcPr>
            <w:tcW w:w="7972" w:type="dxa"/>
            <w:gridSpan w:val="3"/>
          </w:tcPr>
          <w:p w14:paraId="314CFC0F" w14:textId="77777777" w:rsidR="000C42C2" w:rsidRPr="00CA4DAF" w:rsidRDefault="000C42C2" w:rsidP="007B7E29"/>
        </w:tc>
      </w:tr>
      <w:tr w:rsidR="000C42C2" w:rsidRPr="00CA4DAF" w14:paraId="5DC6542E" w14:textId="77777777" w:rsidTr="00527DB7">
        <w:tc>
          <w:tcPr>
            <w:tcW w:w="2235" w:type="dxa"/>
          </w:tcPr>
          <w:p w14:paraId="3CB97A34" w14:textId="77777777" w:rsidR="000C42C2" w:rsidRPr="00CA4DAF" w:rsidRDefault="000C42C2" w:rsidP="007B7E29">
            <w:r w:rsidRPr="00CA4DAF">
              <w:t>Office phone:</w:t>
            </w:r>
          </w:p>
        </w:tc>
        <w:tc>
          <w:tcPr>
            <w:tcW w:w="2976" w:type="dxa"/>
          </w:tcPr>
          <w:p w14:paraId="3291E499" w14:textId="77777777" w:rsidR="000C42C2" w:rsidRPr="00CA4DAF" w:rsidRDefault="000C42C2" w:rsidP="007B7E29"/>
        </w:tc>
        <w:tc>
          <w:tcPr>
            <w:tcW w:w="1134" w:type="dxa"/>
          </w:tcPr>
          <w:p w14:paraId="21FB94E8" w14:textId="77777777" w:rsidR="000C42C2" w:rsidRPr="00CA4DAF" w:rsidRDefault="000C42C2" w:rsidP="007B7E29">
            <w:r w:rsidRPr="00CA4DAF">
              <w:t>Mobile:</w:t>
            </w:r>
          </w:p>
        </w:tc>
        <w:tc>
          <w:tcPr>
            <w:tcW w:w="3862" w:type="dxa"/>
          </w:tcPr>
          <w:p w14:paraId="4B8C3B28" w14:textId="77777777" w:rsidR="000C42C2" w:rsidRPr="00CA4DAF" w:rsidRDefault="000C42C2" w:rsidP="007B7E29"/>
        </w:tc>
      </w:tr>
      <w:tr w:rsidR="000A7313" w:rsidRPr="00CA4DAF" w14:paraId="0E156B22" w14:textId="77777777" w:rsidTr="00527DB7">
        <w:tc>
          <w:tcPr>
            <w:tcW w:w="2235" w:type="dxa"/>
          </w:tcPr>
          <w:p w14:paraId="1C986312" w14:textId="77777777" w:rsidR="000A7313" w:rsidRPr="00CA4DAF" w:rsidRDefault="000A7313" w:rsidP="007B7E29">
            <w:pPr>
              <w:rPr>
                <w:b/>
              </w:rPr>
            </w:pPr>
            <w:r w:rsidRPr="00CA4DAF">
              <w:rPr>
                <w:b/>
              </w:rPr>
              <w:t>Organisation name:</w:t>
            </w:r>
          </w:p>
        </w:tc>
        <w:tc>
          <w:tcPr>
            <w:tcW w:w="7972" w:type="dxa"/>
            <w:gridSpan w:val="3"/>
          </w:tcPr>
          <w:p w14:paraId="1D1D74C5" w14:textId="77777777" w:rsidR="000A7313" w:rsidRPr="00CA4DAF" w:rsidRDefault="000A7313" w:rsidP="007B7E29">
            <w:pPr>
              <w:rPr>
                <w:b/>
              </w:rPr>
            </w:pPr>
          </w:p>
        </w:tc>
      </w:tr>
      <w:tr w:rsidR="00476A86" w:rsidRPr="00CA4DAF" w14:paraId="6D648AEF" w14:textId="77777777" w:rsidTr="00527DB7">
        <w:tc>
          <w:tcPr>
            <w:tcW w:w="2235" w:type="dxa"/>
          </w:tcPr>
          <w:p w14:paraId="66BBA85A" w14:textId="77777777" w:rsidR="00476A86" w:rsidRPr="00CA4DAF" w:rsidRDefault="00476A86" w:rsidP="007B7E29">
            <w:r w:rsidRPr="00CA4DAF">
              <w:t>Address:</w:t>
            </w:r>
          </w:p>
        </w:tc>
        <w:tc>
          <w:tcPr>
            <w:tcW w:w="7972" w:type="dxa"/>
            <w:gridSpan w:val="3"/>
            <w:tcBorders>
              <w:bottom w:val="single" w:sz="4" w:space="0" w:color="808080"/>
            </w:tcBorders>
          </w:tcPr>
          <w:p w14:paraId="48367CF4" w14:textId="77777777" w:rsidR="00476A86" w:rsidRPr="00CA4DAF" w:rsidRDefault="00476A86" w:rsidP="007B7E29"/>
        </w:tc>
      </w:tr>
      <w:tr w:rsidR="00476A86" w:rsidRPr="00CA4DAF" w14:paraId="65790B3A" w14:textId="77777777" w:rsidTr="00527DB7">
        <w:tc>
          <w:tcPr>
            <w:tcW w:w="2235" w:type="dxa"/>
            <w:tcBorders>
              <w:right w:val="single" w:sz="4" w:space="0" w:color="808080"/>
            </w:tcBorders>
          </w:tcPr>
          <w:p w14:paraId="4532DB0D" w14:textId="77777777" w:rsidR="00476A86" w:rsidRPr="00CA4DAF" w:rsidRDefault="00476A86" w:rsidP="000C42C2">
            <w:r w:rsidRPr="00CA4DAF">
              <w:t>Finance co-ordinator:</w:t>
            </w:r>
          </w:p>
        </w:tc>
        <w:tc>
          <w:tcPr>
            <w:tcW w:w="7972" w:type="dxa"/>
            <w:gridSpan w:val="3"/>
            <w:tcBorders>
              <w:top w:val="single" w:sz="4" w:space="0" w:color="808080"/>
              <w:left w:val="single" w:sz="4" w:space="0" w:color="808080"/>
              <w:bottom w:val="single" w:sz="4" w:space="0" w:color="808080"/>
              <w:right w:val="single" w:sz="4" w:space="0" w:color="808080"/>
            </w:tcBorders>
          </w:tcPr>
          <w:p w14:paraId="4B0A4EAC" w14:textId="77777777" w:rsidR="00476A86" w:rsidRPr="00CA4DAF" w:rsidRDefault="00476A86" w:rsidP="007B7E29"/>
        </w:tc>
      </w:tr>
      <w:tr w:rsidR="000C42C2" w:rsidRPr="00CA4DAF" w14:paraId="0A19DEBF" w14:textId="77777777" w:rsidTr="00527DB7">
        <w:tc>
          <w:tcPr>
            <w:tcW w:w="2235" w:type="dxa"/>
          </w:tcPr>
          <w:p w14:paraId="6FB09BBD" w14:textId="77777777" w:rsidR="000C42C2" w:rsidRPr="00CA4DAF" w:rsidRDefault="000C42C2" w:rsidP="00E54678">
            <w:r w:rsidRPr="00CA4DAF">
              <w:t>Email:</w:t>
            </w:r>
          </w:p>
        </w:tc>
        <w:tc>
          <w:tcPr>
            <w:tcW w:w="2976" w:type="dxa"/>
            <w:tcBorders>
              <w:top w:val="single" w:sz="4" w:space="0" w:color="808080"/>
            </w:tcBorders>
          </w:tcPr>
          <w:p w14:paraId="6553A289" w14:textId="77777777" w:rsidR="000C42C2" w:rsidRPr="00CA4DAF" w:rsidRDefault="000C42C2" w:rsidP="00E54678"/>
        </w:tc>
        <w:tc>
          <w:tcPr>
            <w:tcW w:w="1134" w:type="dxa"/>
            <w:tcBorders>
              <w:top w:val="single" w:sz="4" w:space="0" w:color="808080"/>
            </w:tcBorders>
          </w:tcPr>
          <w:p w14:paraId="548F4BCB" w14:textId="77777777" w:rsidR="000C42C2" w:rsidRPr="00CA4DAF" w:rsidRDefault="000C42C2" w:rsidP="00E54678">
            <w:r w:rsidRPr="00CA4DAF">
              <w:t>Phone:</w:t>
            </w:r>
          </w:p>
        </w:tc>
        <w:tc>
          <w:tcPr>
            <w:tcW w:w="3862" w:type="dxa"/>
            <w:tcBorders>
              <w:top w:val="single" w:sz="4" w:space="0" w:color="808080"/>
            </w:tcBorders>
          </w:tcPr>
          <w:p w14:paraId="185B8569" w14:textId="77777777" w:rsidR="000C42C2" w:rsidRPr="00CA4DAF" w:rsidRDefault="000C42C2" w:rsidP="000C42C2">
            <w:pPr>
              <w:ind w:right="-108"/>
            </w:pPr>
          </w:p>
        </w:tc>
      </w:tr>
      <w:tr w:rsidR="00476A86" w:rsidRPr="00CA4DAF" w14:paraId="0C0D2839" w14:textId="77777777" w:rsidTr="00527DB7">
        <w:tc>
          <w:tcPr>
            <w:tcW w:w="2235" w:type="dxa"/>
          </w:tcPr>
          <w:p w14:paraId="1D82F172" w14:textId="77777777" w:rsidR="00476A86" w:rsidRPr="00CA4DAF" w:rsidRDefault="00476A86" w:rsidP="007B7E29">
            <w:r w:rsidRPr="00CA4DAF">
              <w:t>Signee:</w:t>
            </w:r>
          </w:p>
        </w:tc>
        <w:tc>
          <w:tcPr>
            <w:tcW w:w="7972" w:type="dxa"/>
            <w:gridSpan w:val="3"/>
          </w:tcPr>
          <w:p w14:paraId="437574C3" w14:textId="77777777" w:rsidR="00476A86" w:rsidRPr="00CA4DAF" w:rsidRDefault="00476A86" w:rsidP="007B7E29"/>
        </w:tc>
      </w:tr>
      <w:tr w:rsidR="000C42C2" w:rsidRPr="00CA4DAF" w14:paraId="7CEAEB25" w14:textId="77777777" w:rsidTr="00527DB7">
        <w:tc>
          <w:tcPr>
            <w:tcW w:w="2235" w:type="dxa"/>
          </w:tcPr>
          <w:p w14:paraId="6FCCBBD7" w14:textId="77777777" w:rsidR="000C42C2" w:rsidRPr="00CA4DAF" w:rsidRDefault="000C42C2" w:rsidP="00E54678">
            <w:r w:rsidRPr="00CA4DAF">
              <w:t>Email:</w:t>
            </w:r>
          </w:p>
        </w:tc>
        <w:tc>
          <w:tcPr>
            <w:tcW w:w="2976" w:type="dxa"/>
          </w:tcPr>
          <w:p w14:paraId="1C4F1C98" w14:textId="77777777" w:rsidR="000C42C2" w:rsidRPr="00CA4DAF" w:rsidRDefault="000C42C2" w:rsidP="00E54678"/>
        </w:tc>
        <w:tc>
          <w:tcPr>
            <w:tcW w:w="1134" w:type="dxa"/>
          </w:tcPr>
          <w:p w14:paraId="2208C5DE" w14:textId="77777777" w:rsidR="000C42C2" w:rsidRPr="00CA4DAF" w:rsidRDefault="000C42C2" w:rsidP="00E54678">
            <w:r w:rsidRPr="00CA4DAF">
              <w:t>Phone:</w:t>
            </w:r>
          </w:p>
        </w:tc>
        <w:tc>
          <w:tcPr>
            <w:tcW w:w="3862" w:type="dxa"/>
          </w:tcPr>
          <w:p w14:paraId="459B9689" w14:textId="77777777" w:rsidR="000C42C2" w:rsidRPr="00CA4DAF" w:rsidRDefault="000C42C2" w:rsidP="00E54678"/>
        </w:tc>
      </w:tr>
    </w:tbl>
    <w:p w14:paraId="5B4BE16D" w14:textId="77777777" w:rsidR="00476A86" w:rsidRPr="00CA4DAF" w:rsidRDefault="00476A86" w:rsidP="00476A86"/>
    <w:p w14:paraId="0913FD86" w14:textId="545BD41C" w:rsidR="004F539B" w:rsidRPr="00CA4DAF" w:rsidRDefault="004A7AFC" w:rsidP="00066D1D">
      <w:pPr>
        <w:rPr>
          <w:b/>
        </w:rPr>
      </w:pPr>
      <w:r w:rsidRPr="00CA4DAF">
        <w:rPr>
          <w:b/>
        </w:rPr>
        <w:t>4</w:t>
      </w:r>
      <w:r w:rsidR="00B44CE8" w:rsidRPr="00CA4DAF">
        <w:rPr>
          <w:b/>
        </w:rPr>
        <w:t>.1.1</w:t>
      </w:r>
      <w:r w:rsidR="00B50855" w:rsidRPr="00CA4DAF">
        <w:rPr>
          <w:b/>
        </w:rPr>
        <w:t xml:space="preserve"> </w:t>
      </w:r>
      <w:r w:rsidR="00D1580D" w:rsidRPr="00CA4DAF">
        <w:rPr>
          <w:b/>
        </w:rPr>
        <w:t>What is the organisation’s contribution to the project?</w:t>
      </w:r>
    </w:p>
    <w:p w14:paraId="7A4E2FE1" w14:textId="3971B42A" w:rsidR="006F4947" w:rsidRPr="00CA4DAF" w:rsidRDefault="00F9066C" w:rsidP="00622D6C">
      <w:pPr>
        <w:pBdr>
          <w:top w:val="single" w:sz="4" w:space="1" w:color="808080"/>
          <w:left w:val="single" w:sz="4" w:space="4" w:color="808080"/>
          <w:bottom w:val="single" w:sz="4" w:space="1" w:color="808080"/>
          <w:right w:val="single" w:sz="4" w:space="31" w:color="808080"/>
        </w:pBdr>
        <w:ind w:right="566"/>
        <w:rPr>
          <w:rStyle w:val="PlaceholderText"/>
          <w:color w:val="auto"/>
        </w:rPr>
      </w:pPr>
      <w:r w:rsidRPr="00CA4DAF">
        <w:rPr>
          <w:rStyle w:val="PlaceholderText"/>
          <w:color w:val="auto"/>
        </w:rPr>
        <w:t>…</w:t>
      </w:r>
    </w:p>
    <w:p w14:paraId="248FC805" w14:textId="77777777" w:rsidR="00D1580D" w:rsidRPr="00CA4DAF" w:rsidRDefault="00D1580D" w:rsidP="001A6F1C"/>
    <w:p w14:paraId="3AF93644" w14:textId="2C47ED64" w:rsidR="00D1580D" w:rsidRPr="00CA4DAF" w:rsidRDefault="004A7AFC" w:rsidP="001A6F1C">
      <w:pPr>
        <w:rPr>
          <w:b/>
        </w:rPr>
      </w:pPr>
      <w:r w:rsidRPr="00CA4DAF">
        <w:rPr>
          <w:b/>
        </w:rPr>
        <w:t>4</w:t>
      </w:r>
      <w:r w:rsidR="00B44CE8" w:rsidRPr="00CA4DAF">
        <w:rPr>
          <w:b/>
        </w:rPr>
        <w:t>.1.2</w:t>
      </w:r>
      <w:r w:rsidR="00B50855" w:rsidRPr="00CA4DAF">
        <w:rPr>
          <w:b/>
        </w:rPr>
        <w:t xml:space="preserve"> </w:t>
      </w:r>
      <w:r w:rsidR="004634AE" w:rsidRPr="00CA4DAF">
        <w:rPr>
          <w:b/>
        </w:rPr>
        <w:t>Justification of resources</w:t>
      </w:r>
    </w:p>
    <w:tbl>
      <w:tblPr>
        <w:tblW w:w="10173" w:type="dxa"/>
        <w:tblInd w:w="-1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3080"/>
        <w:gridCol w:w="3081"/>
        <w:gridCol w:w="4012"/>
      </w:tblGrid>
      <w:tr w:rsidR="00D1580D" w:rsidRPr="00CA4DAF" w14:paraId="738B4265" w14:textId="77777777" w:rsidTr="000B5E1C">
        <w:tc>
          <w:tcPr>
            <w:tcW w:w="10173" w:type="dxa"/>
            <w:gridSpan w:val="3"/>
          </w:tcPr>
          <w:p w14:paraId="05A3AF5D" w14:textId="77777777" w:rsidR="00D1580D" w:rsidRPr="00CA4DAF" w:rsidRDefault="00D1580D" w:rsidP="001A6F1C">
            <w:r w:rsidRPr="00CA4DAF">
              <w:t>What staff will be employed on the project?</w:t>
            </w:r>
          </w:p>
        </w:tc>
      </w:tr>
      <w:tr w:rsidR="00D1580D" w:rsidRPr="00CA4DAF" w14:paraId="5B78DA2C" w14:textId="77777777" w:rsidTr="000B5E1C">
        <w:tc>
          <w:tcPr>
            <w:tcW w:w="3080" w:type="dxa"/>
          </w:tcPr>
          <w:p w14:paraId="407F2510" w14:textId="77777777" w:rsidR="00D1580D" w:rsidRPr="00CA4DAF" w:rsidRDefault="00D1580D" w:rsidP="001A6F1C">
            <w:r w:rsidRPr="00CA4DAF">
              <w:t>Grade/title</w:t>
            </w:r>
          </w:p>
        </w:tc>
        <w:tc>
          <w:tcPr>
            <w:tcW w:w="3081" w:type="dxa"/>
          </w:tcPr>
          <w:p w14:paraId="68BDA0C4" w14:textId="77777777" w:rsidR="00D1580D" w:rsidRPr="00CA4DAF" w:rsidRDefault="00D1580D" w:rsidP="00AC2A3B">
            <w:r w:rsidRPr="00CA4DAF">
              <w:t xml:space="preserve">Time spent on project (in days if the project duration is less than a year and in years </w:t>
            </w:r>
            <w:r w:rsidR="00AC2A3B" w:rsidRPr="00CA4DAF">
              <w:t>otherwise</w:t>
            </w:r>
            <w:r w:rsidRPr="00CA4DAF">
              <w:t>)</w:t>
            </w:r>
          </w:p>
        </w:tc>
        <w:tc>
          <w:tcPr>
            <w:tcW w:w="4012" w:type="dxa"/>
          </w:tcPr>
          <w:p w14:paraId="4DCD63C2" w14:textId="77777777" w:rsidR="00D1580D" w:rsidRPr="00CA4DAF" w:rsidRDefault="004C6985" w:rsidP="006F4947">
            <w:r w:rsidRPr="00CA4DAF">
              <w:t xml:space="preserve">Funded by </w:t>
            </w:r>
            <w:r w:rsidR="006F4947" w:rsidRPr="00CA4DAF">
              <w:t>AHDB</w:t>
            </w:r>
            <w:r w:rsidRPr="00CA4DAF">
              <w:t>?</w:t>
            </w:r>
          </w:p>
        </w:tc>
      </w:tr>
      <w:tr w:rsidR="00D1580D" w:rsidRPr="00CA4DAF" w14:paraId="7374D7CE" w14:textId="77777777" w:rsidTr="000B5E1C">
        <w:tc>
          <w:tcPr>
            <w:tcW w:w="3080" w:type="dxa"/>
          </w:tcPr>
          <w:p w14:paraId="4656BBE0" w14:textId="77777777" w:rsidR="00D1580D" w:rsidRPr="00CA4DAF" w:rsidRDefault="00D1580D" w:rsidP="001A6F1C"/>
        </w:tc>
        <w:tc>
          <w:tcPr>
            <w:tcW w:w="3081" w:type="dxa"/>
          </w:tcPr>
          <w:p w14:paraId="08725DD0" w14:textId="77777777" w:rsidR="00D1580D" w:rsidRPr="00CA4DAF" w:rsidRDefault="00D1580D" w:rsidP="001A6F1C"/>
        </w:tc>
        <w:tc>
          <w:tcPr>
            <w:tcW w:w="4012" w:type="dxa"/>
          </w:tcPr>
          <w:p w14:paraId="2685BB72" w14:textId="77777777" w:rsidR="00D1580D" w:rsidRPr="00CA4DAF" w:rsidRDefault="00D1580D" w:rsidP="001A6F1C"/>
        </w:tc>
      </w:tr>
      <w:tr w:rsidR="00D1580D" w:rsidRPr="00CA4DAF" w14:paraId="2EC18F08" w14:textId="77777777" w:rsidTr="000B5E1C">
        <w:tc>
          <w:tcPr>
            <w:tcW w:w="3080" w:type="dxa"/>
          </w:tcPr>
          <w:p w14:paraId="64880068" w14:textId="77777777" w:rsidR="00D1580D" w:rsidRPr="00CA4DAF" w:rsidRDefault="00D1580D" w:rsidP="001A6F1C"/>
        </w:tc>
        <w:tc>
          <w:tcPr>
            <w:tcW w:w="3081" w:type="dxa"/>
          </w:tcPr>
          <w:p w14:paraId="50847850" w14:textId="77777777" w:rsidR="00D1580D" w:rsidRPr="00CA4DAF" w:rsidRDefault="00D1580D" w:rsidP="001A6F1C"/>
        </w:tc>
        <w:tc>
          <w:tcPr>
            <w:tcW w:w="4012" w:type="dxa"/>
          </w:tcPr>
          <w:p w14:paraId="05086970" w14:textId="77777777" w:rsidR="00D1580D" w:rsidRPr="00CA4DAF" w:rsidRDefault="00D1580D" w:rsidP="001A6F1C"/>
        </w:tc>
      </w:tr>
      <w:tr w:rsidR="00D1580D" w:rsidRPr="00CA4DAF" w14:paraId="1A7530B1" w14:textId="77777777" w:rsidTr="000B5E1C">
        <w:tc>
          <w:tcPr>
            <w:tcW w:w="3080" w:type="dxa"/>
          </w:tcPr>
          <w:p w14:paraId="5298F93A" w14:textId="77777777" w:rsidR="00D1580D" w:rsidRPr="00CA4DAF" w:rsidRDefault="00D1580D" w:rsidP="001A6F1C"/>
        </w:tc>
        <w:tc>
          <w:tcPr>
            <w:tcW w:w="3081" w:type="dxa"/>
          </w:tcPr>
          <w:p w14:paraId="519DFF4F" w14:textId="77777777" w:rsidR="00D1580D" w:rsidRPr="00CA4DAF" w:rsidRDefault="00D1580D" w:rsidP="001A6F1C"/>
        </w:tc>
        <w:tc>
          <w:tcPr>
            <w:tcW w:w="4012" w:type="dxa"/>
          </w:tcPr>
          <w:p w14:paraId="3558605A" w14:textId="77777777" w:rsidR="00D1580D" w:rsidRPr="00CA4DAF" w:rsidRDefault="00D1580D" w:rsidP="001A6F1C"/>
        </w:tc>
      </w:tr>
    </w:tbl>
    <w:p w14:paraId="1CD9C188" w14:textId="77777777" w:rsidR="004C6985" w:rsidRPr="00CA4DAF" w:rsidRDefault="004C6985" w:rsidP="001A6F1C"/>
    <w:p w14:paraId="0DD57113" w14:textId="77777777" w:rsidR="00EB1C23" w:rsidRPr="00CA4DAF" w:rsidRDefault="00EB1C23" w:rsidP="00EB1C23">
      <w:pPr>
        <w:rPr>
          <w:b/>
        </w:rPr>
      </w:pPr>
      <w:r w:rsidRPr="00CA4DAF">
        <w:rPr>
          <w:b/>
        </w:rPr>
        <w:t xml:space="preserve">4.1.3 Provide details of how any unexpected staff absences will be </w:t>
      </w:r>
      <w:proofErr w:type="gramStart"/>
      <w:r w:rsidRPr="00CA4DAF">
        <w:rPr>
          <w:b/>
        </w:rPr>
        <w:t>covered</w:t>
      </w:r>
      <w:proofErr w:type="gramEnd"/>
    </w:p>
    <w:p w14:paraId="505FA118" w14:textId="77777777" w:rsidR="00EB1C23" w:rsidRPr="00CA4DAF" w:rsidRDefault="00EB1C23" w:rsidP="00EB1C23">
      <w:pPr>
        <w:pBdr>
          <w:top w:val="single" w:sz="4" w:space="1" w:color="808080"/>
          <w:left w:val="single" w:sz="4" w:space="4" w:color="808080"/>
          <w:bottom w:val="single" w:sz="4" w:space="1" w:color="808080"/>
          <w:right w:val="single" w:sz="4" w:space="4" w:color="808080"/>
        </w:pBdr>
        <w:rPr>
          <w:rStyle w:val="PlaceholderText"/>
          <w:color w:val="auto"/>
        </w:rPr>
      </w:pPr>
      <w:r w:rsidRPr="00CA4DAF">
        <w:rPr>
          <w:rStyle w:val="PlaceholderText"/>
          <w:color w:val="auto"/>
        </w:rPr>
        <w:t>…</w:t>
      </w:r>
    </w:p>
    <w:p w14:paraId="7FB40296" w14:textId="77777777" w:rsidR="00EB1C23" w:rsidRPr="00CA4DAF" w:rsidRDefault="00EB1C23" w:rsidP="00EB1C23"/>
    <w:p w14:paraId="68E23FF7" w14:textId="3606293C" w:rsidR="004C6985" w:rsidRPr="00CA4DAF" w:rsidRDefault="004A7AFC" w:rsidP="004C6985">
      <w:pPr>
        <w:rPr>
          <w:b/>
        </w:rPr>
      </w:pPr>
      <w:r w:rsidRPr="00CA4DAF">
        <w:rPr>
          <w:b/>
        </w:rPr>
        <w:t>4</w:t>
      </w:r>
      <w:r w:rsidR="00B44CE8" w:rsidRPr="00CA4DAF">
        <w:rPr>
          <w:b/>
        </w:rPr>
        <w:t>.1.</w:t>
      </w:r>
      <w:r w:rsidR="00EB1C23" w:rsidRPr="00CA4DAF">
        <w:rPr>
          <w:b/>
        </w:rPr>
        <w:t>4</w:t>
      </w:r>
      <w:r w:rsidR="00B50855" w:rsidRPr="00CA4DAF">
        <w:rPr>
          <w:b/>
        </w:rPr>
        <w:t xml:space="preserve"> </w:t>
      </w:r>
      <w:r w:rsidR="004C6985" w:rsidRPr="00CA4DAF">
        <w:rPr>
          <w:b/>
        </w:rPr>
        <w:t xml:space="preserve">Provide details of any capital equipment </w:t>
      </w:r>
      <w:proofErr w:type="gramStart"/>
      <w:r w:rsidR="004634AE" w:rsidRPr="00CA4DAF">
        <w:rPr>
          <w:b/>
        </w:rPr>
        <w:t>requested</w:t>
      </w:r>
      <w:proofErr w:type="gramEnd"/>
    </w:p>
    <w:p w14:paraId="4B9554C3" w14:textId="252B2EAC" w:rsidR="001C4D31" w:rsidRPr="00CA4DAF" w:rsidRDefault="00F9066C" w:rsidP="00AA033D">
      <w:pPr>
        <w:pBdr>
          <w:top w:val="single" w:sz="4" w:space="1" w:color="808080"/>
          <w:left w:val="single" w:sz="4" w:space="4" w:color="808080"/>
          <w:bottom w:val="single" w:sz="4" w:space="1" w:color="808080"/>
          <w:right w:val="single" w:sz="4" w:space="4" w:color="808080"/>
        </w:pBdr>
        <w:rPr>
          <w:rStyle w:val="PlaceholderText"/>
          <w:color w:val="auto"/>
        </w:rPr>
      </w:pPr>
      <w:r w:rsidRPr="00CA4DAF">
        <w:rPr>
          <w:rStyle w:val="PlaceholderText"/>
          <w:color w:val="auto"/>
        </w:rPr>
        <w:t>…</w:t>
      </w:r>
    </w:p>
    <w:p w14:paraId="3AE1AB23" w14:textId="77777777" w:rsidR="004C6985" w:rsidRPr="00CA4DAF" w:rsidRDefault="004C6985" w:rsidP="004C6985"/>
    <w:p w14:paraId="7E6F1F93" w14:textId="3F167F82" w:rsidR="004C6985" w:rsidRPr="00CA4DAF" w:rsidRDefault="004A7AFC" w:rsidP="004C6985">
      <w:pPr>
        <w:rPr>
          <w:b/>
        </w:rPr>
      </w:pPr>
      <w:r w:rsidRPr="00CA4DAF">
        <w:rPr>
          <w:b/>
        </w:rPr>
        <w:t>4</w:t>
      </w:r>
      <w:r w:rsidR="00B44CE8" w:rsidRPr="00CA4DAF">
        <w:rPr>
          <w:b/>
        </w:rPr>
        <w:t>.1.</w:t>
      </w:r>
      <w:r w:rsidR="00EB1C23" w:rsidRPr="00CA4DAF">
        <w:rPr>
          <w:b/>
        </w:rPr>
        <w:t>5</w:t>
      </w:r>
      <w:r w:rsidR="00B50855" w:rsidRPr="00CA4DAF">
        <w:rPr>
          <w:b/>
        </w:rPr>
        <w:t xml:space="preserve"> </w:t>
      </w:r>
      <w:r w:rsidR="004C6985" w:rsidRPr="00CA4DAF">
        <w:rPr>
          <w:b/>
        </w:rPr>
        <w:t>Provide details of any co</w:t>
      </w:r>
      <w:r w:rsidR="004634AE" w:rsidRPr="00CA4DAF">
        <w:rPr>
          <w:b/>
        </w:rPr>
        <w:t xml:space="preserve">sts claimed under “other </w:t>
      </w:r>
      <w:proofErr w:type="gramStart"/>
      <w:r w:rsidR="004634AE" w:rsidRPr="00CA4DAF">
        <w:rPr>
          <w:b/>
        </w:rPr>
        <w:t>costs”</w:t>
      </w:r>
      <w:proofErr w:type="gramEnd"/>
    </w:p>
    <w:p w14:paraId="1818A482" w14:textId="4285EEDA" w:rsidR="004C6985" w:rsidRPr="00CA4DAF" w:rsidRDefault="00F9066C" w:rsidP="00AA033D">
      <w:pPr>
        <w:pBdr>
          <w:top w:val="single" w:sz="4" w:space="1" w:color="808080"/>
          <w:left w:val="single" w:sz="4" w:space="4" w:color="808080"/>
          <w:bottom w:val="single" w:sz="4" w:space="1" w:color="808080"/>
          <w:right w:val="single" w:sz="4" w:space="4" w:color="808080"/>
        </w:pBdr>
        <w:rPr>
          <w:rStyle w:val="PlaceholderText"/>
          <w:color w:val="auto"/>
        </w:rPr>
      </w:pPr>
      <w:r w:rsidRPr="00CA4DAF">
        <w:rPr>
          <w:rStyle w:val="PlaceholderText"/>
          <w:color w:val="auto"/>
        </w:rPr>
        <w:t>…</w:t>
      </w:r>
    </w:p>
    <w:p w14:paraId="046BC03C" w14:textId="77777777" w:rsidR="004C6985" w:rsidRPr="00CA4DAF" w:rsidRDefault="004C6985" w:rsidP="004C6985"/>
    <w:p w14:paraId="34BA6955" w14:textId="252CD4A1" w:rsidR="004C6985" w:rsidRPr="00CA4DAF" w:rsidRDefault="004A7AFC" w:rsidP="004C6985">
      <w:pPr>
        <w:rPr>
          <w:b/>
        </w:rPr>
      </w:pPr>
      <w:r w:rsidRPr="00CA4DAF">
        <w:rPr>
          <w:b/>
        </w:rPr>
        <w:t>4</w:t>
      </w:r>
      <w:r w:rsidR="00B44CE8" w:rsidRPr="00CA4DAF">
        <w:rPr>
          <w:b/>
        </w:rPr>
        <w:t>.1.</w:t>
      </w:r>
      <w:r w:rsidR="00EB1C23" w:rsidRPr="00CA4DAF">
        <w:rPr>
          <w:b/>
        </w:rPr>
        <w:t>6</w:t>
      </w:r>
      <w:r w:rsidR="00B50855" w:rsidRPr="00CA4DAF">
        <w:rPr>
          <w:b/>
        </w:rPr>
        <w:t xml:space="preserve"> </w:t>
      </w:r>
      <w:r w:rsidR="004C6985" w:rsidRPr="00CA4DAF">
        <w:rPr>
          <w:b/>
        </w:rPr>
        <w:t>How are the requested overheads calculated and what do they cover?</w:t>
      </w:r>
    </w:p>
    <w:p w14:paraId="19EA526D" w14:textId="7AB899F2" w:rsidR="004C6985" w:rsidRPr="00CA4DAF" w:rsidRDefault="00F9066C" w:rsidP="00AA033D">
      <w:pPr>
        <w:pBdr>
          <w:top w:val="single" w:sz="4" w:space="1" w:color="808080"/>
          <w:left w:val="single" w:sz="4" w:space="4" w:color="808080"/>
          <w:bottom w:val="single" w:sz="4" w:space="1" w:color="808080"/>
          <w:right w:val="single" w:sz="4" w:space="4" w:color="808080"/>
        </w:pBdr>
        <w:rPr>
          <w:rStyle w:val="PlaceholderText"/>
          <w:color w:val="auto"/>
        </w:rPr>
      </w:pPr>
      <w:r w:rsidRPr="00CA4DAF">
        <w:rPr>
          <w:rStyle w:val="PlaceholderText"/>
          <w:color w:val="auto"/>
        </w:rPr>
        <w:t>…</w:t>
      </w:r>
    </w:p>
    <w:p w14:paraId="4D68EC8C" w14:textId="77777777" w:rsidR="004C6985" w:rsidRPr="00CA4DAF" w:rsidRDefault="004C6985" w:rsidP="004C6985"/>
    <w:p w14:paraId="7C23B7E9" w14:textId="77777777" w:rsidR="004C6985" w:rsidRPr="00CA4DAF" w:rsidRDefault="004C6985" w:rsidP="001A6F1C"/>
    <w:p w14:paraId="01534FAC" w14:textId="77777777" w:rsidR="004C6985" w:rsidRPr="00CA4DAF" w:rsidRDefault="004C6985">
      <w:pPr>
        <w:spacing w:line="240" w:lineRule="auto"/>
      </w:pPr>
      <w:r w:rsidRPr="00CA4DAF">
        <w:br w:type="page"/>
      </w:r>
    </w:p>
    <w:p w14:paraId="74242DDB" w14:textId="47600F34" w:rsidR="004C6985" w:rsidRPr="00CA4DAF" w:rsidRDefault="004A7AFC" w:rsidP="004C6985">
      <w:pPr>
        <w:pStyle w:val="Heading3-section20"/>
        <w:numPr>
          <w:ilvl w:val="0"/>
          <w:numId w:val="0"/>
        </w:numPr>
        <w:ind w:left="357" w:hanging="357"/>
        <w:rPr>
          <w:b w:val="0"/>
          <w:sz w:val="20"/>
        </w:rPr>
      </w:pPr>
      <w:r w:rsidRPr="00CA4DAF">
        <w:lastRenderedPageBreak/>
        <w:t>4</w:t>
      </w:r>
      <w:r w:rsidR="004C6985" w:rsidRPr="00CA4DAF">
        <w:t>.2</w:t>
      </w:r>
      <w:r w:rsidR="004C6985" w:rsidRPr="00CA4DAF">
        <w:tab/>
        <w:t>Collaborator(s)</w:t>
      </w:r>
      <w:r w:rsidR="004C6985" w:rsidRPr="00CA4DAF">
        <w:rPr>
          <w:b w:val="0"/>
        </w:rPr>
        <w:t xml:space="preserve"> </w:t>
      </w:r>
      <w:r w:rsidR="004C6985" w:rsidRPr="00CA4DAF">
        <w:rPr>
          <w:b w:val="0"/>
          <w:sz w:val="20"/>
        </w:rPr>
        <w:t>(</w:t>
      </w:r>
      <w:r w:rsidR="004C6985" w:rsidRPr="00CA4DAF">
        <w:rPr>
          <w:b w:val="0"/>
          <w:i/>
          <w:sz w:val="20"/>
        </w:rPr>
        <w:t>Complete one sheet per collaborator</w:t>
      </w:r>
      <w:r w:rsidR="004C6985" w:rsidRPr="00CA4DAF">
        <w:rPr>
          <w:b w:val="0"/>
          <w:sz w:val="20"/>
        </w:rPr>
        <w:t>)</w:t>
      </w:r>
    </w:p>
    <w:tbl>
      <w:tblPr>
        <w:tblW w:w="10173" w:type="dxa"/>
        <w:tblInd w:w="-1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35"/>
        <w:gridCol w:w="2976"/>
        <w:gridCol w:w="1134"/>
        <w:gridCol w:w="3828"/>
      </w:tblGrid>
      <w:tr w:rsidR="000C42C2" w:rsidRPr="00CA4DAF" w14:paraId="1E12BAED" w14:textId="77777777" w:rsidTr="000B5E1C">
        <w:tc>
          <w:tcPr>
            <w:tcW w:w="2235" w:type="dxa"/>
          </w:tcPr>
          <w:p w14:paraId="2B00297D" w14:textId="77777777" w:rsidR="000C42C2" w:rsidRPr="00CA4DAF" w:rsidRDefault="000C42C2" w:rsidP="00E54678">
            <w:pPr>
              <w:rPr>
                <w:b/>
              </w:rPr>
            </w:pPr>
            <w:r w:rsidRPr="00CA4DAF">
              <w:rPr>
                <w:b/>
              </w:rPr>
              <w:t>Collaborator name:</w:t>
            </w:r>
          </w:p>
        </w:tc>
        <w:tc>
          <w:tcPr>
            <w:tcW w:w="7938" w:type="dxa"/>
            <w:gridSpan w:val="3"/>
          </w:tcPr>
          <w:p w14:paraId="40447A40" w14:textId="77777777" w:rsidR="000C42C2" w:rsidRPr="00CA4DAF" w:rsidRDefault="000C42C2" w:rsidP="00E54678">
            <w:pPr>
              <w:rPr>
                <w:b/>
              </w:rPr>
            </w:pPr>
          </w:p>
        </w:tc>
      </w:tr>
      <w:tr w:rsidR="000C42C2" w:rsidRPr="00CA4DAF" w14:paraId="0D6BDCF4" w14:textId="77777777" w:rsidTr="000B5E1C">
        <w:tc>
          <w:tcPr>
            <w:tcW w:w="2235" w:type="dxa"/>
          </w:tcPr>
          <w:p w14:paraId="4F99C920" w14:textId="77777777" w:rsidR="000C42C2" w:rsidRPr="00CA4DAF" w:rsidRDefault="000C42C2" w:rsidP="00E54678">
            <w:r w:rsidRPr="00CA4DAF">
              <w:t>Position held:</w:t>
            </w:r>
          </w:p>
        </w:tc>
        <w:tc>
          <w:tcPr>
            <w:tcW w:w="7938" w:type="dxa"/>
            <w:gridSpan w:val="3"/>
          </w:tcPr>
          <w:p w14:paraId="59C59ED9" w14:textId="77777777" w:rsidR="000C42C2" w:rsidRPr="00CA4DAF" w:rsidRDefault="000C42C2" w:rsidP="00E54678"/>
        </w:tc>
      </w:tr>
      <w:tr w:rsidR="000C42C2" w:rsidRPr="00CA4DAF" w14:paraId="2147F4BC" w14:textId="77777777" w:rsidTr="000B5E1C">
        <w:tc>
          <w:tcPr>
            <w:tcW w:w="2235" w:type="dxa"/>
          </w:tcPr>
          <w:p w14:paraId="7E082240" w14:textId="77777777" w:rsidR="000C42C2" w:rsidRPr="00CA4DAF" w:rsidRDefault="000C42C2" w:rsidP="00E54678">
            <w:r w:rsidRPr="00CA4DAF">
              <w:t>Email:</w:t>
            </w:r>
          </w:p>
        </w:tc>
        <w:tc>
          <w:tcPr>
            <w:tcW w:w="7938" w:type="dxa"/>
            <w:gridSpan w:val="3"/>
          </w:tcPr>
          <w:p w14:paraId="1916F880" w14:textId="77777777" w:rsidR="000C42C2" w:rsidRPr="00CA4DAF" w:rsidRDefault="000C42C2" w:rsidP="00E54678"/>
        </w:tc>
      </w:tr>
      <w:tr w:rsidR="000C42C2" w:rsidRPr="00CA4DAF" w14:paraId="1E87AE00" w14:textId="77777777" w:rsidTr="000B5E1C">
        <w:tc>
          <w:tcPr>
            <w:tcW w:w="2235" w:type="dxa"/>
          </w:tcPr>
          <w:p w14:paraId="6084868B" w14:textId="77777777" w:rsidR="000C42C2" w:rsidRPr="00CA4DAF" w:rsidRDefault="000C42C2" w:rsidP="00E54678">
            <w:r w:rsidRPr="00CA4DAF">
              <w:t>Office phone:</w:t>
            </w:r>
          </w:p>
        </w:tc>
        <w:tc>
          <w:tcPr>
            <w:tcW w:w="2976" w:type="dxa"/>
          </w:tcPr>
          <w:p w14:paraId="572A6FD1" w14:textId="77777777" w:rsidR="000C42C2" w:rsidRPr="00CA4DAF" w:rsidRDefault="000C42C2" w:rsidP="00E54678"/>
        </w:tc>
        <w:tc>
          <w:tcPr>
            <w:tcW w:w="1134" w:type="dxa"/>
          </w:tcPr>
          <w:p w14:paraId="12107F4B" w14:textId="77777777" w:rsidR="000C42C2" w:rsidRPr="00CA4DAF" w:rsidRDefault="000C42C2" w:rsidP="00E54678">
            <w:r w:rsidRPr="00CA4DAF">
              <w:t>Mobile:</w:t>
            </w:r>
          </w:p>
        </w:tc>
        <w:tc>
          <w:tcPr>
            <w:tcW w:w="3828" w:type="dxa"/>
          </w:tcPr>
          <w:p w14:paraId="1DF015F9" w14:textId="77777777" w:rsidR="000C42C2" w:rsidRPr="00CA4DAF" w:rsidRDefault="000C42C2" w:rsidP="00E54678"/>
        </w:tc>
      </w:tr>
      <w:tr w:rsidR="000C42C2" w:rsidRPr="00CA4DAF" w14:paraId="1BBD14CE" w14:textId="77777777" w:rsidTr="000B5E1C">
        <w:tc>
          <w:tcPr>
            <w:tcW w:w="2235" w:type="dxa"/>
          </w:tcPr>
          <w:p w14:paraId="562B06D9" w14:textId="77777777" w:rsidR="000C42C2" w:rsidRPr="00CA4DAF" w:rsidRDefault="00EC2392" w:rsidP="00E54678">
            <w:pPr>
              <w:rPr>
                <w:b/>
              </w:rPr>
            </w:pPr>
            <w:r w:rsidRPr="00CA4DAF">
              <w:br w:type="page"/>
            </w:r>
            <w:r w:rsidR="000C42C2" w:rsidRPr="00CA4DAF">
              <w:rPr>
                <w:b/>
              </w:rPr>
              <w:t>Organisation name:</w:t>
            </w:r>
          </w:p>
        </w:tc>
        <w:tc>
          <w:tcPr>
            <w:tcW w:w="7938" w:type="dxa"/>
            <w:gridSpan w:val="3"/>
          </w:tcPr>
          <w:p w14:paraId="4BB28C4C" w14:textId="77777777" w:rsidR="000C42C2" w:rsidRPr="00CA4DAF" w:rsidRDefault="000C42C2" w:rsidP="00E54678">
            <w:pPr>
              <w:rPr>
                <w:b/>
              </w:rPr>
            </w:pPr>
          </w:p>
        </w:tc>
      </w:tr>
      <w:tr w:rsidR="000C42C2" w:rsidRPr="00CA4DAF" w14:paraId="2E0E2647" w14:textId="77777777" w:rsidTr="000B5E1C">
        <w:tc>
          <w:tcPr>
            <w:tcW w:w="2235" w:type="dxa"/>
          </w:tcPr>
          <w:p w14:paraId="3FD3EA78" w14:textId="77777777" w:rsidR="000C42C2" w:rsidRPr="00CA4DAF" w:rsidRDefault="000C42C2" w:rsidP="00E54678">
            <w:r w:rsidRPr="00CA4DAF">
              <w:t>Address:</w:t>
            </w:r>
          </w:p>
        </w:tc>
        <w:tc>
          <w:tcPr>
            <w:tcW w:w="7938" w:type="dxa"/>
            <w:gridSpan w:val="3"/>
          </w:tcPr>
          <w:p w14:paraId="3FD6C9F2" w14:textId="77777777" w:rsidR="000C42C2" w:rsidRPr="00CA4DAF" w:rsidRDefault="000C42C2" w:rsidP="00E54678"/>
        </w:tc>
      </w:tr>
      <w:tr w:rsidR="000C42C2" w:rsidRPr="00CA4DAF" w14:paraId="13B06AE7" w14:textId="77777777" w:rsidTr="000B5E1C">
        <w:tc>
          <w:tcPr>
            <w:tcW w:w="2235" w:type="dxa"/>
          </w:tcPr>
          <w:p w14:paraId="6FDF31B4" w14:textId="77777777" w:rsidR="000C42C2" w:rsidRPr="00CA4DAF" w:rsidRDefault="000C42C2" w:rsidP="00E54678">
            <w:r w:rsidRPr="00CA4DAF">
              <w:t>Finance co-ordinator:</w:t>
            </w:r>
          </w:p>
        </w:tc>
        <w:tc>
          <w:tcPr>
            <w:tcW w:w="7938" w:type="dxa"/>
            <w:gridSpan w:val="3"/>
          </w:tcPr>
          <w:p w14:paraId="6082C445" w14:textId="77777777" w:rsidR="000C42C2" w:rsidRPr="00CA4DAF" w:rsidRDefault="000C42C2" w:rsidP="00E54678"/>
        </w:tc>
      </w:tr>
      <w:tr w:rsidR="000C42C2" w:rsidRPr="00CA4DAF" w14:paraId="2DAF1231" w14:textId="77777777" w:rsidTr="000B5E1C">
        <w:tc>
          <w:tcPr>
            <w:tcW w:w="2235" w:type="dxa"/>
          </w:tcPr>
          <w:p w14:paraId="7201DF9B" w14:textId="77777777" w:rsidR="000C42C2" w:rsidRPr="00CA4DAF" w:rsidRDefault="000C42C2" w:rsidP="00E54678">
            <w:r w:rsidRPr="00CA4DAF">
              <w:t>Email:</w:t>
            </w:r>
          </w:p>
        </w:tc>
        <w:tc>
          <w:tcPr>
            <w:tcW w:w="2976" w:type="dxa"/>
          </w:tcPr>
          <w:p w14:paraId="4CEC2648" w14:textId="77777777" w:rsidR="000C42C2" w:rsidRPr="00CA4DAF" w:rsidRDefault="000C42C2" w:rsidP="00E54678"/>
        </w:tc>
        <w:tc>
          <w:tcPr>
            <w:tcW w:w="1134" w:type="dxa"/>
          </w:tcPr>
          <w:p w14:paraId="1A85846E" w14:textId="77777777" w:rsidR="000C42C2" w:rsidRPr="00CA4DAF" w:rsidRDefault="000C42C2" w:rsidP="00E54678">
            <w:r w:rsidRPr="00CA4DAF">
              <w:t>Phone:</w:t>
            </w:r>
          </w:p>
        </w:tc>
        <w:tc>
          <w:tcPr>
            <w:tcW w:w="3828" w:type="dxa"/>
          </w:tcPr>
          <w:p w14:paraId="0F36357F" w14:textId="77777777" w:rsidR="000C42C2" w:rsidRPr="00CA4DAF" w:rsidRDefault="000C42C2" w:rsidP="00E54678">
            <w:pPr>
              <w:ind w:right="-108"/>
            </w:pPr>
          </w:p>
        </w:tc>
      </w:tr>
      <w:tr w:rsidR="000C42C2" w:rsidRPr="00CA4DAF" w14:paraId="37340D10" w14:textId="77777777" w:rsidTr="000B5E1C">
        <w:tc>
          <w:tcPr>
            <w:tcW w:w="2235" w:type="dxa"/>
          </w:tcPr>
          <w:p w14:paraId="3059BF76" w14:textId="77777777" w:rsidR="000C42C2" w:rsidRPr="00CA4DAF" w:rsidRDefault="000C42C2" w:rsidP="00E54678">
            <w:r w:rsidRPr="00CA4DAF">
              <w:t>Signee:</w:t>
            </w:r>
          </w:p>
        </w:tc>
        <w:tc>
          <w:tcPr>
            <w:tcW w:w="7938" w:type="dxa"/>
            <w:gridSpan w:val="3"/>
          </w:tcPr>
          <w:p w14:paraId="7E12EDA7" w14:textId="77777777" w:rsidR="000C42C2" w:rsidRPr="00CA4DAF" w:rsidRDefault="000C42C2" w:rsidP="00E54678"/>
        </w:tc>
      </w:tr>
      <w:tr w:rsidR="000C42C2" w:rsidRPr="00CA4DAF" w14:paraId="0C53A0F1" w14:textId="77777777" w:rsidTr="000B5E1C">
        <w:tc>
          <w:tcPr>
            <w:tcW w:w="2235" w:type="dxa"/>
          </w:tcPr>
          <w:p w14:paraId="62E60024" w14:textId="77777777" w:rsidR="000C42C2" w:rsidRPr="00CA4DAF" w:rsidRDefault="000C42C2" w:rsidP="00E54678">
            <w:r w:rsidRPr="00CA4DAF">
              <w:t>Email:</w:t>
            </w:r>
          </w:p>
        </w:tc>
        <w:tc>
          <w:tcPr>
            <w:tcW w:w="2976" w:type="dxa"/>
          </w:tcPr>
          <w:p w14:paraId="2CA06369" w14:textId="77777777" w:rsidR="000C42C2" w:rsidRPr="00CA4DAF" w:rsidRDefault="000C42C2" w:rsidP="00E54678"/>
        </w:tc>
        <w:tc>
          <w:tcPr>
            <w:tcW w:w="1134" w:type="dxa"/>
          </w:tcPr>
          <w:p w14:paraId="20127010" w14:textId="77777777" w:rsidR="000C42C2" w:rsidRPr="00CA4DAF" w:rsidRDefault="000C42C2" w:rsidP="00E54678">
            <w:r w:rsidRPr="00CA4DAF">
              <w:t>Phone:</w:t>
            </w:r>
          </w:p>
        </w:tc>
        <w:tc>
          <w:tcPr>
            <w:tcW w:w="3828" w:type="dxa"/>
          </w:tcPr>
          <w:p w14:paraId="7E61E323" w14:textId="77777777" w:rsidR="000C42C2" w:rsidRPr="00CA4DAF" w:rsidRDefault="000C42C2" w:rsidP="00E54678"/>
        </w:tc>
      </w:tr>
    </w:tbl>
    <w:p w14:paraId="7F51EE53" w14:textId="77777777" w:rsidR="004C6985" w:rsidRPr="00CA4DAF" w:rsidRDefault="004C6985" w:rsidP="004C6985"/>
    <w:p w14:paraId="0530EFE0" w14:textId="2884F259" w:rsidR="004C6985" w:rsidRPr="00CA4DAF" w:rsidRDefault="004A7AFC" w:rsidP="004C6985">
      <w:pPr>
        <w:rPr>
          <w:b/>
        </w:rPr>
      </w:pPr>
      <w:r w:rsidRPr="00CA4DAF">
        <w:rPr>
          <w:b/>
        </w:rPr>
        <w:t>4</w:t>
      </w:r>
      <w:r w:rsidR="00B44CE8" w:rsidRPr="00CA4DAF">
        <w:rPr>
          <w:b/>
        </w:rPr>
        <w:t xml:space="preserve">.2.1 </w:t>
      </w:r>
      <w:r w:rsidR="004C6985" w:rsidRPr="00CA4DAF">
        <w:rPr>
          <w:b/>
        </w:rPr>
        <w:t>What is the organisation’s contribution to the project?</w:t>
      </w:r>
    </w:p>
    <w:p w14:paraId="5D23E12D" w14:textId="5EAE0454" w:rsidR="004C6985" w:rsidRPr="00CA4DAF" w:rsidRDefault="00F9066C" w:rsidP="00AA033D">
      <w:pPr>
        <w:pBdr>
          <w:top w:val="single" w:sz="4" w:space="1" w:color="808080"/>
          <w:left w:val="single" w:sz="4" w:space="4" w:color="808080"/>
          <w:bottom w:val="single" w:sz="4" w:space="1" w:color="808080"/>
          <w:right w:val="single" w:sz="4" w:space="4" w:color="808080"/>
        </w:pBdr>
        <w:rPr>
          <w:rStyle w:val="PlaceholderText"/>
          <w:color w:val="auto"/>
        </w:rPr>
      </w:pPr>
      <w:r w:rsidRPr="00CA4DAF">
        <w:rPr>
          <w:rStyle w:val="PlaceholderText"/>
          <w:color w:val="auto"/>
        </w:rPr>
        <w:t>…</w:t>
      </w:r>
    </w:p>
    <w:p w14:paraId="448270E9" w14:textId="77777777" w:rsidR="004C6985" w:rsidRPr="00CA4DAF" w:rsidRDefault="004C6985" w:rsidP="004C6985"/>
    <w:p w14:paraId="5B327442" w14:textId="5A756AA8" w:rsidR="004C6985" w:rsidRPr="00CA4DAF" w:rsidRDefault="004A7AFC" w:rsidP="004C6985">
      <w:pPr>
        <w:rPr>
          <w:b/>
        </w:rPr>
      </w:pPr>
      <w:r w:rsidRPr="00CA4DAF">
        <w:rPr>
          <w:b/>
        </w:rPr>
        <w:t>4</w:t>
      </w:r>
      <w:r w:rsidR="00B44CE8" w:rsidRPr="00CA4DAF">
        <w:rPr>
          <w:b/>
        </w:rPr>
        <w:t xml:space="preserve">.2.2 </w:t>
      </w:r>
      <w:r w:rsidR="004634AE" w:rsidRPr="00CA4DAF">
        <w:rPr>
          <w:b/>
        </w:rPr>
        <w:t>Justification of resources</w:t>
      </w:r>
    </w:p>
    <w:tbl>
      <w:tblPr>
        <w:tblW w:w="10173" w:type="dxa"/>
        <w:tblInd w:w="-1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3080"/>
        <w:gridCol w:w="3081"/>
        <w:gridCol w:w="4012"/>
      </w:tblGrid>
      <w:tr w:rsidR="004C6985" w:rsidRPr="00CA4DAF" w14:paraId="3A225090" w14:textId="77777777" w:rsidTr="000B5E1C">
        <w:tc>
          <w:tcPr>
            <w:tcW w:w="10173" w:type="dxa"/>
            <w:gridSpan w:val="3"/>
          </w:tcPr>
          <w:p w14:paraId="39A2EB1B" w14:textId="77777777" w:rsidR="004C6985" w:rsidRPr="00CA4DAF" w:rsidRDefault="004C6985" w:rsidP="007B7E29">
            <w:r w:rsidRPr="00CA4DAF">
              <w:t>What staff will be employed on the project?</w:t>
            </w:r>
          </w:p>
        </w:tc>
      </w:tr>
      <w:tr w:rsidR="004C6985" w:rsidRPr="00CA4DAF" w14:paraId="7592E7E3" w14:textId="77777777" w:rsidTr="000B5E1C">
        <w:tc>
          <w:tcPr>
            <w:tcW w:w="3080" w:type="dxa"/>
          </w:tcPr>
          <w:p w14:paraId="5179716A" w14:textId="77777777" w:rsidR="004C6985" w:rsidRPr="00CA4DAF" w:rsidRDefault="004C6985" w:rsidP="007B7E29">
            <w:r w:rsidRPr="00CA4DAF">
              <w:t>Grade/title</w:t>
            </w:r>
          </w:p>
        </w:tc>
        <w:tc>
          <w:tcPr>
            <w:tcW w:w="3081" w:type="dxa"/>
          </w:tcPr>
          <w:p w14:paraId="3B00C5D3" w14:textId="77777777" w:rsidR="004C6985" w:rsidRPr="00CA4DAF" w:rsidRDefault="004C6985" w:rsidP="00AC2A3B">
            <w:r w:rsidRPr="00CA4DAF">
              <w:t xml:space="preserve">Time spent on project (in days if the project duration is less than a year and in years </w:t>
            </w:r>
            <w:r w:rsidR="009C34C2" w:rsidRPr="00CA4DAF">
              <w:t>otherwise</w:t>
            </w:r>
            <w:r w:rsidRPr="00CA4DAF">
              <w:t>)</w:t>
            </w:r>
          </w:p>
        </w:tc>
        <w:tc>
          <w:tcPr>
            <w:tcW w:w="4012" w:type="dxa"/>
          </w:tcPr>
          <w:p w14:paraId="27B21316" w14:textId="77777777" w:rsidR="004C6985" w:rsidRPr="00CA4DAF" w:rsidRDefault="004C6985" w:rsidP="006F4947">
            <w:r w:rsidRPr="00CA4DAF">
              <w:t xml:space="preserve">Funded by </w:t>
            </w:r>
            <w:r w:rsidR="006F4947" w:rsidRPr="00CA4DAF">
              <w:t>AHDB</w:t>
            </w:r>
            <w:r w:rsidRPr="00CA4DAF">
              <w:t>?</w:t>
            </w:r>
          </w:p>
        </w:tc>
      </w:tr>
      <w:tr w:rsidR="004C6985" w:rsidRPr="00CA4DAF" w14:paraId="6F332491" w14:textId="77777777" w:rsidTr="000B5E1C">
        <w:tc>
          <w:tcPr>
            <w:tcW w:w="3080" w:type="dxa"/>
          </w:tcPr>
          <w:p w14:paraId="1FD6F8D0" w14:textId="77777777" w:rsidR="004C6985" w:rsidRPr="00CA4DAF" w:rsidRDefault="004C6985" w:rsidP="007B7E29"/>
        </w:tc>
        <w:tc>
          <w:tcPr>
            <w:tcW w:w="3081" w:type="dxa"/>
          </w:tcPr>
          <w:p w14:paraId="1513F518" w14:textId="77777777" w:rsidR="004C6985" w:rsidRPr="00CA4DAF" w:rsidRDefault="004C6985" w:rsidP="007B7E29"/>
        </w:tc>
        <w:tc>
          <w:tcPr>
            <w:tcW w:w="4012" w:type="dxa"/>
          </w:tcPr>
          <w:p w14:paraId="39AE4FAB" w14:textId="77777777" w:rsidR="004C6985" w:rsidRPr="00CA4DAF" w:rsidRDefault="004C6985" w:rsidP="007B7E29"/>
        </w:tc>
      </w:tr>
      <w:tr w:rsidR="004C6985" w:rsidRPr="00CA4DAF" w14:paraId="202197FD" w14:textId="77777777" w:rsidTr="000B5E1C">
        <w:tc>
          <w:tcPr>
            <w:tcW w:w="3080" w:type="dxa"/>
          </w:tcPr>
          <w:p w14:paraId="180EB987" w14:textId="77777777" w:rsidR="004C6985" w:rsidRPr="00CA4DAF" w:rsidRDefault="004C6985" w:rsidP="007B7E29"/>
        </w:tc>
        <w:tc>
          <w:tcPr>
            <w:tcW w:w="3081" w:type="dxa"/>
          </w:tcPr>
          <w:p w14:paraId="07F0246C" w14:textId="77777777" w:rsidR="004C6985" w:rsidRPr="00CA4DAF" w:rsidRDefault="004C6985" w:rsidP="007B7E29"/>
        </w:tc>
        <w:tc>
          <w:tcPr>
            <w:tcW w:w="4012" w:type="dxa"/>
          </w:tcPr>
          <w:p w14:paraId="22B1F570" w14:textId="77777777" w:rsidR="004C6985" w:rsidRPr="00CA4DAF" w:rsidRDefault="004C6985" w:rsidP="007B7E29"/>
        </w:tc>
      </w:tr>
      <w:tr w:rsidR="004C6985" w:rsidRPr="00CA4DAF" w14:paraId="44349216" w14:textId="77777777" w:rsidTr="000B5E1C">
        <w:tc>
          <w:tcPr>
            <w:tcW w:w="3080" w:type="dxa"/>
          </w:tcPr>
          <w:p w14:paraId="43D097A2" w14:textId="77777777" w:rsidR="004C6985" w:rsidRPr="00CA4DAF" w:rsidRDefault="004C6985" w:rsidP="007B7E29"/>
        </w:tc>
        <w:tc>
          <w:tcPr>
            <w:tcW w:w="3081" w:type="dxa"/>
          </w:tcPr>
          <w:p w14:paraId="3455E9B5" w14:textId="77777777" w:rsidR="004C6985" w:rsidRPr="00CA4DAF" w:rsidRDefault="004C6985" w:rsidP="007B7E29"/>
        </w:tc>
        <w:tc>
          <w:tcPr>
            <w:tcW w:w="4012" w:type="dxa"/>
          </w:tcPr>
          <w:p w14:paraId="5EF3A602" w14:textId="77777777" w:rsidR="004C6985" w:rsidRPr="00CA4DAF" w:rsidRDefault="004C6985" w:rsidP="007B7E29"/>
        </w:tc>
      </w:tr>
    </w:tbl>
    <w:p w14:paraId="2FB2E732" w14:textId="77777777" w:rsidR="00E148A3" w:rsidRPr="00CA4DAF" w:rsidRDefault="00E148A3" w:rsidP="00E148A3"/>
    <w:p w14:paraId="7D5C3669" w14:textId="77777777" w:rsidR="00E148A3" w:rsidRPr="00CA4DAF" w:rsidRDefault="00E148A3" w:rsidP="00E148A3">
      <w:pPr>
        <w:rPr>
          <w:b/>
        </w:rPr>
      </w:pPr>
      <w:r w:rsidRPr="00CA4DAF">
        <w:rPr>
          <w:b/>
        </w:rPr>
        <w:t xml:space="preserve">4.2.3 Provide details of how any unexpected staff absences will be </w:t>
      </w:r>
      <w:proofErr w:type="gramStart"/>
      <w:r w:rsidRPr="00CA4DAF">
        <w:rPr>
          <w:b/>
        </w:rPr>
        <w:t>covered</w:t>
      </w:r>
      <w:proofErr w:type="gramEnd"/>
    </w:p>
    <w:p w14:paraId="55A064C3" w14:textId="77777777" w:rsidR="00E148A3" w:rsidRPr="00CA4DAF" w:rsidRDefault="00E148A3" w:rsidP="00E148A3">
      <w:pPr>
        <w:pBdr>
          <w:top w:val="single" w:sz="4" w:space="1" w:color="808080"/>
          <w:left w:val="single" w:sz="4" w:space="4" w:color="808080"/>
          <w:bottom w:val="single" w:sz="4" w:space="1" w:color="808080"/>
          <w:right w:val="single" w:sz="4" w:space="4" w:color="808080"/>
        </w:pBdr>
        <w:rPr>
          <w:rStyle w:val="PlaceholderText"/>
          <w:color w:val="auto"/>
        </w:rPr>
      </w:pPr>
      <w:r w:rsidRPr="00CA4DAF">
        <w:rPr>
          <w:rStyle w:val="PlaceholderText"/>
          <w:color w:val="auto"/>
        </w:rPr>
        <w:t>…</w:t>
      </w:r>
    </w:p>
    <w:p w14:paraId="0546682E" w14:textId="77777777" w:rsidR="00E148A3" w:rsidRPr="00CA4DAF" w:rsidRDefault="00E148A3" w:rsidP="00E148A3"/>
    <w:p w14:paraId="22A118A5" w14:textId="403620EB" w:rsidR="004C6985" w:rsidRPr="00CA4DAF" w:rsidRDefault="004A7AFC" w:rsidP="004C6985">
      <w:pPr>
        <w:rPr>
          <w:b/>
        </w:rPr>
      </w:pPr>
      <w:r w:rsidRPr="00CA4DAF">
        <w:rPr>
          <w:b/>
        </w:rPr>
        <w:t>4</w:t>
      </w:r>
      <w:r w:rsidR="00B44CE8" w:rsidRPr="00CA4DAF">
        <w:rPr>
          <w:b/>
        </w:rPr>
        <w:t>.2.</w:t>
      </w:r>
      <w:r w:rsidR="00E148A3" w:rsidRPr="00CA4DAF">
        <w:rPr>
          <w:b/>
        </w:rPr>
        <w:t>4</w:t>
      </w:r>
      <w:r w:rsidR="00B44CE8" w:rsidRPr="00CA4DAF">
        <w:rPr>
          <w:b/>
        </w:rPr>
        <w:t xml:space="preserve"> </w:t>
      </w:r>
      <w:r w:rsidR="004C6985" w:rsidRPr="00CA4DAF">
        <w:rPr>
          <w:b/>
        </w:rPr>
        <w:t xml:space="preserve">Provide details of </w:t>
      </w:r>
      <w:r w:rsidR="004634AE" w:rsidRPr="00CA4DAF">
        <w:rPr>
          <w:b/>
        </w:rPr>
        <w:t xml:space="preserve">any capital equipment </w:t>
      </w:r>
      <w:proofErr w:type="gramStart"/>
      <w:r w:rsidR="004634AE" w:rsidRPr="00CA4DAF">
        <w:rPr>
          <w:b/>
        </w:rPr>
        <w:t>requested</w:t>
      </w:r>
      <w:proofErr w:type="gramEnd"/>
    </w:p>
    <w:p w14:paraId="10394777" w14:textId="1BF9CF74" w:rsidR="004C6985" w:rsidRPr="00CA4DAF" w:rsidRDefault="00F9066C" w:rsidP="00AA033D">
      <w:pPr>
        <w:pBdr>
          <w:top w:val="single" w:sz="4" w:space="1" w:color="808080"/>
          <w:left w:val="single" w:sz="4" w:space="4" w:color="808080"/>
          <w:bottom w:val="single" w:sz="4" w:space="1" w:color="808080"/>
          <w:right w:val="single" w:sz="4" w:space="4" w:color="808080"/>
        </w:pBdr>
        <w:rPr>
          <w:rStyle w:val="PlaceholderText"/>
          <w:color w:val="auto"/>
        </w:rPr>
      </w:pPr>
      <w:r w:rsidRPr="00CA4DAF">
        <w:rPr>
          <w:rStyle w:val="PlaceholderText"/>
          <w:color w:val="auto"/>
        </w:rPr>
        <w:t>…</w:t>
      </w:r>
    </w:p>
    <w:p w14:paraId="00775463" w14:textId="77777777" w:rsidR="004C6985" w:rsidRPr="00CA4DAF" w:rsidRDefault="004C6985" w:rsidP="004C6985"/>
    <w:p w14:paraId="7CECF742" w14:textId="5E2A768C" w:rsidR="004C6985" w:rsidRPr="00CA4DAF" w:rsidRDefault="004A7AFC" w:rsidP="004C6985">
      <w:pPr>
        <w:rPr>
          <w:b/>
        </w:rPr>
      </w:pPr>
      <w:r w:rsidRPr="00CA4DAF">
        <w:rPr>
          <w:b/>
        </w:rPr>
        <w:t>4</w:t>
      </w:r>
      <w:r w:rsidR="00B44CE8" w:rsidRPr="00CA4DAF">
        <w:rPr>
          <w:b/>
        </w:rPr>
        <w:t>.2.</w:t>
      </w:r>
      <w:r w:rsidR="00E148A3" w:rsidRPr="00CA4DAF">
        <w:rPr>
          <w:b/>
        </w:rPr>
        <w:t>5</w:t>
      </w:r>
      <w:r w:rsidR="00B44CE8" w:rsidRPr="00CA4DAF">
        <w:rPr>
          <w:b/>
        </w:rPr>
        <w:t xml:space="preserve"> </w:t>
      </w:r>
      <w:r w:rsidR="004C6985" w:rsidRPr="00CA4DAF">
        <w:rPr>
          <w:b/>
        </w:rPr>
        <w:t>Provide details of any co</w:t>
      </w:r>
      <w:r w:rsidR="004634AE" w:rsidRPr="00CA4DAF">
        <w:rPr>
          <w:b/>
        </w:rPr>
        <w:t xml:space="preserve">sts claimed under “other </w:t>
      </w:r>
      <w:proofErr w:type="gramStart"/>
      <w:r w:rsidR="004634AE" w:rsidRPr="00CA4DAF">
        <w:rPr>
          <w:b/>
        </w:rPr>
        <w:t>costs”</w:t>
      </w:r>
      <w:proofErr w:type="gramEnd"/>
    </w:p>
    <w:p w14:paraId="29C52380" w14:textId="2E470284" w:rsidR="004C6985" w:rsidRPr="00CA4DAF" w:rsidRDefault="00F9066C" w:rsidP="00AA033D">
      <w:pPr>
        <w:pBdr>
          <w:top w:val="single" w:sz="4" w:space="1" w:color="808080"/>
          <w:left w:val="single" w:sz="4" w:space="4" w:color="808080"/>
          <w:bottom w:val="single" w:sz="4" w:space="1" w:color="808080"/>
          <w:right w:val="single" w:sz="4" w:space="4" w:color="808080"/>
        </w:pBdr>
        <w:rPr>
          <w:rStyle w:val="PlaceholderText"/>
          <w:color w:val="auto"/>
        </w:rPr>
      </w:pPr>
      <w:r w:rsidRPr="00CA4DAF">
        <w:rPr>
          <w:rStyle w:val="PlaceholderText"/>
          <w:color w:val="auto"/>
        </w:rPr>
        <w:t>…</w:t>
      </w:r>
    </w:p>
    <w:p w14:paraId="0AEFB6E0" w14:textId="77777777" w:rsidR="004C6985" w:rsidRPr="00CA4DAF" w:rsidRDefault="004C6985" w:rsidP="004C6985"/>
    <w:p w14:paraId="29476CE5" w14:textId="4F894140" w:rsidR="004C6985" w:rsidRPr="00CA4DAF" w:rsidRDefault="004A7AFC" w:rsidP="004C6985">
      <w:pPr>
        <w:rPr>
          <w:b/>
        </w:rPr>
      </w:pPr>
      <w:r w:rsidRPr="00CA4DAF">
        <w:rPr>
          <w:b/>
        </w:rPr>
        <w:t>4</w:t>
      </w:r>
      <w:r w:rsidR="00B44CE8" w:rsidRPr="00CA4DAF">
        <w:rPr>
          <w:b/>
        </w:rPr>
        <w:t>.2.</w:t>
      </w:r>
      <w:r w:rsidR="00E148A3" w:rsidRPr="00CA4DAF">
        <w:rPr>
          <w:b/>
        </w:rPr>
        <w:t>6</w:t>
      </w:r>
      <w:r w:rsidR="00B44CE8" w:rsidRPr="00CA4DAF">
        <w:rPr>
          <w:b/>
        </w:rPr>
        <w:t xml:space="preserve"> </w:t>
      </w:r>
      <w:r w:rsidR="004C6985" w:rsidRPr="00CA4DAF">
        <w:rPr>
          <w:b/>
        </w:rPr>
        <w:t>How are the requested overheads calculated and what do they cover?</w:t>
      </w:r>
    </w:p>
    <w:p w14:paraId="2E5D8963" w14:textId="17F2CB1A" w:rsidR="004C6985" w:rsidRPr="00CA4DAF" w:rsidRDefault="00F9066C" w:rsidP="00AA033D">
      <w:pPr>
        <w:pBdr>
          <w:top w:val="single" w:sz="4" w:space="1" w:color="808080"/>
          <w:left w:val="single" w:sz="4" w:space="4" w:color="808080"/>
          <w:bottom w:val="single" w:sz="4" w:space="1" w:color="808080"/>
          <w:right w:val="single" w:sz="4" w:space="4" w:color="808080"/>
        </w:pBdr>
        <w:rPr>
          <w:rStyle w:val="PlaceholderText"/>
          <w:color w:val="auto"/>
        </w:rPr>
      </w:pPr>
      <w:r w:rsidRPr="00CA4DAF">
        <w:rPr>
          <w:rStyle w:val="PlaceholderText"/>
          <w:color w:val="auto"/>
        </w:rPr>
        <w:t>…</w:t>
      </w:r>
    </w:p>
    <w:p w14:paraId="556C7507" w14:textId="77777777" w:rsidR="004C6985" w:rsidRPr="00CA4DAF" w:rsidRDefault="004C6985" w:rsidP="004C6985"/>
    <w:p w14:paraId="343B643C" w14:textId="77777777" w:rsidR="004C6985" w:rsidRPr="00CA4DAF" w:rsidRDefault="004C6985" w:rsidP="004C6985"/>
    <w:p w14:paraId="6581130F" w14:textId="77777777" w:rsidR="00323414" w:rsidRPr="00CA4DAF" w:rsidRDefault="00323414">
      <w:pPr>
        <w:spacing w:line="240" w:lineRule="auto"/>
      </w:pPr>
    </w:p>
    <w:p w14:paraId="23C5084F" w14:textId="19384051" w:rsidR="00323414" w:rsidRPr="00CA4DAF" w:rsidRDefault="00323414" w:rsidP="00323414">
      <w:pPr>
        <w:pStyle w:val="Heading3-section20"/>
        <w:numPr>
          <w:ilvl w:val="0"/>
          <w:numId w:val="0"/>
        </w:numPr>
        <w:ind w:left="357" w:hanging="357"/>
        <w:rPr>
          <w:b w:val="0"/>
          <w:sz w:val="20"/>
        </w:rPr>
      </w:pPr>
      <w:r w:rsidRPr="00CA4DAF">
        <w:br w:type="page"/>
      </w:r>
      <w:r w:rsidR="004A7AFC" w:rsidRPr="00CA4DAF">
        <w:lastRenderedPageBreak/>
        <w:t>4</w:t>
      </w:r>
      <w:r w:rsidR="00D068E5" w:rsidRPr="00CA4DAF">
        <w:t>.3</w:t>
      </w:r>
      <w:r w:rsidR="00D068E5" w:rsidRPr="00CA4DAF">
        <w:tab/>
        <w:t>Co-</w:t>
      </w:r>
      <w:proofErr w:type="spellStart"/>
      <w:r w:rsidR="00D068E5" w:rsidRPr="00CA4DAF">
        <w:t>funder</w:t>
      </w:r>
      <w:proofErr w:type="spellEnd"/>
      <w:r w:rsidR="00D068E5" w:rsidRPr="00CA4DAF">
        <w:t>(s)</w:t>
      </w:r>
      <w:r w:rsidRPr="00CA4DAF">
        <w:rPr>
          <w:b w:val="0"/>
        </w:rPr>
        <w:t xml:space="preserve"> </w:t>
      </w:r>
      <w:r w:rsidRPr="00CA4DAF">
        <w:rPr>
          <w:b w:val="0"/>
          <w:sz w:val="20"/>
        </w:rPr>
        <w:t>(</w:t>
      </w:r>
      <w:r w:rsidRPr="00CA4DAF">
        <w:rPr>
          <w:b w:val="0"/>
          <w:i/>
          <w:sz w:val="20"/>
        </w:rPr>
        <w:t>Complete one sheet per co-</w:t>
      </w:r>
      <w:proofErr w:type="spellStart"/>
      <w:r w:rsidRPr="00CA4DAF">
        <w:rPr>
          <w:b w:val="0"/>
          <w:i/>
          <w:sz w:val="20"/>
        </w:rPr>
        <w:t>funder</w:t>
      </w:r>
      <w:proofErr w:type="spellEnd"/>
      <w:r w:rsidRPr="00CA4DAF">
        <w:rPr>
          <w:b w:val="0"/>
          <w:sz w:val="20"/>
        </w:rPr>
        <w:t>)</w:t>
      </w:r>
    </w:p>
    <w:tbl>
      <w:tblPr>
        <w:tblW w:w="10173" w:type="dxa"/>
        <w:tblInd w:w="-1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35"/>
        <w:gridCol w:w="2835"/>
        <w:gridCol w:w="992"/>
        <w:gridCol w:w="4111"/>
      </w:tblGrid>
      <w:tr w:rsidR="00323414" w:rsidRPr="00CA4DAF" w14:paraId="072392BF" w14:textId="77777777" w:rsidTr="000B5E1C">
        <w:tc>
          <w:tcPr>
            <w:tcW w:w="2235" w:type="dxa"/>
          </w:tcPr>
          <w:p w14:paraId="58DC7AB7" w14:textId="77777777" w:rsidR="00323414" w:rsidRPr="00CA4DAF" w:rsidRDefault="00323414" w:rsidP="008A48FF">
            <w:pPr>
              <w:rPr>
                <w:b/>
              </w:rPr>
            </w:pPr>
            <w:r w:rsidRPr="00CA4DAF">
              <w:rPr>
                <w:b/>
              </w:rPr>
              <w:t>Organisation name:</w:t>
            </w:r>
          </w:p>
        </w:tc>
        <w:tc>
          <w:tcPr>
            <w:tcW w:w="7938" w:type="dxa"/>
            <w:gridSpan w:val="3"/>
          </w:tcPr>
          <w:p w14:paraId="1D5CAB47" w14:textId="77777777" w:rsidR="00323414" w:rsidRPr="00CA4DAF" w:rsidRDefault="00323414" w:rsidP="008A48FF"/>
        </w:tc>
      </w:tr>
      <w:tr w:rsidR="00323414" w:rsidRPr="00CA4DAF" w14:paraId="4A6A8013" w14:textId="77777777" w:rsidTr="000B5E1C">
        <w:tc>
          <w:tcPr>
            <w:tcW w:w="2235" w:type="dxa"/>
          </w:tcPr>
          <w:p w14:paraId="7AC15597" w14:textId="77777777" w:rsidR="00323414" w:rsidRPr="00CA4DAF" w:rsidRDefault="00323414" w:rsidP="008A48FF">
            <w:r w:rsidRPr="00CA4DAF">
              <w:t>Key contact:</w:t>
            </w:r>
          </w:p>
        </w:tc>
        <w:tc>
          <w:tcPr>
            <w:tcW w:w="7938" w:type="dxa"/>
            <w:gridSpan w:val="3"/>
          </w:tcPr>
          <w:p w14:paraId="65FD8880" w14:textId="77777777" w:rsidR="00323414" w:rsidRPr="00CA4DAF" w:rsidRDefault="00323414" w:rsidP="008A48FF"/>
        </w:tc>
      </w:tr>
      <w:tr w:rsidR="00323414" w:rsidRPr="00CA4DAF" w14:paraId="52542FF4" w14:textId="77777777" w:rsidTr="000B5E1C">
        <w:tc>
          <w:tcPr>
            <w:tcW w:w="2235" w:type="dxa"/>
          </w:tcPr>
          <w:p w14:paraId="72C0301E" w14:textId="77777777" w:rsidR="00323414" w:rsidRPr="00CA4DAF" w:rsidRDefault="00323414" w:rsidP="008A48FF">
            <w:r w:rsidRPr="00CA4DAF">
              <w:t>Position held:</w:t>
            </w:r>
          </w:p>
        </w:tc>
        <w:tc>
          <w:tcPr>
            <w:tcW w:w="7938" w:type="dxa"/>
            <w:gridSpan w:val="3"/>
          </w:tcPr>
          <w:p w14:paraId="5202D939" w14:textId="77777777" w:rsidR="00323414" w:rsidRPr="00CA4DAF" w:rsidRDefault="00323414" w:rsidP="008A48FF"/>
        </w:tc>
      </w:tr>
      <w:tr w:rsidR="00323414" w:rsidRPr="00CA4DAF" w14:paraId="1703A163" w14:textId="77777777" w:rsidTr="000B5E1C">
        <w:tc>
          <w:tcPr>
            <w:tcW w:w="2235" w:type="dxa"/>
          </w:tcPr>
          <w:p w14:paraId="02C09217" w14:textId="77777777" w:rsidR="00323414" w:rsidRPr="00CA4DAF" w:rsidRDefault="00323414" w:rsidP="008A48FF">
            <w:r w:rsidRPr="00CA4DAF">
              <w:t>Email:</w:t>
            </w:r>
          </w:p>
        </w:tc>
        <w:tc>
          <w:tcPr>
            <w:tcW w:w="7938" w:type="dxa"/>
            <w:gridSpan w:val="3"/>
          </w:tcPr>
          <w:p w14:paraId="30B125CB" w14:textId="77777777" w:rsidR="00323414" w:rsidRPr="00CA4DAF" w:rsidRDefault="00323414" w:rsidP="008A48FF"/>
        </w:tc>
      </w:tr>
      <w:tr w:rsidR="00323414" w:rsidRPr="00CA4DAF" w14:paraId="4E9B4F95" w14:textId="77777777" w:rsidTr="000B5E1C">
        <w:tc>
          <w:tcPr>
            <w:tcW w:w="2235" w:type="dxa"/>
          </w:tcPr>
          <w:p w14:paraId="015305C5" w14:textId="77777777" w:rsidR="00323414" w:rsidRPr="00CA4DAF" w:rsidRDefault="00323414" w:rsidP="008A48FF">
            <w:r w:rsidRPr="00CA4DAF">
              <w:t>Address:</w:t>
            </w:r>
          </w:p>
        </w:tc>
        <w:tc>
          <w:tcPr>
            <w:tcW w:w="7938" w:type="dxa"/>
            <w:gridSpan w:val="3"/>
          </w:tcPr>
          <w:p w14:paraId="69110FE2" w14:textId="77777777" w:rsidR="00323414" w:rsidRPr="00CA4DAF" w:rsidRDefault="00323414" w:rsidP="008A48FF">
            <w:r w:rsidRPr="00CA4DAF">
              <w:br/>
            </w:r>
          </w:p>
        </w:tc>
      </w:tr>
      <w:tr w:rsidR="00323414" w:rsidRPr="00CA4DAF" w14:paraId="38D04270" w14:textId="77777777" w:rsidTr="000B5E1C">
        <w:tc>
          <w:tcPr>
            <w:tcW w:w="2235" w:type="dxa"/>
          </w:tcPr>
          <w:p w14:paraId="3748DD72" w14:textId="77777777" w:rsidR="00323414" w:rsidRPr="00CA4DAF" w:rsidRDefault="00323414" w:rsidP="008A48FF">
            <w:r w:rsidRPr="00CA4DAF">
              <w:t xml:space="preserve">Office </w:t>
            </w:r>
            <w:r w:rsidR="00DC22FF" w:rsidRPr="00CA4DAF">
              <w:t>Phone:</w:t>
            </w:r>
          </w:p>
        </w:tc>
        <w:tc>
          <w:tcPr>
            <w:tcW w:w="2835" w:type="dxa"/>
          </w:tcPr>
          <w:p w14:paraId="016441D9" w14:textId="77777777" w:rsidR="00323414" w:rsidRPr="00CA4DAF" w:rsidRDefault="00323414" w:rsidP="008A48FF"/>
        </w:tc>
        <w:tc>
          <w:tcPr>
            <w:tcW w:w="992" w:type="dxa"/>
          </w:tcPr>
          <w:p w14:paraId="7E3ED6BA" w14:textId="77777777" w:rsidR="00323414" w:rsidRPr="00CA4DAF" w:rsidRDefault="00323414" w:rsidP="008A48FF">
            <w:r w:rsidRPr="00CA4DAF">
              <w:t>Mobile:</w:t>
            </w:r>
          </w:p>
        </w:tc>
        <w:tc>
          <w:tcPr>
            <w:tcW w:w="4111" w:type="dxa"/>
          </w:tcPr>
          <w:p w14:paraId="4BC0A6EA" w14:textId="77777777" w:rsidR="00323414" w:rsidRPr="00CA4DAF" w:rsidRDefault="00323414" w:rsidP="008A48FF"/>
        </w:tc>
      </w:tr>
    </w:tbl>
    <w:p w14:paraId="28919DF4" w14:textId="77777777" w:rsidR="00323414" w:rsidRPr="00CA4DAF" w:rsidRDefault="00323414" w:rsidP="00323414"/>
    <w:p w14:paraId="75655641" w14:textId="37BC8995" w:rsidR="00323414" w:rsidRPr="00CA4DAF" w:rsidRDefault="004A7AFC" w:rsidP="00323414">
      <w:pPr>
        <w:rPr>
          <w:b/>
        </w:rPr>
      </w:pPr>
      <w:r w:rsidRPr="00CA4DAF">
        <w:rPr>
          <w:b/>
        </w:rPr>
        <w:t>4</w:t>
      </w:r>
      <w:r w:rsidR="00B44CE8" w:rsidRPr="00CA4DAF">
        <w:rPr>
          <w:b/>
        </w:rPr>
        <w:t xml:space="preserve">.3.1 </w:t>
      </w:r>
      <w:r w:rsidR="00323414" w:rsidRPr="00CA4DAF">
        <w:rPr>
          <w:b/>
        </w:rPr>
        <w:t>Details of contribution</w:t>
      </w:r>
      <w:r w:rsidR="00D068E5" w:rsidRPr="00CA4DAF">
        <w:rPr>
          <w:b/>
        </w:rPr>
        <w:t xml:space="preserve"> (cash and in-kind)</w:t>
      </w:r>
    </w:p>
    <w:p w14:paraId="793DB616" w14:textId="2767C459" w:rsidR="00323414" w:rsidRPr="00CA4DAF" w:rsidRDefault="00F9066C" w:rsidP="00AA033D">
      <w:pPr>
        <w:pStyle w:val="NoSpacing"/>
        <w:pBdr>
          <w:top w:val="single" w:sz="4" w:space="1" w:color="808080"/>
          <w:left w:val="single" w:sz="4" w:space="4" w:color="808080"/>
          <w:bottom w:val="single" w:sz="4" w:space="1" w:color="808080"/>
          <w:right w:val="single" w:sz="4" w:space="4" w:color="808080"/>
        </w:pBdr>
        <w:rPr>
          <w:rStyle w:val="PlaceholderText"/>
          <w:rFonts w:ascii="Arial" w:hAnsi="Arial" w:cs="Arial"/>
          <w:sz w:val="20"/>
          <w:szCs w:val="20"/>
        </w:rPr>
      </w:pPr>
      <w:r w:rsidRPr="00CA4DAF">
        <w:rPr>
          <w:rStyle w:val="PlaceholderText"/>
          <w:rFonts w:ascii="Arial" w:hAnsi="Arial" w:cs="Arial"/>
          <w:sz w:val="20"/>
          <w:szCs w:val="20"/>
        </w:rPr>
        <w:t>…</w:t>
      </w:r>
    </w:p>
    <w:p w14:paraId="4F7F65EC" w14:textId="77777777" w:rsidR="00323414" w:rsidRPr="00CA4DAF" w:rsidRDefault="00323414" w:rsidP="00323414"/>
    <w:p w14:paraId="6575F95B" w14:textId="22A67B8E" w:rsidR="004C6985" w:rsidRPr="00CA4DAF" w:rsidRDefault="00610B00">
      <w:pPr>
        <w:spacing w:line="240" w:lineRule="auto"/>
      </w:pPr>
      <w:r w:rsidRPr="00CA4DAF">
        <w:t>…</w:t>
      </w:r>
      <w:r w:rsidR="004C6985" w:rsidRPr="00CA4DAF">
        <w:br w:type="page"/>
      </w:r>
    </w:p>
    <w:p w14:paraId="79EC041A" w14:textId="58DCDC65" w:rsidR="004C6985" w:rsidRPr="00CA4DAF" w:rsidRDefault="004A7AFC" w:rsidP="004C6985">
      <w:pPr>
        <w:pStyle w:val="Heading3-section20"/>
        <w:numPr>
          <w:ilvl w:val="0"/>
          <w:numId w:val="0"/>
        </w:numPr>
        <w:ind w:left="357" w:hanging="357"/>
        <w:rPr>
          <w:b w:val="0"/>
        </w:rPr>
      </w:pPr>
      <w:r w:rsidRPr="00CA4DAF">
        <w:lastRenderedPageBreak/>
        <w:t>4</w:t>
      </w:r>
      <w:r w:rsidR="00323414" w:rsidRPr="00CA4DAF">
        <w:t>.4</w:t>
      </w:r>
      <w:r w:rsidR="004C6985" w:rsidRPr="00CA4DAF">
        <w:tab/>
        <w:t>Short CVs</w:t>
      </w:r>
      <w:r w:rsidR="004C6985" w:rsidRPr="00CA4DAF">
        <w:rPr>
          <w:b w:val="0"/>
        </w:rPr>
        <w:t xml:space="preserve"> </w:t>
      </w:r>
      <w:r w:rsidR="004C6985" w:rsidRPr="00CA4DAF">
        <w:rPr>
          <w:b w:val="0"/>
          <w:sz w:val="20"/>
        </w:rPr>
        <w:t>(</w:t>
      </w:r>
      <w:r w:rsidR="004C6985" w:rsidRPr="00CA4DAF">
        <w:rPr>
          <w:b w:val="0"/>
          <w:i/>
          <w:sz w:val="20"/>
        </w:rPr>
        <w:t xml:space="preserve">Maximum </w:t>
      </w:r>
      <w:r w:rsidR="00BD35F9" w:rsidRPr="00CA4DAF">
        <w:rPr>
          <w:b w:val="0"/>
          <w:i/>
          <w:sz w:val="20"/>
        </w:rPr>
        <w:t>1</w:t>
      </w:r>
      <w:r w:rsidR="004C6985" w:rsidRPr="00CA4DAF">
        <w:rPr>
          <w:b w:val="0"/>
          <w:i/>
          <w:sz w:val="20"/>
        </w:rPr>
        <w:t xml:space="preserve"> page per CV</w:t>
      </w:r>
      <w:r w:rsidR="004C6985" w:rsidRPr="00CA4DAF">
        <w:rPr>
          <w:b w:val="0"/>
          <w:sz w:val="20"/>
        </w:rPr>
        <w:t>)</w:t>
      </w:r>
    </w:p>
    <w:p w14:paraId="6E6656CC" w14:textId="77777777" w:rsidR="004C6985" w:rsidRPr="00CA4DAF" w:rsidRDefault="004C6985" w:rsidP="004C6985">
      <w:pPr>
        <w:rPr>
          <w:i/>
        </w:rPr>
      </w:pPr>
      <w:r w:rsidRPr="00CA4DAF">
        <w:rPr>
          <w:i/>
        </w:rPr>
        <w:t>Submit one CV for each partner in the project</w:t>
      </w:r>
      <w:r w:rsidR="0057358F" w:rsidRPr="00CA4DAF">
        <w:rPr>
          <w:i/>
        </w:rPr>
        <w:t xml:space="preserve"> to demonstrate they have suitable skills to undertake the work</w:t>
      </w:r>
      <w:r w:rsidRPr="00CA4DAF">
        <w:rPr>
          <w:i/>
        </w:rPr>
        <w:t>.</w:t>
      </w:r>
    </w:p>
    <w:tbl>
      <w:tblPr>
        <w:tblW w:w="0" w:type="auto"/>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2502"/>
        <w:gridCol w:w="7410"/>
      </w:tblGrid>
      <w:tr w:rsidR="004C6985" w:rsidRPr="00CA4DAF" w14:paraId="10FE0DE7" w14:textId="77777777" w:rsidTr="00B77F53">
        <w:tc>
          <w:tcPr>
            <w:tcW w:w="2518" w:type="dxa"/>
          </w:tcPr>
          <w:p w14:paraId="671CCBF7" w14:textId="77777777" w:rsidR="004C6985" w:rsidRPr="00CA4DAF" w:rsidRDefault="004C6985" w:rsidP="001A6F1C">
            <w:pPr>
              <w:rPr>
                <w:b/>
              </w:rPr>
            </w:pPr>
            <w:r w:rsidRPr="00CA4DAF">
              <w:rPr>
                <w:b/>
              </w:rPr>
              <w:t>Name:</w:t>
            </w:r>
          </w:p>
        </w:tc>
        <w:tc>
          <w:tcPr>
            <w:tcW w:w="7513" w:type="dxa"/>
          </w:tcPr>
          <w:p w14:paraId="56C9A64F" w14:textId="77777777" w:rsidR="004C6985" w:rsidRPr="00CA4DAF" w:rsidRDefault="004C6985" w:rsidP="001A6F1C">
            <w:pPr>
              <w:rPr>
                <w:b/>
              </w:rPr>
            </w:pPr>
          </w:p>
        </w:tc>
      </w:tr>
      <w:tr w:rsidR="004C6985" w:rsidRPr="00CA4DAF" w14:paraId="01D93E04" w14:textId="77777777" w:rsidTr="00B77F53">
        <w:tc>
          <w:tcPr>
            <w:tcW w:w="2518" w:type="dxa"/>
          </w:tcPr>
          <w:p w14:paraId="7D680B4A" w14:textId="77777777" w:rsidR="003D45EA" w:rsidRPr="00CA4DAF" w:rsidRDefault="00143FAD" w:rsidP="001A6F1C">
            <w:r w:rsidRPr="00CA4DAF">
              <w:t>Organisation</w:t>
            </w:r>
            <w:r w:rsidR="004C6985" w:rsidRPr="00CA4DAF">
              <w:t>:</w:t>
            </w:r>
          </w:p>
        </w:tc>
        <w:tc>
          <w:tcPr>
            <w:tcW w:w="7513" w:type="dxa"/>
          </w:tcPr>
          <w:p w14:paraId="1B8614D0" w14:textId="77777777" w:rsidR="004C6985" w:rsidRPr="00CA4DAF" w:rsidRDefault="004C6985" w:rsidP="001A6F1C"/>
        </w:tc>
      </w:tr>
      <w:tr w:rsidR="004C6985" w:rsidRPr="00CA4DAF" w14:paraId="7F599AC8" w14:textId="77777777" w:rsidTr="00B77F53">
        <w:tc>
          <w:tcPr>
            <w:tcW w:w="2518" w:type="dxa"/>
          </w:tcPr>
          <w:p w14:paraId="062CD9C0" w14:textId="77777777" w:rsidR="004C6985" w:rsidRPr="00CA4DAF" w:rsidRDefault="004C6985" w:rsidP="001A6F1C">
            <w:r w:rsidRPr="00CA4DAF">
              <w:t>Present posit</w:t>
            </w:r>
            <w:r w:rsidR="003D45EA" w:rsidRPr="00CA4DAF">
              <w:t>ion:</w:t>
            </w:r>
          </w:p>
        </w:tc>
        <w:tc>
          <w:tcPr>
            <w:tcW w:w="7513" w:type="dxa"/>
          </w:tcPr>
          <w:p w14:paraId="01AA5A5F" w14:textId="77777777" w:rsidR="004C6985" w:rsidRPr="00CA4DAF" w:rsidRDefault="004C6985" w:rsidP="001A6F1C"/>
        </w:tc>
      </w:tr>
      <w:tr w:rsidR="004C6985" w:rsidRPr="00CA4DAF" w14:paraId="2DB857FE" w14:textId="77777777" w:rsidTr="00B77F53">
        <w:tc>
          <w:tcPr>
            <w:tcW w:w="2518" w:type="dxa"/>
          </w:tcPr>
          <w:p w14:paraId="2B93E904" w14:textId="4DBA550D" w:rsidR="004C6985" w:rsidRPr="00CA4DAF" w:rsidRDefault="008C13FD" w:rsidP="001A6F1C">
            <w:r w:rsidRPr="00CA4DAF">
              <w:t>Key areas of expertise:</w:t>
            </w:r>
          </w:p>
        </w:tc>
        <w:tc>
          <w:tcPr>
            <w:tcW w:w="7513" w:type="dxa"/>
          </w:tcPr>
          <w:p w14:paraId="645F0E66" w14:textId="77777777" w:rsidR="004C6985" w:rsidRPr="00CA4DAF" w:rsidRDefault="004C6985" w:rsidP="001A6F1C"/>
        </w:tc>
      </w:tr>
      <w:tr w:rsidR="004C6985" w:rsidRPr="00CA4DAF" w14:paraId="20AE4439" w14:textId="77777777" w:rsidTr="00B77F53">
        <w:tc>
          <w:tcPr>
            <w:tcW w:w="2518" w:type="dxa"/>
          </w:tcPr>
          <w:p w14:paraId="14146532" w14:textId="24D83EFC" w:rsidR="004C6985" w:rsidRPr="00CA4DAF" w:rsidRDefault="008C13FD" w:rsidP="001A6F1C">
            <w:r w:rsidRPr="00CA4DAF">
              <w:t>Professional profile:</w:t>
            </w:r>
          </w:p>
        </w:tc>
        <w:tc>
          <w:tcPr>
            <w:tcW w:w="7513" w:type="dxa"/>
          </w:tcPr>
          <w:p w14:paraId="6D7AF24C" w14:textId="77777777" w:rsidR="001524C4" w:rsidRPr="00CA4DAF" w:rsidRDefault="001524C4" w:rsidP="001524C4"/>
        </w:tc>
      </w:tr>
      <w:tr w:rsidR="004C6985" w:rsidRPr="00CA4DAF" w14:paraId="50ED9099" w14:textId="77777777" w:rsidTr="00B77F53">
        <w:tc>
          <w:tcPr>
            <w:tcW w:w="2518" w:type="dxa"/>
          </w:tcPr>
          <w:p w14:paraId="587C06DD" w14:textId="16F522F1" w:rsidR="004C6985" w:rsidRPr="00CA4DAF" w:rsidRDefault="003D45EA" w:rsidP="00BD3514">
            <w:r w:rsidRPr="00CA4DAF">
              <w:t>Key publications</w:t>
            </w:r>
            <w:r w:rsidR="0057358F" w:rsidRPr="00CA4DAF">
              <w:t>:</w:t>
            </w:r>
          </w:p>
        </w:tc>
        <w:tc>
          <w:tcPr>
            <w:tcW w:w="7513" w:type="dxa"/>
          </w:tcPr>
          <w:p w14:paraId="2920230E" w14:textId="77777777" w:rsidR="004C6985" w:rsidRPr="00CA4DAF" w:rsidRDefault="004C6985" w:rsidP="001A6F1C"/>
        </w:tc>
      </w:tr>
    </w:tbl>
    <w:p w14:paraId="44D1267B" w14:textId="77777777" w:rsidR="004C6985" w:rsidRPr="00CA4DAF" w:rsidRDefault="004C6985" w:rsidP="001A6F1C"/>
    <w:p w14:paraId="26BE21EA" w14:textId="091C9936" w:rsidR="00610B00" w:rsidRPr="00CA4DAF" w:rsidRDefault="00610B00" w:rsidP="00FA126A">
      <w:pPr>
        <w:spacing w:line="240" w:lineRule="auto"/>
      </w:pPr>
    </w:p>
    <w:p w14:paraId="292E645E" w14:textId="48E27591" w:rsidR="00610B00" w:rsidRPr="00CA4DAF" w:rsidRDefault="00610B00" w:rsidP="00FA126A">
      <w:pPr>
        <w:spacing w:line="240" w:lineRule="auto"/>
      </w:pPr>
      <w:r w:rsidRPr="00CA4DAF">
        <w:t>…</w:t>
      </w:r>
    </w:p>
    <w:p w14:paraId="6412CE18" w14:textId="77777777" w:rsidR="004C6985" w:rsidRPr="00CA4DAF" w:rsidRDefault="004C6985" w:rsidP="00FA126A">
      <w:pPr>
        <w:spacing w:line="240" w:lineRule="auto"/>
        <w:rPr>
          <w:b/>
          <w:color w:val="0070C0"/>
          <w:sz w:val="24"/>
        </w:rPr>
      </w:pPr>
      <w:r w:rsidRPr="00CA4DAF">
        <w:br w:type="page"/>
      </w:r>
      <w:r w:rsidR="00A45631" w:rsidRPr="00CA4DAF">
        <w:rPr>
          <w:b/>
          <w:color w:val="0070C0"/>
          <w:sz w:val="24"/>
        </w:rPr>
        <w:lastRenderedPageBreak/>
        <w:t xml:space="preserve">SECTION </w:t>
      </w:r>
      <w:r w:rsidR="004A7AFC" w:rsidRPr="00CA4DAF">
        <w:rPr>
          <w:b/>
          <w:color w:val="0070C0"/>
          <w:sz w:val="24"/>
        </w:rPr>
        <w:t>5</w:t>
      </w:r>
      <w:r w:rsidR="00A45631" w:rsidRPr="00CA4DAF">
        <w:rPr>
          <w:b/>
          <w:color w:val="0070C0"/>
          <w:sz w:val="24"/>
        </w:rPr>
        <w:t>:</w:t>
      </w:r>
      <w:r w:rsidR="00FA126A" w:rsidRPr="00CA4DAF">
        <w:rPr>
          <w:b/>
          <w:color w:val="0070C0"/>
          <w:sz w:val="24"/>
        </w:rPr>
        <w:t xml:space="preserve"> </w:t>
      </w:r>
      <w:r w:rsidR="00B45103" w:rsidRPr="00CA4DAF">
        <w:rPr>
          <w:b/>
          <w:color w:val="0070C0"/>
          <w:sz w:val="24"/>
        </w:rPr>
        <w:t>PROJECT COSTS</w:t>
      </w:r>
    </w:p>
    <w:p w14:paraId="5052AADF" w14:textId="64E62C8F" w:rsidR="00246B50" w:rsidRPr="00CA4DAF" w:rsidRDefault="004C6985" w:rsidP="004C6985">
      <w:pPr>
        <w:rPr>
          <w:i/>
        </w:rPr>
      </w:pPr>
      <w:r w:rsidRPr="00CA4DAF">
        <w:rPr>
          <w:i/>
        </w:rPr>
        <w:t>A separate sheet should be completed for ea</w:t>
      </w:r>
      <w:r w:rsidR="002A7093" w:rsidRPr="00CA4DAF">
        <w:rPr>
          <w:i/>
        </w:rPr>
        <w:t>ch organisation requesting funding</w:t>
      </w:r>
      <w:r w:rsidRPr="00CA4DAF">
        <w:rPr>
          <w:i/>
        </w:rPr>
        <w:t xml:space="preserve">. </w:t>
      </w:r>
      <w:r w:rsidR="00866492" w:rsidRPr="00CA4DAF">
        <w:rPr>
          <w:i/>
        </w:rPr>
        <w:t>Please include VAT where indicated, where sub-contracts are used these costs should always be inclusive of VAT.</w:t>
      </w:r>
    </w:p>
    <w:p w14:paraId="53B43968" w14:textId="6508BCEE" w:rsidR="00B44395" w:rsidRPr="00CA4DAF" w:rsidRDefault="00246B50" w:rsidP="00222799">
      <w:r w:rsidRPr="00CA4DAF">
        <w:rPr>
          <w:i/>
        </w:rPr>
        <w:t xml:space="preserve">Please ensure that at least 10% of the total funding amount is held for the final payment </w:t>
      </w:r>
      <w:r w:rsidRPr="00CA4DAF">
        <w:t>(to be paid upon receipt of a final report of acceptable quality).</w:t>
      </w:r>
    </w:p>
    <w:p w14:paraId="673DFB09" w14:textId="591147F8" w:rsidR="004C6985" w:rsidRPr="00CA4DAF" w:rsidRDefault="004A7AFC" w:rsidP="004C6985">
      <w:pPr>
        <w:pStyle w:val="Heading3-section20"/>
        <w:numPr>
          <w:ilvl w:val="0"/>
          <w:numId w:val="0"/>
        </w:numPr>
        <w:ind w:left="357" w:hanging="357"/>
        <w:rPr>
          <w:b w:val="0"/>
        </w:rPr>
      </w:pPr>
      <w:r w:rsidRPr="00CA4DAF">
        <w:t>5</w:t>
      </w:r>
      <w:r w:rsidR="004C6985" w:rsidRPr="00CA4DAF">
        <w:t>.1</w:t>
      </w:r>
      <w:r w:rsidR="004C6985" w:rsidRPr="00CA4DAF">
        <w:tab/>
        <w:t>Applicant’s requested costs</w:t>
      </w:r>
    </w:p>
    <w:p w14:paraId="25ACF0D7" w14:textId="2CC85204" w:rsidR="004C6985" w:rsidRPr="00CA4DAF" w:rsidRDefault="004C6985" w:rsidP="001A6F1C">
      <w:r w:rsidRPr="00CA4DAF">
        <w:rPr>
          <w:b/>
        </w:rPr>
        <w:t>Costs for:</w:t>
      </w:r>
      <w:r w:rsidRPr="00CA4DAF">
        <w:t xml:space="preserve"> </w:t>
      </w:r>
      <w:r w:rsidRPr="00CA4DAF">
        <w:rPr>
          <w:rStyle w:val="PlaceholderText"/>
        </w:rPr>
        <w:t xml:space="preserve">enter organisation </w:t>
      </w:r>
      <w:proofErr w:type="gramStart"/>
      <w:r w:rsidRPr="00CA4DAF">
        <w:rPr>
          <w:rStyle w:val="PlaceholderText"/>
        </w:rPr>
        <w:t>name</w:t>
      </w:r>
      <w:proofErr w:type="gramEnd"/>
    </w:p>
    <w:p w14:paraId="7ACA0CB5" w14:textId="6E60AB85" w:rsidR="00C722CD" w:rsidRPr="00CA4DAF" w:rsidRDefault="007B7E29" w:rsidP="001A6F1C">
      <w:r w:rsidRPr="00CA4DAF">
        <w:t>Organisation’s project reference</w:t>
      </w:r>
      <w:r w:rsidR="00D93D06" w:rsidRPr="00CA4DAF">
        <w:t xml:space="preserve"> if applicable</w:t>
      </w:r>
      <w:r w:rsidRPr="00CA4DAF">
        <w:t>:</w:t>
      </w:r>
      <w:r w:rsidR="00823295" w:rsidRPr="00CA4DAF">
        <w:t xml:space="preserve"> </w:t>
      </w:r>
    </w:p>
    <w:bookmarkStart w:id="0" w:name="_MON_1481703494"/>
    <w:bookmarkEnd w:id="0"/>
    <w:p w14:paraId="7F5714B5" w14:textId="4E74E53C" w:rsidR="00222799" w:rsidRPr="00CA4DAF" w:rsidRDefault="00E43787" w:rsidP="00222799">
      <w:pPr>
        <w:rPr>
          <w:lang w:val="en-US"/>
        </w:rPr>
      </w:pPr>
      <w:r w:rsidRPr="00CA4DAF">
        <w:object w:dxaOrig="10024" w:dyaOrig="9950" w14:anchorId="77FAEF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in;height:558pt" o:ole="">
            <v:imagedata r:id="rId13" o:title=""/>
          </v:shape>
          <o:OLEObject Type="Embed" ProgID="Excel.Sheet.12" ShapeID="_x0000_i1025" DrawAspect="Content" ObjectID="_1743496465" r:id="rId14"/>
        </w:object>
      </w:r>
    </w:p>
    <w:p w14:paraId="48AC4EB9" w14:textId="77777777" w:rsidR="00B44395" w:rsidRPr="00CA4DAF" w:rsidRDefault="00B44395" w:rsidP="009441F9">
      <w:pPr>
        <w:pStyle w:val="Heading3-section20"/>
        <w:numPr>
          <w:ilvl w:val="0"/>
          <w:numId w:val="0"/>
        </w:numPr>
      </w:pPr>
    </w:p>
    <w:p w14:paraId="4AC2574B" w14:textId="3B7312FD" w:rsidR="006330D5" w:rsidRPr="00CA4DAF" w:rsidRDefault="004A7AFC" w:rsidP="009441F9">
      <w:pPr>
        <w:pStyle w:val="Heading3-section20"/>
        <w:numPr>
          <w:ilvl w:val="0"/>
          <w:numId w:val="0"/>
        </w:numPr>
        <w:rPr>
          <w:b w:val="0"/>
        </w:rPr>
      </w:pPr>
      <w:r w:rsidRPr="00CA4DAF">
        <w:t>5</w:t>
      </w:r>
      <w:r w:rsidR="00001016" w:rsidRPr="00CA4DAF">
        <w:t>.2</w:t>
      </w:r>
      <w:r w:rsidR="006330D5" w:rsidRPr="00CA4DAF">
        <w:tab/>
        <w:t>Collaborator’s requested costs</w:t>
      </w:r>
    </w:p>
    <w:p w14:paraId="1C9BB5AF" w14:textId="77777777" w:rsidR="006330D5" w:rsidRPr="00CA4DAF" w:rsidRDefault="006330D5" w:rsidP="006330D5">
      <w:pPr>
        <w:rPr>
          <w:rStyle w:val="PlaceholderText"/>
        </w:rPr>
      </w:pPr>
      <w:r w:rsidRPr="00CA4DAF">
        <w:rPr>
          <w:b/>
        </w:rPr>
        <w:t>Costs for:</w:t>
      </w:r>
      <w:r w:rsidRPr="00CA4DAF">
        <w:t xml:space="preserve"> </w:t>
      </w:r>
      <w:r w:rsidRPr="00CA4DAF">
        <w:rPr>
          <w:rStyle w:val="PlaceholderText"/>
        </w:rPr>
        <w:t xml:space="preserve">enter organisation </w:t>
      </w:r>
      <w:proofErr w:type="gramStart"/>
      <w:r w:rsidRPr="00CA4DAF">
        <w:rPr>
          <w:rStyle w:val="PlaceholderText"/>
        </w:rPr>
        <w:t>name</w:t>
      </w:r>
      <w:proofErr w:type="gramEnd"/>
    </w:p>
    <w:p w14:paraId="1C95C175" w14:textId="77777777" w:rsidR="00143FAD" w:rsidRPr="00CA4DAF" w:rsidRDefault="00143FAD" w:rsidP="006330D5"/>
    <w:bookmarkStart w:id="1" w:name="_MON_1739619422"/>
    <w:bookmarkEnd w:id="1"/>
    <w:p w14:paraId="4E4D932E" w14:textId="7C43F7FA" w:rsidR="00C7037F" w:rsidRPr="00CA4DAF" w:rsidRDefault="00E43787" w:rsidP="006330D5">
      <w:r w:rsidRPr="00CA4DAF">
        <w:object w:dxaOrig="10024" w:dyaOrig="9973" w14:anchorId="685B896E">
          <v:shape id="_x0000_i1026" type="#_x0000_t75" style="width:7in;height:498pt" o:ole="">
            <v:imagedata r:id="rId15" o:title=""/>
          </v:shape>
          <o:OLEObject Type="Embed" ProgID="Excel.Sheet.12" ShapeID="_x0000_i1026" DrawAspect="Content" ObjectID="_1743496466" r:id="rId16"/>
        </w:object>
      </w:r>
    </w:p>
    <w:p w14:paraId="1114330A" w14:textId="77777777" w:rsidR="006330D5" w:rsidRPr="00CA4DAF" w:rsidRDefault="006330D5" w:rsidP="006330D5"/>
    <w:p w14:paraId="4EF6CC9E" w14:textId="77777777" w:rsidR="00C722CD" w:rsidRPr="00CA4DAF" w:rsidRDefault="00C722CD" w:rsidP="006330D5"/>
    <w:p w14:paraId="6D1495E6" w14:textId="77777777" w:rsidR="00222799" w:rsidRPr="00CA4DAF" w:rsidRDefault="00222799" w:rsidP="006330D5">
      <w:pPr>
        <w:spacing w:line="240" w:lineRule="auto"/>
      </w:pPr>
    </w:p>
    <w:p w14:paraId="49C783DA" w14:textId="245D7093" w:rsidR="00222799" w:rsidRPr="00CA4DAF" w:rsidRDefault="006330D5" w:rsidP="00CC1CBD">
      <w:pPr>
        <w:rPr>
          <w:b/>
          <w:sz w:val="22"/>
        </w:rPr>
      </w:pPr>
      <w:r w:rsidRPr="00CA4DAF">
        <w:br w:type="page"/>
      </w:r>
      <w:r w:rsidR="004A7AFC" w:rsidRPr="00CA4DAF">
        <w:rPr>
          <w:b/>
          <w:sz w:val="22"/>
        </w:rPr>
        <w:lastRenderedPageBreak/>
        <w:t>5</w:t>
      </w:r>
      <w:r w:rsidRPr="00CA4DAF">
        <w:rPr>
          <w:b/>
          <w:sz w:val="22"/>
        </w:rPr>
        <w:t>.3</w:t>
      </w:r>
      <w:r w:rsidR="00CC1CBD" w:rsidRPr="00CA4DAF">
        <w:rPr>
          <w:b/>
          <w:sz w:val="22"/>
        </w:rPr>
        <w:t xml:space="preserve"> </w:t>
      </w:r>
      <w:r w:rsidR="007943C9" w:rsidRPr="00CA4DAF">
        <w:rPr>
          <w:b/>
          <w:sz w:val="22"/>
        </w:rPr>
        <w:t>TOTAL REQUESTED COSTS</w:t>
      </w:r>
    </w:p>
    <w:p w14:paraId="6DAEA744" w14:textId="77777777" w:rsidR="00902852" w:rsidRPr="00CA4DAF" w:rsidRDefault="00902852" w:rsidP="00CC1CBD"/>
    <w:bookmarkStart w:id="2" w:name="_MON_1739619622"/>
    <w:bookmarkEnd w:id="2"/>
    <w:p w14:paraId="061A203C" w14:textId="6A8EE561" w:rsidR="008359C1" w:rsidRPr="00CA4DAF" w:rsidRDefault="003440EF" w:rsidP="00171433">
      <w:r w:rsidRPr="00CA4DAF">
        <w:object w:dxaOrig="10024" w:dyaOrig="10163" w14:anchorId="3C273D82">
          <v:shape id="_x0000_i1027" type="#_x0000_t75" style="width:7in;height:510pt" o:ole="">
            <v:imagedata r:id="rId17" o:title=""/>
          </v:shape>
          <o:OLEObject Type="Embed" ProgID="Excel.Sheet.12" ShapeID="_x0000_i1027" DrawAspect="Content" ObjectID="_1743496467" r:id="rId18"/>
        </w:object>
      </w:r>
    </w:p>
    <w:p w14:paraId="2BB08E06" w14:textId="77777777" w:rsidR="00CC1CBD" w:rsidRPr="00CA4DAF" w:rsidRDefault="00CC1CBD" w:rsidP="00171433"/>
    <w:p w14:paraId="09861D99" w14:textId="77777777" w:rsidR="00CC1CBD" w:rsidRPr="00CA4DAF" w:rsidRDefault="00CC1CBD" w:rsidP="00B34C9B">
      <w:pPr>
        <w:pBdr>
          <w:top w:val="single" w:sz="4" w:space="1" w:color="auto"/>
          <w:left w:val="single" w:sz="4" w:space="4" w:color="auto"/>
          <w:bottom w:val="single" w:sz="4" w:space="1" w:color="auto"/>
          <w:right w:val="single" w:sz="4" w:space="4" w:color="auto"/>
        </w:pBdr>
        <w:shd w:val="clear" w:color="auto" w:fill="CCFFFF"/>
        <w:tabs>
          <w:tab w:val="left" w:pos="288"/>
        </w:tabs>
        <w:jc w:val="center"/>
        <w:rPr>
          <w:rFonts w:cs="Arial"/>
          <w:b/>
          <w:color w:val="0070C0"/>
          <w:sz w:val="24"/>
        </w:rPr>
      </w:pPr>
      <w:bookmarkStart w:id="3" w:name="_MON_1481703470"/>
      <w:bookmarkEnd w:id="3"/>
    </w:p>
    <w:p w14:paraId="589E6EF7" w14:textId="2FB4827B" w:rsidR="00222799" w:rsidRPr="00CA4DAF" w:rsidRDefault="00EC27E0" w:rsidP="00B34C9B">
      <w:pPr>
        <w:pBdr>
          <w:top w:val="single" w:sz="4" w:space="1" w:color="auto"/>
          <w:left w:val="single" w:sz="4" w:space="4" w:color="auto"/>
          <w:bottom w:val="single" w:sz="4" w:space="1" w:color="auto"/>
          <w:right w:val="single" w:sz="4" w:space="4" w:color="auto"/>
        </w:pBdr>
        <w:shd w:val="clear" w:color="auto" w:fill="CCFFFF"/>
        <w:tabs>
          <w:tab w:val="left" w:pos="288"/>
        </w:tabs>
        <w:jc w:val="center"/>
        <w:rPr>
          <w:rFonts w:cs="Arial"/>
          <w:b/>
          <w:color w:val="0070C0"/>
          <w:sz w:val="24"/>
        </w:rPr>
      </w:pPr>
      <w:r w:rsidRPr="00CA4DAF">
        <w:rPr>
          <w:rFonts w:cs="Arial"/>
          <w:b/>
          <w:color w:val="0070C0"/>
          <w:sz w:val="24"/>
        </w:rPr>
        <w:t>SUBMISSION OF COMPLETED FORMS</w:t>
      </w:r>
    </w:p>
    <w:p w14:paraId="6DD73525" w14:textId="77777777" w:rsidR="00934AD1" w:rsidRPr="00CA4DAF" w:rsidRDefault="00222799" w:rsidP="00B34C9B">
      <w:pPr>
        <w:pStyle w:val="Heading3"/>
        <w:numPr>
          <w:ilvl w:val="0"/>
          <w:numId w:val="0"/>
        </w:numPr>
        <w:pBdr>
          <w:top w:val="single" w:sz="4" w:space="1" w:color="auto"/>
          <w:left w:val="single" w:sz="4" w:space="4" w:color="auto"/>
          <w:bottom w:val="single" w:sz="4" w:space="1" w:color="auto"/>
          <w:right w:val="single" w:sz="4" w:space="4" w:color="auto"/>
        </w:pBdr>
        <w:shd w:val="clear" w:color="auto" w:fill="CCFFFF"/>
        <w:jc w:val="center"/>
        <w:rPr>
          <w:color w:val="0070C0"/>
        </w:rPr>
      </w:pPr>
      <w:r w:rsidRPr="00CA4DAF">
        <w:rPr>
          <w:szCs w:val="24"/>
        </w:rPr>
        <w:t xml:space="preserve">Please email a </w:t>
      </w:r>
      <w:r w:rsidR="001813E5" w:rsidRPr="00CA4DAF">
        <w:rPr>
          <w:szCs w:val="24"/>
        </w:rPr>
        <w:t xml:space="preserve">completed </w:t>
      </w:r>
      <w:r w:rsidRPr="00CA4DAF">
        <w:rPr>
          <w:szCs w:val="24"/>
        </w:rPr>
        <w:t xml:space="preserve">copy to: </w:t>
      </w:r>
      <w:hyperlink r:id="rId19" w:history="1">
        <w:r w:rsidR="00934AD1" w:rsidRPr="00CA4DAF">
          <w:rPr>
            <w:rStyle w:val="Hyperlink"/>
            <w:rFonts w:ascii="Arial" w:hAnsi="Arial" w:cs="Arial"/>
            <w:color w:val="0070C0"/>
          </w:rPr>
          <w:t>research@ahdb.org.uk</w:t>
        </w:r>
      </w:hyperlink>
      <w:r w:rsidR="00934AD1" w:rsidRPr="00CA4DAF">
        <w:rPr>
          <w:color w:val="0070C0"/>
        </w:rPr>
        <w:t xml:space="preserve"> </w:t>
      </w:r>
    </w:p>
    <w:p w14:paraId="7FD96305" w14:textId="586D7800" w:rsidR="00FC46B0" w:rsidRPr="00CA4DAF" w:rsidRDefault="00FC46B0" w:rsidP="00B34C9B">
      <w:pPr>
        <w:pStyle w:val="Heading3"/>
        <w:numPr>
          <w:ilvl w:val="0"/>
          <w:numId w:val="0"/>
        </w:numPr>
        <w:pBdr>
          <w:top w:val="single" w:sz="4" w:space="1" w:color="auto"/>
          <w:left w:val="single" w:sz="4" w:space="4" w:color="auto"/>
          <w:bottom w:val="single" w:sz="4" w:space="1" w:color="auto"/>
          <w:right w:val="single" w:sz="4" w:space="4" w:color="auto"/>
        </w:pBdr>
        <w:shd w:val="clear" w:color="auto" w:fill="CCFFFF"/>
        <w:jc w:val="center"/>
        <w:rPr>
          <w:rStyle w:val="Hyperlink"/>
          <w:rFonts w:ascii="Arial" w:hAnsi="Arial" w:cs="Arial"/>
          <w:color w:val="0070C0"/>
        </w:rPr>
      </w:pPr>
    </w:p>
    <w:p w14:paraId="6FE266AB" w14:textId="77777777" w:rsidR="00934AD1" w:rsidRPr="00CA4DAF" w:rsidRDefault="00934AD1" w:rsidP="00934AD1"/>
    <w:p w14:paraId="5B89A0FC" w14:textId="7CC117CA" w:rsidR="00F16AC5" w:rsidRPr="00CA4DAF" w:rsidRDefault="00F16AC5">
      <w:pPr>
        <w:spacing w:line="240" w:lineRule="auto"/>
      </w:pPr>
      <w:r w:rsidRPr="00CA4DAF">
        <w:br w:type="page"/>
      </w:r>
    </w:p>
    <w:tbl>
      <w:tblPr>
        <w:tblpPr w:leftFromText="180" w:rightFromText="180" w:vertAnchor="text" w:horzAnchor="margin" w:tblpY="-1293"/>
        <w:tblW w:w="3612" w:type="dxa"/>
        <w:tblBorders>
          <w:top w:val="single" w:sz="4" w:space="0" w:color="808080"/>
          <w:left w:val="single" w:sz="4" w:space="0" w:color="808080"/>
          <w:bottom w:val="single" w:sz="4" w:space="0" w:color="808080"/>
          <w:right w:val="single" w:sz="4" w:space="0" w:color="808080"/>
        </w:tblBorders>
        <w:tblLayout w:type="fixed"/>
        <w:tblLook w:val="0000" w:firstRow="0" w:lastRow="0" w:firstColumn="0" w:lastColumn="0" w:noHBand="0" w:noVBand="0"/>
      </w:tblPr>
      <w:tblGrid>
        <w:gridCol w:w="3612"/>
      </w:tblGrid>
      <w:tr w:rsidR="00F16AC5" w:rsidRPr="00CA4DAF" w14:paraId="76BE8159" w14:textId="77777777" w:rsidTr="001506E5">
        <w:trPr>
          <w:trHeight w:val="429"/>
        </w:trPr>
        <w:tc>
          <w:tcPr>
            <w:tcW w:w="3612" w:type="dxa"/>
            <w:shd w:val="pct5" w:color="auto" w:fill="auto"/>
            <w:vAlign w:val="center"/>
          </w:tcPr>
          <w:p w14:paraId="631FA357" w14:textId="77777777" w:rsidR="00F16AC5" w:rsidRPr="00CA4DAF" w:rsidRDefault="00F16AC5" w:rsidP="001506E5">
            <w:pPr>
              <w:tabs>
                <w:tab w:val="left" w:pos="288"/>
              </w:tabs>
              <w:rPr>
                <w:rFonts w:cs="Arial"/>
                <w:color w:val="808080"/>
              </w:rPr>
            </w:pPr>
            <w:r w:rsidRPr="00CA4DAF">
              <w:rPr>
                <w:rFonts w:cs="Arial"/>
                <w:color w:val="808080"/>
              </w:rPr>
              <w:lastRenderedPageBreak/>
              <w:t xml:space="preserve">Reference number: </w:t>
            </w:r>
          </w:p>
          <w:p w14:paraId="4FCA1DE4" w14:textId="77777777" w:rsidR="00F16AC5" w:rsidRPr="00CA4DAF" w:rsidRDefault="00F16AC5" w:rsidP="001506E5">
            <w:pPr>
              <w:tabs>
                <w:tab w:val="left" w:pos="288"/>
              </w:tabs>
              <w:rPr>
                <w:rFonts w:cs="Arial"/>
                <w:color w:val="808080"/>
              </w:rPr>
            </w:pPr>
            <w:r w:rsidRPr="00CA4DAF">
              <w:rPr>
                <w:rFonts w:cs="Arial"/>
                <w:color w:val="808080"/>
              </w:rPr>
              <w:t xml:space="preserve">Date submitted: </w:t>
            </w:r>
          </w:p>
          <w:p w14:paraId="62FC6215" w14:textId="074B9D98" w:rsidR="00AE12EE" w:rsidRPr="00CA4DAF" w:rsidRDefault="00AE12EE" w:rsidP="001506E5">
            <w:pPr>
              <w:tabs>
                <w:tab w:val="left" w:pos="288"/>
              </w:tabs>
              <w:rPr>
                <w:rFonts w:cs="Arial"/>
                <w:color w:val="808080"/>
              </w:rPr>
            </w:pPr>
            <w:r w:rsidRPr="00CA4DAF">
              <w:rPr>
                <w:rFonts w:cs="Arial"/>
                <w:color w:val="808080"/>
              </w:rPr>
              <w:t xml:space="preserve">Assessor: </w:t>
            </w:r>
          </w:p>
          <w:p w14:paraId="17E99324" w14:textId="37082107" w:rsidR="00F16AC5" w:rsidRPr="00CA4DAF" w:rsidRDefault="00685B55" w:rsidP="001506E5">
            <w:pPr>
              <w:tabs>
                <w:tab w:val="left" w:pos="288"/>
              </w:tabs>
              <w:rPr>
                <w:rFonts w:cs="Arial"/>
                <w:color w:val="808080"/>
              </w:rPr>
            </w:pPr>
            <w:r w:rsidRPr="00CA4DAF">
              <w:rPr>
                <w:rFonts w:cs="Arial"/>
                <w:color w:val="808080"/>
              </w:rPr>
              <w:t>Sector</w:t>
            </w:r>
            <w:r w:rsidR="00F16AC5" w:rsidRPr="00CA4DAF">
              <w:rPr>
                <w:rFonts w:cs="Arial"/>
                <w:color w:val="808080"/>
              </w:rPr>
              <w:t xml:space="preserve"> assessing:</w:t>
            </w:r>
          </w:p>
        </w:tc>
      </w:tr>
    </w:tbl>
    <w:p w14:paraId="0F1A1E8D" w14:textId="77777777" w:rsidR="00F16AC5" w:rsidRPr="00CA4DAF" w:rsidRDefault="00F16AC5" w:rsidP="00F16AC5">
      <w:pPr>
        <w:pStyle w:val="ListParagraph"/>
        <w:ind w:left="0"/>
        <w:jc w:val="center"/>
        <w:rPr>
          <w:rFonts w:cs="Arial"/>
          <w:b/>
          <w:sz w:val="28"/>
          <w:szCs w:val="24"/>
        </w:rPr>
      </w:pPr>
      <w:r w:rsidRPr="00CA4DAF">
        <w:rPr>
          <w:rFonts w:cs="Arial"/>
          <w:b/>
          <w:sz w:val="28"/>
          <w:szCs w:val="24"/>
        </w:rPr>
        <w:t>FULL PROJECT PROPOSAL ASSESSMENT FORM</w:t>
      </w:r>
    </w:p>
    <w:p w14:paraId="7812CDCD" w14:textId="6A8CC9DD" w:rsidR="00F16AC5" w:rsidRPr="00CA4DAF" w:rsidRDefault="00F16AC5" w:rsidP="00F16AC5">
      <w:pPr>
        <w:pStyle w:val="ListParagraph"/>
        <w:ind w:left="0"/>
        <w:jc w:val="center"/>
        <w:rPr>
          <w:rFonts w:cs="Arial"/>
          <w:b/>
          <w:sz w:val="24"/>
          <w:szCs w:val="24"/>
        </w:rPr>
      </w:pPr>
      <w:r w:rsidRPr="00CA4DAF">
        <w:rPr>
          <w:rFonts w:cs="Arial"/>
          <w:b/>
          <w:sz w:val="24"/>
          <w:szCs w:val="24"/>
        </w:rPr>
        <w:t>For Contracts</w:t>
      </w:r>
      <w:r w:rsidR="004A7AFC" w:rsidRPr="00CA4DAF">
        <w:rPr>
          <w:rFonts w:cs="Arial"/>
          <w:b/>
          <w:sz w:val="24"/>
          <w:szCs w:val="24"/>
        </w:rPr>
        <w:t xml:space="preserve"> £</w:t>
      </w:r>
      <w:r w:rsidRPr="00CA4DAF">
        <w:rPr>
          <w:rFonts w:cs="Arial"/>
          <w:b/>
          <w:sz w:val="24"/>
          <w:szCs w:val="24"/>
        </w:rPr>
        <w:t>5</w:t>
      </w:r>
      <w:r w:rsidR="004A7AFC" w:rsidRPr="00CA4DAF">
        <w:rPr>
          <w:rFonts w:cs="Arial"/>
          <w:b/>
          <w:sz w:val="24"/>
          <w:szCs w:val="24"/>
        </w:rPr>
        <w:t>0</w:t>
      </w:r>
      <w:r w:rsidRPr="00CA4DAF">
        <w:rPr>
          <w:rFonts w:cs="Arial"/>
          <w:b/>
          <w:sz w:val="24"/>
          <w:szCs w:val="24"/>
        </w:rPr>
        <w:t>,000 and over</w:t>
      </w:r>
    </w:p>
    <w:p w14:paraId="046E35BA" w14:textId="77777777" w:rsidR="00F16AC5" w:rsidRPr="00CA4DAF" w:rsidRDefault="00F16AC5" w:rsidP="00F16AC5">
      <w:pPr>
        <w:pStyle w:val="ListParagraph"/>
        <w:ind w:left="0"/>
        <w:rPr>
          <w:rFonts w:cs="Arial"/>
          <w:sz w:val="24"/>
        </w:rPr>
      </w:pPr>
    </w:p>
    <w:tbl>
      <w:tblPr>
        <w:tblW w:w="10207"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245"/>
        <w:gridCol w:w="2694"/>
        <w:gridCol w:w="28"/>
        <w:gridCol w:w="2240"/>
      </w:tblGrid>
      <w:tr w:rsidR="00F16AC5" w:rsidRPr="00CA4DAF" w14:paraId="5EF67CAC" w14:textId="77777777" w:rsidTr="00AE12EE">
        <w:trPr>
          <w:trHeight w:val="402"/>
        </w:trPr>
        <w:tc>
          <w:tcPr>
            <w:tcW w:w="10207" w:type="dxa"/>
            <w:gridSpan w:val="4"/>
            <w:tcBorders>
              <w:top w:val="single" w:sz="4" w:space="0" w:color="808080"/>
              <w:left w:val="single" w:sz="4" w:space="0" w:color="808080"/>
              <w:bottom w:val="single" w:sz="4" w:space="0" w:color="808080"/>
              <w:right w:val="single" w:sz="4" w:space="0" w:color="808080"/>
            </w:tcBorders>
            <w:shd w:val="clear" w:color="auto" w:fill="CCFFFF"/>
            <w:vAlign w:val="center"/>
          </w:tcPr>
          <w:p w14:paraId="130FC49D" w14:textId="77777777" w:rsidR="00F16AC5" w:rsidRPr="00CA4DAF" w:rsidRDefault="00F16AC5" w:rsidP="001506E5">
            <w:pPr>
              <w:pStyle w:val="ListParagraph"/>
              <w:ind w:left="0"/>
              <w:rPr>
                <w:rFonts w:cs="Arial"/>
                <w:b/>
                <w:sz w:val="22"/>
              </w:rPr>
            </w:pPr>
            <w:r w:rsidRPr="00CA4DAF">
              <w:rPr>
                <w:rFonts w:cs="Arial"/>
                <w:b/>
                <w:sz w:val="22"/>
              </w:rPr>
              <w:t xml:space="preserve">Project Title: </w:t>
            </w:r>
          </w:p>
        </w:tc>
      </w:tr>
      <w:tr w:rsidR="00F16AC5" w:rsidRPr="00CA4DAF" w14:paraId="41A13611" w14:textId="77777777" w:rsidTr="00AE12EE">
        <w:trPr>
          <w:trHeight w:val="435"/>
        </w:trPr>
        <w:tc>
          <w:tcPr>
            <w:tcW w:w="10207" w:type="dxa"/>
            <w:gridSpan w:val="4"/>
            <w:tcBorders>
              <w:top w:val="single" w:sz="4" w:space="0" w:color="808080"/>
              <w:left w:val="single" w:sz="4" w:space="0" w:color="808080"/>
              <w:bottom w:val="single" w:sz="4" w:space="0" w:color="808080"/>
              <w:right w:val="single" w:sz="4" w:space="0" w:color="808080"/>
            </w:tcBorders>
            <w:shd w:val="clear" w:color="auto" w:fill="CCFFFF"/>
            <w:vAlign w:val="center"/>
          </w:tcPr>
          <w:p w14:paraId="3119B0D2" w14:textId="77777777" w:rsidR="00F16AC5" w:rsidRPr="00CA4DAF" w:rsidRDefault="00F16AC5" w:rsidP="001506E5">
            <w:pPr>
              <w:pStyle w:val="ListParagraph"/>
              <w:ind w:left="0"/>
              <w:rPr>
                <w:rFonts w:cs="Arial"/>
                <w:b/>
                <w:sz w:val="22"/>
              </w:rPr>
            </w:pPr>
            <w:r w:rsidRPr="00CA4DAF">
              <w:rPr>
                <w:rFonts w:cs="Arial"/>
                <w:b/>
                <w:sz w:val="22"/>
              </w:rPr>
              <w:t xml:space="preserve">Applicant: </w:t>
            </w:r>
          </w:p>
        </w:tc>
      </w:tr>
      <w:tr w:rsidR="00F16AC5" w:rsidRPr="00CA4DAF" w14:paraId="0C9A3D64" w14:textId="77777777" w:rsidTr="001506E5">
        <w:trPr>
          <w:trHeight w:val="557"/>
        </w:trPr>
        <w:tc>
          <w:tcPr>
            <w:tcW w:w="10207" w:type="dxa"/>
            <w:gridSpan w:val="4"/>
            <w:tcBorders>
              <w:top w:val="single" w:sz="4" w:space="0" w:color="808080"/>
              <w:left w:val="single" w:sz="4" w:space="0" w:color="808080"/>
              <w:bottom w:val="single" w:sz="4" w:space="0" w:color="808080"/>
              <w:right w:val="single" w:sz="4" w:space="0" w:color="808080"/>
            </w:tcBorders>
            <w:shd w:val="clear" w:color="auto" w:fill="auto"/>
            <w:vAlign w:val="center"/>
          </w:tcPr>
          <w:p w14:paraId="60A3F27B" w14:textId="77777777" w:rsidR="00F16AC5" w:rsidRPr="00CA4DAF" w:rsidRDefault="00F16AC5" w:rsidP="001506E5">
            <w:pPr>
              <w:pStyle w:val="ListParagraph"/>
              <w:ind w:left="0"/>
              <w:rPr>
                <w:rFonts w:cs="Arial"/>
                <w:color w:val="0070C0"/>
                <w:sz w:val="22"/>
              </w:rPr>
            </w:pPr>
            <w:r w:rsidRPr="00CA4DAF">
              <w:rPr>
                <w:rFonts w:cs="Arial"/>
                <w:b/>
                <w:color w:val="0070C0"/>
                <w:sz w:val="22"/>
              </w:rPr>
              <w:t>SECTION 1: PROJECT OVERVIEW (Not assessed)</w:t>
            </w:r>
          </w:p>
        </w:tc>
      </w:tr>
      <w:tr w:rsidR="00F16AC5" w:rsidRPr="00CA4DAF" w14:paraId="425351ED" w14:textId="77777777" w:rsidTr="001506E5">
        <w:trPr>
          <w:trHeight w:val="557"/>
        </w:trPr>
        <w:tc>
          <w:tcPr>
            <w:tcW w:w="10207" w:type="dxa"/>
            <w:gridSpan w:val="4"/>
            <w:tcBorders>
              <w:top w:val="single" w:sz="4" w:space="0" w:color="808080"/>
              <w:left w:val="single" w:sz="4" w:space="0" w:color="808080"/>
              <w:bottom w:val="single" w:sz="4" w:space="0" w:color="808080"/>
              <w:right w:val="single" w:sz="4" w:space="0" w:color="808080"/>
            </w:tcBorders>
            <w:shd w:val="clear" w:color="auto" w:fill="auto"/>
            <w:vAlign w:val="center"/>
          </w:tcPr>
          <w:p w14:paraId="192C40EA" w14:textId="6554A156" w:rsidR="00F16AC5" w:rsidRPr="00CA4DAF" w:rsidRDefault="00F16AC5" w:rsidP="001506E5">
            <w:pPr>
              <w:pStyle w:val="ListParagraph"/>
              <w:ind w:left="0"/>
              <w:rPr>
                <w:rFonts w:cs="Arial"/>
                <w:b/>
                <w:color w:val="0070C0"/>
                <w:sz w:val="22"/>
              </w:rPr>
            </w:pPr>
            <w:r w:rsidRPr="00CA4DAF">
              <w:rPr>
                <w:rFonts w:cs="Arial"/>
                <w:b/>
                <w:color w:val="0070C0"/>
                <w:sz w:val="22"/>
              </w:rPr>
              <w:t xml:space="preserve">SECTION </w:t>
            </w:r>
            <w:r w:rsidR="00A91096" w:rsidRPr="00CA4DAF">
              <w:rPr>
                <w:rFonts w:cs="Arial"/>
                <w:b/>
                <w:color w:val="0070C0"/>
                <w:sz w:val="22"/>
              </w:rPr>
              <w:t>2</w:t>
            </w:r>
            <w:r w:rsidRPr="00CA4DAF">
              <w:rPr>
                <w:rFonts w:cs="Arial"/>
                <w:b/>
                <w:color w:val="0070C0"/>
                <w:sz w:val="22"/>
              </w:rPr>
              <w:t>:</w:t>
            </w:r>
            <w:r w:rsidR="008C409A" w:rsidRPr="00CA4DAF">
              <w:rPr>
                <w:rFonts w:cs="Arial"/>
                <w:b/>
                <w:color w:val="0070C0"/>
                <w:sz w:val="22"/>
              </w:rPr>
              <w:t xml:space="preserve"> PROJECT OUTCOMES </w:t>
            </w:r>
          </w:p>
          <w:p w14:paraId="51C30994" w14:textId="5AFA958F" w:rsidR="00F16AC5" w:rsidRPr="00CA4DAF" w:rsidRDefault="00F16AC5" w:rsidP="00B47AB3">
            <w:pPr>
              <w:rPr>
                <w:rFonts w:cs="Arial"/>
              </w:rPr>
            </w:pPr>
            <w:r w:rsidRPr="00CA4DAF">
              <w:rPr>
                <w:rFonts w:cs="Arial"/>
              </w:rPr>
              <w:t xml:space="preserve">Beneficiaries appropriately identified. Approach to deliver industry KE and links to existing AHDB KE activities. </w:t>
            </w:r>
            <w:r w:rsidR="000F61AB" w:rsidRPr="00CA4DAF">
              <w:rPr>
                <w:rFonts w:cs="Arial"/>
              </w:rPr>
              <w:t xml:space="preserve">Appropriateness and clarity of industry engagement. </w:t>
            </w:r>
            <w:r w:rsidRPr="00CA4DAF">
              <w:rPr>
                <w:rFonts w:cs="Arial"/>
              </w:rPr>
              <w:t xml:space="preserve">Timeframe qualified to deliver impact. Clarification over additional activities/resource required to deliver impact. </w:t>
            </w:r>
            <w:r w:rsidR="00B47AB3" w:rsidRPr="00CA4DAF">
              <w:rPr>
                <w:rFonts w:cs="Arial"/>
              </w:rPr>
              <w:t xml:space="preserve">Environmental benefits appropriately </w:t>
            </w:r>
            <w:proofErr w:type="gramStart"/>
            <w:r w:rsidR="00B47AB3" w:rsidRPr="00CA4DAF">
              <w:rPr>
                <w:rFonts w:cs="Arial"/>
              </w:rPr>
              <w:t>identified</w:t>
            </w:r>
            <w:proofErr w:type="gramEnd"/>
            <w:r w:rsidR="00B47AB3" w:rsidRPr="00CA4DAF">
              <w:rPr>
                <w:rFonts w:cs="Arial"/>
              </w:rPr>
              <w:t xml:space="preserve"> and any negative impacts detailed. </w:t>
            </w:r>
            <w:r w:rsidR="008C409A" w:rsidRPr="00CA4DAF">
              <w:rPr>
                <w:rFonts w:cs="Arial"/>
              </w:rPr>
              <w:t xml:space="preserve">Key Performance Indicators identified. </w:t>
            </w:r>
            <w:r w:rsidRPr="00CA4DAF">
              <w:rPr>
                <w:rFonts w:cs="Arial"/>
              </w:rPr>
              <w:t>Clear IP exploitation plan where relevant.</w:t>
            </w:r>
            <w:r w:rsidR="0035094E" w:rsidRPr="00CA4DAF">
              <w:rPr>
                <w:rFonts w:cs="Arial"/>
              </w:rPr>
              <w:t xml:space="preserve"> </w:t>
            </w:r>
            <w:r w:rsidR="0035094E" w:rsidRPr="00CA4DAF">
              <w:rPr>
                <w:b/>
                <w:i/>
              </w:rPr>
              <w:t>0-10</w:t>
            </w:r>
            <w:r w:rsidR="0035094E" w:rsidRPr="00CA4DAF">
              <w:t xml:space="preserve"> </w:t>
            </w:r>
            <w:r w:rsidR="005B460B" w:rsidRPr="00CA4DAF">
              <w:rPr>
                <w:b/>
                <w:i/>
              </w:rPr>
              <w:t>score;</w:t>
            </w:r>
            <w:r w:rsidR="0035094E" w:rsidRPr="00CA4DAF">
              <w:rPr>
                <w:rFonts w:cs="Arial"/>
                <w:b/>
                <w:i/>
                <w:color w:val="000000"/>
                <w:szCs w:val="20"/>
                <w:lang w:eastAsia="en-GB"/>
              </w:rPr>
              <w:t xml:space="preserve"> weighting of 3</w:t>
            </w:r>
          </w:p>
        </w:tc>
      </w:tr>
      <w:tr w:rsidR="00F16AC5" w:rsidRPr="00CA4DAF" w14:paraId="2CF67FD0" w14:textId="77777777" w:rsidTr="001506E5">
        <w:trPr>
          <w:trHeight w:val="557"/>
        </w:trPr>
        <w:tc>
          <w:tcPr>
            <w:tcW w:w="10207" w:type="dxa"/>
            <w:gridSpan w:val="4"/>
            <w:tcBorders>
              <w:top w:val="single" w:sz="4" w:space="0" w:color="808080"/>
              <w:left w:val="single" w:sz="4" w:space="0" w:color="808080"/>
              <w:bottom w:val="nil"/>
              <w:right w:val="single" w:sz="4" w:space="0" w:color="808080"/>
            </w:tcBorders>
            <w:shd w:val="clear" w:color="auto" w:fill="auto"/>
            <w:vAlign w:val="center"/>
          </w:tcPr>
          <w:p w14:paraId="117ABECD" w14:textId="77777777" w:rsidR="00F16AC5" w:rsidRPr="00CA4DAF" w:rsidRDefault="00F16AC5" w:rsidP="001506E5">
            <w:pPr>
              <w:pStyle w:val="ListParagraph"/>
              <w:ind w:left="0"/>
              <w:rPr>
                <w:rFonts w:cs="Arial"/>
                <w:b/>
                <w:color w:val="0070C0"/>
              </w:rPr>
            </w:pPr>
          </w:p>
        </w:tc>
      </w:tr>
      <w:tr w:rsidR="0035094E" w:rsidRPr="00CA4DAF" w14:paraId="717242DB" w14:textId="77777777" w:rsidTr="0035094E">
        <w:trPr>
          <w:trHeight w:val="276"/>
        </w:trPr>
        <w:tc>
          <w:tcPr>
            <w:tcW w:w="7967" w:type="dxa"/>
            <w:gridSpan w:val="3"/>
            <w:tcBorders>
              <w:top w:val="nil"/>
              <w:left w:val="single" w:sz="4" w:space="0" w:color="808080"/>
              <w:bottom w:val="single" w:sz="4" w:space="0" w:color="808080"/>
              <w:right w:val="single" w:sz="4" w:space="0" w:color="808080"/>
            </w:tcBorders>
            <w:shd w:val="clear" w:color="auto" w:fill="auto"/>
            <w:vAlign w:val="center"/>
          </w:tcPr>
          <w:p w14:paraId="3AC7E362" w14:textId="77777777" w:rsidR="0035094E" w:rsidRPr="00CA4DAF" w:rsidRDefault="0035094E" w:rsidP="001506E5">
            <w:pPr>
              <w:pStyle w:val="ListParagraph"/>
              <w:ind w:left="0"/>
              <w:rPr>
                <w:rFonts w:cs="Arial"/>
                <w:b/>
                <w:color w:val="0070C0"/>
              </w:rPr>
            </w:pPr>
          </w:p>
          <w:p w14:paraId="562006DE" w14:textId="77777777" w:rsidR="00740D11" w:rsidRPr="00CA4DAF" w:rsidRDefault="00740D11" w:rsidP="001506E5">
            <w:pPr>
              <w:pStyle w:val="ListParagraph"/>
              <w:ind w:left="0"/>
              <w:rPr>
                <w:rFonts w:cs="Arial"/>
                <w:b/>
                <w:color w:val="0070C0"/>
              </w:rPr>
            </w:pPr>
          </w:p>
        </w:tc>
        <w:tc>
          <w:tcPr>
            <w:tcW w:w="2240" w:type="dxa"/>
            <w:tcBorders>
              <w:top w:val="single" w:sz="4" w:space="0" w:color="808080" w:themeColor="background1" w:themeShade="80"/>
              <w:left w:val="single" w:sz="4" w:space="0" w:color="808080"/>
              <w:bottom w:val="single" w:sz="4" w:space="0" w:color="808080"/>
              <w:right w:val="single" w:sz="4" w:space="0" w:color="808080"/>
            </w:tcBorders>
            <w:shd w:val="clear" w:color="auto" w:fill="auto"/>
            <w:vAlign w:val="center"/>
          </w:tcPr>
          <w:p w14:paraId="09A3F171" w14:textId="5A486FFB" w:rsidR="0035094E" w:rsidRPr="00CA4DAF" w:rsidRDefault="0035094E" w:rsidP="001506E5">
            <w:pPr>
              <w:pStyle w:val="ListParagraph"/>
              <w:ind w:left="0"/>
              <w:rPr>
                <w:rFonts w:cs="Arial"/>
                <w:b/>
                <w:color w:val="0070C0"/>
              </w:rPr>
            </w:pPr>
            <w:r w:rsidRPr="00CA4DAF">
              <w:rPr>
                <w:rFonts w:cs="Arial"/>
                <w:b/>
                <w:color w:val="0070C0"/>
              </w:rPr>
              <w:t xml:space="preserve">Score: </w:t>
            </w:r>
            <w:r w:rsidR="005B460B" w:rsidRPr="00CA4DAF">
              <w:rPr>
                <w:rFonts w:cs="Arial"/>
                <w:b/>
                <w:color w:val="0070C0"/>
              </w:rPr>
              <w:t xml:space="preserve">       x3 = </w:t>
            </w:r>
          </w:p>
        </w:tc>
      </w:tr>
      <w:tr w:rsidR="00F16AC5" w:rsidRPr="00CA4DAF" w14:paraId="15B7758E" w14:textId="77777777" w:rsidTr="001506E5">
        <w:trPr>
          <w:trHeight w:val="557"/>
        </w:trPr>
        <w:tc>
          <w:tcPr>
            <w:tcW w:w="10207" w:type="dxa"/>
            <w:gridSpan w:val="4"/>
            <w:tcBorders>
              <w:top w:val="single" w:sz="4" w:space="0" w:color="808080"/>
              <w:left w:val="single" w:sz="4" w:space="0" w:color="808080"/>
              <w:bottom w:val="single" w:sz="4" w:space="0" w:color="808080"/>
              <w:right w:val="single" w:sz="4" w:space="0" w:color="808080"/>
            </w:tcBorders>
            <w:shd w:val="clear" w:color="auto" w:fill="auto"/>
            <w:vAlign w:val="center"/>
          </w:tcPr>
          <w:p w14:paraId="477BBE59" w14:textId="7ABE4C10" w:rsidR="00F16AC5" w:rsidRPr="00CA4DAF" w:rsidRDefault="00F16AC5" w:rsidP="001506E5">
            <w:pPr>
              <w:pStyle w:val="ListParagraph"/>
              <w:ind w:left="0"/>
              <w:rPr>
                <w:rFonts w:cs="Arial"/>
                <w:b/>
                <w:color w:val="0070C0"/>
                <w:sz w:val="22"/>
              </w:rPr>
            </w:pPr>
            <w:r w:rsidRPr="00CA4DAF">
              <w:rPr>
                <w:rFonts w:cs="Arial"/>
                <w:b/>
                <w:color w:val="0070C0"/>
                <w:sz w:val="22"/>
              </w:rPr>
              <w:t xml:space="preserve">SECTION </w:t>
            </w:r>
            <w:r w:rsidR="00A91096" w:rsidRPr="00CA4DAF">
              <w:rPr>
                <w:rFonts w:cs="Arial"/>
                <w:b/>
                <w:color w:val="0070C0"/>
                <w:sz w:val="22"/>
              </w:rPr>
              <w:t>3</w:t>
            </w:r>
            <w:r w:rsidRPr="00CA4DAF">
              <w:rPr>
                <w:rFonts w:cs="Arial"/>
                <w:b/>
                <w:color w:val="0070C0"/>
                <w:sz w:val="22"/>
              </w:rPr>
              <w:t>: TEC</w:t>
            </w:r>
            <w:r w:rsidR="008C409A" w:rsidRPr="00CA4DAF">
              <w:rPr>
                <w:rFonts w:cs="Arial"/>
                <w:b/>
                <w:color w:val="0070C0"/>
                <w:sz w:val="22"/>
              </w:rPr>
              <w:t xml:space="preserve">HNICAL APPROACH AND WORK PLAN </w:t>
            </w:r>
          </w:p>
          <w:p w14:paraId="714240A9" w14:textId="3E912B03" w:rsidR="00F16AC5" w:rsidRPr="00CA4DAF" w:rsidRDefault="00F16AC5" w:rsidP="001506E5">
            <w:pPr>
              <w:pStyle w:val="ListParagraph"/>
              <w:ind w:left="0"/>
              <w:rPr>
                <w:rFonts w:cs="Arial"/>
              </w:rPr>
            </w:pPr>
            <w:r w:rsidRPr="00CA4DAF">
              <w:rPr>
                <w:rFonts w:cs="Arial"/>
              </w:rPr>
              <w:t>Evaluation of current knowledge (appropriate references used) and awareness of other work. Clarity of aims, objectives, work packages and milestone schedule. Originality &amp; innovation. Effective collaboration with commercial companies. Is the approach statistically robust? Feasibility and risk management.</w:t>
            </w:r>
            <w:r w:rsidR="0035094E" w:rsidRPr="00CA4DAF">
              <w:rPr>
                <w:rFonts w:cs="Arial"/>
              </w:rPr>
              <w:t xml:space="preserve"> </w:t>
            </w:r>
            <w:r w:rsidR="0035094E" w:rsidRPr="00CA4DAF">
              <w:rPr>
                <w:b/>
                <w:i/>
              </w:rPr>
              <w:t>0-10</w:t>
            </w:r>
            <w:r w:rsidR="0035094E" w:rsidRPr="00CA4DAF">
              <w:t xml:space="preserve"> </w:t>
            </w:r>
            <w:r w:rsidR="005B460B" w:rsidRPr="00CA4DAF">
              <w:rPr>
                <w:b/>
                <w:i/>
              </w:rPr>
              <w:t>score;</w:t>
            </w:r>
            <w:r w:rsidR="0035094E" w:rsidRPr="00CA4DAF">
              <w:rPr>
                <w:rFonts w:cs="Arial"/>
                <w:b/>
                <w:i/>
                <w:color w:val="000000"/>
                <w:szCs w:val="20"/>
                <w:lang w:eastAsia="en-GB"/>
              </w:rPr>
              <w:t xml:space="preserve"> weighting of 4</w:t>
            </w:r>
          </w:p>
        </w:tc>
      </w:tr>
      <w:tr w:rsidR="00F16AC5" w:rsidRPr="00CA4DAF" w14:paraId="4AD04696" w14:textId="77777777" w:rsidTr="001506E5">
        <w:trPr>
          <w:trHeight w:val="557"/>
        </w:trPr>
        <w:tc>
          <w:tcPr>
            <w:tcW w:w="10207" w:type="dxa"/>
            <w:gridSpan w:val="4"/>
            <w:tcBorders>
              <w:top w:val="single" w:sz="4" w:space="0" w:color="808080"/>
              <w:left w:val="single" w:sz="4" w:space="0" w:color="808080"/>
              <w:bottom w:val="nil"/>
              <w:right w:val="single" w:sz="4" w:space="0" w:color="808080"/>
            </w:tcBorders>
            <w:shd w:val="clear" w:color="auto" w:fill="auto"/>
            <w:vAlign w:val="center"/>
          </w:tcPr>
          <w:p w14:paraId="3A257A44" w14:textId="77777777" w:rsidR="00F16AC5" w:rsidRPr="00CA4DAF" w:rsidRDefault="00F16AC5" w:rsidP="001506E5">
            <w:pPr>
              <w:pStyle w:val="ListParagraph"/>
              <w:ind w:left="0"/>
              <w:rPr>
                <w:rFonts w:cs="Arial"/>
                <w:b/>
                <w:color w:val="0070C0"/>
              </w:rPr>
            </w:pPr>
          </w:p>
        </w:tc>
      </w:tr>
      <w:tr w:rsidR="0035094E" w:rsidRPr="00CA4DAF" w14:paraId="18C4D6E8" w14:textId="77777777" w:rsidTr="0035094E">
        <w:trPr>
          <w:trHeight w:val="276"/>
        </w:trPr>
        <w:tc>
          <w:tcPr>
            <w:tcW w:w="7967" w:type="dxa"/>
            <w:gridSpan w:val="3"/>
            <w:tcBorders>
              <w:top w:val="nil"/>
              <w:left w:val="single" w:sz="4" w:space="0" w:color="808080"/>
              <w:bottom w:val="single" w:sz="4" w:space="0" w:color="808080"/>
              <w:right w:val="single" w:sz="4" w:space="0" w:color="808080"/>
            </w:tcBorders>
            <w:shd w:val="clear" w:color="auto" w:fill="auto"/>
            <w:vAlign w:val="center"/>
          </w:tcPr>
          <w:p w14:paraId="6458B941" w14:textId="77777777" w:rsidR="0035094E" w:rsidRPr="00CA4DAF" w:rsidRDefault="0035094E" w:rsidP="001506E5">
            <w:pPr>
              <w:pStyle w:val="ListParagraph"/>
              <w:ind w:left="0"/>
              <w:rPr>
                <w:rFonts w:cs="Arial"/>
                <w:b/>
                <w:color w:val="0070C0"/>
              </w:rPr>
            </w:pPr>
          </w:p>
          <w:p w14:paraId="52FB22BA" w14:textId="77777777" w:rsidR="00740D11" w:rsidRPr="00CA4DAF" w:rsidRDefault="00740D11" w:rsidP="001506E5">
            <w:pPr>
              <w:pStyle w:val="ListParagraph"/>
              <w:ind w:left="0"/>
              <w:rPr>
                <w:rFonts w:cs="Arial"/>
                <w:b/>
                <w:color w:val="0070C0"/>
              </w:rPr>
            </w:pPr>
          </w:p>
        </w:tc>
        <w:tc>
          <w:tcPr>
            <w:tcW w:w="2240" w:type="dxa"/>
            <w:tcBorders>
              <w:top w:val="single" w:sz="4" w:space="0" w:color="808080" w:themeColor="background1" w:themeShade="80"/>
              <w:left w:val="single" w:sz="4" w:space="0" w:color="808080"/>
              <w:bottom w:val="single" w:sz="4" w:space="0" w:color="808080"/>
              <w:right w:val="single" w:sz="4" w:space="0" w:color="808080"/>
            </w:tcBorders>
            <w:shd w:val="clear" w:color="auto" w:fill="auto"/>
            <w:vAlign w:val="center"/>
          </w:tcPr>
          <w:p w14:paraId="73DDA30B" w14:textId="622BE509" w:rsidR="0035094E" w:rsidRPr="00CA4DAF" w:rsidRDefault="0035094E" w:rsidP="001506E5">
            <w:pPr>
              <w:pStyle w:val="ListParagraph"/>
              <w:ind w:left="0"/>
              <w:rPr>
                <w:rFonts w:cs="Arial"/>
                <w:b/>
                <w:color w:val="0070C0"/>
              </w:rPr>
            </w:pPr>
            <w:r w:rsidRPr="00CA4DAF">
              <w:rPr>
                <w:rFonts w:cs="Arial"/>
                <w:b/>
                <w:color w:val="0070C0"/>
              </w:rPr>
              <w:t xml:space="preserve">Score: </w:t>
            </w:r>
            <w:r w:rsidR="005B460B" w:rsidRPr="00CA4DAF">
              <w:rPr>
                <w:rFonts w:cs="Arial"/>
                <w:b/>
                <w:color w:val="0070C0"/>
              </w:rPr>
              <w:t xml:space="preserve">       x4 = </w:t>
            </w:r>
          </w:p>
        </w:tc>
      </w:tr>
      <w:tr w:rsidR="00F16AC5" w:rsidRPr="00CA4DAF" w14:paraId="2D1A7E75" w14:textId="77777777" w:rsidTr="001506E5">
        <w:trPr>
          <w:trHeight w:val="557"/>
        </w:trPr>
        <w:tc>
          <w:tcPr>
            <w:tcW w:w="10207" w:type="dxa"/>
            <w:gridSpan w:val="4"/>
            <w:tcBorders>
              <w:top w:val="single" w:sz="4" w:space="0" w:color="808080"/>
              <w:left w:val="single" w:sz="4" w:space="0" w:color="808080"/>
              <w:bottom w:val="single" w:sz="4" w:space="0" w:color="808080"/>
              <w:right w:val="single" w:sz="4" w:space="0" w:color="808080"/>
            </w:tcBorders>
            <w:shd w:val="clear" w:color="auto" w:fill="auto"/>
            <w:vAlign w:val="center"/>
          </w:tcPr>
          <w:p w14:paraId="52754A23" w14:textId="71790143" w:rsidR="00F16AC5" w:rsidRPr="00CA4DAF" w:rsidRDefault="00F16AC5" w:rsidP="001506E5">
            <w:pPr>
              <w:pStyle w:val="ListParagraph"/>
              <w:ind w:left="0"/>
              <w:rPr>
                <w:rFonts w:cs="Arial"/>
                <w:b/>
                <w:color w:val="0070C0"/>
                <w:sz w:val="22"/>
              </w:rPr>
            </w:pPr>
            <w:r w:rsidRPr="00CA4DAF">
              <w:rPr>
                <w:rFonts w:cs="Arial"/>
                <w:b/>
                <w:color w:val="0070C0"/>
                <w:sz w:val="22"/>
              </w:rPr>
              <w:t xml:space="preserve">SECTION </w:t>
            </w:r>
            <w:r w:rsidR="00A91096" w:rsidRPr="00CA4DAF">
              <w:rPr>
                <w:rFonts w:cs="Arial"/>
                <w:b/>
                <w:color w:val="0070C0"/>
                <w:sz w:val="22"/>
              </w:rPr>
              <w:t>4</w:t>
            </w:r>
            <w:r w:rsidRPr="00CA4DAF">
              <w:rPr>
                <w:rFonts w:cs="Arial"/>
                <w:b/>
                <w:color w:val="0070C0"/>
                <w:sz w:val="22"/>
              </w:rPr>
              <w:t xml:space="preserve">: RELEVANT EXPERTISE </w:t>
            </w:r>
          </w:p>
          <w:p w14:paraId="78AA01F8" w14:textId="48FE6708" w:rsidR="00F16AC5" w:rsidRPr="00CA4DAF" w:rsidRDefault="00F16AC5" w:rsidP="001506E5">
            <w:pPr>
              <w:pStyle w:val="ListParagraph"/>
              <w:ind w:left="0"/>
              <w:rPr>
                <w:rFonts w:cs="Arial"/>
              </w:rPr>
            </w:pPr>
            <w:r w:rsidRPr="00CA4DAF">
              <w:rPr>
                <w:rFonts w:cs="Arial"/>
              </w:rPr>
              <w:t>Knowledge and expertise. Quality of past contributions to, and impact on, the topic. Potential to bring added value through current and/or past contributions. Complementarities of expertise of the team.</w:t>
            </w:r>
            <w:r w:rsidR="0035094E" w:rsidRPr="00CA4DAF">
              <w:rPr>
                <w:rFonts w:cs="Arial"/>
              </w:rPr>
              <w:t xml:space="preserve"> </w:t>
            </w:r>
            <w:r w:rsidR="0035094E" w:rsidRPr="00CA4DAF">
              <w:rPr>
                <w:b/>
                <w:i/>
              </w:rPr>
              <w:t>0-10</w:t>
            </w:r>
            <w:r w:rsidR="0035094E" w:rsidRPr="00CA4DAF">
              <w:t xml:space="preserve"> </w:t>
            </w:r>
            <w:r w:rsidR="0035094E" w:rsidRPr="00CA4DAF">
              <w:rPr>
                <w:b/>
                <w:i/>
              </w:rPr>
              <w:t>score</w:t>
            </w:r>
            <w:r w:rsidR="005B460B" w:rsidRPr="00CA4DAF">
              <w:rPr>
                <w:b/>
                <w:i/>
              </w:rPr>
              <w:t>; weighting of 1</w:t>
            </w:r>
          </w:p>
        </w:tc>
      </w:tr>
      <w:tr w:rsidR="00F16AC5" w:rsidRPr="00CA4DAF" w14:paraId="6ECDF451" w14:textId="77777777" w:rsidTr="001506E5">
        <w:trPr>
          <w:trHeight w:val="557"/>
        </w:trPr>
        <w:tc>
          <w:tcPr>
            <w:tcW w:w="10207" w:type="dxa"/>
            <w:gridSpan w:val="4"/>
            <w:tcBorders>
              <w:top w:val="single" w:sz="4" w:space="0" w:color="808080"/>
              <w:left w:val="single" w:sz="4" w:space="0" w:color="808080"/>
              <w:bottom w:val="nil"/>
              <w:right w:val="single" w:sz="4" w:space="0" w:color="808080"/>
            </w:tcBorders>
            <w:shd w:val="clear" w:color="auto" w:fill="auto"/>
            <w:vAlign w:val="center"/>
          </w:tcPr>
          <w:p w14:paraId="6C720F9D" w14:textId="77777777" w:rsidR="00F16AC5" w:rsidRPr="00CA4DAF" w:rsidRDefault="00F16AC5" w:rsidP="001506E5">
            <w:pPr>
              <w:pStyle w:val="ListParagraph"/>
              <w:ind w:left="0"/>
              <w:rPr>
                <w:rFonts w:cs="Arial"/>
                <w:b/>
                <w:color w:val="0070C0"/>
              </w:rPr>
            </w:pPr>
          </w:p>
        </w:tc>
      </w:tr>
      <w:tr w:rsidR="00F16AC5" w:rsidRPr="00CA4DAF" w14:paraId="036FE6B9" w14:textId="77777777" w:rsidTr="001506E5">
        <w:trPr>
          <w:trHeight w:val="276"/>
        </w:trPr>
        <w:tc>
          <w:tcPr>
            <w:tcW w:w="7939" w:type="dxa"/>
            <w:gridSpan w:val="2"/>
            <w:tcBorders>
              <w:top w:val="nil"/>
              <w:left w:val="single" w:sz="4" w:space="0" w:color="808080"/>
              <w:bottom w:val="single" w:sz="4" w:space="0" w:color="808080"/>
              <w:right w:val="single" w:sz="4" w:space="0" w:color="808080"/>
            </w:tcBorders>
            <w:shd w:val="clear" w:color="auto" w:fill="auto"/>
            <w:vAlign w:val="center"/>
          </w:tcPr>
          <w:p w14:paraId="60A2E5DA" w14:textId="77777777" w:rsidR="00F16AC5" w:rsidRPr="00CA4DAF" w:rsidRDefault="00F16AC5" w:rsidP="001506E5">
            <w:pPr>
              <w:pStyle w:val="ListParagraph"/>
              <w:ind w:left="0"/>
              <w:rPr>
                <w:rFonts w:cs="Arial"/>
                <w:b/>
                <w:color w:val="0070C0"/>
              </w:rPr>
            </w:pPr>
          </w:p>
          <w:p w14:paraId="6E22B20C" w14:textId="77777777" w:rsidR="00740D11" w:rsidRPr="00CA4DAF" w:rsidRDefault="00740D11" w:rsidP="001506E5">
            <w:pPr>
              <w:pStyle w:val="ListParagraph"/>
              <w:ind w:left="0"/>
              <w:rPr>
                <w:rFonts w:cs="Arial"/>
                <w:b/>
                <w:color w:val="0070C0"/>
              </w:rPr>
            </w:pPr>
          </w:p>
        </w:tc>
        <w:tc>
          <w:tcPr>
            <w:tcW w:w="2268" w:type="dxa"/>
            <w:gridSpan w:val="2"/>
            <w:tcBorders>
              <w:top w:val="single" w:sz="4" w:space="0" w:color="808080"/>
              <w:left w:val="single" w:sz="4" w:space="0" w:color="808080"/>
              <w:bottom w:val="single" w:sz="4" w:space="0" w:color="808080"/>
              <w:right w:val="single" w:sz="4" w:space="0" w:color="808080"/>
            </w:tcBorders>
            <w:shd w:val="clear" w:color="auto" w:fill="auto"/>
            <w:vAlign w:val="center"/>
          </w:tcPr>
          <w:p w14:paraId="4415627B" w14:textId="62C372CC" w:rsidR="00F16AC5" w:rsidRPr="00CA4DAF" w:rsidRDefault="0035094E" w:rsidP="001506E5">
            <w:pPr>
              <w:pStyle w:val="ListParagraph"/>
              <w:ind w:left="0"/>
              <w:rPr>
                <w:rFonts w:cs="Arial"/>
                <w:b/>
                <w:color w:val="0070C0"/>
              </w:rPr>
            </w:pPr>
            <w:r w:rsidRPr="00CA4DAF">
              <w:rPr>
                <w:rFonts w:cs="Arial"/>
                <w:b/>
                <w:color w:val="0070C0"/>
              </w:rPr>
              <w:t xml:space="preserve">Score: </w:t>
            </w:r>
            <w:r w:rsidR="005B460B" w:rsidRPr="00CA4DAF">
              <w:rPr>
                <w:rFonts w:cs="Arial"/>
                <w:b/>
                <w:color w:val="0070C0"/>
              </w:rPr>
              <w:t xml:space="preserve">       x1 = </w:t>
            </w:r>
          </w:p>
        </w:tc>
      </w:tr>
      <w:tr w:rsidR="00F16AC5" w:rsidRPr="00CA4DAF" w14:paraId="0578E3A7" w14:textId="77777777" w:rsidTr="001506E5">
        <w:trPr>
          <w:trHeight w:val="557"/>
        </w:trPr>
        <w:tc>
          <w:tcPr>
            <w:tcW w:w="10207" w:type="dxa"/>
            <w:gridSpan w:val="4"/>
            <w:tcBorders>
              <w:top w:val="single" w:sz="4" w:space="0" w:color="808080"/>
              <w:left w:val="single" w:sz="4" w:space="0" w:color="808080"/>
              <w:bottom w:val="single" w:sz="4" w:space="0" w:color="808080"/>
              <w:right w:val="single" w:sz="4" w:space="0" w:color="808080"/>
            </w:tcBorders>
            <w:shd w:val="clear" w:color="auto" w:fill="auto"/>
            <w:vAlign w:val="center"/>
          </w:tcPr>
          <w:p w14:paraId="76F2F91B" w14:textId="4A32667E" w:rsidR="00F16AC5" w:rsidRPr="00CA4DAF" w:rsidRDefault="00F16AC5" w:rsidP="001506E5">
            <w:pPr>
              <w:pStyle w:val="ListParagraph"/>
              <w:ind w:left="0"/>
              <w:rPr>
                <w:rFonts w:cs="Arial"/>
                <w:b/>
                <w:color w:val="0070C0"/>
                <w:sz w:val="22"/>
              </w:rPr>
            </w:pPr>
            <w:r w:rsidRPr="00CA4DAF">
              <w:rPr>
                <w:rFonts w:cs="Arial"/>
                <w:b/>
                <w:color w:val="0070C0"/>
                <w:sz w:val="22"/>
              </w:rPr>
              <w:t xml:space="preserve">SECTION </w:t>
            </w:r>
            <w:r w:rsidR="00A91096" w:rsidRPr="00CA4DAF">
              <w:rPr>
                <w:rFonts w:cs="Arial"/>
                <w:b/>
                <w:color w:val="0070C0"/>
                <w:sz w:val="22"/>
              </w:rPr>
              <w:t>5</w:t>
            </w:r>
            <w:r w:rsidR="008C409A" w:rsidRPr="00CA4DAF">
              <w:rPr>
                <w:rFonts w:cs="Arial"/>
                <w:b/>
                <w:color w:val="0070C0"/>
                <w:sz w:val="22"/>
              </w:rPr>
              <w:t xml:space="preserve">: PROJECT COSTS </w:t>
            </w:r>
          </w:p>
          <w:p w14:paraId="624B7FF6" w14:textId="464C1D06" w:rsidR="00F16AC5" w:rsidRPr="00CA4DAF" w:rsidRDefault="00F16AC5" w:rsidP="001506E5">
            <w:pPr>
              <w:pStyle w:val="ListParagraph"/>
              <w:ind w:left="0"/>
              <w:rPr>
                <w:rFonts w:cs="Arial"/>
                <w:b/>
                <w:color w:val="0070C0"/>
                <w:sz w:val="22"/>
              </w:rPr>
            </w:pPr>
            <w:r w:rsidRPr="00CA4DAF">
              <w:rPr>
                <w:rFonts w:cs="Arial"/>
              </w:rPr>
              <w:t>Are costs reasonable and necessary? Will the total budget be adequate to carry out the proposed activities? For a cross-</w:t>
            </w:r>
            <w:r w:rsidR="00685B55" w:rsidRPr="00CA4DAF">
              <w:rPr>
                <w:rFonts w:cs="Arial"/>
              </w:rPr>
              <w:t>Sector</w:t>
            </w:r>
            <w:r w:rsidRPr="00CA4DAF">
              <w:rPr>
                <w:rFonts w:cs="Arial"/>
              </w:rPr>
              <w:t xml:space="preserve"> proposal, is the shared budget appropriate &amp; clearly defined? Added value of co-funding?</w:t>
            </w:r>
            <w:r w:rsidR="0035094E" w:rsidRPr="00CA4DAF">
              <w:rPr>
                <w:rFonts w:cs="Arial"/>
              </w:rPr>
              <w:t xml:space="preserve"> </w:t>
            </w:r>
            <w:r w:rsidR="0035094E" w:rsidRPr="00CA4DAF">
              <w:rPr>
                <w:b/>
                <w:i/>
              </w:rPr>
              <w:t>0-10</w:t>
            </w:r>
            <w:r w:rsidR="0035094E" w:rsidRPr="00CA4DAF">
              <w:t xml:space="preserve"> </w:t>
            </w:r>
            <w:r w:rsidR="005B460B" w:rsidRPr="00CA4DAF">
              <w:rPr>
                <w:b/>
                <w:i/>
              </w:rPr>
              <w:t>score;</w:t>
            </w:r>
            <w:r w:rsidR="0035094E" w:rsidRPr="00CA4DAF">
              <w:rPr>
                <w:rFonts w:cs="Arial"/>
                <w:b/>
                <w:i/>
                <w:color w:val="000000"/>
                <w:szCs w:val="20"/>
                <w:lang w:eastAsia="en-GB"/>
              </w:rPr>
              <w:t xml:space="preserve"> weighting of 2</w:t>
            </w:r>
          </w:p>
        </w:tc>
      </w:tr>
      <w:tr w:rsidR="00F16AC5" w:rsidRPr="00CA4DAF" w14:paraId="78041FB5" w14:textId="77777777" w:rsidTr="001506E5">
        <w:trPr>
          <w:trHeight w:val="557"/>
        </w:trPr>
        <w:tc>
          <w:tcPr>
            <w:tcW w:w="10207" w:type="dxa"/>
            <w:gridSpan w:val="4"/>
            <w:tcBorders>
              <w:top w:val="single" w:sz="4" w:space="0" w:color="808080"/>
              <w:left w:val="single" w:sz="4" w:space="0" w:color="808080"/>
              <w:bottom w:val="nil"/>
              <w:right w:val="single" w:sz="4" w:space="0" w:color="808080"/>
            </w:tcBorders>
            <w:shd w:val="clear" w:color="auto" w:fill="auto"/>
            <w:vAlign w:val="center"/>
          </w:tcPr>
          <w:p w14:paraId="6EC7FEAD" w14:textId="77777777" w:rsidR="00F16AC5" w:rsidRPr="00CA4DAF" w:rsidRDefault="00F16AC5" w:rsidP="001506E5">
            <w:pPr>
              <w:pStyle w:val="ListParagraph"/>
              <w:ind w:left="0"/>
              <w:rPr>
                <w:rFonts w:cs="Arial"/>
                <w:b/>
                <w:color w:val="0070C0"/>
              </w:rPr>
            </w:pPr>
          </w:p>
          <w:p w14:paraId="09C224A2" w14:textId="77777777" w:rsidR="00740D11" w:rsidRPr="00CA4DAF" w:rsidRDefault="00740D11" w:rsidP="001506E5">
            <w:pPr>
              <w:pStyle w:val="ListParagraph"/>
              <w:ind w:left="0"/>
              <w:rPr>
                <w:rFonts w:cs="Arial"/>
                <w:b/>
                <w:color w:val="0070C0"/>
              </w:rPr>
            </w:pPr>
          </w:p>
        </w:tc>
      </w:tr>
      <w:tr w:rsidR="00F16AC5" w:rsidRPr="00CA4DAF" w14:paraId="15DD9207" w14:textId="77777777" w:rsidTr="001506E5">
        <w:trPr>
          <w:trHeight w:val="276"/>
        </w:trPr>
        <w:tc>
          <w:tcPr>
            <w:tcW w:w="7939" w:type="dxa"/>
            <w:gridSpan w:val="2"/>
            <w:tcBorders>
              <w:top w:val="nil"/>
              <w:left w:val="single" w:sz="4" w:space="0" w:color="808080"/>
              <w:bottom w:val="single" w:sz="4" w:space="0" w:color="808080"/>
              <w:right w:val="single" w:sz="4" w:space="0" w:color="808080"/>
            </w:tcBorders>
            <w:shd w:val="clear" w:color="auto" w:fill="auto"/>
            <w:vAlign w:val="center"/>
          </w:tcPr>
          <w:p w14:paraId="098223C5" w14:textId="77777777" w:rsidR="00F16AC5" w:rsidRPr="00CA4DAF" w:rsidRDefault="00F16AC5" w:rsidP="001506E5">
            <w:pPr>
              <w:pStyle w:val="ListParagraph"/>
              <w:ind w:left="0"/>
              <w:rPr>
                <w:rFonts w:cs="Arial"/>
                <w:b/>
                <w:color w:val="0070C0"/>
              </w:rPr>
            </w:pPr>
          </w:p>
          <w:p w14:paraId="5141602F" w14:textId="77777777" w:rsidR="00740D11" w:rsidRPr="00CA4DAF" w:rsidRDefault="00740D11" w:rsidP="001506E5">
            <w:pPr>
              <w:pStyle w:val="ListParagraph"/>
              <w:ind w:left="0"/>
              <w:rPr>
                <w:rFonts w:cs="Arial"/>
                <w:b/>
                <w:color w:val="0070C0"/>
              </w:rPr>
            </w:pPr>
          </w:p>
        </w:tc>
        <w:tc>
          <w:tcPr>
            <w:tcW w:w="2268" w:type="dxa"/>
            <w:gridSpan w:val="2"/>
            <w:tcBorders>
              <w:top w:val="single" w:sz="4" w:space="0" w:color="808080"/>
              <w:left w:val="single" w:sz="4" w:space="0" w:color="808080"/>
              <w:bottom w:val="single" w:sz="4" w:space="0" w:color="808080"/>
              <w:right w:val="single" w:sz="4" w:space="0" w:color="808080"/>
            </w:tcBorders>
            <w:shd w:val="clear" w:color="auto" w:fill="auto"/>
            <w:vAlign w:val="center"/>
          </w:tcPr>
          <w:p w14:paraId="5413C79C" w14:textId="71024425" w:rsidR="00F16AC5" w:rsidRPr="00CA4DAF" w:rsidRDefault="0035094E" w:rsidP="001506E5">
            <w:pPr>
              <w:pStyle w:val="ListParagraph"/>
              <w:ind w:left="0"/>
              <w:rPr>
                <w:rFonts w:cs="Arial"/>
                <w:b/>
                <w:color w:val="0070C0"/>
              </w:rPr>
            </w:pPr>
            <w:r w:rsidRPr="00CA4DAF">
              <w:rPr>
                <w:rFonts w:cs="Arial"/>
                <w:b/>
                <w:color w:val="0070C0"/>
              </w:rPr>
              <w:t xml:space="preserve">Score: </w:t>
            </w:r>
            <w:r w:rsidR="005B460B" w:rsidRPr="00CA4DAF">
              <w:rPr>
                <w:rFonts w:cs="Arial"/>
                <w:b/>
                <w:color w:val="0070C0"/>
              </w:rPr>
              <w:t xml:space="preserve">       x2 = </w:t>
            </w:r>
          </w:p>
        </w:tc>
      </w:tr>
      <w:tr w:rsidR="00F16AC5" w:rsidRPr="00CA4DAF" w14:paraId="29908106" w14:textId="77777777" w:rsidTr="001506E5">
        <w:trPr>
          <w:trHeight w:val="535"/>
        </w:trPr>
        <w:tc>
          <w:tcPr>
            <w:tcW w:w="5245" w:type="dxa"/>
            <w:tcBorders>
              <w:top w:val="single" w:sz="4" w:space="0" w:color="808080"/>
              <w:left w:val="single" w:sz="4" w:space="0" w:color="808080"/>
              <w:bottom w:val="single" w:sz="4" w:space="0" w:color="808080"/>
              <w:right w:val="single" w:sz="4" w:space="0" w:color="808080"/>
            </w:tcBorders>
            <w:shd w:val="clear" w:color="auto" w:fill="CCFFFF"/>
            <w:vAlign w:val="center"/>
          </w:tcPr>
          <w:p w14:paraId="7037CEA9" w14:textId="53383447" w:rsidR="00F16AC5" w:rsidRPr="00CA4DAF" w:rsidDel="002A43E5" w:rsidRDefault="00F16AC5" w:rsidP="00DF6A6E">
            <w:pPr>
              <w:pStyle w:val="ListParagraph"/>
              <w:ind w:left="0"/>
              <w:rPr>
                <w:rFonts w:cs="Arial"/>
                <w:i/>
              </w:rPr>
            </w:pPr>
            <w:r w:rsidRPr="00CA4DAF">
              <w:rPr>
                <w:rFonts w:cs="Arial"/>
                <w:b/>
                <w:sz w:val="22"/>
              </w:rPr>
              <w:t xml:space="preserve">Total </w:t>
            </w:r>
            <w:r w:rsidR="00DF6A6E" w:rsidRPr="00CA4DAF">
              <w:rPr>
                <w:rFonts w:cs="Arial"/>
                <w:b/>
                <w:sz w:val="22"/>
              </w:rPr>
              <w:t>Score</w:t>
            </w:r>
            <w:r w:rsidRPr="00CA4DAF">
              <w:rPr>
                <w:rFonts w:cs="Arial"/>
                <w:b/>
                <w:sz w:val="22"/>
              </w:rPr>
              <w:t xml:space="preserve">  </w:t>
            </w:r>
            <w:r w:rsidRPr="00CA4DAF">
              <w:rPr>
                <w:rFonts w:cs="Arial"/>
                <w:sz w:val="22"/>
                <w:u w:val="single"/>
              </w:rPr>
              <w:t xml:space="preserve">         </w:t>
            </w:r>
            <w:r w:rsidRPr="00CA4DAF">
              <w:rPr>
                <w:rFonts w:cs="Arial"/>
                <w:b/>
                <w:sz w:val="22"/>
              </w:rPr>
              <w:t xml:space="preserve"> out of 100</w:t>
            </w:r>
            <w:r w:rsidR="00A17169" w:rsidRPr="00CA4DAF">
              <w:rPr>
                <w:rFonts w:cs="Arial"/>
                <w:sz w:val="22"/>
              </w:rPr>
              <w:t xml:space="preserve">   </w:t>
            </w:r>
            <w:r w:rsidR="00A17169" w:rsidRPr="00CA4DAF">
              <w:rPr>
                <w:rFonts w:cs="Arial"/>
                <w:i/>
              </w:rPr>
              <w:t>(Threshold = 50)</w:t>
            </w:r>
          </w:p>
        </w:tc>
        <w:tc>
          <w:tcPr>
            <w:tcW w:w="4962" w:type="dxa"/>
            <w:gridSpan w:val="3"/>
            <w:tcBorders>
              <w:top w:val="single" w:sz="4" w:space="0" w:color="808080"/>
              <w:left w:val="single" w:sz="4" w:space="0" w:color="808080"/>
              <w:bottom w:val="single" w:sz="4" w:space="0" w:color="808080"/>
              <w:right w:val="single" w:sz="4" w:space="0" w:color="808080"/>
            </w:tcBorders>
            <w:shd w:val="clear" w:color="auto" w:fill="CCFFFF"/>
            <w:vAlign w:val="center"/>
          </w:tcPr>
          <w:p w14:paraId="28002B79" w14:textId="77777777" w:rsidR="00F16AC5" w:rsidRPr="00CA4DAF" w:rsidRDefault="00F16AC5" w:rsidP="001506E5">
            <w:pPr>
              <w:pStyle w:val="ListParagraph"/>
              <w:ind w:left="0"/>
              <w:rPr>
                <w:rFonts w:cs="Arial"/>
                <w:b/>
                <w:sz w:val="22"/>
              </w:rPr>
            </w:pPr>
            <w:r w:rsidRPr="00CA4DAF">
              <w:rPr>
                <w:rFonts w:cs="Arial"/>
                <w:b/>
                <w:sz w:val="22"/>
              </w:rPr>
              <w:t>Recommend for Funding           Yes / No</w:t>
            </w:r>
          </w:p>
        </w:tc>
      </w:tr>
    </w:tbl>
    <w:p w14:paraId="09A7D274" w14:textId="216AE83E" w:rsidR="00D41F6F" w:rsidRPr="00CA4DAF" w:rsidRDefault="00F16AC5" w:rsidP="00740D11">
      <w:pPr>
        <w:pStyle w:val="ListParagraph"/>
        <w:ind w:left="0" w:right="-428"/>
        <w:rPr>
          <w:rFonts w:cs="Arial"/>
          <w:b/>
          <w:color w:val="0070C0"/>
          <w:sz w:val="28"/>
          <w:szCs w:val="24"/>
        </w:rPr>
      </w:pPr>
      <w:r w:rsidRPr="00CA4DAF">
        <w:rPr>
          <w:rFonts w:cs="Arial"/>
        </w:rPr>
        <w:t>Weight</w:t>
      </w:r>
      <w:r w:rsidR="00587227" w:rsidRPr="00CA4DAF">
        <w:rPr>
          <w:rFonts w:cs="Arial"/>
        </w:rPr>
        <w:t>ing</w:t>
      </w:r>
      <w:r w:rsidRPr="00CA4DAF">
        <w:rPr>
          <w:rFonts w:cs="Arial"/>
        </w:rPr>
        <w:t>s are set to reflect the importance of specific criteria, any proposal failing to achieve a specified threshold may be rejected. They have been set to ensure appropriate standards are met.</w:t>
      </w:r>
    </w:p>
    <w:p w14:paraId="41DD905D" w14:textId="77777777" w:rsidR="00A91096" w:rsidRPr="00CA4DAF" w:rsidRDefault="00A91096">
      <w:pPr>
        <w:spacing w:line="240" w:lineRule="auto"/>
        <w:rPr>
          <w:rFonts w:cs="Arial"/>
          <w:b/>
          <w:color w:val="0070C0"/>
          <w:sz w:val="22"/>
          <w:szCs w:val="24"/>
        </w:rPr>
      </w:pPr>
      <w:r w:rsidRPr="00CA4DAF">
        <w:rPr>
          <w:rFonts w:cs="Arial"/>
          <w:b/>
          <w:color w:val="0070C0"/>
          <w:sz w:val="28"/>
          <w:szCs w:val="24"/>
        </w:rPr>
        <w:br w:type="page"/>
      </w:r>
    </w:p>
    <w:p w14:paraId="35095C50" w14:textId="6BF8168D" w:rsidR="00F16AC5" w:rsidRPr="00CA4DAF" w:rsidRDefault="00F16AC5" w:rsidP="00D41F6F">
      <w:pPr>
        <w:pStyle w:val="ListParagraph"/>
        <w:ind w:left="0" w:right="-428"/>
        <w:rPr>
          <w:rFonts w:cs="Arial"/>
          <w:color w:val="0070C0"/>
          <w:sz w:val="28"/>
          <w:szCs w:val="24"/>
        </w:rPr>
      </w:pPr>
      <w:r w:rsidRPr="00CA4DAF">
        <w:rPr>
          <w:rFonts w:cs="Arial"/>
          <w:b/>
          <w:color w:val="0070C0"/>
          <w:sz w:val="28"/>
          <w:szCs w:val="24"/>
        </w:rPr>
        <w:lastRenderedPageBreak/>
        <w:t xml:space="preserve">AHDB </w:t>
      </w:r>
      <w:r w:rsidR="00A91096" w:rsidRPr="00CA4DAF">
        <w:rPr>
          <w:rFonts w:cs="Arial"/>
          <w:b/>
          <w:color w:val="0070C0"/>
          <w:sz w:val="28"/>
          <w:szCs w:val="24"/>
        </w:rPr>
        <w:t xml:space="preserve">R&amp;KE </w:t>
      </w:r>
      <w:r w:rsidRPr="00CA4DAF">
        <w:rPr>
          <w:rFonts w:cs="Arial"/>
          <w:b/>
          <w:color w:val="0070C0"/>
          <w:sz w:val="28"/>
          <w:szCs w:val="24"/>
        </w:rPr>
        <w:t>Scoring Guidelines</w:t>
      </w:r>
    </w:p>
    <w:p w14:paraId="43272C0C" w14:textId="77777777" w:rsidR="00F16AC5" w:rsidRPr="00CA4DAF" w:rsidRDefault="00F16AC5" w:rsidP="00F16AC5">
      <w:pPr>
        <w:pStyle w:val="ListParagraph"/>
        <w:ind w:left="0" w:right="-428"/>
        <w:rPr>
          <w:rFonts w:cs="Arial"/>
          <w:b/>
        </w:rPr>
      </w:pPr>
    </w:p>
    <w:tbl>
      <w:tblPr>
        <w:tblW w:w="1017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242"/>
        <w:gridCol w:w="8931"/>
      </w:tblGrid>
      <w:tr w:rsidR="00F16AC5" w:rsidRPr="00CA4DAF" w14:paraId="520C46BE" w14:textId="77777777" w:rsidTr="001506E5">
        <w:trPr>
          <w:trHeight w:val="980"/>
        </w:trPr>
        <w:tc>
          <w:tcPr>
            <w:tcW w:w="1242" w:type="dxa"/>
            <w:shd w:val="clear" w:color="auto" w:fill="auto"/>
            <w:vAlign w:val="center"/>
          </w:tcPr>
          <w:p w14:paraId="50D1B109" w14:textId="77777777" w:rsidR="00F16AC5" w:rsidRPr="00CA4DAF" w:rsidRDefault="00F16AC5" w:rsidP="001506E5">
            <w:pPr>
              <w:pStyle w:val="ListParagraph"/>
              <w:ind w:left="0" w:right="-428"/>
              <w:rPr>
                <w:rFonts w:cs="Arial"/>
                <w:b/>
                <w:color w:val="0070C0"/>
              </w:rPr>
            </w:pPr>
            <w:r w:rsidRPr="00CA4DAF">
              <w:rPr>
                <w:rFonts w:cs="Arial"/>
                <w:b/>
                <w:color w:val="0070C0"/>
              </w:rPr>
              <w:t>9-10</w:t>
            </w:r>
          </w:p>
          <w:p w14:paraId="17817698" w14:textId="77777777" w:rsidR="00F16AC5" w:rsidRPr="00CA4DAF" w:rsidRDefault="00F16AC5" w:rsidP="001506E5">
            <w:pPr>
              <w:pStyle w:val="ListParagraph"/>
              <w:ind w:left="0" w:right="-428"/>
              <w:rPr>
                <w:rFonts w:cs="Arial"/>
                <w:b/>
                <w:color w:val="0070C0"/>
              </w:rPr>
            </w:pPr>
            <w:r w:rsidRPr="00CA4DAF">
              <w:rPr>
                <w:rFonts w:cs="Arial"/>
                <w:b/>
                <w:color w:val="0070C0"/>
              </w:rPr>
              <w:t>Excellent</w:t>
            </w:r>
          </w:p>
        </w:tc>
        <w:tc>
          <w:tcPr>
            <w:tcW w:w="8931" w:type="dxa"/>
            <w:shd w:val="clear" w:color="auto" w:fill="auto"/>
            <w:vAlign w:val="center"/>
          </w:tcPr>
          <w:p w14:paraId="5CAF7444" w14:textId="77777777" w:rsidR="00F16AC5" w:rsidRPr="00CA4DAF" w:rsidRDefault="00F16AC5" w:rsidP="001506E5">
            <w:pPr>
              <w:pStyle w:val="ListParagraph"/>
              <w:ind w:left="0" w:right="-2"/>
              <w:rPr>
                <w:rFonts w:cs="Arial"/>
                <w:color w:val="00B050"/>
                <w:sz w:val="18"/>
              </w:rPr>
            </w:pPr>
            <w:r w:rsidRPr="00CA4DAF">
              <w:rPr>
                <w:rFonts w:cs="Arial"/>
                <w:sz w:val="18"/>
              </w:rPr>
              <w:t xml:space="preserve">Exceptional quality; cutting-edge; highly likely to produce benefits/impact of great importance to the industry; highly innovative; impactful KE activities proposed; applicant is widely recognized in the field with an outstanding record of accomplishment; consortium is strong across all technical areas needed to accomplish the proposed outcomes. </w:t>
            </w:r>
            <w:r w:rsidRPr="00CA4DAF">
              <w:rPr>
                <w:rFonts w:cs="Arial"/>
                <w:b/>
                <w:color w:val="70AD47"/>
                <w:sz w:val="18"/>
              </w:rPr>
              <w:t>Strongly recommend support</w:t>
            </w:r>
          </w:p>
        </w:tc>
      </w:tr>
      <w:tr w:rsidR="00F16AC5" w:rsidRPr="00CA4DAF" w14:paraId="0B518A9F" w14:textId="77777777" w:rsidTr="001506E5">
        <w:trPr>
          <w:trHeight w:val="980"/>
        </w:trPr>
        <w:tc>
          <w:tcPr>
            <w:tcW w:w="1242" w:type="dxa"/>
            <w:shd w:val="clear" w:color="auto" w:fill="auto"/>
            <w:vAlign w:val="center"/>
          </w:tcPr>
          <w:p w14:paraId="3C02D265" w14:textId="77777777" w:rsidR="00F16AC5" w:rsidRPr="00CA4DAF" w:rsidRDefault="00F16AC5" w:rsidP="001506E5">
            <w:pPr>
              <w:pStyle w:val="ListParagraph"/>
              <w:ind w:left="0" w:right="-428"/>
              <w:rPr>
                <w:rFonts w:cs="Arial"/>
                <w:b/>
                <w:color w:val="0070C0"/>
              </w:rPr>
            </w:pPr>
            <w:r w:rsidRPr="00CA4DAF">
              <w:rPr>
                <w:rFonts w:cs="Arial"/>
                <w:b/>
                <w:color w:val="0070C0"/>
              </w:rPr>
              <w:t>7-8</w:t>
            </w:r>
          </w:p>
          <w:p w14:paraId="534E51B2" w14:textId="77777777" w:rsidR="00F16AC5" w:rsidRPr="00CA4DAF" w:rsidRDefault="00F16AC5" w:rsidP="001506E5">
            <w:pPr>
              <w:pStyle w:val="ListParagraph"/>
              <w:ind w:left="0" w:right="-428"/>
              <w:rPr>
                <w:rFonts w:cs="Arial"/>
                <w:b/>
                <w:color w:val="0070C0"/>
              </w:rPr>
            </w:pPr>
            <w:r w:rsidRPr="00CA4DAF">
              <w:rPr>
                <w:rFonts w:cs="Arial"/>
                <w:b/>
                <w:color w:val="0070C0"/>
              </w:rPr>
              <w:t>Very good</w:t>
            </w:r>
            <w:r w:rsidRPr="00CA4DAF">
              <w:rPr>
                <w:rFonts w:cs="Arial"/>
                <w:b/>
                <w:color w:val="0070C0"/>
              </w:rPr>
              <w:tab/>
            </w:r>
          </w:p>
          <w:p w14:paraId="7EA0EDCE" w14:textId="77777777" w:rsidR="00F16AC5" w:rsidRPr="00CA4DAF" w:rsidRDefault="00F16AC5" w:rsidP="001506E5">
            <w:pPr>
              <w:pStyle w:val="ListParagraph"/>
              <w:ind w:left="0" w:right="-428"/>
              <w:rPr>
                <w:rFonts w:cs="Arial"/>
                <w:b/>
                <w:color w:val="0070C0"/>
              </w:rPr>
            </w:pPr>
          </w:p>
        </w:tc>
        <w:tc>
          <w:tcPr>
            <w:tcW w:w="8931" w:type="dxa"/>
            <w:shd w:val="clear" w:color="auto" w:fill="auto"/>
            <w:vAlign w:val="center"/>
          </w:tcPr>
          <w:p w14:paraId="7ECFF75C" w14:textId="77777777" w:rsidR="00F16AC5" w:rsidRPr="00CA4DAF" w:rsidRDefault="00F16AC5" w:rsidP="001506E5">
            <w:pPr>
              <w:pStyle w:val="ListParagraph"/>
              <w:ind w:left="0" w:right="-2"/>
              <w:rPr>
                <w:rFonts w:cs="Arial"/>
                <w:sz w:val="18"/>
              </w:rPr>
            </w:pPr>
            <w:r w:rsidRPr="00CA4DAF">
              <w:rPr>
                <w:rFonts w:cs="Arial"/>
                <w:sz w:val="18"/>
              </w:rPr>
              <w:t xml:space="preserve">High quality; potential to make an important contribution; innovative; likely to produce significant benefits/ impact for the industry; impactful KE activities proposed; applicant has a good reputation in the field; consortium appears to have more than adequate expertise across all technical areas required to deliver the proposed outcomes. </w:t>
            </w:r>
            <w:r w:rsidRPr="00CA4DAF">
              <w:rPr>
                <w:rFonts w:cs="Arial"/>
                <w:b/>
                <w:color w:val="70AD47"/>
                <w:sz w:val="18"/>
              </w:rPr>
              <w:t>Strongly recommend support</w:t>
            </w:r>
          </w:p>
        </w:tc>
      </w:tr>
      <w:tr w:rsidR="00F16AC5" w:rsidRPr="00CA4DAF" w14:paraId="23CD931F" w14:textId="77777777" w:rsidTr="001506E5">
        <w:trPr>
          <w:trHeight w:val="980"/>
        </w:trPr>
        <w:tc>
          <w:tcPr>
            <w:tcW w:w="1242" w:type="dxa"/>
            <w:shd w:val="clear" w:color="auto" w:fill="auto"/>
            <w:vAlign w:val="center"/>
          </w:tcPr>
          <w:p w14:paraId="523FB586" w14:textId="77777777" w:rsidR="00F16AC5" w:rsidRPr="00CA4DAF" w:rsidRDefault="00F16AC5" w:rsidP="001506E5">
            <w:pPr>
              <w:pStyle w:val="ListParagraph"/>
              <w:ind w:left="0" w:right="-428"/>
              <w:rPr>
                <w:rFonts w:cs="Arial"/>
                <w:b/>
                <w:color w:val="0070C0"/>
              </w:rPr>
            </w:pPr>
            <w:r w:rsidRPr="00CA4DAF">
              <w:rPr>
                <w:rFonts w:cs="Arial"/>
                <w:b/>
                <w:color w:val="0070C0"/>
              </w:rPr>
              <w:t>5-6</w:t>
            </w:r>
          </w:p>
          <w:p w14:paraId="7123C59F" w14:textId="77777777" w:rsidR="00F16AC5" w:rsidRPr="00CA4DAF" w:rsidRDefault="00F16AC5" w:rsidP="001506E5">
            <w:pPr>
              <w:pStyle w:val="ListParagraph"/>
              <w:ind w:left="0" w:right="-428"/>
              <w:rPr>
                <w:rFonts w:cs="Arial"/>
                <w:b/>
                <w:color w:val="0070C0"/>
              </w:rPr>
            </w:pPr>
            <w:r w:rsidRPr="00CA4DAF">
              <w:rPr>
                <w:rFonts w:cs="Arial"/>
                <w:b/>
                <w:color w:val="0070C0"/>
              </w:rPr>
              <w:t>Good</w:t>
            </w:r>
          </w:p>
        </w:tc>
        <w:tc>
          <w:tcPr>
            <w:tcW w:w="8931" w:type="dxa"/>
            <w:shd w:val="clear" w:color="auto" w:fill="auto"/>
            <w:vAlign w:val="center"/>
          </w:tcPr>
          <w:p w14:paraId="04614CD7" w14:textId="77777777" w:rsidR="00F16AC5" w:rsidRPr="00CA4DAF" w:rsidRDefault="00F16AC5" w:rsidP="001506E5">
            <w:pPr>
              <w:pStyle w:val="ListParagraph"/>
              <w:ind w:left="0" w:right="-2"/>
              <w:rPr>
                <w:rFonts w:cs="Arial"/>
                <w:sz w:val="18"/>
              </w:rPr>
            </w:pPr>
            <w:r w:rsidRPr="00CA4DAF">
              <w:rPr>
                <w:rFonts w:cs="Arial"/>
                <w:sz w:val="18"/>
              </w:rPr>
              <w:t xml:space="preserve">Interesting; innovative; likely to produce good benefits/impact; good grasp of appropriate KE activities; applicant has a solid reputation in the field; consortium appears to have adequate expertise across all technical areas required to deliver the proposed outcomes. </w:t>
            </w:r>
            <w:r w:rsidRPr="00CA4DAF">
              <w:rPr>
                <w:rFonts w:cs="Arial"/>
                <w:b/>
                <w:color w:val="70AD47"/>
                <w:sz w:val="18"/>
              </w:rPr>
              <w:t>Should be supported</w:t>
            </w:r>
          </w:p>
        </w:tc>
      </w:tr>
      <w:tr w:rsidR="00F16AC5" w:rsidRPr="00CA4DAF" w14:paraId="3E8E812B" w14:textId="77777777" w:rsidTr="001506E5">
        <w:trPr>
          <w:trHeight w:val="980"/>
        </w:trPr>
        <w:tc>
          <w:tcPr>
            <w:tcW w:w="1242" w:type="dxa"/>
            <w:shd w:val="clear" w:color="auto" w:fill="auto"/>
            <w:vAlign w:val="center"/>
          </w:tcPr>
          <w:p w14:paraId="2091DCE3" w14:textId="77777777" w:rsidR="00F16AC5" w:rsidRPr="00CA4DAF" w:rsidRDefault="00F16AC5" w:rsidP="001506E5">
            <w:pPr>
              <w:pStyle w:val="ListParagraph"/>
              <w:ind w:left="0" w:right="-428"/>
              <w:rPr>
                <w:rFonts w:cs="Arial"/>
                <w:b/>
                <w:color w:val="0070C0"/>
              </w:rPr>
            </w:pPr>
            <w:r w:rsidRPr="00CA4DAF">
              <w:rPr>
                <w:rFonts w:cs="Arial"/>
                <w:b/>
                <w:color w:val="0070C0"/>
              </w:rPr>
              <w:t>3-4</w:t>
            </w:r>
          </w:p>
          <w:p w14:paraId="16D3B507" w14:textId="77777777" w:rsidR="00F16AC5" w:rsidRPr="00CA4DAF" w:rsidRDefault="00F16AC5" w:rsidP="001506E5">
            <w:pPr>
              <w:pStyle w:val="ListParagraph"/>
              <w:ind w:left="0" w:right="-428"/>
              <w:rPr>
                <w:rFonts w:cs="Arial"/>
                <w:b/>
                <w:color w:val="0070C0"/>
              </w:rPr>
            </w:pPr>
            <w:r w:rsidRPr="00CA4DAF">
              <w:rPr>
                <w:rFonts w:cs="Arial"/>
                <w:b/>
                <w:color w:val="0070C0"/>
              </w:rPr>
              <w:t>Fair</w:t>
            </w:r>
          </w:p>
        </w:tc>
        <w:tc>
          <w:tcPr>
            <w:tcW w:w="8931" w:type="dxa"/>
            <w:shd w:val="clear" w:color="auto" w:fill="auto"/>
            <w:vAlign w:val="center"/>
          </w:tcPr>
          <w:p w14:paraId="52D488BC" w14:textId="77777777" w:rsidR="00F16AC5" w:rsidRPr="00CA4DAF" w:rsidRDefault="00F16AC5" w:rsidP="001506E5">
            <w:pPr>
              <w:pStyle w:val="ListParagraph"/>
              <w:ind w:left="0" w:right="-2"/>
              <w:rPr>
                <w:rFonts w:cs="Arial"/>
                <w:sz w:val="18"/>
              </w:rPr>
            </w:pPr>
            <w:r w:rsidRPr="00CA4DAF">
              <w:rPr>
                <w:rFonts w:cs="Arial"/>
                <w:sz w:val="18"/>
              </w:rPr>
              <w:t xml:space="preserve">Interesting but little originality; likelihood of making significant impact is small; may require significant additional investment to deliver benefits; applicant/team lacks experience, has not established leadership in the field or demonstrated the potential to make impactful contributions. </w:t>
            </w:r>
            <w:r w:rsidRPr="00CA4DAF">
              <w:rPr>
                <w:rFonts w:cs="Arial"/>
                <w:b/>
                <w:color w:val="806000"/>
                <w:sz w:val="18"/>
              </w:rPr>
              <w:t>Support may be considered if strong in other areas</w:t>
            </w:r>
          </w:p>
        </w:tc>
      </w:tr>
      <w:tr w:rsidR="00F16AC5" w:rsidRPr="00CA4DAF" w14:paraId="3264DDDE" w14:textId="77777777" w:rsidTr="001506E5">
        <w:trPr>
          <w:trHeight w:val="980"/>
        </w:trPr>
        <w:tc>
          <w:tcPr>
            <w:tcW w:w="1242" w:type="dxa"/>
            <w:shd w:val="clear" w:color="auto" w:fill="auto"/>
            <w:vAlign w:val="center"/>
          </w:tcPr>
          <w:p w14:paraId="7BFE2589" w14:textId="77777777" w:rsidR="00F16AC5" w:rsidRPr="00CA4DAF" w:rsidRDefault="00F16AC5" w:rsidP="001506E5">
            <w:pPr>
              <w:pStyle w:val="ListParagraph"/>
              <w:ind w:left="0" w:right="-428"/>
              <w:rPr>
                <w:rFonts w:cs="Arial"/>
                <w:b/>
                <w:color w:val="0070C0"/>
              </w:rPr>
            </w:pPr>
            <w:r w:rsidRPr="00CA4DAF">
              <w:rPr>
                <w:rFonts w:cs="Arial"/>
                <w:b/>
                <w:color w:val="0070C0"/>
              </w:rPr>
              <w:t>1-2</w:t>
            </w:r>
          </w:p>
          <w:p w14:paraId="5FF2ED95" w14:textId="77777777" w:rsidR="00F16AC5" w:rsidRPr="00CA4DAF" w:rsidRDefault="00F16AC5" w:rsidP="001506E5">
            <w:pPr>
              <w:pStyle w:val="ListParagraph"/>
              <w:ind w:left="0" w:right="-428"/>
              <w:rPr>
                <w:rFonts w:cs="Arial"/>
                <w:b/>
                <w:color w:val="0070C0"/>
              </w:rPr>
            </w:pPr>
            <w:r w:rsidRPr="00CA4DAF">
              <w:rPr>
                <w:rFonts w:cs="Arial"/>
                <w:b/>
                <w:color w:val="0070C0"/>
              </w:rPr>
              <w:t>Poor</w:t>
            </w:r>
          </w:p>
        </w:tc>
        <w:tc>
          <w:tcPr>
            <w:tcW w:w="8931" w:type="dxa"/>
            <w:shd w:val="clear" w:color="auto" w:fill="auto"/>
            <w:vAlign w:val="center"/>
          </w:tcPr>
          <w:p w14:paraId="05914DDD" w14:textId="77777777" w:rsidR="00F16AC5" w:rsidRPr="00CA4DAF" w:rsidRDefault="00F16AC5" w:rsidP="001506E5">
            <w:pPr>
              <w:pStyle w:val="ListParagraph"/>
              <w:ind w:left="0" w:right="-2"/>
              <w:rPr>
                <w:rFonts w:cs="Arial"/>
                <w:sz w:val="18"/>
              </w:rPr>
            </w:pPr>
            <w:r w:rsidRPr="00CA4DAF">
              <w:rPr>
                <w:rFonts w:cs="Arial"/>
                <w:sz w:val="18"/>
              </w:rPr>
              <w:t xml:space="preserve">Poor quality; not well planned; lacking expertise; not feasible; unlikely to make an important contribution to fundamental or applied knowledge; unlikely to produce benefits/impact; lacking convincing evidence that the proposing team has sufficient and appropriate expertise to accomplish all of the tasks as outlined in the proposal. </w:t>
            </w:r>
            <w:r w:rsidRPr="00CA4DAF">
              <w:rPr>
                <w:rFonts w:cs="Arial"/>
                <w:b/>
                <w:color w:val="C00000"/>
                <w:sz w:val="18"/>
              </w:rPr>
              <w:t>Should not be supported</w:t>
            </w:r>
          </w:p>
        </w:tc>
      </w:tr>
      <w:tr w:rsidR="00F16AC5" w:rsidRPr="0099703A" w14:paraId="6E48D3FD" w14:textId="77777777" w:rsidTr="001506E5">
        <w:trPr>
          <w:trHeight w:val="980"/>
        </w:trPr>
        <w:tc>
          <w:tcPr>
            <w:tcW w:w="1242" w:type="dxa"/>
            <w:shd w:val="clear" w:color="auto" w:fill="auto"/>
            <w:vAlign w:val="center"/>
          </w:tcPr>
          <w:p w14:paraId="62A06B88" w14:textId="77777777" w:rsidR="00F16AC5" w:rsidRPr="00CA4DAF" w:rsidRDefault="00F16AC5" w:rsidP="001506E5">
            <w:pPr>
              <w:pStyle w:val="ListParagraph"/>
              <w:ind w:left="0" w:right="-428"/>
              <w:rPr>
                <w:rFonts w:cs="Arial"/>
                <w:b/>
                <w:color w:val="0070C0"/>
              </w:rPr>
            </w:pPr>
            <w:r w:rsidRPr="00CA4DAF">
              <w:rPr>
                <w:rFonts w:cs="Arial"/>
                <w:b/>
                <w:color w:val="0070C0"/>
              </w:rPr>
              <w:t>0</w:t>
            </w:r>
          </w:p>
          <w:p w14:paraId="3F4A3119" w14:textId="77777777" w:rsidR="00F16AC5" w:rsidRPr="00CA4DAF" w:rsidRDefault="00F16AC5" w:rsidP="001506E5">
            <w:pPr>
              <w:pStyle w:val="ListParagraph"/>
              <w:ind w:left="0" w:right="-428"/>
              <w:rPr>
                <w:rFonts w:cs="Arial"/>
                <w:b/>
                <w:color w:val="0070C0"/>
              </w:rPr>
            </w:pPr>
            <w:r w:rsidRPr="00CA4DAF">
              <w:rPr>
                <w:rFonts w:cs="Arial"/>
                <w:b/>
                <w:color w:val="0070C0"/>
              </w:rPr>
              <w:t>Very poor</w:t>
            </w:r>
            <w:r w:rsidRPr="00CA4DAF">
              <w:rPr>
                <w:rFonts w:cs="Arial"/>
                <w:b/>
                <w:color w:val="0070C0"/>
              </w:rPr>
              <w:tab/>
            </w:r>
          </w:p>
        </w:tc>
        <w:tc>
          <w:tcPr>
            <w:tcW w:w="8931" w:type="dxa"/>
            <w:shd w:val="clear" w:color="auto" w:fill="auto"/>
            <w:vAlign w:val="center"/>
          </w:tcPr>
          <w:p w14:paraId="1C4A6D1E" w14:textId="77777777" w:rsidR="00F16AC5" w:rsidRPr="001D5F25" w:rsidRDefault="00F16AC5" w:rsidP="001506E5">
            <w:pPr>
              <w:pStyle w:val="ListParagraph"/>
              <w:ind w:left="0" w:right="-2"/>
              <w:rPr>
                <w:rFonts w:cs="Arial"/>
                <w:sz w:val="18"/>
              </w:rPr>
            </w:pPr>
            <w:r w:rsidRPr="00CA4DAF">
              <w:rPr>
                <w:rFonts w:cs="Arial"/>
                <w:sz w:val="18"/>
              </w:rPr>
              <w:t xml:space="preserve">Very poor quality; duplicative of other work; fails to address the issues; no evidence for demand; cannot be judged against the criterion due to missing or incomplete information. </w:t>
            </w:r>
            <w:r w:rsidRPr="00CA4DAF">
              <w:rPr>
                <w:rFonts w:cs="Arial"/>
                <w:b/>
                <w:color w:val="C00000"/>
                <w:sz w:val="18"/>
              </w:rPr>
              <w:t>Should not be supported</w:t>
            </w:r>
          </w:p>
        </w:tc>
      </w:tr>
    </w:tbl>
    <w:p w14:paraId="7AF984AC" w14:textId="77777777" w:rsidR="00F16AC5" w:rsidRDefault="00F16AC5" w:rsidP="00F16AC5">
      <w:pPr>
        <w:pStyle w:val="ListParagraph"/>
        <w:ind w:left="0" w:right="-428"/>
        <w:rPr>
          <w:rFonts w:cs="Arial"/>
        </w:rPr>
      </w:pPr>
    </w:p>
    <w:p w14:paraId="5163ACC0" w14:textId="77777777" w:rsidR="00F16AC5" w:rsidRPr="007B6206" w:rsidRDefault="00F16AC5" w:rsidP="00F16AC5">
      <w:pPr>
        <w:pStyle w:val="ListParagraph"/>
        <w:ind w:left="0" w:right="-428"/>
        <w:rPr>
          <w:rFonts w:cs="Arial"/>
        </w:rPr>
      </w:pPr>
    </w:p>
    <w:p w14:paraId="16BA9606" w14:textId="77777777" w:rsidR="00934AD1" w:rsidRDefault="00934AD1" w:rsidP="00934AD1"/>
    <w:p w14:paraId="49F1CEEB" w14:textId="77777777" w:rsidR="00934AD1" w:rsidRPr="00934AD1" w:rsidRDefault="00934AD1" w:rsidP="00934AD1"/>
    <w:p w14:paraId="66DAB86F" w14:textId="77777777" w:rsidR="00934AD1" w:rsidRPr="00934AD1" w:rsidRDefault="00934AD1" w:rsidP="00934AD1"/>
    <w:sectPr w:rsidR="00934AD1" w:rsidRPr="00934AD1" w:rsidSect="00F16AC5">
      <w:headerReference w:type="default" r:id="rId20"/>
      <w:footerReference w:type="default" r:id="rId21"/>
      <w:pgSz w:w="11906" w:h="16838"/>
      <w:pgMar w:top="-1985" w:right="991" w:bottom="1440" w:left="993" w:header="147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AB37C4" w14:textId="77777777" w:rsidR="009D1B0E" w:rsidRDefault="009D1B0E" w:rsidP="00B16EAE">
      <w:pPr>
        <w:spacing w:line="240" w:lineRule="auto"/>
      </w:pPr>
      <w:r>
        <w:separator/>
      </w:r>
    </w:p>
  </w:endnote>
  <w:endnote w:type="continuationSeparator" w:id="0">
    <w:p w14:paraId="0ACD5CB5" w14:textId="77777777" w:rsidR="009D1B0E" w:rsidRDefault="009D1B0E" w:rsidP="00B16EA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7926D" w14:textId="3FEEA7DF" w:rsidR="00F9066C" w:rsidRDefault="00F9066C">
    <w:pPr>
      <w:pStyle w:val="Footer"/>
      <w:jc w:val="center"/>
      <w:rPr>
        <w:rFonts w:cs="Arial"/>
      </w:rPr>
    </w:pPr>
    <w:r w:rsidRPr="00271D97">
      <w:rPr>
        <w:rFonts w:cs="Arial"/>
      </w:rPr>
      <w:t xml:space="preserve">Page </w:t>
    </w:r>
    <w:r w:rsidRPr="00271D97">
      <w:rPr>
        <w:rFonts w:cs="Arial"/>
      </w:rPr>
      <w:fldChar w:fldCharType="begin"/>
    </w:r>
    <w:r w:rsidRPr="00271D97">
      <w:rPr>
        <w:rFonts w:cs="Arial"/>
      </w:rPr>
      <w:instrText xml:space="preserve"> PAGE </w:instrText>
    </w:r>
    <w:r w:rsidRPr="00271D97">
      <w:rPr>
        <w:rFonts w:cs="Arial"/>
      </w:rPr>
      <w:fldChar w:fldCharType="separate"/>
    </w:r>
    <w:r w:rsidR="00F016F6">
      <w:rPr>
        <w:rFonts w:cs="Arial"/>
        <w:noProof/>
      </w:rPr>
      <w:t>13</w:t>
    </w:r>
    <w:r w:rsidRPr="00271D97">
      <w:rPr>
        <w:rFonts w:cs="Arial"/>
      </w:rPr>
      <w:fldChar w:fldCharType="end"/>
    </w:r>
    <w:r w:rsidRPr="00271D97">
      <w:rPr>
        <w:rFonts w:cs="Arial"/>
      </w:rPr>
      <w:t xml:space="preserve"> of </w:t>
    </w:r>
    <w:r w:rsidRPr="00271D97">
      <w:rPr>
        <w:rFonts w:cs="Arial"/>
      </w:rPr>
      <w:fldChar w:fldCharType="begin"/>
    </w:r>
    <w:r w:rsidRPr="00271D97">
      <w:rPr>
        <w:rFonts w:cs="Arial"/>
      </w:rPr>
      <w:instrText xml:space="preserve"> NUMPAGES  </w:instrText>
    </w:r>
    <w:r w:rsidRPr="00271D97">
      <w:rPr>
        <w:rFonts w:cs="Arial"/>
      </w:rPr>
      <w:fldChar w:fldCharType="separate"/>
    </w:r>
    <w:r w:rsidR="00F016F6">
      <w:rPr>
        <w:rFonts w:cs="Arial"/>
        <w:noProof/>
      </w:rPr>
      <w:t>13</w:t>
    </w:r>
    <w:r w:rsidRPr="00271D97">
      <w:rPr>
        <w:rFonts w:cs="Arial"/>
      </w:rPr>
      <w:fldChar w:fldCharType="end"/>
    </w:r>
  </w:p>
  <w:p w14:paraId="187FB035" w14:textId="6F16F13F" w:rsidR="00F9066C" w:rsidRPr="003869D8" w:rsidRDefault="00F9066C" w:rsidP="003869D8">
    <w:pPr>
      <w:pStyle w:val="Footer"/>
      <w:tabs>
        <w:tab w:val="clear" w:pos="9026"/>
        <w:tab w:val="right" w:pos="9922"/>
      </w:tabs>
      <w:rPr>
        <w:rFonts w:cs="Arial"/>
        <w:sz w:val="16"/>
      </w:rPr>
    </w:pPr>
    <w:r>
      <w:rPr>
        <w:rFonts w:cs="Arial"/>
        <w:sz w:val="16"/>
      </w:rPr>
      <w:t>AHDB Version 2.0</w:t>
    </w:r>
    <w:r>
      <w:rPr>
        <w:rFonts w:cs="Arial"/>
        <w:sz w:val="16"/>
      </w:rPr>
      <w:tab/>
    </w:r>
    <w:r>
      <w:rPr>
        <w:rFonts w:cs="Arial"/>
        <w:sz w:val="16"/>
      </w:rPr>
      <w:tab/>
      <w:t>August 20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ED212A" w14:textId="77777777" w:rsidR="009D1B0E" w:rsidRDefault="009D1B0E" w:rsidP="00B16EAE">
      <w:pPr>
        <w:spacing w:line="240" w:lineRule="auto"/>
      </w:pPr>
      <w:r>
        <w:separator/>
      </w:r>
    </w:p>
  </w:footnote>
  <w:footnote w:type="continuationSeparator" w:id="0">
    <w:p w14:paraId="1AEFA333" w14:textId="77777777" w:rsidR="009D1B0E" w:rsidRDefault="009D1B0E" w:rsidP="00B16EA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6EE60" w14:textId="2FFE3C90" w:rsidR="00F9066C" w:rsidRDefault="00F9066C">
    <w:pPr>
      <w:pStyle w:val="Header"/>
    </w:pPr>
    <w:r>
      <w:rPr>
        <w:noProof/>
        <w:lang w:eastAsia="en-GB"/>
      </w:rPr>
      <w:drawing>
        <wp:anchor distT="0" distB="0" distL="114300" distR="114300" simplePos="0" relativeHeight="251659264" behindDoc="1" locked="0" layoutInCell="1" allowOverlap="1" wp14:anchorId="476626F8" wp14:editId="622D3259">
          <wp:simplePos x="0" y="0"/>
          <wp:positionH relativeFrom="column">
            <wp:posOffset>4960620</wp:posOffset>
          </wp:positionH>
          <wp:positionV relativeFrom="paragraph">
            <wp:posOffset>-897890</wp:posOffset>
          </wp:positionV>
          <wp:extent cx="1603375" cy="1171575"/>
          <wp:effectExtent l="0" t="0" r="0" b="9525"/>
          <wp:wrapTight wrapText="left">
            <wp:wrapPolygon edited="0">
              <wp:start x="0" y="0"/>
              <wp:lineTo x="0" y="21424"/>
              <wp:lineTo x="21301" y="21424"/>
              <wp:lineTo x="2130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HDBGrouplogo_cmykexclusion.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03375" cy="117157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940B1A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44697A"/>
    <w:multiLevelType w:val="multilevel"/>
    <w:tmpl w:val="5008CCA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096218D"/>
    <w:multiLevelType w:val="hybridMultilevel"/>
    <w:tmpl w:val="313673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E65AE0"/>
    <w:multiLevelType w:val="multilevel"/>
    <w:tmpl w:val="BDDAF190"/>
    <w:lvl w:ilvl="0">
      <w:start w:val="3"/>
      <w:numFmt w:val="decimal"/>
      <w:lvlText w:val="%1"/>
      <w:lvlJc w:val="left"/>
      <w:pPr>
        <w:ind w:left="360" w:hanging="360"/>
      </w:pPr>
      <w:rPr>
        <w:rFonts w:hint="default"/>
      </w:rPr>
    </w:lvl>
    <w:lvl w:ilvl="1">
      <w:start w:val="1"/>
      <w:numFmt w:val="decimal"/>
      <w:lvlText w:val="%1.%2"/>
      <w:lvlJc w:val="left"/>
      <w:pPr>
        <w:ind w:left="644"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077B3279"/>
    <w:multiLevelType w:val="multilevel"/>
    <w:tmpl w:val="2C62F3EE"/>
    <w:lvl w:ilvl="0">
      <w:start w:val="6"/>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 w15:restartNumberingAfterBreak="0">
    <w:nsid w:val="109673FA"/>
    <w:multiLevelType w:val="multilevel"/>
    <w:tmpl w:val="27DEEB02"/>
    <w:lvl w:ilvl="0">
      <w:start w:val="5"/>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6" w15:restartNumberingAfterBreak="0">
    <w:nsid w:val="16555F7D"/>
    <w:multiLevelType w:val="hybridMultilevel"/>
    <w:tmpl w:val="B57613D4"/>
    <w:lvl w:ilvl="0" w:tplc="81B8D7C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7CC2AB8"/>
    <w:multiLevelType w:val="hybridMultilevel"/>
    <w:tmpl w:val="B9D244DC"/>
    <w:lvl w:ilvl="0" w:tplc="1646BE8E">
      <w:start w:val="1"/>
      <w:numFmt w:val="lowerLetter"/>
      <w:pStyle w:val="Heading4"/>
      <w:lvlText w:val="(%1)"/>
      <w:lvlJc w:val="left"/>
      <w:pPr>
        <w:ind w:left="720" w:hanging="36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89713AE"/>
    <w:multiLevelType w:val="multilevel"/>
    <w:tmpl w:val="0396E4A2"/>
    <w:lvl w:ilvl="0">
      <w:start w:val="1"/>
      <w:numFmt w:val="decimal"/>
      <w:lvlText w:val="%1"/>
      <w:lvlJc w:val="left"/>
      <w:pPr>
        <w:ind w:left="360" w:hanging="360"/>
      </w:pPr>
      <w:rPr>
        <w:rFonts w:hint="default"/>
        <w:b/>
      </w:rPr>
    </w:lvl>
    <w:lvl w:ilvl="1">
      <w:start w:val="6"/>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9" w15:restartNumberingAfterBreak="0">
    <w:nsid w:val="18C03479"/>
    <w:multiLevelType w:val="multilevel"/>
    <w:tmpl w:val="9C643EA0"/>
    <w:lvl w:ilvl="0">
      <w:start w:val="4"/>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0" w15:restartNumberingAfterBreak="0">
    <w:nsid w:val="1DA60DF2"/>
    <w:multiLevelType w:val="multilevel"/>
    <w:tmpl w:val="686A309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1" w15:restartNumberingAfterBreak="0">
    <w:nsid w:val="1FD32A18"/>
    <w:multiLevelType w:val="multilevel"/>
    <w:tmpl w:val="0B4E05D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20476A5D"/>
    <w:multiLevelType w:val="hybridMultilevel"/>
    <w:tmpl w:val="14C2DDB2"/>
    <w:lvl w:ilvl="0" w:tplc="7CCE89A6">
      <w:start w:val="8"/>
      <w:numFmt w:val="bullet"/>
      <w:lvlText w:val="-"/>
      <w:lvlJc w:val="left"/>
      <w:pPr>
        <w:ind w:left="1080" w:hanging="360"/>
      </w:pPr>
      <w:rPr>
        <w:rFonts w:ascii="Calibri" w:eastAsia="Calibr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54E59F3"/>
    <w:multiLevelType w:val="multilevel"/>
    <w:tmpl w:val="E5BCE5D4"/>
    <w:lvl w:ilvl="0">
      <w:start w:val="2"/>
      <w:numFmt w:val="decimal"/>
      <w:lvlText w:val="%1"/>
      <w:lvlJc w:val="left"/>
      <w:pPr>
        <w:ind w:left="360" w:hanging="360"/>
      </w:pPr>
      <w:rPr>
        <w:rFonts w:hint="default"/>
        <w:b/>
      </w:rPr>
    </w:lvl>
    <w:lvl w:ilvl="1">
      <w:start w:val="1"/>
      <w:numFmt w:val="decimal"/>
      <w:pStyle w:val="Heading3-section2"/>
      <w:lvlText w:val="%1.%2"/>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4" w15:restartNumberingAfterBreak="0">
    <w:nsid w:val="2DB3604C"/>
    <w:multiLevelType w:val="multilevel"/>
    <w:tmpl w:val="2F9E27AA"/>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5" w15:restartNumberingAfterBreak="0">
    <w:nsid w:val="2F5B6641"/>
    <w:multiLevelType w:val="hybridMultilevel"/>
    <w:tmpl w:val="A9C683FC"/>
    <w:lvl w:ilvl="0" w:tplc="FEF0D2AC">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31B53C30"/>
    <w:multiLevelType w:val="hybridMultilevel"/>
    <w:tmpl w:val="44EC91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9930A58"/>
    <w:multiLevelType w:val="multilevel"/>
    <w:tmpl w:val="FA4E34B6"/>
    <w:lvl w:ilvl="0">
      <w:start w:val="1"/>
      <w:numFmt w:val="decimal"/>
      <w:lvlText w:val="%1"/>
      <w:lvlJc w:val="left"/>
      <w:pPr>
        <w:ind w:left="360" w:hanging="360"/>
      </w:pPr>
      <w:rPr>
        <w:rFonts w:hint="default"/>
        <w:b/>
        <w:color w:val="009744"/>
      </w:rPr>
    </w:lvl>
    <w:lvl w:ilvl="1">
      <w:start w:val="1"/>
      <w:numFmt w:val="decimal"/>
      <w:lvlText w:val="%1.%2"/>
      <w:lvlJc w:val="left"/>
      <w:pPr>
        <w:ind w:left="360" w:hanging="360"/>
      </w:pPr>
      <w:rPr>
        <w:rFonts w:hint="default"/>
        <w:b/>
        <w:color w:val="009744"/>
      </w:rPr>
    </w:lvl>
    <w:lvl w:ilvl="2">
      <w:start w:val="1"/>
      <w:numFmt w:val="decimal"/>
      <w:lvlText w:val="%1.%2.%3"/>
      <w:lvlJc w:val="left"/>
      <w:pPr>
        <w:ind w:left="720" w:hanging="720"/>
      </w:pPr>
      <w:rPr>
        <w:rFonts w:hint="default"/>
        <w:b/>
        <w:color w:val="009744"/>
      </w:rPr>
    </w:lvl>
    <w:lvl w:ilvl="3">
      <w:start w:val="1"/>
      <w:numFmt w:val="decimal"/>
      <w:lvlText w:val="%1.%2.%3.%4"/>
      <w:lvlJc w:val="left"/>
      <w:pPr>
        <w:ind w:left="720" w:hanging="720"/>
      </w:pPr>
      <w:rPr>
        <w:rFonts w:hint="default"/>
        <w:b/>
        <w:color w:val="009744"/>
      </w:rPr>
    </w:lvl>
    <w:lvl w:ilvl="4">
      <w:start w:val="1"/>
      <w:numFmt w:val="decimal"/>
      <w:lvlText w:val="%1.%2.%3.%4.%5"/>
      <w:lvlJc w:val="left"/>
      <w:pPr>
        <w:ind w:left="1080" w:hanging="1080"/>
      </w:pPr>
      <w:rPr>
        <w:rFonts w:hint="default"/>
        <w:b/>
        <w:color w:val="009744"/>
      </w:rPr>
    </w:lvl>
    <w:lvl w:ilvl="5">
      <w:start w:val="1"/>
      <w:numFmt w:val="decimal"/>
      <w:lvlText w:val="%1.%2.%3.%4.%5.%6"/>
      <w:lvlJc w:val="left"/>
      <w:pPr>
        <w:ind w:left="1080" w:hanging="1080"/>
      </w:pPr>
      <w:rPr>
        <w:rFonts w:hint="default"/>
        <w:b/>
        <w:color w:val="009744"/>
      </w:rPr>
    </w:lvl>
    <w:lvl w:ilvl="6">
      <w:start w:val="1"/>
      <w:numFmt w:val="decimal"/>
      <w:lvlText w:val="%1.%2.%3.%4.%5.%6.%7"/>
      <w:lvlJc w:val="left"/>
      <w:pPr>
        <w:ind w:left="1440" w:hanging="1440"/>
      </w:pPr>
      <w:rPr>
        <w:rFonts w:hint="default"/>
        <w:b/>
        <w:color w:val="009744"/>
      </w:rPr>
    </w:lvl>
    <w:lvl w:ilvl="7">
      <w:start w:val="1"/>
      <w:numFmt w:val="decimal"/>
      <w:lvlText w:val="%1.%2.%3.%4.%5.%6.%7.%8"/>
      <w:lvlJc w:val="left"/>
      <w:pPr>
        <w:ind w:left="1440" w:hanging="1440"/>
      </w:pPr>
      <w:rPr>
        <w:rFonts w:hint="default"/>
        <w:b/>
        <w:color w:val="009744"/>
      </w:rPr>
    </w:lvl>
    <w:lvl w:ilvl="8">
      <w:start w:val="1"/>
      <w:numFmt w:val="decimal"/>
      <w:lvlText w:val="%1.%2.%3.%4.%5.%6.%7.%8.%9"/>
      <w:lvlJc w:val="left"/>
      <w:pPr>
        <w:ind w:left="1800" w:hanging="1800"/>
      </w:pPr>
      <w:rPr>
        <w:rFonts w:hint="default"/>
        <w:b/>
        <w:color w:val="009744"/>
      </w:rPr>
    </w:lvl>
  </w:abstractNum>
  <w:abstractNum w:abstractNumId="18" w15:restartNumberingAfterBreak="0">
    <w:nsid w:val="3A36787D"/>
    <w:multiLevelType w:val="multilevel"/>
    <w:tmpl w:val="7056EF24"/>
    <w:lvl w:ilvl="0">
      <w:start w:val="4"/>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9" w15:restartNumberingAfterBreak="0">
    <w:nsid w:val="41632B76"/>
    <w:multiLevelType w:val="multilevel"/>
    <w:tmpl w:val="FF889CDE"/>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0" w15:restartNumberingAfterBreak="0">
    <w:nsid w:val="4303010C"/>
    <w:multiLevelType w:val="multilevel"/>
    <w:tmpl w:val="D396C48E"/>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1" w15:restartNumberingAfterBreak="0">
    <w:nsid w:val="4E333B7F"/>
    <w:multiLevelType w:val="hybridMultilevel"/>
    <w:tmpl w:val="BD04B432"/>
    <w:lvl w:ilvl="0" w:tplc="8C2E6602">
      <w:start w:val="3"/>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4FCA4DA9"/>
    <w:multiLevelType w:val="hybridMultilevel"/>
    <w:tmpl w:val="226E2354"/>
    <w:lvl w:ilvl="0" w:tplc="3332763A">
      <w:start w:val="8"/>
      <w:numFmt w:val="bullet"/>
      <w:lvlText w:val="-"/>
      <w:lvlJc w:val="left"/>
      <w:pPr>
        <w:ind w:left="1080" w:hanging="360"/>
      </w:pPr>
      <w:rPr>
        <w:rFonts w:ascii="Calibri" w:eastAsia="Calibr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574B0DDA"/>
    <w:multiLevelType w:val="multilevel"/>
    <w:tmpl w:val="44A8317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B423833"/>
    <w:multiLevelType w:val="multilevel"/>
    <w:tmpl w:val="8E328424"/>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5" w15:restartNumberingAfterBreak="0">
    <w:nsid w:val="5CF86B60"/>
    <w:multiLevelType w:val="multilevel"/>
    <w:tmpl w:val="51CEA55E"/>
    <w:styleLink w:val="Style1"/>
    <w:lvl w:ilvl="0">
      <w:start w:val="2"/>
      <w:numFmt w:val="decimal"/>
      <w:lvlText w:val="%1"/>
      <w:lvlJc w:val="left"/>
      <w:pPr>
        <w:ind w:left="360" w:hanging="360"/>
      </w:pPr>
      <w:rPr>
        <w:rFonts w:ascii="Arial" w:hAnsi="Arial" w:hint="default"/>
        <w:b/>
      </w:rPr>
    </w:lvl>
    <w:lvl w:ilvl="1">
      <w:start w:val="1"/>
      <w:numFmt w:val="decimal"/>
      <w:lvlText w:val="%1.%2"/>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6" w15:restartNumberingAfterBreak="0">
    <w:nsid w:val="5D525136"/>
    <w:multiLevelType w:val="hybridMultilevel"/>
    <w:tmpl w:val="CD5E11A8"/>
    <w:lvl w:ilvl="0" w:tplc="F6C45E1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DC21D6A"/>
    <w:multiLevelType w:val="multilevel"/>
    <w:tmpl w:val="3B9AF52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8" w15:restartNumberingAfterBreak="0">
    <w:nsid w:val="604E5B16"/>
    <w:multiLevelType w:val="hybridMultilevel"/>
    <w:tmpl w:val="FBB85A68"/>
    <w:lvl w:ilvl="0" w:tplc="68B2D3C6">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17F7E51"/>
    <w:multiLevelType w:val="multilevel"/>
    <w:tmpl w:val="88546624"/>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0" w15:restartNumberingAfterBreak="0">
    <w:nsid w:val="62D26B18"/>
    <w:multiLevelType w:val="hybridMultilevel"/>
    <w:tmpl w:val="730884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D602D7"/>
    <w:multiLevelType w:val="multilevel"/>
    <w:tmpl w:val="5008CCA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65F94556"/>
    <w:multiLevelType w:val="multilevel"/>
    <w:tmpl w:val="5B702BC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7DC1DAA"/>
    <w:multiLevelType w:val="multilevel"/>
    <w:tmpl w:val="3DD45E8C"/>
    <w:lvl w:ilvl="0">
      <w:start w:val="1"/>
      <w:numFmt w:val="decimal"/>
      <w:lvlText w:val="%1."/>
      <w:lvlJc w:val="left"/>
      <w:pPr>
        <w:ind w:left="720" w:hanging="360"/>
      </w:pPr>
      <w:rPr>
        <w:rFonts w:hint="default"/>
      </w:rPr>
    </w:lvl>
    <w:lvl w:ilvl="1">
      <w:start w:val="6"/>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4" w15:restartNumberingAfterBreak="0">
    <w:nsid w:val="70860BA4"/>
    <w:multiLevelType w:val="multilevel"/>
    <w:tmpl w:val="00A87D46"/>
    <w:lvl w:ilvl="0">
      <w:start w:val="1"/>
      <w:numFmt w:val="decimal"/>
      <w:pStyle w:val="Heading2"/>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0C0444F"/>
    <w:multiLevelType w:val="multilevel"/>
    <w:tmpl w:val="9E302FA4"/>
    <w:lvl w:ilvl="0">
      <w:start w:val="6"/>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6" w15:restartNumberingAfterBreak="0">
    <w:nsid w:val="758C4473"/>
    <w:multiLevelType w:val="multilevel"/>
    <w:tmpl w:val="6E6A753C"/>
    <w:lvl w:ilvl="0">
      <w:start w:val="5"/>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7" w15:restartNumberingAfterBreak="0">
    <w:nsid w:val="76555FDF"/>
    <w:multiLevelType w:val="multilevel"/>
    <w:tmpl w:val="03A6642E"/>
    <w:lvl w:ilvl="0">
      <w:start w:val="1"/>
      <w:numFmt w:val="decimal"/>
      <w:lvlText w:val="%1"/>
      <w:lvlJc w:val="left"/>
      <w:pPr>
        <w:ind w:left="360" w:hanging="360"/>
      </w:pPr>
      <w:rPr>
        <w:rFonts w:hint="default"/>
      </w:rPr>
    </w:lvl>
    <w:lvl w:ilvl="1">
      <w:start w:val="1"/>
      <w:numFmt w:val="decimal"/>
      <w:pStyle w:val="Heading3"/>
      <w:lvlText w:val="%1.%2"/>
      <w:lvlJc w:val="left"/>
      <w:pPr>
        <w:ind w:left="360" w:hanging="360"/>
      </w:pPr>
      <w:rPr>
        <w:rFonts w:hint="default"/>
        <w:b/>
        <w:i w:val="0"/>
        <w:sz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89821E4"/>
    <w:multiLevelType w:val="hybridMultilevel"/>
    <w:tmpl w:val="984E97D6"/>
    <w:lvl w:ilvl="0" w:tplc="0F4E9AC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BF5489C"/>
    <w:multiLevelType w:val="hybridMultilevel"/>
    <w:tmpl w:val="E9227596"/>
    <w:lvl w:ilvl="0" w:tplc="7AAA72A0">
      <w:start w:val="1"/>
      <w:numFmt w:val="decimal"/>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DF20331"/>
    <w:multiLevelType w:val="singleLevel"/>
    <w:tmpl w:val="AA9CAB4A"/>
    <w:lvl w:ilvl="0">
      <w:start w:val="1"/>
      <w:numFmt w:val="decimal"/>
      <w:lvlText w:val="%1."/>
      <w:lvlJc w:val="left"/>
      <w:pPr>
        <w:tabs>
          <w:tab w:val="num" w:pos="360"/>
        </w:tabs>
        <w:ind w:left="360" w:hanging="360"/>
      </w:pPr>
      <w:rPr>
        <w:rFonts w:ascii="Arial" w:hAnsi="Arial" w:cs="Arial" w:hint="default"/>
        <w:b/>
        <w:bCs/>
        <w:i w:val="0"/>
        <w:iCs w:val="0"/>
        <w:sz w:val="24"/>
        <w:szCs w:val="24"/>
      </w:rPr>
    </w:lvl>
  </w:abstractNum>
  <w:abstractNum w:abstractNumId="41" w15:restartNumberingAfterBreak="0">
    <w:nsid w:val="7ECE6AA2"/>
    <w:multiLevelType w:val="multilevel"/>
    <w:tmpl w:val="12B87842"/>
    <w:lvl w:ilvl="0">
      <w:start w:val="7"/>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num w:numId="1" w16cid:durableId="730544358">
    <w:abstractNumId w:val="16"/>
  </w:num>
  <w:num w:numId="2" w16cid:durableId="1307857965">
    <w:abstractNumId w:val="33"/>
  </w:num>
  <w:num w:numId="3" w16cid:durableId="830564536">
    <w:abstractNumId w:val="22"/>
  </w:num>
  <w:num w:numId="4" w16cid:durableId="674655117">
    <w:abstractNumId w:val="12"/>
  </w:num>
  <w:num w:numId="5" w16cid:durableId="1858227854">
    <w:abstractNumId w:val="39"/>
  </w:num>
  <w:num w:numId="6" w16cid:durableId="1824393395">
    <w:abstractNumId w:val="30"/>
  </w:num>
  <w:num w:numId="7" w16cid:durableId="360785064">
    <w:abstractNumId w:val="17"/>
  </w:num>
  <w:num w:numId="8" w16cid:durableId="1266041840">
    <w:abstractNumId w:val="29"/>
  </w:num>
  <w:num w:numId="9" w16cid:durableId="1585146569">
    <w:abstractNumId w:val="24"/>
  </w:num>
  <w:num w:numId="10" w16cid:durableId="160505321">
    <w:abstractNumId w:val="19"/>
  </w:num>
  <w:num w:numId="11" w16cid:durableId="1722439485">
    <w:abstractNumId w:val="14"/>
  </w:num>
  <w:num w:numId="12" w16cid:durableId="702751611">
    <w:abstractNumId w:val="9"/>
  </w:num>
  <w:num w:numId="13" w16cid:durableId="639698303">
    <w:abstractNumId w:val="18"/>
  </w:num>
  <w:num w:numId="14" w16cid:durableId="1462268054">
    <w:abstractNumId w:val="6"/>
  </w:num>
  <w:num w:numId="15" w16cid:durableId="1494221528">
    <w:abstractNumId w:val="38"/>
  </w:num>
  <w:num w:numId="16" w16cid:durableId="2135320363">
    <w:abstractNumId w:val="5"/>
  </w:num>
  <w:num w:numId="17" w16cid:durableId="162818805">
    <w:abstractNumId w:val="4"/>
  </w:num>
  <w:num w:numId="18" w16cid:durableId="909384360">
    <w:abstractNumId w:val="41"/>
  </w:num>
  <w:num w:numId="19" w16cid:durableId="308292666">
    <w:abstractNumId w:val="35"/>
  </w:num>
  <w:num w:numId="20" w16cid:durableId="1465855876">
    <w:abstractNumId w:val="36"/>
  </w:num>
  <w:num w:numId="21" w16cid:durableId="1717241417">
    <w:abstractNumId w:val="40"/>
  </w:num>
  <w:num w:numId="22" w16cid:durableId="732704522">
    <w:abstractNumId w:val="13"/>
  </w:num>
  <w:num w:numId="23" w16cid:durableId="882063235">
    <w:abstractNumId w:val="26"/>
  </w:num>
  <w:num w:numId="24" w16cid:durableId="1542867073">
    <w:abstractNumId w:val="20"/>
  </w:num>
  <w:num w:numId="25" w16cid:durableId="1724870580">
    <w:abstractNumId w:val="15"/>
  </w:num>
  <w:num w:numId="26" w16cid:durableId="396712153">
    <w:abstractNumId w:val="8"/>
  </w:num>
  <w:num w:numId="27" w16cid:durableId="1101489018">
    <w:abstractNumId w:val="23"/>
  </w:num>
  <w:num w:numId="28" w16cid:durableId="2023162652">
    <w:abstractNumId w:val="21"/>
  </w:num>
  <w:num w:numId="29" w16cid:durableId="1423337591">
    <w:abstractNumId w:val="7"/>
  </w:num>
  <w:num w:numId="30" w16cid:durableId="427581316">
    <w:abstractNumId w:val="34"/>
  </w:num>
  <w:num w:numId="31" w16cid:durableId="2130279146">
    <w:abstractNumId w:val="32"/>
  </w:num>
  <w:num w:numId="32" w16cid:durableId="602566171">
    <w:abstractNumId w:val="37"/>
  </w:num>
  <w:num w:numId="33" w16cid:durableId="839077729">
    <w:abstractNumId w:val="32"/>
  </w:num>
  <w:num w:numId="34" w16cid:durableId="1874078001">
    <w:abstractNumId w:val="25"/>
  </w:num>
  <w:num w:numId="35" w16cid:durableId="1444685971">
    <w:abstractNumId w:val="10"/>
  </w:num>
  <w:num w:numId="36" w16cid:durableId="676005361">
    <w:abstractNumId w:val="1"/>
  </w:num>
  <w:num w:numId="37" w16cid:durableId="291181418">
    <w:abstractNumId w:val="27"/>
  </w:num>
  <w:num w:numId="38" w16cid:durableId="2110928740">
    <w:abstractNumId w:val="3"/>
  </w:num>
  <w:num w:numId="39" w16cid:durableId="178859139">
    <w:abstractNumId w:val="31"/>
  </w:num>
  <w:num w:numId="40" w16cid:durableId="446848106">
    <w:abstractNumId w:val="11"/>
  </w:num>
  <w:num w:numId="41" w16cid:durableId="180315869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63806044">
    <w:abstractNumId w:val="37"/>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0101257">
    <w:abstractNumId w:val="3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091658301">
    <w:abstractNumId w:val="28"/>
  </w:num>
  <w:num w:numId="45" w16cid:durableId="1640452623">
    <w:abstractNumId w:val="0"/>
  </w:num>
  <w:num w:numId="46" w16cid:durableId="2984078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00"/>
  <w:displayHorizontalDrawingGridEvery w:val="2"/>
  <w:characterSpacingControl w:val="doNotCompress"/>
  <w:hdrShapeDefaults>
    <o:shapedefaults v:ext="edit" spidmax="20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AEgamxhbmBqamxko6SsGpxcWZ+XkgBUa1AJverCksAAAA"/>
  </w:docVars>
  <w:rsids>
    <w:rsidRoot w:val="00E82789"/>
    <w:rsid w:val="00001016"/>
    <w:rsid w:val="00003E82"/>
    <w:rsid w:val="00005A88"/>
    <w:rsid w:val="00005DCD"/>
    <w:rsid w:val="0001185B"/>
    <w:rsid w:val="0001411A"/>
    <w:rsid w:val="00020D02"/>
    <w:rsid w:val="00024C8C"/>
    <w:rsid w:val="000273A1"/>
    <w:rsid w:val="00027A49"/>
    <w:rsid w:val="00037583"/>
    <w:rsid w:val="00040322"/>
    <w:rsid w:val="000404AA"/>
    <w:rsid w:val="0005085E"/>
    <w:rsid w:val="000518E1"/>
    <w:rsid w:val="00052FF2"/>
    <w:rsid w:val="0006477C"/>
    <w:rsid w:val="00066A4F"/>
    <w:rsid w:val="00066D1D"/>
    <w:rsid w:val="000759CC"/>
    <w:rsid w:val="00080676"/>
    <w:rsid w:val="000820C7"/>
    <w:rsid w:val="0008460E"/>
    <w:rsid w:val="00087C5F"/>
    <w:rsid w:val="00087CBA"/>
    <w:rsid w:val="00087F4A"/>
    <w:rsid w:val="00090E76"/>
    <w:rsid w:val="00091943"/>
    <w:rsid w:val="00092338"/>
    <w:rsid w:val="00097342"/>
    <w:rsid w:val="000A2BFB"/>
    <w:rsid w:val="000A5E43"/>
    <w:rsid w:val="000A7313"/>
    <w:rsid w:val="000B06C1"/>
    <w:rsid w:val="000B3D0D"/>
    <w:rsid w:val="000B492D"/>
    <w:rsid w:val="000B5E1C"/>
    <w:rsid w:val="000B64C8"/>
    <w:rsid w:val="000B68D6"/>
    <w:rsid w:val="000C362B"/>
    <w:rsid w:val="000C42C2"/>
    <w:rsid w:val="000C51EF"/>
    <w:rsid w:val="000C54FE"/>
    <w:rsid w:val="000C70C8"/>
    <w:rsid w:val="000D324D"/>
    <w:rsid w:val="000D3582"/>
    <w:rsid w:val="000E1042"/>
    <w:rsid w:val="000E11CC"/>
    <w:rsid w:val="000E7CDB"/>
    <w:rsid w:val="000F2456"/>
    <w:rsid w:val="000F61AB"/>
    <w:rsid w:val="000F7719"/>
    <w:rsid w:val="001031FB"/>
    <w:rsid w:val="00103240"/>
    <w:rsid w:val="00105FDB"/>
    <w:rsid w:val="0011373F"/>
    <w:rsid w:val="00116837"/>
    <w:rsid w:val="00124B19"/>
    <w:rsid w:val="00126442"/>
    <w:rsid w:val="001279CC"/>
    <w:rsid w:val="00130223"/>
    <w:rsid w:val="00133892"/>
    <w:rsid w:val="00136212"/>
    <w:rsid w:val="001379DB"/>
    <w:rsid w:val="00137DDB"/>
    <w:rsid w:val="00140C61"/>
    <w:rsid w:val="00142368"/>
    <w:rsid w:val="00143FAD"/>
    <w:rsid w:val="001461E5"/>
    <w:rsid w:val="001506E5"/>
    <w:rsid w:val="001524C4"/>
    <w:rsid w:val="00154042"/>
    <w:rsid w:val="0015436C"/>
    <w:rsid w:val="0015445F"/>
    <w:rsid w:val="0015475E"/>
    <w:rsid w:val="00155C10"/>
    <w:rsid w:val="00156CE1"/>
    <w:rsid w:val="00161DDF"/>
    <w:rsid w:val="00162160"/>
    <w:rsid w:val="00163188"/>
    <w:rsid w:val="001639E3"/>
    <w:rsid w:val="00171433"/>
    <w:rsid w:val="00171603"/>
    <w:rsid w:val="00172080"/>
    <w:rsid w:val="00174BF2"/>
    <w:rsid w:val="001764AC"/>
    <w:rsid w:val="00180621"/>
    <w:rsid w:val="001813E5"/>
    <w:rsid w:val="00182381"/>
    <w:rsid w:val="0018368B"/>
    <w:rsid w:val="0018633E"/>
    <w:rsid w:val="00186E64"/>
    <w:rsid w:val="00190274"/>
    <w:rsid w:val="00191A22"/>
    <w:rsid w:val="00196164"/>
    <w:rsid w:val="001A30EA"/>
    <w:rsid w:val="001A6A13"/>
    <w:rsid w:val="001A6F1C"/>
    <w:rsid w:val="001B0B4F"/>
    <w:rsid w:val="001B40AC"/>
    <w:rsid w:val="001B4E9E"/>
    <w:rsid w:val="001B5A9E"/>
    <w:rsid w:val="001C4D31"/>
    <w:rsid w:val="001D0AE5"/>
    <w:rsid w:val="001D2EBA"/>
    <w:rsid w:val="001E0793"/>
    <w:rsid w:val="001E3768"/>
    <w:rsid w:val="001E472C"/>
    <w:rsid w:val="001F25D5"/>
    <w:rsid w:val="001F2B88"/>
    <w:rsid w:val="001F79BF"/>
    <w:rsid w:val="002016EB"/>
    <w:rsid w:val="00203E9A"/>
    <w:rsid w:val="0020412E"/>
    <w:rsid w:val="002062A3"/>
    <w:rsid w:val="00206666"/>
    <w:rsid w:val="00206AC0"/>
    <w:rsid w:val="00210E13"/>
    <w:rsid w:val="002137B2"/>
    <w:rsid w:val="002150FB"/>
    <w:rsid w:val="00216BC0"/>
    <w:rsid w:val="0021734F"/>
    <w:rsid w:val="00222711"/>
    <w:rsid w:val="00222799"/>
    <w:rsid w:val="00223E9E"/>
    <w:rsid w:val="00230CAC"/>
    <w:rsid w:val="002310FA"/>
    <w:rsid w:val="00231186"/>
    <w:rsid w:val="00234217"/>
    <w:rsid w:val="00234E37"/>
    <w:rsid w:val="002351E2"/>
    <w:rsid w:val="00237722"/>
    <w:rsid w:val="0024112F"/>
    <w:rsid w:val="002416FE"/>
    <w:rsid w:val="00242A83"/>
    <w:rsid w:val="00243F92"/>
    <w:rsid w:val="00246679"/>
    <w:rsid w:val="00246B50"/>
    <w:rsid w:val="00250939"/>
    <w:rsid w:val="00252063"/>
    <w:rsid w:val="002528A0"/>
    <w:rsid w:val="002608A9"/>
    <w:rsid w:val="002643C4"/>
    <w:rsid w:val="00270CD2"/>
    <w:rsid w:val="0027129B"/>
    <w:rsid w:val="00271D97"/>
    <w:rsid w:val="00275A49"/>
    <w:rsid w:val="00277A4F"/>
    <w:rsid w:val="00281928"/>
    <w:rsid w:val="0028341A"/>
    <w:rsid w:val="00286AF8"/>
    <w:rsid w:val="00292985"/>
    <w:rsid w:val="00294038"/>
    <w:rsid w:val="002962BB"/>
    <w:rsid w:val="002971F6"/>
    <w:rsid w:val="002A1E2A"/>
    <w:rsid w:val="002A3075"/>
    <w:rsid w:val="002A7093"/>
    <w:rsid w:val="002B25A2"/>
    <w:rsid w:val="002B2CAE"/>
    <w:rsid w:val="002B3398"/>
    <w:rsid w:val="002B4EE1"/>
    <w:rsid w:val="002B71E5"/>
    <w:rsid w:val="002B7390"/>
    <w:rsid w:val="002B7947"/>
    <w:rsid w:val="002C1B77"/>
    <w:rsid w:val="002C3E3A"/>
    <w:rsid w:val="002C62DE"/>
    <w:rsid w:val="002C6E28"/>
    <w:rsid w:val="002D1D25"/>
    <w:rsid w:val="002D2E19"/>
    <w:rsid w:val="002D3CA4"/>
    <w:rsid w:val="002E407D"/>
    <w:rsid w:val="002F1465"/>
    <w:rsid w:val="002F72AF"/>
    <w:rsid w:val="003036F1"/>
    <w:rsid w:val="00307EC2"/>
    <w:rsid w:val="00310416"/>
    <w:rsid w:val="003175E7"/>
    <w:rsid w:val="00320303"/>
    <w:rsid w:val="00320925"/>
    <w:rsid w:val="00321A6A"/>
    <w:rsid w:val="00323414"/>
    <w:rsid w:val="00323A30"/>
    <w:rsid w:val="00330964"/>
    <w:rsid w:val="00333ED3"/>
    <w:rsid w:val="00334E28"/>
    <w:rsid w:val="00337028"/>
    <w:rsid w:val="00342E84"/>
    <w:rsid w:val="00342ECD"/>
    <w:rsid w:val="003440EF"/>
    <w:rsid w:val="0034547E"/>
    <w:rsid w:val="0035094E"/>
    <w:rsid w:val="00354FFD"/>
    <w:rsid w:val="00355218"/>
    <w:rsid w:val="003555BB"/>
    <w:rsid w:val="00370CCE"/>
    <w:rsid w:val="0037118B"/>
    <w:rsid w:val="00371373"/>
    <w:rsid w:val="00371444"/>
    <w:rsid w:val="0037177F"/>
    <w:rsid w:val="00373F77"/>
    <w:rsid w:val="0037482E"/>
    <w:rsid w:val="00375A8C"/>
    <w:rsid w:val="00376EE6"/>
    <w:rsid w:val="003775E8"/>
    <w:rsid w:val="00377812"/>
    <w:rsid w:val="003869D8"/>
    <w:rsid w:val="00391C62"/>
    <w:rsid w:val="00392D48"/>
    <w:rsid w:val="00393D70"/>
    <w:rsid w:val="0039650F"/>
    <w:rsid w:val="003966BC"/>
    <w:rsid w:val="003A14E9"/>
    <w:rsid w:val="003A2E5C"/>
    <w:rsid w:val="003A30BB"/>
    <w:rsid w:val="003A3709"/>
    <w:rsid w:val="003B1144"/>
    <w:rsid w:val="003B12E1"/>
    <w:rsid w:val="003B66FF"/>
    <w:rsid w:val="003C1FE4"/>
    <w:rsid w:val="003C2075"/>
    <w:rsid w:val="003C21A4"/>
    <w:rsid w:val="003C2DF6"/>
    <w:rsid w:val="003C5950"/>
    <w:rsid w:val="003C5E3D"/>
    <w:rsid w:val="003D45EA"/>
    <w:rsid w:val="003D755E"/>
    <w:rsid w:val="003E1184"/>
    <w:rsid w:val="003E1600"/>
    <w:rsid w:val="003E17EA"/>
    <w:rsid w:val="003E42C6"/>
    <w:rsid w:val="003E4F45"/>
    <w:rsid w:val="003E6754"/>
    <w:rsid w:val="003F1ABF"/>
    <w:rsid w:val="003F551A"/>
    <w:rsid w:val="003F67B1"/>
    <w:rsid w:val="003F76F2"/>
    <w:rsid w:val="004054B1"/>
    <w:rsid w:val="00405CC8"/>
    <w:rsid w:val="00413995"/>
    <w:rsid w:val="00413FC2"/>
    <w:rsid w:val="00420EC4"/>
    <w:rsid w:val="004229CF"/>
    <w:rsid w:val="0042345E"/>
    <w:rsid w:val="00424B56"/>
    <w:rsid w:val="00427D7C"/>
    <w:rsid w:val="00434239"/>
    <w:rsid w:val="00437A44"/>
    <w:rsid w:val="00440FDF"/>
    <w:rsid w:val="004457C1"/>
    <w:rsid w:val="00447295"/>
    <w:rsid w:val="00451BF7"/>
    <w:rsid w:val="004532F4"/>
    <w:rsid w:val="0046032A"/>
    <w:rsid w:val="00460C70"/>
    <w:rsid w:val="0046240D"/>
    <w:rsid w:val="00462E84"/>
    <w:rsid w:val="004634AE"/>
    <w:rsid w:val="004638BE"/>
    <w:rsid w:val="004648A2"/>
    <w:rsid w:val="00464D4C"/>
    <w:rsid w:val="00465A3C"/>
    <w:rsid w:val="004747DA"/>
    <w:rsid w:val="00476A86"/>
    <w:rsid w:val="004802D2"/>
    <w:rsid w:val="0048294E"/>
    <w:rsid w:val="004870FB"/>
    <w:rsid w:val="00493B66"/>
    <w:rsid w:val="004A237C"/>
    <w:rsid w:val="004A49CA"/>
    <w:rsid w:val="004A4D75"/>
    <w:rsid w:val="004A7006"/>
    <w:rsid w:val="004A7AFC"/>
    <w:rsid w:val="004B50E1"/>
    <w:rsid w:val="004C6985"/>
    <w:rsid w:val="004D475C"/>
    <w:rsid w:val="004E0C75"/>
    <w:rsid w:val="004E3C54"/>
    <w:rsid w:val="004E7507"/>
    <w:rsid w:val="004F41FA"/>
    <w:rsid w:val="004F539B"/>
    <w:rsid w:val="004F553B"/>
    <w:rsid w:val="00500BC1"/>
    <w:rsid w:val="00501A26"/>
    <w:rsid w:val="00510DD9"/>
    <w:rsid w:val="00511783"/>
    <w:rsid w:val="005118E6"/>
    <w:rsid w:val="00516368"/>
    <w:rsid w:val="0051721D"/>
    <w:rsid w:val="00522992"/>
    <w:rsid w:val="00522E7E"/>
    <w:rsid w:val="00523405"/>
    <w:rsid w:val="00527DB7"/>
    <w:rsid w:val="00532DCE"/>
    <w:rsid w:val="00540DFE"/>
    <w:rsid w:val="00541C48"/>
    <w:rsid w:val="00550759"/>
    <w:rsid w:val="0055371F"/>
    <w:rsid w:val="005537A5"/>
    <w:rsid w:val="005575B6"/>
    <w:rsid w:val="00561416"/>
    <w:rsid w:val="00567952"/>
    <w:rsid w:val="00567ED1"/>
    <w:rsid w:val="0057358F"/>
    <w:rsid w:val="00577F88"/>
    <w:rsid w:val="00582C65"/>
    <w:rsid w:val="00584A15"/>
    <w:rsid w:val="00587227"/>
    <w:rsid w:val="00590658"/>
    <w:rsid w:val="00590FB0"/>
    <w:rsid w:val="0059616F"/>
    <w:rsid w:val="00597B20"/>
    <w:rsid w:val="00597DA6"/>
    <w:rsid w:val="005A46E1"/>
    <w:rsid w:val="005A622E"/>
    <w:rsid w:val="005B275D"/>
    <w:rsid w:val="005B3DDD"/>
    <w:rsid w:val="005B460B"/>
    <w:rsid w:val="005B5B40"/>
    <w:rsid w:val="005B7688"/>
    <w:rsid w:val="005C7A17"/>
    <w:rsid w:val="005D0989"/>
    <w:rsid w:val="005D1AF7"/>
    <w:rsid w:val="005D295C"/>
    <w:rsid w:val="005D3251"/>
    <w:rsid w:val="005D60DB"/>
    <w:rsid w:val="005D7F68"/>
    <w:rsid w:val="005E03BF"/>
    <w:rsid w:val="005E6849"/>
    <w:rsid w:val="005E7E50"/>
    <w:rsid w:val="005F02A6"/>
    <w:rsid w:val="005F0943"/>
    <w:rsid w:val="005F2A4C"/>
    <w:rsid w:val="005F314F"/>
    <w:rsid w:val="005F40DE"/>
    <w:rsid w:val="005F4AD7"/>
    <w:rsid w:val="005F5362"/>
    <w:rsid w:val="005F5407"/>
    <w:rsid w:val="00600475"/>
    <w:rsid w:val="00600A2B"/>
    <w:rsid w:val="00600D61"/>
    <w:rsid w:val="00601A10"/>
    <w:rsid w:val="006028F0"/>
    <w:rsid w:val="00605777"/>
    <w:rsid w:val="006067BD"/>
    <w:rsid w:val="006104B1"/>
    <w:rsid w:val="00610742"/>
    <w:rsid w:val="00610B00"/>
    <w:rsid w:val="006113AE"/>
    <w:rsid w:val="006130CD"/>
    <w:rsid w:val="00613465"/>
    <w:rsid w:val="00613A29"/>
    <w:rsid w:val="00613BD8"/>
    <w:rsid w:val="00615E3B"/>
    <w:rsid w:val="00620866"/>
    <w:rsid w:val="00620942"/>
    <w:rsid w:val="00622D6C"/>
    <w:rsid w:val="00623407"/>
    <w:rsid w:val="0062659E"/>
    <w:rsid w:val="006311D6"/>
    <w:rsid w:val="006323CC"/>
    <w:rsid w:val="00632915"/>
    <w:rsid w:val="006330D5"/>
    <w:rsid w:val="00634FE4"/>
    <w:rsid w:val="00642D00"/>
    <w:rsid w:val="0064681E"/>
    <w:rsid w:val="006469CA"/>
    <w:rsid w:val="006531E4"/>
    <w:rsid w:val="00660412"/>
    <w:rsid w:val="0066267D"/>
    <w:rsid w:val="00664E12"/>
    <w:rsid w:val="0067110A"/>
    <w:rsid w:val="00671444"/>
    <w:rsid w:val="006731B6"/>
    <w:rsid w:val="00677E85"/>
    <w:rsid w:val="00681195"/>
    <w:rsid w:val="006832D8"/>
    <w:rsid w:val="00684E93"/>
    <w:rsid w:val="0068583D"/>
    <w:rsid w:val="00685B55"/>
    <w:rsid w:val="006879FA"/>
    <w:rsid w:val="00692BDB"/>
    <w:rsid w:val="0069584D"/>
    <w:rsid w:val="00697E6D"/>
    <w:rsid w:val="006B2787"/>
    <w:rsid w:val="006B6F0F"/>
    <w:rsid w:val="006C0FF7"/>
    <w:rsid w:val="006C2B43"/>
    <w:rsid w:val="006C4645"/>
    <w:rsid w:val="006C4E12"/>
    <w:rsid w:val="006C5C96"/>
    <w:rsid w:val="006C7505"/>
    <w:rsid w:val="006D1FCC"/>
    <w:rsid w:val="006D1FD3"/>
    <w:rsid w:val="006D6730"/>
    <w:rsid w:val="006E2116"/>
    <w:rsid w:val="006E2418"/>
    <w:rsid w:val="006F4947"/>
    <w:rsid w:val="006F507D"/>
    <w:rsid w:val="006F5C73"/>
    <w:rsid w:val="006F600B"/>
    <w:rsid w:val="006F6784"/>
    <w:rsid w:val="006F7570"/>
    <w:rsid w:val="007006C0"/>
    <w:rsid w:val="00704F10"/>
    <w:rsid w:val="007051D5"/>
    <w:rsid w:val="007052CF"/>
    <w:rsid w:val="00706A64"/>
    <w:rsid w:val="00707DBE"/>
    <w:rsid w:val="0071084D"/>
    <w:rsid w:val="00712EE2"/>
    <w:rsid w:val="00721059"/>
    <w:rsid w:val="0072285E"/>
    <w:rsid w:val="00723D10"/>
    <w:rsid w:val="007266DC"/>
    <w:rsid w:val="007309D8"/>
    <w:rsid w:val="007320F9"/>
    <w:rsid w:val="00740D11"/>
    <w:rsid w:val="007418A0"/>
    <w:rsid w:val="00746A83"/>
    <w:rsid w:val="00747E4B"/>
    <w:rsid w:val="00751CE1"/>
    <w:rsid w:val="00753A55"/>
    <w:rsid w:val="007565A3"/>
    <w:rsid w:val="00756777"/>
    <w:rsid w:val="007576E5"/>
    <w:rsid w:val="00757793"/>
    <w:rsid w:val="0076161E"/>
    <w:rsid w:val="00763CA2"/>
    <w:rsid w:val="00763E66"/>
    <w:rsid w:val="007651AF"/>
    <w:rsid w:val="0076778C"/>
    <w:rsid w:val="0077223E"/>
    <w:rsid w:val="007743C4"/>
    <w:rsid w:val="00774F0C"/>
    <w:rsid w:val="007817D4"/>
    <w:rsid w:val="007865FD"/>
    <w:rsid w:val="00787A3A"/>
    <w:rsid w:val="00792219"/>
    <w:rsid w:val="00792BC8"/>
    <w:rsid w:val="00794018"/>
    <w:rsid w:val="007943C9"/>
    <w:rsid w:val="00794FA2"/>
    <w:rsid w:val="00795546"/>
    <w:rsid w:val="00796689"/>
    <w:rsid w:val="007A0B8C"/>
    <w:rsid w:val="007A1527"/>
    <w:rsid w:val="007A6166"/>
    <w:rsid w:val="007A71E9"/>
    <w:rsid w:val="007B1E60"/>
    <w:rsid w:val="007B7533"/>
    <w:rsid w:val="007B7E29"/>
    <w:rsid w:val="007C0D46"/>
    <w:rsid w:val="007C6E82"/>
    <w:rsid w:val="007D44F5"/>
    <w:rsid w:val="007D4EB8"/>
    <w:rsid w:val="007E1691"/>
    <w:rsid w:val="007E36F5"/>
    <w:rsid w:val="007E3F5E"/>
    <w:rsid w:val="007E4FB9"/>
    <w:rsid w:val="007E7E80"/>
    <w:rsid w:val="007F152D"/>
    <w:rsid w:val="00802537"/>
    <w:rsid w:val="00802EEC"/>
    <w:rsid w:val="00805345"/>
    <w:rsid w:val="00807235"/>
    <w:rsid w:val="00807642"/>
    <w:rsid w:val="00811750"/>
    <w:rsid w:val="00811A88"/>
    <w:rsid w:val="00811E04"/>
    <w:rsid w:val="0081251A"/>
    <w:rsid w:val="00813B56"/>
    <w:rsid w:val="00815CD5"/>
    <w:rsid w:val="00817069"/>
    <w:rsid w:val="008176B9"/>
    <w:rsid w:val="00822AF7"/>
    <w:rsid w:val="00823220"/>
    <w:rsid w:val="00823295"/>
    <w:rsid w:val="008276E8"/>
    <w:rsid w:val="00827903"/>
    <w:rsid w:val="00830650"/>
    <w:rsid w:val="0083071E"/>
    <w:rsid w:val="00833CE2"/>
    <w:rsid w:val="0083433D"/>
    <w:rsid w:val="008359C1"/>
    <w:rsid w:val="00835A9C"/>
    <w:rsid w:val="00837090"/>
    <w:rsid w:val="008438E4"/>
    <w:rsid w:val="00844305"/>
    <w:rsid w:val="00844490"/>
    <w:rsid w:val="0084476C"/>
    <w:rsid w:val="0084496A"/>
    <w:rsid w:val="008509A3"/>
    <w:rsid w:val="00853DC5"/>
    <w:rsid w:val="00853E16"/>
    <w:rsid w:val="00857322"/>
    <w:rsid w:val="00860E36"/>
    <w:rsid w:val="00865356"/>
    <w:rsid w:val="00866492"/>
    <w:rsid w:val="00870CC2"/>
    <w:rsid w:val="00875A07"/>
    <w:rsid w:val="00882861"/>
    <w:rsid w:val="00884B40"/>
    <w:rsid w:val="0089346F"/>
    <w:rsid w:val="00893B91"/>
    <w:rsid w:val="008977D0"/>
    <w:rsid w:val="00897C40"/>
    <w:rsid w:val="008A02C6"/>
    <w:rsid w:val="008A48FF"/>
    <w:rsid w:val="008A536C"/>
    <w:rsid w:val="008A7C88"/>
    <w:rsid w:val="008B14BC"/>
    <w:rsid w:val="008B174C"/>
    <w:rsid w:val="008B3AB6"/>
    <w:rsid w:val="008B4E9A"/>
    <w:rsid w:val="008B6B5F"/>
    <w:rsid w:val="008C0306"/>
    <w:rsid w:val="008C0A67"/>
    <w:rsid w:val="008C10FA"/>
    <w:rsid w:val="008C13FD"/>
    <w:rsid w:val="008C3730"/>
    <w:rsid w:val="008C409A"/>
    <w:rsid w:val="008C449B"/>
    <w:rsid w:val="008C5BE6"/>
    <w:rsid w:val="008C5C64"/>
    <w:rsid w:val="008C6614"/>
    <w:rsid w:val="008C7BCB"/>
    <w:rsid w:val="008C7C74"/>
    <w:rsid w:val="008D0F5C"/>
    <w:rsid w:val="008D6091"/>
    <w:rsid w:val="008E1222"/>
    <w:rsid w:val="008E1615"/>
    <w:rsid w:val="008E702D"/>
    <w:rsid w:val="008F0862"/>
    <w:rsid w:val="008F3304"/>
    <w:rsid w:val="008F57C5"/>
    <w:rsid w:val="008F6282"/>
    <w:rsid w:val="009011FE"/>
    <w:rsid w:val="00902852"/>
    <w:rsid w:val="00906BF8"/>
    <w:rsid w:val="009073E2"/>
    <w:rsid w:val="00910099"/>
    <w:rsid w:val="009142E5"/>
    <w:rsid w:val="00916DCC"/>
    <w:rsid w:val="00921164"/>
    <w:rsid w:val="00924A33"/>
    <w:rsid w:val="00926D79"/>
    <w:rsid w:val="00934AD1"/>
    <w:rsid w:val="0093647F"/>
    <w:rsid w:val="00943A28"/>
    <w:rsid w:val="009441F9"/>
    <w:rsid w:val="00944D05"/>
    <w:rsid w:val="00952F81"/>
    <w:rsid w:val="009536FE"/>
    <w:rsid w:val="00955AA2"/>
    <w:rsid w:val="00955D5D"/>
    <w:rsid w:val="00956982"/>
    <w:rsid w:val="009569AB"/>
    <w:rsid w:val="0096033E"/>
    <w:rsid w:val="00961BB0"/>
    <w:rsid w:val="00961CE0"/>
    <w:rsid w:val="0096417D"/>
    <w:rsid w:val="009641C2"/>
    <w:rsid w:val="00966EA2"/>
    <w:rsid w:val="00971987"/>
    <w:rsid w:val="00974DE2"/>
    <w:rsid w:val="00975021"/>
    <w:rsid w:val="009751B2"/>
    <w:rsid w:val="0097729D"/>
    <w:rsid w:val="00977410"/>
    <w:rsid w:val="009779DA"/>
    <w:rsid w:val="009810BB"/>
    <w:rsid w:val="009828FF"/>
    <w:rsid w:val="0098522C"/>
    <w:rsid w:val="009931E0"/>
    <w:rsid w:val="00993F77"/>
    <w:rsid w:val="00994A46"/>
    <w:rsid w:val="00994C19"/>
    <w:rsid w:val="00995360"/>
    <w:rsid w:val="009A15D9"/>
    <w:rsid w:val="009A1A11"/>
    <w:rsid w:val="009A1FB2"/>
    <w:rsid w:val="009A4AA4"/>
    <w:rsid w:val="009A5AE2"/>
    <w:rsid w:val="009B09BB"/>
    <w:rsid w:val="009B66B4"/>
    <w:rsid w:val="009B7BF6"/>
    <w:rsid w:val="009C34C2"/>
    <w:rsid w:val="009D1353"/>
    <w:rsid w:val="009D181A"/>
    <w:rsid w:val="009D1B0E"/>
    <w:rsid w:val="009E095C"/>
    <w:rsid w:val="009E405D"/>
    <w:rsid w:val="009E43F4"/>
    <w:rsid w:val="009E6ECD"/>
    <w:rsid w:val="009F2603"/>
    <w:rsid w:val="009F4AF0"/>
    <w:rsid w:val="009F751C"/>
    <w:rsid w:val="00A0237C"/>
    <w:rsid w:val="00A10E8C"/>
    <w:rsid w:val="00A1208E"/>
    <w:rsid w:val="00A12795"/>
    <w:rsid w:val="00A13D83"/>
    <w:rsid w:val="00A1528D"/>
    <w:rsid w:val="00A1621B"/>
    <w:rsid w:val="00A17169"/>
    <w:rsid w:val="00A21295"/>
    <w:rsid w:val="00A22D8B"/>
    <w:rsid w:val="00A22F54"/>
    <w:rsid w:val="00A255BA"/>
    <w:rsid w:val="00A27EE5"/>
    <w:rsid w:val="00A30174"/>
    <w:rsid w:val="00A32B1F"/>
    <w:rsid w:val="00A3775C"/>
    <w:rsid w:val="00A37D9A"/>
    <w:rsid w:val="00A4034D"/>
    <w:rsid w:val="00A41F34"/>
    <w:rsid w:val="00A45631"/>
    <w:rsid w:val="00A46AF0"/>
    <w:rsid w:val="00A56EB3"/>
    <w:rsid w:val="00A573E0"/>
    <w:rsid w:val="00A67376"/>
    <w:rsid w:val="00A71F51"/>
    <w:rsid w:val="00A76105"/>
    <w:rsid w:val="00A82A33"/>
    <w:rsid w:val="00A82DE9"/>
    <w:rsid w:val="00A84920"/>
    <w:rsid w:val="00A849F3"/>
    <w:rsid w:val="00A86449"/>
    <w:rsid w:val="00A9066C"/>
    <w:rsid w:val="00A90FB1"/>
    <w:rsid w:val="00A91096"/>
    <w:rsid w:val="00A91668"/>
    <w:rsid w:val="00A92911"/>
    <w:rsid w:val="00A97A89"/>
    <w:rsid w:val="00AA033D"/>
    <w:rsid w:val="00AA173B"/>
    <w:rsid w:val="00AA20A0"/>
    <w:rsid w:val="00AA2D00"/>
    <w:rsid w:val="00AA4FDD"/>
    <w:rsid w:val="00AA5BE5"/>
    <w:rsid w:val="00AA7EEF"/>
    <w:rsid w:val="00AB13FB"/>
    <w:rsid w:val="00AB1A02"/>
    <w:rsid w:val="00AB2F23"/>
    <w:rsid w:val="00AB335E"/>
    <w:rsid w:val="00AB44A8"/>
    <w:rsid w:val="00AB4E74"/>
    <w:rsid w:val="00AB6062"/>
    <w:rsid w:val="00AC0166"/>
    <w:rsid w:val="00AC2A3B"/>
    <w:rsid w:val="00AC3402"/>
    <w:rsid w:val="00AC3C5A"/>
    <w:rsid w:val="00AC6A15"/>
    <w:rsid w:val="00AC6E33"/>
    <w:rsid w:val="00AD2A01"/>
    <w:rsid w:val="00AD3481"/>
    <w:rsid w:val="00AD480F"/>
    <w:rsid w:val="00AE12EE"/>
    <w:rsid w:val="00AE5545"/>
    <w:rsid w:val="00AE6B25"/>
    <w:rsid w:val="00AE6C6C"/>
    <w:rsid w:val="00AF005E"/>
    <w:rsid w:val="00AF3775"/>
    <w:rsid w:val="00AF3A26"/>
    <w:rsid w:val="00AF680A"/>
    <w:rsid w:val="00AF78D6"/>
    <w:rsid w:val="00B01CCA"/>
    <w:rsid w:val="00B0233C"/>
    <w:rsid w:val="00B02644"/>
    <w:rsid w:val="00B0332D"/>
    <w:rsid w:val="00B051B4"/>
    <w:rsid w:val="00B07531"/>
    <w:rsid w:val="00B078B1"/>
    <w:rsid w:val="00B109C1"/>
    <w:rsid w:val="00B11869"/>
    <w:rsid w:val="00B13CA2"/>
    <w:rsid w:val="00B147CF"/>
    <w:rsid w:val="00B1560F"/>
    <w:rsid w:val="00B16EAE"/>
    <w:rsid w:val="00B240CB"/>
    <w:rsid w:val="00B26CB6"/>
    <w:rsid w:val="00B301CC"/>
    <w:rsid w:val="00B30610"/>
    <w:rsid w:val="00B32194"/>
    <w:rsid w:val="00B33038"/>
    <w:rsid w:val="00B33C44"/>
    <w:rsid w:val="00B34C9B"/>
    <w:rsid w:val="00B355DD"/>
    <w:rsid w:val="00B3798C"/>
    <w:rsid w:val="00B40D50"/>
    <w:rsid w:val="00B44395"/>
    <w:rsid w:val="00B44CE8"/>
    <w:rsid w:val="00B44D3A"/>
    <w:rsid w:val="00B45103"/>
    <w:rsid w:val="00B46677"/>
    <w:rsid w:val="00B47AB3"/>
    <w:rsid w:val="00B500D2"/>
    <w:rsid w:val="00B5017C"/>
    <w:rsid w:val="00B50855"/>
    <w:rsid w:val="00B529EA"/>
    <w:rsid w:val="00B52CBD"/>
    <w:rsid w:val="00B54681"/>
    <w:rsid w:val="00B6063D"/>
    <w:rsid w:val="00B61AA5"/>
    <w:rsid w:val="00B65133"/>
    <w:rsid w:val="00B65A81"/>
    <w:rsid w:val="00B667C8"/>
    <w:rsid w:val="00B67839"/>
    <w:rsid w:val="00B71D62"/>
    <w:rsid w:val="00B72C2C"/>
    <w:rsid w:val="00B733A7"/>
    <w:rsid w:val="00B7374F"/>
    <w:rsid w:val="00B73C93"/>
    <w:rsid w:val="00B77F53"/>
    <w:rsid w:val="00B917BA"/>
    <w:rsid w:val="00B93824"/>
    <w:rsid w:val="00BA08FB"/>
    <w:rsid w:val="00BA1EF6"/>
    <w:rsid w:val="00BA2448"/>
    <w:rsid w:val="00BA257C"/>
    <w:rsid w:val="00BA529E"/>
    <w:rsid w:val="00BA6E11"/>
    <w:rsid w:val="00BA7057"/>
    <w:rsid w:val="00BB1511"/>
    <w:rsid w:val="00BB767D"/>
    <w:rsid w:val="00BB7B2E"/>
    <w:rsid w:val="00BC2CED"/>
    <w:rsid w:val="00BC3F84"/>
    <w:rsid w:val="00BC6356"/>
    <w:rsid w:val="00BC6C38"/>
    <w:rsid w:val="00BC750E"/>
    <w:rsid w:val="00BC772D"/>
    <w:rsid w:val="00BD15B6"/>
    <w:rsid w:val="00BD2824"/>
    <w:rsid w:val="00BD2F44"/>
    <w:rsid w:val="00BD3514"/>
    <w:rsid w:val="00BD35F9"/>
    <w:rsid w:val="00BD442F"/>
    <w:rsid w:val="00BD5220"/>
    <w:rsid w:val="00BE0E5E"/>
    <w:rsid w:val="00BE1A7A"/>
    <w:rsid w:val="00BE4F48"/>
    <w:rsid w:val="00BE5776"/>
    <w:rsid w:val="00BE642C"/>
    <w:rsid w:val="00BF1880"/>
    <w:rsid w:val="00BF305E"/>
    <w:rsid w:val="00BF6968"/>
    <w:rsid w:val="00C022D7"/>
    <w:rsid w:val="00C054F1"/>
    <w:rsid w:val="00C05BF2"/>
    <w:rsid w:val="00C05EE0"/>
    <w:rsid w:val="00C07037"/>
    <w:rsid w:val="00C10645"/>
    <w:rsid w:val="00C122B7"/>
    <w:rsid w:val="00C122CF"/>
    <w:rsid w:val="00C167B3"/>
    <w:rsid w:val="00C21DC0"/>
    <w:rsid w:val="00C230F0"/>
    <w:rsid w:val="00C233B8"/>
    <w:rsid w:val="00C24890"/>
    <w:rsid w:val="00C25F7E"/>
    <w:rsid w:val="00C26061"/>
    <w:rsid w:val="00C260C2"/>
    <w:rsid w:val="00C271CB"/>
    <w:rsid w:val="00C271E0"/>
    <w:rsid w:val="00C272C4"/>
    <w:rsid w:val="00C31286"/>
    <w:rsid w:val="00C35F21"/>
    <w:rsid w:val="00C37005"/>
    <w:rsid w:val="00C40726"/>
    <w:rsid w:val="00C41C3C"/>
    <w:rsid w:val="00C42710"/>
    <w:rsid w:val="00C50FB3"/>
    <w:rsid w:val="00C51B3C"/>
    <w:rsid w:val="00C55083"/>
    <w:rsid w:val="00C579C7"/>
    <w:rsid w:val="00C60076"/>
    <w:rsid w:val="00C6402D"/>
    <w:rsid w:val="00C7037F"/>
    <w:rsid w:val="00C722CD"/>
    <w:rsid w:val="00C74C66"/>
    <w:rsid w:val="00C77831"/>
    <w:rsid w:val="00C80FC8"/>
    <w:rsid w:val="00C822B2"/>
    <w:rsid w:val="00C838B3"/>
    <w:rsid w:val="00C84ECA"/>
    <w:rsid w:val="00C92829"/>
    <w:rsid w:val="00C9675B"/>
    <w:rsid w:val="00CA08F2"/>
    <w:rsid w:val="00CA47E4"/>
    <w:rsid w:val="00CA4DAF"/>
    <w:rsid w:val="00CA6CB4"/>
    <w:rsid w:val="00CA73C7"/>
    <w:rsid w:val="00CB23A6"/>
    <w:rsid w:val="00CB27EF"/>
    <w:rsid w:val="00CB3898"/>
    <w:rsid w:val="00CB3C5F"/>
    <w:rsid w:val="00CB3F3F"/>
    <w:rsid w:val="00CB4A86"/>
    <w:rsid w:val="00CB72A5"/>
    <w:rsid w:val="00CC059E"/>
    <w:rsid w:val="00CC1CBD"/>
    <w:rsid w:val="00CD2DF3"/>
    <w:rsid w:val="00CD34C5"/>
    <w:rsid w:val="00CD36E0"/>
    <w:rsid w:val="00CD3E2C"/>
    <w:rsid w:val="00CD4928"/>
    <w:rsid w:val="00CE021D"/>
    <w:rsid w:val="00CE430E"/>
    <w:rsid w:val="00CE4DA4"/>
    <w:rsid w:val="00CE7794"/>
    <w:rsid w:val="00CF0555"/>
    <w:rsid w:val="00CF1A96"/>
    <w:rsid w:val="00CF1E43"/>
    <w:rsid w:val="00CF31FE"/>
    <w:rsid w:val="00CF4797"/>
    <w:rsid w:val="00D024A5"/>
    <w:rsid w:val="00D04728"/>
    <w:rsid w:val="00D05BFC"/>
    <w:rsid w:val="00D068E5"/>
    <w:rsid w:val="00D1034B"/>
    <w:rsid w:val="00D1266F"/>
    <w:rsid w:val="00D15688"/>
    <w:rsid w:val="00D157E4"/>
    <w:rsid w:val="00D1580D"/>
    <w:rsid w:val="00D16F61"/>
    <w:rsid w:val="00D206DD"/>
    <w:rsid w:val="00D20F93"/>
    <w:rsid w:val="00D21FA3"/>
    <w:rsid w:val="00D2585E"/>
    <w:rsid w:val="00D269E9"/>
    <w:rsid w:val="00D2777F"/>
    <w:rsid w:val="00D304B8"/>
    <w:rsid w:val="00D30CD9"/>
    <w:rsid w:val="00D31008"/>
    <w:rsid w:val="00D32B63"/>
    <w:rsid w:val="00D3304E"/>
    <w:rsid w:val="00D3315A"/>
    <w:rsid w:val="00D377C5"/>
    <w:rsid w:val="00D37D29"/>
    <w:rsid w:val="00D41F6F"/>
    <w:rsid w:val="00D438D5"/>
    <w:rsid w:val="00D43A37"/>
    <w:rsid w:val="00D53823"/>
    <w:rsid w:val="00D53F5E"/>
    <w:rsid w:val="00D56894"/>
    <w:rsid w:val="00D60FD5"/>
    <w:rsid w:val="00D63FE0"/>
    <w:rsid w:val="00D652D1"/>
    <w:rsid w:val="00D65A5A"/>
    <w:rsid w:val="00D71249"/>
    <w:rsid w:val="00D71FBA"/>
    <w:rsid w:val="00D739DA"/>
    <w:rsid w:val="00D73A5D"/>
    <w:rsid w:val="00D75D9E"/>
    <w:rsid w:val="00D81A37"/>
    <w:rsid w:val="00D8654E"/>
    <w:rsid w:val="00D91B58"/>
    <w:rsid w:val="00D938C8"/>
    <w:rsid w:val="00D93D06"/>
    <w:rsid w:val="00D949C2"/>
    <w:rsid w:val="00D94DB8"/>
    <w:rsid w:val="00DA04FC"/>
    <w:rsid w:val="00DB0806"/>
    <w:rsid w:val="00DB114B"/>
    <w:rsid w:val="00DB173D"/>
    <w:rsid w:val="00DB202C"/>
    <w:rsid w:val="00DB7BA8"/>
    <w:rsid w:val="00DC1617"/>
    <w:rsid w:val="00DC22FF"/>
    <w:rsid w:val="00DC2B42"/>
    <w:rsid w:val="00DC3CE2"/>
    <w:rsid w:val="00DC5A08"/>
    <w:rsid w:val="00DC6043"/>
    <w:rsid w:val="00DC60C3"/>
    <w:rsid w:val="00DC68A5"/>
    <w:rsid w:val="00DC6BAB"/>
    <w:rsid w:val="00DD4E18"/>
    <w:rsid w:val="00DD6CC0"/>
    <w:rsid w:val="00DE34AF"/>
    <w:rsid w:val="00DE3CC4"/>
    <w:rsid w:val="00DE5A68"/>
    <w:rsid w:val="00DF107D"/>
    <w:rsid w:val="00DF204D"/>
    <w:rsid w:val="00DF5326"/>
    <w:rsid w:val="00DF6A6E"/>
    <w:rsid w:val="00DF6CE2"/>
    <w:rsid w:val="00E00E66"/>
    <w:rsid w:val="00E04463"/>
    <w:rsid w:val="00E05727"/>
    <w:rsid w:val="00E107A7"/>
    <w:rsid w:val="00E148A3"/>
    <w:rsid w:val="00E16B60"/>
    <w:rsid w:val="00E225A4"/>
    <w:rsid w:val="00E27ED7"/>
    <w:rsid w:val="00E34FC5"/>
    <w:rsid w:val="00E3516C"/>
    <w:rsid w:val="00E357D8"/>
    <w:rsid w:val="00E35807"/>
    <w:rsid w:val="00E43787"/>
    <w:rsid w:val="00E46D34"/>
    <w:rsid w:val="00E47470"/>
    <w:rsid w:val="00E47BC3"/>
    <w:rsid w:val="00E50FF4"/>
    <w:rsid w:val="00E54678"/>
    <w:rsid w:val="00E555EC"/>
    <w:rsid w:val="00E605B2"/>
    <w:rsid w:val="00E60A08"/>
    <w:rsid w:val="00E61742"/>
    <w:rsid w:val="00E62A8D"/>
    <w:rsid w:val="00E634D1"/>
    <w:rsid w:val="00E63C64"/>
    <w:rsid w:val="00E72CF1"/>
    <w:rsid w:val="00E8123C"/>
    <w:rsid w:val="00E812EF"/>
    <w:rsid w:val="00E81774"/>
    <w:rsid w:val="00E82789"/>
    <w:rsid w:val="00E8335C"/>
    <w:rsid w:val="00E876FC"/>
    <w:rsid w:val="00E91816"/>
    <w:rsid w:val="00E9273B"/>
    <w:rsid w:val="00E9417B"/>
    <w:rsid w:val="00E94A68"/>
    <w:rsid w:val="00E965BF"/>
    <w:rsid w:val="00E97FC0"/>
    <w:rsid w:val="00EA4602"/>
    <w:rsid w:val="00EA7598"/>
    <w:rsid w:val="00EB1C23"/>
    <w:rsid w:val="00EB4F42"/>
    <w:rsid w:val="00EB7489"/>
    <w:rsid w:val="00EB7DAD"/>
    <w:rsid w:val="00EC2392"/>
    <w:rsid w:val="00EC27E0"/>
    <w:rsid w:val="00EC6D70"/>
    <w:rsid w:val="00ED04FA"/>
    <w:rsid w:val="00ED21AC"/>
    <w:rsid w:val="00ED7BBD"/>
    <w:rsid w:val="00EE0332"/>
    <w:rsid w:val="00EE0BCB"/>
    <w:rsid w:val="00EE0EE3"/>
    <w:rsid w:val="00EE55CA"/>
    <w:rsid w:val="00EF07AE"/>
    <w:rsid w:val="00F016F6"/>
    <w:rsid w:val="00F02363"/>
    <w:rsid w:val="00F02828"/>
    <w:rsid w:val="00F06236"/>
    <w:rsid w:val="00F11642"/>
    <w:rsid w:val="00F11F41"/>
    <w:rsid w:val="00F14108"/>
    <w:rsid w:val="00F166B9"/>
    <w:rsid w:val="00F16AC5"/>
    <w:rsid w:val="00F208F7"/>
    <w:rsid w:val="00F21DF8"/>
    <w:rsid w:val="00F227D1"/>
    <w:rsid w:val="00F22D1B"/>
    <w:rsid w:val="00F230CB"/>
    <w:rsid w:val="00F2429D"/>
    <w:rsid w:val="00F252F5"/>
    <w:rsid w:val="00F2758F"/>
    <w:rsid w:val="00F32309"/>
    <w:rsid w:val="00F336A8"/>
    <w:rsid w:val="00F35FE0"/>
    <w:rsid w:val="00F36D56"/>
    <w:rsid w:val="00F37A38"/>
    <w:rsid w:val="00F4025E"/>
    <w:rsid w:val="00F44AEE"/>
    <w:rsid w:val="00F45686"/>
    <w:rsid w:val="00F45A5C"/>
    <w:rsid w:val="00F461CF"/>
    <w:rsid w:val="00F4625E"/>
    <w:rsid w:val="00F4667A"/>
    <w:rsid w:val="00F4691A"/>
    <w:rsid w:val="00F46BBF"/>
    <w:rsid w:val="00F535CD"/>
    <w:rsid w:val="00F54EDD"/>
    <w:rsid w:val="00F55897"/>
    <w:rsid w:val="00F61C17"/>
    <w:rsid w:val="00F61FCA"/>
    <w:rsid w:val="00F62ACB"/>
    <w:rsid w:val="00F70131"/>
    <w:rsid w:val="00F710C8"/>
    <w:rsid w:val="00F71811"/>
    <w:rsid w:val="00F730D2"/>
    <w:rsid w:val="00F74E71"/>
    <w:rsid w:val="00F775FC"/>
    <w:rsid w:val="00F8426D"/>
    <w:rsid w:val="00F9066C"/>
    <w:rsid w:val="00F92458"/>
    <w:rsid w:val="00F94344"/>
    <w:rsid w:val="00F94366"/>
    <w:rsid w:val="00F955CB"/>
    <w:rsid w:val="00F97BD5"/>
    <w:rsid w:val="00FA0F2B"/>
    <w:rsid w:val="00FA126A"/>
    <w:rsid w:val="00FA224E"/>
    <w:rsid w:val="00FA3997"/>
    <w:rsid w:val="00FA4CC9"/>
    <w:rsid w:val="00FA5A09"/>
    <w:rsid w:val="00FB487F"/>
    <w:rsid w:val="00FC0616"/>
    <w:rsid w:val="00FC46B0"/>
    <w:rsid w:val="00FC7E77"/>
    <w:rsid w:val="00FD018B"/>
    <w:rsid w:val="00FD26B6"/>
    <w:rsid w:val="00FD363C"/>
    <w:rsid w:val="00FD4A2E"/>
    <w:rsid w:val="00FE0BB3"/>
    <w:rsid w:val="00FE406C"/>
    <w:rsid w:val="00FE510F"/>
    <w:rsid w:val="00FF181E"/>
    <w:rsid w:val="00FF555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5BF11157"/>
  <w15:docId w15:val="{DD2B902C-2B87-4000-B440-4ED4BBB81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6DCC"/>
    <w:pPr>
      <w:spacing w:line="276" w:lineRule="auto"/>
    </w:pPr>
    <w:rPr>
      <w:rFonts w:ascii="Arial" w:hAnsi="Arial"/>
      <w:szCs w:val="22"/>
      <w:lang w:val="en-GB"/>
    </w:rPr>
  </w:style>
  <w:style w:type="paragraph" w:styleId="Heading1">
    <w:name w:val="heading 1"/>
    <w:basedOn w:val="Normal"/>
    <w:next w:val="Normal"/>
    <w:link w:val="Heading1Char"/>
    <w:qFormat/>
    <w:rsid w:val="00B44D3A"/>
    <w:pPr>
      <w:autoSpaceDE w:val="0"/>
      <w:autoSpaceDN w:val="0"/>
      <w:adjustRightInd w:val="0"/>
      <w:spacing w:after="240" w:line="240" w:lineRule="auto"/>
      <w:outlineLvl w:val="0"/>
    </w:pPr>
    <w:rPr>
      <w:rFonts w:cs="Arial"/>
      <w:b/>
      <w:sz w:val="28"/>
      <w:szCs w:val="28"/>
    </w:rPr>
  </w:style>
  <w:style w:type="paragraph" w:styleId="Heading2">
    <w:name w:val="heading 2"/>
    <w:basedOn w:val="Normal"/>
    <w:next w:val="Normal"/>
    <w:link w:val="Heading2Char"/>
    <w:uiPriority w:val="9"/>
    <w:unhideWhenUsed/>
    <w:qFormat/>
    <w:rsid w:val="00AF78D6"/>
    <w:pPr>
      <w:numPr>
        <w:numId w:val="30"/>
      </w:numPr>
      <w:autoSpaceDE w:val="0"/>
      <w:autoSpaceDN w:val="0"/>
      <w:adjustRightInd w:val="0"/>
      <w:spacing w:after="200" w:line="240" w:lineRule="auto"/>
      <w:outlineLvl w:val="1"/>
    </w:pPr>
    <w:rPr>
      <w:rFonts w:cs="Arial"/>
      <w:b/>
      <w:sz w:val="24"/>
      <w:szCs w:val="24"/>
    </w:rPr>
  </w:style>
  <w:style w:type="paragraph" w:styleId="Heading3">
    <w:name w:val="heading 3"/>
    <w:basedOn w:val="Normal"/>
    <w:next w:val="Normal"/>
    <w:link w:val="Heading3Char"/>
    <w:uiPriority w:val="9"/>
    <w:unhideWhenUsed/>
    <w:qFormat/>
    <w:rsid w:val="006F6784"/>
    <w:pPr>
      <w:numPr>
        <w:ilvl w:val="1"/>
        <w:numId w:val="32"/>
      </w:numPr>
      <w:spacing w:after="80"/>
      <w:outlineLvl w:val="2"/>
    </w:pPr>
    <w:rPr>
      <w:rFonts w:cs="Arial"/>
      <w:b/>
      <w:bCs/>
      <w:color w:val="000000"/>
      <w:sz w:val="22"/>
    </w:rPr>
  </w:style>
  <w:style w:type="paragraph" w:styleId="Heading4">
    <w:name w:val="heading 4"/>
    <w:basedOn w:val="ListParagraph"/>
    <w:next w:val="Normal"/>
    <w:link w:val="Heading4Char"/>
    <w:uiPriority w:val="9"/>
    <w:unhideWhenUsed/>
    <w:qFormat/>
    <w:rsid w:val="00052FF2"/>
    <w:pPr>
      <w:numPr>
        <w:numId w:val="29"/>
      </w:numPr>
      <w:ind w:left="426" w:hanging="426"/>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E82789"/>
    <w:pPr>
      <w:ind w:left="720"/>
      <w:contextualSpacing/>
    </w:pPr>
  </w:style>
  <w:style w:type="character" w:customStyle="1" w:styleId="apple-style-span">
    <w:name w:val="apple-style-span"/>
    <w:basedOn w:val="DefaultParagraphFont"/>
    <w:rsid w:val="008A02C6"/>
  </w:style>
  <w:style w:type="paragraph" w:styleId="BalloonText">
    <w:name w:val="Balloon Text"/>
    <w:basedOn w:val="Normal"/>
    <w:link w:val="BalloonTextChar"/>
    <w:uiPriority w:val="99"/>
    <w:semiHidden/>
    <w:unhideWhenUsed/>
    <w:rsid w:val="00020D02"/>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020D02"/>
    <w:rPr>
      <w:rFonts w:ascii="Tahoma" w:hAnsi="Tahoma" w:cs="Tahoma"/>
      <w:sz w:val="16"/>
      <w:szCs w:val="16"/>
    </w:rPr>
  </w:style>
  <w:style w:type="paragraph" w:customStyle="1" w:styleId="CharCharChar">
    <w:name w:val="Char Char Char"/>
    <w:basedOn w:val="Normal"/>
    <w:autoRedefine/>
    <w:rsid w:val="0015445F"/>
    <w:pPr>
      <w:spacing w:after="160" w:line="240" w:lineRule="exact"/>
    </w:pPr>
    <w:rPr>
      <w:rFonts w:eastAsia="Times New Roman"/>
      <w:sz w:val="24"/>
      <w:szCs w:val="24"/>
      <w:lang w:val="en-US"/>
    </w:rPr>
  </w:style>
  <w:style w:type="paragraph" w:styleId="Header">
    <w:name w:val="header"/>
    <w:basedOn w:val="Normal"/>
    <w:link w:val="HeaderChar"/>
    <w:uiPriority w:val="99"/>
    <w:unhideWhenUsed/>
    <w:rsid w:val="00B16EAE"/>
    <w:pPr>
      <w:tabs>
        <w:tab w:val="center" w:pos="4513"/>
        <w:tab w:val="right" w:pos="9026"/>
      </w:tabs>
      <w:spacing w:line="240" w:lineRule="auto"/>
    </w:pPr>
  </w:style>
  <w:style w:type="character" w:customStyle="1" w:styleId="HeaderChar">
    <w:name w:val="Header Char"/>
    <w:basedOn w:val="DefaultParagraphFont"/>
    <w:link w:val="Header"/>
    <w:uiPriority w:val="99"/>
    <w:rsid w:val="00B16EAE"/>
  </w:style>
  <w:style w:type="paragraph" w:styleId="Footer">
    <w:name w:val="footer"/>
    <w:basedOn w:val="Normal"/>
    <w:link w:val="FooterChar"/>
    <w:uiPriority w:val="99"/>
    <w:unhideWhenUsed/>
    <w:rsid w:val="00B16EAE"/>
    <w:pPr>
      <w:tabs>
        <w:tab w:val="center" w:pos="4513"/>
        <w:tab w:val="right" w:pos="9026"/>
      </w:tabs>
      <w:spacing w:line="240" w:lineRule="auto"/>
    </w:pPr>
  </w:style>
  <w:style w:type="character" w:customStyle="1" w:styleId="FooterChar">
    <w:name w:val="Footer Char"/>
    <w:basedOn w:val="DefaultParagraphFont"/>
    <w:link w:val="Footer"/>
    <w:uiPriority w:val="99"/>
    <w:rsid w:val="00B16EAE"/>
  </w:style>
  <w:style w:type="character" w:styleId="CommentReference">
    <w:name w:val="annotation reference"/>
    <w:uiPriority w:val="99"/>
    <w:semiHidden/>
    <w:unhideWhenUsed/>
    <w:rsid w:val="00C122CF"/>
    <w:rPr>
      <w:sz w:val="16"/>
      <w:szCs w:val="16"/>
    </w:rPr>
  </w:style>
  <w:style w:type="paragraph" w:styleId="CommentText">
    <w:name w:val="annotation text"/>
    <w:basedOn w:val="Normal"/>
    <w:link w:val="CommentTextChar"/>
    <w:uiPriority w:val="99"/>
    <w:semiHidden/>
    <w:unhideWhenUsed/>
    <w:rsid w:val="00C122CF"/>
    <w:pPr>
      <w:spacing w:line="240" w:lineRule="auto"/>
    </w:pPr>
    <w:rPr>
      <w:szCs w:val="20"/>
    </w:rPr>
  </w:style>
  <w:style w:type="character" w:customStyle="1" w:styleId="CommentTextChar">
    <w:name w:val="Comment Text Char"/>
    <w:link w:val="CommentText"/>
    <w:uiPriority w:val="99"/>
    <w:semiHidden/>
    <w:rsid w:val="00C122CF"/>
    <w:rPr>
      <w:sz w:val="20"/>
      <w:szCs w:val="20"/>
    </w:rPr>
  </w:style>
  <w:style w:type="paragraph" w:styleId="CommentSubject">
    <w:name w:val="annotation subject"/>
    <w:basedOn w:val="CommentText"/>
    <w:next w:val="CommentText"/>
    <w:link w:val="CommentSubjectChar"/>
    <w:uiPriority w:val="99"/>
    <w:semiHidden/>
    <w:unhideWhenUsed/>
    <w:rsid w:val="00C122CF"/>
    <w:rPr>
      <w:b/>
      <w:bCs/>
    </w:rPr>
  </w:style>
  <w:style w:type="character" w:customStyle="1" w:styleId="CommentSubjectChar">
    <w:name w:val="Comment Subject Char"/>
    <w:link w:val="CommentSubject"/>
    <w:uiPriority w:val="99"/>
    <w:semiHidden/>
    <w:rsid w:val="00C122CF"/>
    <w:rPr>
      <w:b/>
      <w:bCs/>
      <w:sz w:val="20"/>
      <w:szCs w:val="20"/>
    </w:rPr>
  </w:style>
  <w:style w:type="character" w:customStyle="1" w:styleId="Heading1Char">
    <w:name w:val="Heading 1 Char"/>
    <w:link w:val="Heading1"/>
    <w:rsid w:val="00B44D3A"/>
    <w:rPr>
      <w:rFonts w:ascii="Arial" w:hAnsi="Arial" w:cs="Arial"/>
      <w:b/>
      <w:sz w:val="28"/>
      <w:szCs w:val="28"/>
      <w:lang w:eastAsia="en-US"/>
    </w:rPr>
  </w:style>
  <w:style w:type="paragraph" w:styleId="BodyText">
    <w:name w:val="Body Text"/>
    <w:basedOn w:val="Normal"/>
    <w:link w:val="BodyTextChar"/>
    <w:rsid w:val="00F94344"/>
    <w:pPr>
      <w:tabs>
        <w:tab w:val="left" w:pos="288"/>
      </w:tabs>
      <w:spacing w:line="240" w:lineRule="auto"/>
      <w:jc w:val="center"/>
    </w:pPr>
    <w:rPr>
      <w:rFonts w:ascii="Times New Roman" w:eastAsia="Times New Roman" w:hAnsi="Times New Roman"/>
      <w:b/>
      <w:bCs/>
      <w:sz w:val="40"/>
      <w:szCs w:val="40"/>
    </w:rPr>
  </w:style>
  <w:style w:type="character" w:customStyle="1" w:styleId="BodyTextChar">
    <w:name w:val="Body Text Char"/>
    <w:link w:val="BodyText"/>
    <w:rsid w:val="00F94344"/>
    <w:rPr>
      <w:rFonts w:ascii="Times New Roman" w:eastAsia="Times New Roman" w:hAnsi="Times New Roman"/>
      <w:b/>
      <w:bCs/>
      <w:sz w:val="40"/>
      <w:szCs w:val="40"/>
      <w:lang w:eastAsia="en-US"/>
    </w:rPr>
  </w:style>
  <w:style w:type="character" w:styleId="Hyperlink">
    <w:name w:val="Hyperlink"/>
    <w:rsid w:val="00F94344"/>
    <w:rPr>
      <w:rFonts w:ascii="Times New Roman" w:hAnsi="Times New Roman" w:cs="Times New Roman"/>
      <w:color w:val="0000FF"/>
      <w:u w:val="single"/>
    </w:rPr>
  </w:style>
  <w:style w:type="paragraph" w:styleId="EndnoteText">
    <w:name w:val="endnote text"/>
    <w:basedOn w:val="Normal"/>
    <w:link w:val="EndnoteTextChar"/>
    <w:semiHidden/>
    <w:rsid w:val="00F94344"/>
    <w:pPr>
      <w:spacing w:line="240" w:lineRule="auto"/>
    </w:pPr>
    <w:rPr>
      <w:rFonts w:ascii="Times New Roman" w:eastAsia="Times New Roman" w:hAnsi="Times New Roman"/>
      <w:szCs w:val="20"/>
    </w:rPr>
  </w:style>
  <w:style w:type="character" w:customStyle="1" w:styleId="EndnoteTextChar">
    <w:name w:val="Endnote Text Char"/>
    <w:link w:val="EndnoteText"/>
    <w:semiHidden/>
    <w:rsid w:val="00F94344"/>
    <w:rPr>
      <w:rFonts w:ascii="Times New Roman" w:eastAsia="Times New Roman" w:hAnsi="Times New Roman"/>
      <w:lang w:eastAsia="en-US"/>
    </w:rPr>
  </w:style>
  <w:style w:type="table" w:styleId="TableGrid">
    <w:name w:val="Table Grid"/>
    <w:basedOn w:val="TableNormal"/>
    <w:uiPriority w:val="59"/>
    <w:rsid w:val="00C272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A173B"/>
    <w:rPr>
      <w:sz w:val="22"/>
      <w:szCs w:val="22"/>
      <w:lang w:val="en-GB"/>
    </w:rPr>
  </w:style>
  <w:style w:type="paragraph" w:styleId="Title">
    <w:name w:val="Title"/>
    <w:basedOn w:val="BodyText"/>
    <w:next w:val="Normal"/>
    <w:link w:val="TitleChar"/>
    <w:uiPriority w:val="10"/>
    <w:qFormat/>
    <w:rsid w:val="00B44D3A"/>
    <w:rPr>
      <w:rFonts w:ascii="Arial" w:hAnsi="Arial" w:cs="Arial"/>
      <w:sz w:val="36"/>
    </w:rPr>
  </w:style>
  <w:style w:type="character" w:customStyle="1" w:styleId="TitleChar">
    <w:name w:val="Title Char"/>
    <w:link w:val="Title"/>
    <w:uiPriority w:val="10"/>
    <w:rsid w:val="00B44D3A"/>
    <w:rPr>
      <w:rFonts w:ascii="Arial" w:eastAsia="Times New Roman" w:hAnsi="Arial" w:cs="Arial"/>
      <w:b/>
      <w:bCs/>
      <w:sz w:val="36"/>
      <w:szCs w:val="40"/>
      <w:lang w:eastAsia="en-US"/>
    </w:rPr>
  </w:style>
  <w:style w:type="character" w:customStyle="1" w:styleId="Heading2Char">
    <w:name w:val="Heading 2 Char"/>
    <w:link w:val="Heading2"/>
    <w:uiPriority w:val="9"/>
    <w:rsid w:val="00AF78D6"/>
    <w:rPr>
      <w:rFonts w:ascii="Arial" w:hAnsi="Arial" w:cs="Arial"/>
      <w:b/>
      <w:sz w:val="24"/>
      <w:szCs w:val="24"/>
      <w:lang w:eastAsia="en-US"/>
    </w:rPr>
  </w:style>
  <w:style w:type="character" w:customStyle="1" w:styleId="Heading3Char">
    <w:name w:val="Heading 3 Char"/>
    <w:link w:val="Heading3"/>
    <w:uiPriority w:val="9"/>
    <w:rsid w:val="006F6784"/>
    <w:rPr>
      <w:rFonts w:ascii="Arial" w:hAnsi="Arial" w:cs="Arial"/>
      <w:b/>
      <w:bCs/>
      <w:color w:val="000000"/>
      <w:sz w:val="22"/>
      <w:szCs w:val="22"/>
      <w:lang w:eastAsia="en-US"/>
    </w:rPr>
  </w:style>
  <w:style w:type="paragraph" w:customStyle="1" w:styleId="Grey">
    <w:name w:val="Grey"/>
    <w:basedOn w:val="Normal"/>
    <w:qFormat/>
    <w:rsid w:val="00B44D3A"/>
    <w:pPr>
      <w:jc w:val="right"/>
    </w:pPr>
    <w:rPr>
      <w:color w:val="A6A6A6"/>
    </w:rPr>
  </w:style>
  <w:style w:type="character" w:styleId="PlaceholderText">
    <w:name w:val="Placeholder Text"/>
    <w:uiPriority w:val="99"/>
    <w:semiHidden/>
    <w:rsid w:val="00B44D3A"/>
    <w:rPr>
      <w:color w:val="808080"/>
    </w:rPr>
  </w:style>
  <w:style w:type="character" w:customStyle="1" w:styleId="Heading4Char">
    <w:name w:val="Heading 4 Char"/>
    <w:link w:val="Heading4"/>
    <w:uiPriority w:val="9"/>
    <w:rsid w:val="00052FF2"/>
    <w:rPr>
      <w:rFonts w:ascii="Arial" w:hAnsi="Arial"/>
      <w:b/>
      <w:szCs w:val="22"/>
      <w:lang w:eastAsia="en-US"/>
    </w:rPr>
  </w:style>
  <w:style w:type="paragraph" w:customStyle="1" w:styleId="Heading3-section2">
    <w:name w:val="Heading 3 - section 2"/>
    <w:basedOn w:val="Heading3"/>
    <w:qFormat/>
    <w:rsid w:val="00424B56"/>
    <w:pPr>
      <w:numPr>
        <w:numId w:val="22"/>
      </w:numPr>
      <w:ind w:left="357" w:hanging="357"/>
    </w:pPr>
  </w:style>
  <w:style w:type="paragraph" w:customStyle="1" w:styleId="Heading3-section20">
    <w:name w:val="Heading 3 - section2"/>
    <w:basedOn w:val="Heading3-section2"/>
    <w:qFormat/>
    <w:rsid w:val="00D05BFC"/>
  </w:style>
  <w:style w:type="numbering" w:customStyle="1" w:styleId="Style1">
    <w:name w:val="Style1"/>
    <w:uiPriority w:val="99"/>
    <w:rsid w:val="00424B56"/>
    <w:pPr>
      <w:numPr>
        <w:numId w:val="34"/>
      </w:numPr>
    </w:pPr>
  </w:style>
  <w:style w:type="paragraph" w:styleId="Revision">
    <w:name w:val="Revision"/>
    <w:hidden/>
    <w:uiPriority w:val="99"/>
    <w:semiHidden/>
    <w:rsid w:val="00163188"/>
    <w:rPr>
      <w:rFonts w:ascii="Arial" w:hAnsi="Arial"/>
      <w:szCs w:val="22"/>
      <w:lang w:val="en-GB"/>
    </w:rPr>
  </w:style>
  <w:style w:type="character" w:styleId="FollowedHyperlink">
    <w:name w:val="FollowedHyperlink"/>
    <w:basedOn w:val="DefaultParagraphFont"/>
    <w:uiPriority w:val="99"/>
    <w:semiHidden/>
    <w:unhideWhenUsed/>
    <w:rsid w:val="00460C7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1166905">
      <w:bodyDiv w:val="1"/>
      <w:marLeft w:val="0"/>
      <w:marRight w:val="0"/>
      <w:marTop w:val="0"/>
      <w:marBottom w:val="0"/>
      <w:divBdr>
        <w:top w:val="none" w:sz="0" w:space="0" w:color="auto"/>
        <w:left w:val="none" w:sz="0" w:space="0" w:color="auto"/>
        <w:bottom w:val="none" w:sz="0" w:space="0" w:color="auto"/>
        <w:right w:val="none" w:sz="0" w:space="0" w:color="auto"/>
      </w:divBdr>
    </w:div>
    <w:div w:id="576398431">
      <w:bodyDiv w:val="1"/>
      <w:marLeft w:val="0"/>
      <w:marRight w:val="0"/>
      <w:marTop w:val="0"/>
      <w:marBottom w:val="0"/>
      <w:divBdr>
        <w:top w:val="none" w:sz="0" w:space="0" w:color="auto"/>
        <w:left w:val="none" w:sz="0" w:space="0" w:color="auto"/>
        <w:bottom w:val="none" w:sz="0" w:space="0" w:color="auto"/>
        <w:right w:val="none" w:sz="0" w:space="0" w:color="auto"/>
      </w:divBdr>
    </w:div>
    <w:div w:id="677073885">
      <w:bodyDiv w:val="1"/>
      <w:marLeft w:val="0"/>
      <w:marRight w:val="0"/>
      <w:marTop w:val="0"/>
      <w:marBottom w:val="0"/>
      <w:divBdr>
        <w:top w:val="none" w:sz="0" w:space="0" w:color="auto"/>
        <w:left w:val="none" w:sz="0" w:space="0" w:color="auto"/>
        <w:bottom w:val="none" w:sz="0" w:space="0" w:color="auto"/>
        <w:right w:val="none" w:sz="0" w:space="0" w:color="auto"/>
      </w:divBdr>
    </w:div>
    <w:div w:id="994530421">
      <w:bodyDiv w:val="1"/>
      <w:marLeft w:val="0"/>
      <w:marRight w:val="0"/>
      <w:marTop w:val="0"/>
      <w:marBottom w:val="0"/>
      <w:divBdr>
        <w:top w:val="single" w:sz="48" w:space="0" w:color="DFDFDF"/>
        <w:left w:val="none" w:sz="0" w:space="0" w:color="auto"/>
        <w:bottom w:val="none" w:sz="0" w:space="0" w:color="auto"/>
        <w:right w:val="none" w:sz="0" w:space="0" w:color="auto"/>
      </w:divBdr>
      <w:divsChild>
        <w:div w:id="328018228">
          <w:marLeft w:val="0"/>
          <w:marRight w:val="0"/>
          <w:marTop w:val="0"/>
          <w:marBottom w:val="0"/>
          <w:divBdr>
            <w:top w:val="none" w:sz="0" w:space="0" w:color="auto"/>
            <w:left w:val="none" w:sz="0" w:space="0" w:color="auto"/>
            <w:bottom w:val="none" w:sz="0" w:space="0" w:color="auto"/>
            <w:right w:val="none" w:sz="0" w:space="0" w:color="auto"/>
          </w:divBdr>
          <w:divsChild>
            <w:div w:id="208884669">
              <w:marLeft w:val="1"/>
              <w:marRight w:val="1"/>
              <w:marTop w:val="0"/>
              <w:marBottom w:val="0"/>
              <w:divBdr>
                <w:top w:val="none" w:sz="0" w:space="0" w:color="auto"/>
                <w:left w:val="none" w:sz="0" w:space="0" w:color="auto"/>
                <w:bottom w:val="none" w:sz="0" w:space="0" w:color="auto"/>
                <w:right w:val="none" w:sz="0" w:space="0" w:color="auto"/>
              </w:divBdr>
              <w:divsChild>
                <w:div w:id="132649048">
                  <w:marLeft w:val="0"/>
                  <w:marRight w:val="0"/>
                  <w:marTop w:val="0"/>
                  <w:marBottom w:val="0"/>
                  <w:divBdr>
                    <w:top w:val="none" w:sz="0" w:space="0" w:color="auto"/>
                    <w:left w:val="none" w:sz="0" w:space="0" w:color="auto"/>
                    <w:bottom w:val="none" w:sz="0" w:space="0" w:color="auto"/>
                    <w:right w:val="none" w:sz="0" w:space="0" w:color="auto"/>
                  </w:divBdr>
                  <w:divsChild>
                    <w:div w:id="527716578">
                      <w:marLeft w:val="0"/>
                      <w:marRight w:val="0"/>
                      <w:marTop w:val="0"/>
                      <w:marBottom w:val="0"/>
                      <w:divBdr>
                        <w:top w:val="none" w:sz="0" w:space="0" w:color="auto"/>
                        <w:left w:val="none" w:sz="0" w:space="0" w:color="auto"/>
                        <w:bottom w:val="none" w:sz="0" w:space="0" w:color="auto"/>
                        <w:right w:val="none" w:sz="0" w:space="0" w:color="auto"/>
                      </w:divBdr>
                      <w:divsChild>
                        <w:div w:id="1994094778">
                          <w:marLeft w:val="0"/>
                          <w:marRight w:val="0"/>
                          <w:marTop w:val="0"/>
                          <w:marBottom w:val="0"/>
                          <w:divBdr>
                            <w:top w:val="none" w:sz="0" w:space="0" w:color="auto"/>
                            <w:left w:val="none" w:sz="0" w:space="0" w:color="auto"/>
                            <w:bottom w:val="none" w:sz="0" w:space="0" w:color="auto"/>
                            <w:right w:val="none" w:sz="0" w:space="0" w:color="auto"/>
                          </w:divBdr>
                          <w:divsChild>
                            <w:div w:id="1437674135">
                              <w:marLeft w:val="0"/>
                              <w:marRight w:val="0"/>
                              <w:marTop w:val="0"/>
                              <w:marBottom w:val="0"/>
                              <w:divBdr>
                                <w:top w:val="none" w:sz="0" w:space="0" w:color="auto"/>
                                <w:left w:val="none" w:sz="0" w:space="0" w:color="auto"/>
                                <w:bottom w:val="none" w:sz="0" w:space="0" w:color="auto"/>
                                <w:right w:val="none" w:sz="0" w:space="0" w:color="auto"/>
                              </w:divBdr>
                              <w:divsChild>
                                <w:div w:id="879899337">
                                  <w:marLeft w:val="0"/>
                                  <w:marRight w:val="0"/>
                                  <w:marTop w:val="0"/>
                                  <w:marBottom w:val="0"/>
                                  <w:divBdr>
                                    <w:top w:val="none" w:sz="0" w:space="0" w:color="auto"/>
                                    <w:left w:val="none" w:sz="0" w:space="0" w:color="auto"/>
                                    <w:bottom w:val="none" w:sz="0" w:space="0" w:color="auto"/>
                                    <w:right w:val="none" w:sz="0" w:space="0" w:color="auto"/>
                                  </w:divBdr>
                                  <w:divsChild>
                                    <w:div w:id="1519387126">
                                      <w:marLeft w:val="0"/>
                                      <w:marRight w:val="0"/>
                                      <w:marTop w:val="0"/>
                                      <w:marBottom w:val="0"/>
                                      <w:divBdr>
                                        <w:top w:val="none" w:sz="0" w:space="0" w:color="auto"/>
                                        <w:left w:val="none" w:sz="0" w:space="0" w:color="auto"/>
                                        <w:bottom w:val="none" w:sz="0" w:space="0" w:color="auto"/>
                                        <w:right w:val="none" w:sz="0" w:space="0" w:color="auto"/>
                                      </w:divBdr>
                                      <w:divsChild>
                                        <w:div w:id="383794156">
                                          <w:marLeft w:val="0"/>
                                          <w:marRight w:val="0"/>
                                          <w:marTop w:val="0"/>
                                          <w:marBottom w:val="0"/>
                                          <w:divBdr>
                                            <w:top w:val="none" w:sz="0" w:space="0" w:color="auto"/>
                                            <w:left w:val="none" w:sz="0" w:space="0" w:color="auto"/>
                                            <w:bottom w:val="none" w:sz="0" w:space="0" w:color="auto"/>
                                            <w:right w:val="none" w:sz="0" w:space="0" w:color="auto"/>
                                          </w:divBdr>
                                          <w:divsChild>
                                            <w:div w:id="1361273627">
                                              <w:marLeft w:val="0"/>
                                              <w:marRight w:val="0"/>
                                              <w:marTop w:val="0"/>
                                              <w:marBottom w:val="0"/>
                                              <w:divBdr>
                                                <w:top w:val="none" w:sz="0" w:space="0" w:color="auto"/>
                                                <w:left w:val="none" w:sz="0" w:space="0" w:color="auto"/>
                                                <w:bottom w:val="none" w:sz="0" w:space="0" w:color="auto"/>
                                                <w:right w:val="none" w:sz="0" w:space="0" w:color="auto"/>
                                              </w:divBdr>
                                              <w:divsChild>
                                                <w:div w:id="1221283449">
                                                  <w:marLeft w:val="0"/>
                                                  <w:marRight w:val="0"/>
                                                  <w:marTop w:val="0"/>
                                                  <w:marBottom w:val="0"/>
                                                  <w:divBdr>
                                                    <w:top w:val="none" w:sz="0" w:space="0" w:color="auto"/>
                                                    <w:left w:val="none" w:sz="0" w:space="0" w:color="auto"/>
                                                    <w:bottom w:val="none" w:sz="0" w:space="0" w:color="auto"/>
                                                    <w:right w:val="none" w:sz="0" w:space="0" w:color="auto"/>
                                                  </w:divBdr>
                                                </w:div>
                                                <w:div w:id="238906489">
                                                  <w:marLeft w:val="0"/>
                                                  <w:marRight w:val="0"/>
                                                  <w:marTop w:val="0"/>
                                                  <w:marBottom w:val="0"/>
                                                  <w:divBdr>
                                                    <w:top w:val="none" w:sz="0" w:space="0" w:color="auto"/>
                                                    <w:left w:val="none" w:sz="0" w:space="0" w:color="auto"/>
                                                    <w:bottom w:val="none" w:sz="0" w:space="0" w:color="auto"/>
                                                    <w:right w:val="none" w:sz="0" w:space="0" w:color="auto"/>
                                                  </w:divBdr>
                                                </w:div>
                                                <w:div w:id="2034308990">
                                                  <w:marLeft w:val="0"/>
                                                  <w:marRight w:val="0"/>
                                                  <w:marTop w:val="0"/>
                                                  <w:marBottom w:val="0"/>
                                                  <w:divBdr>
                                                    <w:top w:val="none" w:sz="0" w:space="0" w:color="auto"/>
                                                    <w:left w:val="none" w:sz="0" w:space="0" w:color="auto"/>
                                                    <w:bottom w:val="none" w:sz="0" w:space="0" w:color="auto"/>
                                                    <w:right w:val="none" w:sz="0" w:space="0" w:color="auto"/>
                                                  </w:divBdr>
                                                </w:div>
                                                <w:div w:id="1025443379">
                                                  <w:marLeft w:val="0"/>
                                                  <w:marRight w:val="0"/>
                                                  <w:marTop w:val="0"/>
                                                  <w:marBottom w:val="0"/>
                                                  <w:divBdr>
                                                    <w:top w:val="none" w:sz="0" w:space="0" w:color="auto"/>
                                                    <w:left w:val="none" w:sz="0" w:space="0" w:color="auto"/>
                                                    <w:bottom w:val="none" w:sz="0" w:space="0" w:color="auto"/>
                                                    <w:right w:val="none" w:sz="0" w:space="0" w:color="auto"/>
                                                  </w:divBdr>
                                                </w:div>
                                                <w:div w:id="1817259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44598521">
      <w:bodyDiv w:val="1"/>
      <w:marLeft w:val="0"/>
      <w:marRight w:val="0"/>
      <w:marTop w:val="0"/>
      <w:marBottom w:val="0"/>
      <w:divBdr>
        <w:top w:val="none" w:sz="0" w:space="0" w:color="auto"/>
        <w:left w:val="none" w:sz="0" w:space="0" w:color="auto"/>
        <w:bottom w:val="none" w:sz="0" w:space="0" w:color="auto"/>
        <w:right w:val="none" w:sz="0" w:space="0" w:color="auto"/>
      </w:divBdr>
    </w:div>
    <w:div w:id="1383671128">
      <w:bodyDiv w:val="1"/>
      <w:marLeft w:val="0"/>
      <w:marRight w:val="0"/>
      <w:marTop w:val="0"/>
      <w:marBottom w:val="0"/>
      <w:divBdr>
        <w:top w:val="none" w:sz="0" w:space="0" w:color="auto"/>
        <w:left w:val="none" w:sz="0" w:space="0" w:color="auto"/>
        <w:bottom w:val="none" w:sz="0" w:space="0" w:color="auto"/>
        <w:right w:val="none" w:sz="0" w:space="0" w:color="auto"/>
      </w:divBdr>
    </w:div>
    <w:div w:id="1813860658">
      <w:bodyDiv w:val="1"/>
      <w:marLeft w:val="0"/>
      <w:marRight w:val="0"/>
      <w:marTop w:val="0"/>
      <w:marBottom w:val="0"/>
      <w:divBdr>
        <w:top w:val="none" w:sz="0" w:space="0" w:color="auto"/>
        <w:left w:val="none" w:sz="0" w:space="0" w:color="auto"/>
        <w:bottom w:val="none" w:sz="0" w:space="0" w:color="auto"/>
        <w:right w:val="none" w:sz="0" w:space="0" w:color="auto"/>
      </w:divBdr>
    </w:div>
    <w:div w:id="1960599615">
      <w:bodyDiv w:val="1"/>
      <w:marLeft w:val="0"/>
      <w:marRight w:val="0"/>
      <w:marTop w:val="0"/>
      <w:marBottom w:val="0"/>
      <w:divBdr>
        <w:top w:val="none" w:sz="0" w:space="0" w:color="auto"/>
        <w:left w:val="none" w:sz="0" w:space="0" w:color="auto"/>
        <w:bottom w:val="none" w:sz="0" w:space="0" w:color="auto"/>
        <w:right w:val="none" w:sz="0" w:space="0" w:color="auto"/>
      </w:divBdr>
    </w:div>
    <w:div w:id="1980764503">
      <w:bodyDiv w:val="1"/>
      <w:marLeft w:val="0"/>
      <w:marRight w:val="0"/>
      <w:marTop w:val="0"/>
      <w:marBottom w:val="0"/>
      <w:divBdr>
        <w:top w:val="none" w:sz="0" w:space="0" w:color="auto"/>
        <w:left w:val="none" w:sz="0" w:space="0" w:color="auto"/>
        <w:bottom w:val="none" w:sz="0" w:space="0" w:color="auto"/>
        <w:right w:val="none" w:sz="0" w:space="0" w:color="auto"/>
      </w:divBdr>
    </w:div>
    <w:div w:id="20680203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package" Target="embeddings/Microsoft_Excel_Worksheet2.xlsx"/><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ahdb.org.uk/about/Procurement.aspx" TargetMode="Externa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package" Target="embeddings/Microsoft_Excel_Worksheet1.xlsx"/><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mailto:research@ahdb.org.uk"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Excel_Worksheet.xlsx"/><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outingRuleDescription xmlns="http://schemas.microsoft.com/sharepoint/v3" xsi:nil="true"/>
    <_dlc_DocId xmlns="ba1b5cae-bfaf-44f5-8564-bafe8247eb4d">SQMXQWY2TXHH-88-703</_dlc_DocId>
    <_dlc_DocIdUrl xmlns="ba1b5cae-bfaf-44f5-8564-bafe8247eb4d">
      <Url>http://ahdb-wpspwb01/sites/RnD/_layouts/DocIdRedir.aspx?ID=SQMXQWY2TXHH-88-703</Url>
      <Description>SQMXQWY2TXHH-88-703</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054605EFE203B24F9626F91B2C10703C" ma:contentTypeVersion="3" ma:contentTypeDescription="Create a new document." ma:contentTypeScope="" ma:versionID="1a65fd2ceb6e5a49cac05ae7a8137991">
  <xsd:schema xmlns:xsd="http://www.w3.org/2001/XMLSchema" xmlns:xs="http://www.w3.org/2001/XMLSchema" xmlns:p="http://schemas.microsoft.com/office/2006/metadata/properties" xmlns:ns1="http://schemas.microsoft.com/sharepoint/v3" xmlns:ns2="ba1b5cae-bfaf-44f5-8564-bafe8247eb4d" targetNamespace="http://schemas.microsoft.com/office/2006/metadata/properties" ma:root="true" ma:fieldsID="1a5d0d741612aed796c33bbaae08ca40" ns1:_="" ns2:_="">
    <xsd:import namespace="http://schemas.microsoft.com/sharepoint/v3"/>
    <xsd:import namespace="ba1b5cae-bfaf-44f5-8564-bafe8247eb4d"/>
    <xsd:element name="properties">
      <xsd:complexType>
        <xsd:sequence>
          <xsd:element name="documentManagement">
            <xsd:complexType>
              <xsd:all>
                <xsd:element ref="ns2:_dlc_DocId" minOccurs="0"/>
                <xsd:element ref="ns2:_dlc_DocIdUrl" minOccurs="0"/>
                <xsd:element ref="ns2:_dlc_DocIdPersistId" minOccurs="0"/>
                <xsd:element ref="ns1:RoutingRule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11" nillable="true" ma:displayName="Description"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1b5cae-bfaf-44f5-8564-bafe8247eb4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5D06D4-7812-4D25-948C-4B1C8CD4691E}">
  <ds:schemaRefs>
    <ds:schemaRef ds:uri="http://schemas.microsoft.com/sharepoint/events"/>
  </ds:schemaRefs>
</ds:datastoreItem>
</file>

<file path=customXml/itemProps2.xml><?xml version="1.0" encoding="utf-8"?>
<ds:datastoreItem xmlns:ds="http://schemas.openxmlformats.org/officeDocument/2006/customXml" ds:itemID="{C6CCDBF6-0DA7-474B-A360-A23CE6B4C521}">
  <ds:schemaRefs>
    <ds:schemaRef ds:uri="http://schemas.microsoft.com/sharepoint/v3/contenttype/forms"/>
  </ds:schemaRefs>
</ds:datastoreItem>
</file>

<file path=customXml/itemProps3.xml><?xml version="1.0" encoding="utf-8"?>
<ds:datastoreItem xmlns:ds="http://schemas.openxmlformats.org/officeDocument/2006/customXml" ds:itemID="{646940DA-5315-44AE-B2C5-A7D99BBBD437}">
  <ds:schemaRefs>
    <ds:schemaRef ds:uri="http://schemas.microsoft.com/office/2006/metadata/properties"/>
    <ds:schemaRef ds:uri="http://schemas.microsoft.com/office/infopath/2007/PartnerControls"/>
    <ds:schemaRef ds:uri="http://schemas.microsoft.com/sharepoint/v3"/>
    <ds:schemaRef ds:uri="ba1b5cae-bfaf-44f5-8564-bafe8247eb4d"/>
  </ds:schemaRefs>
</ds:datastoreItem>
</file>

<file path=customXml/itemProps4.xml><?xml version="1.0" encoding="utf-8"?>
<ds:datastoreItem xmlns:ds="http://schemas.openxmlformats.org/officeDocument/2006/customXml" ds:itemID="{436F080B-BDF4-4C41-839E-C8F1BED9EADE}">
  <ds:schemaRefs>
    <ds:schemaRef ds:uri="http://schemas.openxmlformats.org/officeDocument/2006/bibliography"/>
  </ds:schemaRefs>
</ds:datastoreItem>
</file>

<file path=customXml/itemProps5.xml><?xml version="1.0" encoding="utf-8"?>
<ds:datastoreItem xmlns:ds="http://schemas.openxmlformats.org/officeDocument/2006/customXml" ds:itemID="{E0EF22FC-6572-4B38-89DF-E8FC041F49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a1b5cae-bfaf-44f5-8564-bafe8247eb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1853</Words>
  <Characters>10567</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396</CharactersWithSpaces>
  <SharedDoc>false</SharedDoc>
  <HLinks>
    <vt:vector size="6" baseType="variant">
      <vt:variant>
        <vt:i4>5636135</vt:i4>
      </vt:variant>
      <vt:variant>
        <vt:i4>21</vt:i4>
      </vt:variant>
      <vt:variant>
        <vt:i4>0</vt:i4>
      </vt:variant>
      <vt:variant>
        <vt:i4>5</vt:i4>
      </vt:variant>
      <vt:variant>
        <vt:lpwstr>mailto:research@ahdb.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osterv</dc:creator>
  <cp:lastModifiedBy>Sophie Thomas</cp:lastModifiedBy>
  <cp:revision>3</cp:revision>
  <cp:lastPrinted>2017-08-02T10:44:00Z</cp:lastPrinted>
  <dcterms:created xsi:type="dcterms:W3CDTF">2023-04-20T10:45:00Z</dcterms:created>
  <dcterms:modified xsi:type="dcterms:W3CDTF">2023-04-20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4605EFE203B24F9626F91B2C10703C</vt:lpwstr>
  </property>
  <property fmtid="{D5CDD505-2E9C-101B-9397-08002B2CF9AE}" pid="3" name="_dlc_DocIdItemGuid">
    <vt:lpwstr>8576a1fb-f0c5-42f0-b5bb-5477f7c7779a</vt:lpwstr>
  </property>
</Properties>
</file>